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bookmarkStart w:id="6" w:name="_Toc175904947"/>
      <w:bookmarkStart w:id="7" w:name="_Toc175941225"/>
      <w:bookmarkStart w:id="8" w:name="_Toc175941367"/>
      <w:bookmarkStart w:id="9" w:name="_Toc175993619"/>
      <w:bookmarkStart w:id="10" w:name="_Toc175993666"/>
      <w:bookmarkStart w:id="11" w:name="_Toc176777150"/>
      <w:bookmarkStart w:id="12" w:name="_Toc176777281"/>
      <w:bookmarkStart w:id="13" w:name="_Toc176777345"/>
      <w:bookmarkStart w:id="14" w:name="_Toc176777476"/>
      <w:bookmarkStart w:id="15" w:name="_Toc176777883"/>
      <w:bookmarkStart w:id="16" w:name="_Toc176781721"/>
      <w:bookmarkStart w:id="17" w:name="_Toc176781778"/>
      <w:bookmarkStart w:id="18" w:name="_Toc176782122"/>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171.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615D8226" w14:textId="52095077" w:rsidR="00A22650" w:rsidRPr="001A1039" w:rsidRDefault="0017109A" w:rsidP="001A1039">
                  <w:pPr>
                    <w:spacing w:line="360" w:lineRule="auto"/>
                    <w:jc w:val="center"/>
                  </w:pPr>
                  <w:r>
                    <w:rPr>
                      <w:color w:val="000000"/>
                      <w:sz w:val="36"/>
                      <w:szCs w:val="40"/>
                    </w:rPr>
                    <w:t xml:space="preserve">Development of </w:t>
                  </w:r>
                  <w:r w:rsidR="000E6337">
                    <w:rPr>
                      <w:color w:val="000000"/>
                      <w:sz w:val="36"/>
                      <w:szCs w:val="40"/>
                    </w:rPr>
                    <w:t>Online Hotel Management System</w:t>
                  </w:r>
                </w:p>
              </w:txbxContent>
            </v:textbox>
            <w10:wrap anchorx="margin" anchory="margin"/>
          </v:shape>
        </w:pic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6A49D282" w:rsidR="0025522D" w:rsidRPr="001A1039" w:rsidRDefault="000E6337" w:rsidP="00910B2D">
      <w:pPr>
        <w:spacing w:line="360" w:lineRule="auto"/>
        <w:jc w:val="center"/>
        <w:rPr>
          <w:sz w:val="36"/>
          <w:szCs w:val="36"/>
        </w:rPr>
      </w:pPr>
      <w:bookmarkStart w:id="19" w:name="_Toc475538843"/>
      <w:r>
        <w:rPr>
          <w:sz w:val="36"/>
          <w:szCs w:val="36"/>
        </w:rPr>
        <w:lastRenderedPageBreak/>
        <w:t>Online Hotel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proofErr w:type="spellStart"/>
      <w:r>
        <w:rPr>
          <w:color w:val="222222"/>
          <w:shd w:val="clear" w:color="auto" w:fill="FFFFFF"/>
        </w:rPr>
        <w:t>Shahinur</w:t>
      </w:r>
      <w:proofErr w:type="spellEnd"/>
      <w:r>
        <w:rPr>
          <w:color w:val="222222"/>
          <w:shd w:val="clear" w:color="auto" w:fill="FFFFFF"/>
        </w:rPr>
        <w:t xml:space="preserve">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19"/>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20" w:name="_Toc159358168"/>
      <w:bookmarkStart w:id="21" w:name="_Toc176782123"/>
      <w:r w:rsidRPr="005C774C">
        <w:rPr>
          <w:rFonts w:cs="Times New Roman"/>
          <w:b/>
          <w:szCs w:val="24"/>
        </w:rPr>
        <w:lastRenderedPageBreak/>
        <w:t>Letter of Transmittal</w:t>
      </w:r>
      <w:bookmarkEnd w:id="20"/>
      <w:bookmarkEnd w:id="21"/>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proofErr w:type="spellStart"/>
      <w:r>
        <w:rPr>
          <w:rFonts w:eastAsia="Times New Roman"/>
          <w:color w:val="000000"/>
          <w:lang w:bidi="bn-BD"/>
        </w:rPr>
        <w:t>ImpleVista</w:t>
      </w:r>
      <w:proofErr w:type="spellEnd"/>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07648DA6" w14:textId="77777777" w:rsidR="00ED7696" w:rsidRDefault="00ED7696" w:rsidP="00910B2D">
      <w:pPr>
        <w:pStyle w:val="Heading2"/>
        <w:spacing w:line="360" w:lineRule="auto"/>
        <w:rPr>
          <w:rFonts w:cs="Times New Roman"/>
          <w:b/>
          <w:szCs w:val="24"/>
        </w:rPr>
      </w:pPr>
      <w:bookmarkStart w:id="22" w:name="_Toc159358169"/>
      <w:bookmarkStart w:id="23" w:name="_Toc176782124"/>
      <w:r>
        <w:rPr>
          <w:rFonts w:cs="Times New Roman"/>
          <w:b/>
          <w:szCs w:val="24"/>
        </w:rPr>
        <w:lastRenderedPageBreak/>
        <w:t>Organization Certificate</w:t>
      </w:r>
      <w:bookmarkEnd w:id="22"/>
      <w:bookmarkEnd w:id="23"/>
    </w:p>
    <w:p w14:paraId="379AC79C" w14:textId="77777777" w:rsidR="00ED7696" w:rsidRDefault="00ED7696" w:rsidP="00910B2D">
      <w:pPr>
        <w:pStyle w:val="Heading2"/>
        <w:spacing w:line="360" w:lineRule="auto"/>
        <w:rPr>
          <w:rFonts w:cs="Times New Roman"/>
          <w:b/>
          <w:szCs w:val="24"/>
        </w:rPr>
      </w:pPr>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24" w:name="_Toc159358170"/>
      <w:bookmarkStart w:id="25" w:name="_Toc176782125"/>
      <w:r w:rsidRPr="005C774C">
        <w:rPr>
          <w:rFonts w:cs="Times New Roman"/>
          <w:b/>
          <w:bCs/>
          <w:szCs w:val="44"/>
        </w:rPr>
        <w:lastRenderedPageBreak/>
        <w:t>Student’s Declaration</w:t>
      </w:r>
      <w:bookmarkEnd w:id="24"/>
      <w:bookmarkEnd w:id="25"/>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 xml:space="preserve">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w:t>
      </w:r>
      <w:proofErr w:type="spellStart"/>
      <w:r>
        <w:rPr>
          <w:color w:val="000000"/>
        </w:rPr>
        <w:t>ImpleVista</w:t>
      </w:r>
      <w:proofErr w:type="spellEnd"/>
      <w:r>
        <w:rPr>
          <w:color w:val="000000"/>
        </w:rPr>
        <w:t xml:space="preserve">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26" w:name="_Toc159358171"/>
      <w:bookmarkStart w:id="27" w:name="_Toc176782126"/>
      <w:r w:rsidRPr="005C774C">
        <w:rPr>
          <w:rFonts w:cs="Times New Roman"/>
          <w:b/>
          <w:szCs w:val="36"/>
        </w:rPr>
        <w:lastRenderedPageBreak/>
        <w:t>Supervisor’s Certification</w:t>
      </w:r>
      <w:bookmarkEnd w:id="26"/>
      <w:bookmarkEnd w:id="27"/>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28" w:name="_Toc159358172"/>
      <w:bookmarkStart w:id="29" w:name="_Toc176782127"/>
      <w:r w:rsidRPr="005C774C">
        <w:rPr>
          <w:b/>
        </w:rPr>
        <w:lastRenderedPageBreak/>
        <w:t>Abstract</w:t>
      </w:r>
      <w:bookmarkEnd w:id="28"/>
      <w:bookmarkEnd w:id="29"/>
    </w:p>
    <w:p w14:paraId="1FBF9BEC" w14:textId="528AB150" w:rsidR="00D85DC6" w:rsidRDefault="00492352" w:rsidP="00910B2D">
      <w:pPr>
        <w:pStyle w:val="BodyText"/>
        <w:sectPr w:rsidR="00D85DC6" w:rsidSect="00DB681C">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30" w:name="_Toc159358173"/>
      <w:bookmarkStart w:id="31" w:name="_Toc176782128"/>
      <w:r w:rsidRPr="005C774C">
        <w:rPr>
          <w:b/>
        </w:rPr>
        <w:lastRenderedPageBreak/>
        <w:t>Acknowledgments</w:t>
      </w:r>
      <w:bookmarkEnd w:id="30"/>
      <w:bookmarkEnd w:id="31"/>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n the name of the Almighty, whose benevolence and magnanimity transcend all boundaries. I would like to extend my sincere appreciation to the late Professor Dr. Md. </w:t>
      </w:r>
      <w:proofErr w:type="spellStart"/>
      <w:r w:rsidRPr="00492352">
        <w:rPr>
          <w:rFonts w:eastAsia="Times New Roman"/>
          <w:color w:val="000000"/>
          <w:lang w:bidi="bn-BD"/>
        </w:rPr>
        <w:t>Alimullah</w:t>
      </w:r>
      <w:proofErr w:type="spellEnd"/>
      <w:r w:rsidRPr="00492352">
        <w:rPr>
          <w:rFonts w:eastAsia="Times New Roman"/>
          <w:color w:val="000000"/>
          <w:lang w:bidi="bn-BD"/>
        </w:rPr>
        <w:t xml:space="preserve"> </w:t>
      </w:r>
      <w:proofErr w:type="spellStart"/>
      <w:r w:rsidRPr="00492352">
        <w:rPr>
          <w:rFonts w:eastAsia="Times New Roman"/>
          <w:color w:val="000000"/>
          <w:lang w:bidi="bn-BD"/>
        </w:rPr>
        <w:t>Miyan</w:t>
      </w:r>
      <w:proofErr w:type="spellEnd"/>
      <w:r w:rsidRPr="00492352">
        <w:rPr>
          <w:rFonts w:eastAsia="Times New Roman"/>
          <w:color w:val="000000"/>
          <w:lang w:bidi="bn-BD"/>
        </w:rPr>
        <w:t>,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exceedingly grateful to </w:t>
      </w:r>
      <w:proofErr w:type="spellStart"/>
      <w:r w:rsidRPr="00492352">
        <w:rPr>
          <w:rFonts w:eastAsia="Times New Roman"/>
          <w:color w:val="000000"/>
          <w:lang w:bidi="bn-BD"/>
        </w:rPr>
        <w:t>Rashedul</w:t>
      </w:r>
      <w:proofErr w:type="spellEnd"/>
      <w:r w:rsidRPr="00492352">
        <w:rPr>
          <w:rFonts w:eastAsia="Times New Roman"/>
          <w:color w:val="000000"/>
          <w:lang w:bidi="bn-BD"/>
        </w:rPr>
        <w:t xml:space="preserve"> Islam and </w:t>
      </w:r>
      <w:proofErr w:type="spellStart"/>
      <w:r w:rsidRPr="00492352">
        <w:rPr>
          <w:rFonts w:eastAsia="Times New Roman"/>
          <w:color w:val="000000"/>
          <w:lang w:bidi="bn-BD"/>
        </w:rPr>
        <w:t>Shahinur</w:t>
      </w:r>
      <w:proofErr w:type="spellEnd"/>
      <w:r w:rsidRPr="00492352">
        <w:rPr>
          <w:rFonts w:eastAsia="Times New Roman"/>
          <w:color w:val="000000"/>
          <w:lang w:bidi="bn-BD"/>
        </w:rPr>
        <w:t xml:space="preserve">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proofErr w:type="spellStart"/>
      <w:r>
        <w:rPr>
          <w:rFonts w:eastAsia="Times New Roman"/>
          <w:color w:val="000000"/>
          <w:lang w:bidi="bn-BD"/>
        </w:rPr>
        <w:t>ImpleVista</w:t>
      </w:r>
      <w:proofErr w:type="spellEnd"/>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id w:val="-566571389"/>
        <w:docPartObj>
          <w:docPartGallery w:val="Table of Contents"/>
          <w:docPartUnique/>
        </w:docPartObj>
      </w:sdtPr>
      <w:sdtEndPr>
        <w:rPr>
          <w:rFonts w:ascii="Times New Roman" w:eastAsiaTheme="minorHAnsi" w:hAnsi="Times New Roman" w:cs="Times New Roman"/>
          <w:b/>
          <w:bCs/>
          <w:noProof/>
          <w:color w:val="auto"/>
          <w:sz w:val="24"/>
          <w:szCs w:val="24"/>
        </w:rPr>
      </w:sdtEndPr>
      <w:sdtContent>
        <w:p w14:paraId="78C2E1BD" w14:textId="68B71D7B" w:rsidR="004B5BF3" w:rsidRDefault="004B5BF3">
          <w:pPr>
            <w:pStyle w:val="TOCHeading"/>
          </w:pPr>
          <w:r>
            <w:t>Contents</w:t>
          </w:r>
        </w:p>
        <w:p w14:paraId="1C0D8D73" w14:textId="772C35BF" w:rsidR="00675A3E" w:rsidRDefault="004B5BF3">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6782123" w:history="1">
            <w:r w:rsidR="00675A3E" w:rsidRPr="000A76B7">
              <w:rPr>
                <w:rStyle w:val="Hyperlink"/>
                <w:b/>
                <w:noProof/>
              </w:rPr>
              <w:t>Letter of Transmittal</w:t>
            </w:r>
            <w:r w:rsidR="00675A3E">
              <w:rPr>
                <w:noProof/>
                <w:webHidden/>
              </w:rPr>
              <w:tab/>
            </w:r>
            <w:r w:rsidR="00675A3E">
              <w:rPr>
                <w:noProof/>
                <w:webHidden/>
              </w:rPr>
              <w:fldChar w:fldCharType="begin"/>
            </w:r>
            <w:r w:rsidR="00675A3E">
              <w:rPr>
                <w:noProof/>
                <w:webHidden/>
              </w:rPr>
              <w:instrText xml:space="preserve"> PAGEREF _Toc176782123 \h </w:instrText>
            </w:r>
            <w:r w:rsidR="00675A3E">
              <w:rPr>
                <w:noProof/>
                <w:webHidden/>
              </w:rPr>
            </w:r>
            <w:r w:rsidR="00675A3E">
              <w:rPr>
                <w:noProof/>
                <w:webHidden/>
              </w:rPr>
              <w:fldChar w:fldCharType="separate"/>
            </w:r>
            <w:r w:rsidR="00675A3E">
              <w:rPr>
                <w:noProof/>
                <w:webHidden/>
              </w:rPr>
              <w:t>iii</w:t>
            </w:r>
            <w:r w:rsidR="00675A3E">
              <w:rPr>
                <w:noProof/>
                <w:webHidden/>
              </w:rPr>
              <w:fldChar w:fldCharType="end"/>
            </w:r>
          </w:hyperlink>
        </w:p>
        <w:p w14:paraId="4EF826D4" w14:textId="1EDA9079" w:rsidR="00675A3E" w:rsidRDefault="00675A3E">
          <w:pPr>
            <w:pStyle w:val="TOC2"/>
            <w:rPr>
              <w:rFonts w:asciiTheme="minorHAnsi" w:eastAsiaTheme="minorEastAsia" w:hAnsiTheme="minorHAnsi" w:cstheme="minorBidi"/>
              <w:noProof/>
              <w:sz w:val="22"/>
              <w:szCs w:val="28"/>
              <w:lang w:bidi="bn-BD"/>
            </w:rPr>
          </w:pPr>
          <w:hyperlink w:anchor="_Toc176782124" w:history="1">
            <w:r w:rsidRPr="000A76B7">
              <w:rPr>
                <w:rStyle w:val="Hyperlink"/>
                <w:b/>
                <w:noProof/>
              </w:rPr>
              <w:t>Organization Certificate</w:t>
            </w:r>
            <w:r>
              <w:rPr>
                <w:noProof/>
                <w:webHidden/>
              </w:rPr>
              <w:tab/>
            </w:r>
            <w:r>
              <w:rPr>
                <w:noProof/>
                <w:webHidden/>
              </w:rPr>
              <w:fldChar w:fldCharType="begin"/>
            </w:r>
            <w:r>
              <w:rPr>
                <w:noProof/>
                <w:webHidden/>
              </w:rPr>
              <w:instrText xml:space="preserve"> PAGEREF _Toc176782124 \h </w:instrText>
            </w:r>
            <w:r>
              <w:rPr>
                <w:noProof/>
                <w:webHidden/>
              </w:rPr>
            </w:r>
            <w:r>
              <w:rPr>
                <w:noProof/>
                <w:webHidden/>
              </w:rPr>
              <w:fldChar w:fldCharType="separate"/>
            </w:r>
            <w:r>
              <w:rPr>
                <w:noProof/>
                <w:webHidden/>
              </w:rPr>
              <w:t>iv</w:t>
            </w:r>
            <w:r>
              <w:rPr>
                <w:noProof/>
                <w:webHidden/>
              </w:rPr>
              <w:fldChar w:fldCharType="end"/>
            </w:r>
          </w:hyperlink>
        </w:p>
        <w:p w14:paraId="20F679BF" w14:textId="5D4BFEAF" w:rsidR="00675A3E" w:rsidRDefault="00675A3E">
          <w:pPr>
            <w:pStyle w:val="TOC2"/>
            <w:rPr>
              <w:rFonts w:asciiTheme="minorHAnsi" w:eastAsiaTheme="minorEastAsia" w:hAnsiTheme="minorHAnsi" w:cstheme="minorBidi"/>
              <w:noProof/>
              <w:sz w:val="22"/>
              <w:szCs w:val="28"/>
              <w:lang w:bidi="bn-BD"/>
            </w:rPr>
          </w:pPr>
          <w:hyperlink w:anchor="_Toc176782125" w:history="1">
            <w:r w:rsidRPr="000A76B7">
              <w:rPr>
                <w:rStyle w:val="Hyperlink"/>
                <w:b/>
                <w:bCs/>
                <w:noProof/>
              </w:rPr>
              <w:t>Student’s Declaration</w:t>
            </w:r>
            <w:r>
              <w:rPr>
                <w:noProof/>
                <w:webHidden/>
              </w:rPr>
              <w:tab/>
            </w:r>
            <w:r>
              <w:rPr>
                <w:noProof/>
                <w:webHidden/>
              </w:rPr>
              <w:fldChar w:fldCharType="begin"/>
            </w:r>
            <w:r>
              <w:rPr>
                <w:noProof/>
                <w:webHidden/>
              </w:rPr>
              <w:instrText xml:space="preserve"> PAGEREF _Toc176782125 \h </w:instrText>
            </w:r>
            <w:r>
              <w:rPr>
                <w:noProof/>
                <w:webHidden/>
              </w:rPr>
            </w:r>
            <w:r>
              <w:rPr>
                <w:noProof/>
                <w:webHidden/>
              </w:rPr>
              <w:fldChar w:fldCharType="separate"/>
            </w:r>
            <w:r>
              <w:rPr>
                <w:noProof/>
                <w:webHidden/>
              </w:rPr>
              <w:t>v</w:t>
            </w:r>
            <w:r>
              <w:rPr>
                <w:noProof/>
                <w:webHidden/>
              </w:rPr>
              <w:fldChar w:fldCharType="end"/>
            </w:r>
          </w:hyperlink>
        </w:p>
        <w:p w14:paraId="2AA948FD" w14:textId="3B664B41" w:rsidR="00675A3E" w:rsidRDefault="00675A3E">
          <w:pPr>
            <w:pStyle w:val="TOC2"/>
            <w:rPr>
              <w:rFonts w:asciiTheme="minorHAnsi" w:eastAsiaTheme="minorEastAsia" w:hAnsiTheme="minorHAnsi" w:cstheme="minorBidi"/>
              <w:noProof/>
              <w:sz w:val="22"/>
              <w:szCs w:val="28"/>
              <w:lang w:bidi="bn-BD"/>
            </w:rPr>
          </w:pPr>
          <w:hyperlink w:anchor="_Toc176782126" w:history="1">
            <w:r w:rsidRPr="000A76B7">
              <w:rPr>
                <w:rStyle w:val="Hyperlink"/>
                <w:b/>
                <w:noProof/>
              </w:rPr>
              <w:t>Supervisor’s Certification</w:t>
            </w:r>
            <w:r>
              <w:rPr>
                <w:noProof/>
                <w:webHidden/>
              </w:rPr>
              <w:tab/>
            </w:r>
            <w:r>
              <w:rPr>
                <w:noProof/>
                <w:webHidden/>
              </w:rPr>
              <w:fldChar w:fldCharType="begin"/>
            </w:r>
            <w:r>
              <w:rPr>
                <w:noProof/>
                <w:webHidden/>
              </w:rPr>
              <w:instrText xml:space="preserve"> PAGEREF _Toc176782126 \h </w:instrText>
            </w:r>
            <w:r>
              <w:rPr>
                <w:noProof/>
                <w:webHidden/>
              </w:rPr>
            </w:r>
            <w:r>
              <w:rPr>
                <w:noProof/>
                <w:webHidden/>
              </w:rPr>
              <w:fldChar w:fldCharType="separate"/>
            </w:r>
            <w:r>
              <w:rPr>
                <w:noProof/>
                <w:webHidden/>
              </w:rPr>
              <w:t>vi</w:t>
            </w:r>
            <w:r>
              <w:rPr>
                <w:noProof/>
                <w:webHidden/>
              </w:rPr>
              <w:fldChar w:fldCharType="end"/>
            </w:r>
          </w:hyperlink>
        </w:p>
        <w:p w14:paraId="3B61D905" w14:textId="6074A5B1" w:rsidR="00675A3E" w:rsidRDefault="00675A3E">
          <w:pPr>
            <w:pStyle w:val="TOC2"/>
            <w:rPr>
              <w:rFonts w:asciiTheme="minorHAnsi" w:eastAsiaTheme="minorEastAsia" w:hAnsiTheme="minorHAnsi" w:cstheme="minorBidi"/>
              <w:noProof/>
              <w:sz w:val="22"/>
              <w:szCs w:val="28"/>
              <w:lang w:bidi="bn-BD"/>
            </w:rPr>
          </w:pPr>
          <w:hyperlink w:anchor="_Toc176782127" w:history="1">
            <w:r w:rsidRPr="000A76B7">
              <w:rPr>
                <w:rStyle w:val="Hyperlink"/>
                <w:b/>
                <w:noProof/>
              </w:rPr>
              <w:t>Abstract</w:t>
            </w:r>
            <w:r>
              <w:rPr>
                <w:noProof/>
                <w:webHidden/>
              </w:rPr>
              <w:tab/>
            </w:r>
            <w:r>
              <w:rPr>
                <w:noProof/>
                <w:webHidden/>
              </w:rPr>
              <w:fldChar w:fldCharType="begin"/>
            </w:r>
            <w:r>
              <w:rPr>
                <w:noProof/>
                <w:webHidden/>
              </w:rPr>
              <w:instrText xml:space="preserve"> PAGEREF _Toc176782127 \h </w:instrText>
            </w:r>
            <w:r>
              <w:rPr>
                <w:noProof/>
                <w:webHidden/>
              </w:rPr>
            </w:r>
            <w:r>
              <w:rPr>
                <w:noProof/>
                <w:webHidden/>
              </w:rPr>
              <w:fldChar w:fldCharType="separate"/>
            </w:r>
            <w:r>
              <w:rPr>
                <w:noProof/>
                <w:webHidden/>
              </w:rPr>
              <w:t>vii</w:t>
            </w:r>
            <w:r>
              <w:rPr>
                <w:noProof/>
                <w:webHidden/>
              </w:rPr>
              <w:fldChar w:fldCharType="end"/>
            </w:r>
          </w:hyperlink>
        </w:p>
        <w:p w14:paraId="33CF56C1" w14:textId="08FA53ED" w:rsidR="00675A3E" w:rsidRDefault="00675A3E">
          <w:pPr>
            <w:pStyle w:val="TOC2"/>
            <w:rPr>
              <w:rFonts w:asciiTheme="minorHAnsi" w:eastAsiaTheme="minorEastAsia" w:hAnsiTheme="minorHAnsi" w:cstheme="minorBidi"/>
              <w:noProof/>
              <w:sz w:val="22"/>
              <w:szCs w:val="28"/>
              <w:lang w:bidi="bn-BD"/>
            </w:rPr>
          </w:pPr>
          <w:hyperlink w:anchor="_Toc176782128" w:history="1">
            <w:r w:rsidRPr="000A76B7">
              <w:rPr>
                <w:rStyle w:val="Hyperlink"/>
                <w:b/>
                <w:noProof/>
              </w:rPr>
              <w:t>Acknowledgments</w:t>
            </w:r>
            <w:r>
              <w:rPr>
                <w:noProof/>
                <w:webHidden/>
              </w:rPr>
              <w:tab/>
            </w:r>
            <w:r>
              <w:rPr>
                <w:noProof/>
                <w:webHidden/>
              </w:rPr>
              <w:fldChar w:fldCharType="begin"/>
            </w:r>
            <w:r>
              <w:rPr>
                <w:noProof/>
                <w:webHidden/>
              </w:rPr>
              <w:instrText xml:space="preserve"> PAGEREF _Toc176782128 \h </w:instrText>
            </w:r>
            <w:r>
              <w:rPr>
                <w:noProof/>
                <w:webHidden/>
              </w:rPr>
            </w:r>
            <w:r>
              <w:rPr>
                <w:noProof/>
                <w:webHidden/>
              </w:rPr>
              <w:fldChar w:fldCharType="separate"/>
            </w:r>
            <w:r>
              <w:rPr>
                <w:noProof/>
                <w:webHidden/>
              </w:rPr>
              <w:t>viii</w:t>
            </w:r>
            <w:r>
              <w:rPr>
                <w:noProof/>
                <w:webHidden/>
              </w:rPr>
              <w:fldChar w:fldCharType="end"/>
            </w:r>
          </w:hyperlink>
        </w:p>
        <w:p w14:paraId="343FFDF6" w14:textId="5C0B0C05" w:rsidR="00675A3E" w:rsidRDefault="00675A3E">
          <w:pPr>
            <w:pStyle w:val="TOC2"/>
            <w:rPr>
              <w:rFonts w:asciiTheme="minorHAnsi" w:eastAsiaTheme="minorEastAsia" w:hAnsiTheme="minorHAnsi" w:cstheme="minorBidi"/>
              <w:noProof/>
              <w:sz w:val="22"/>
              <w:szCs w:val="28"/>
              <w:lang w:bidi="bn-BD"/>
            </w:rPr>
          </w:pPr>
          <w:hyperlink w:anchor="_Toc176782129" w:history="1">
            <w:r w:rsidRPr="000A76B7">
              <w:rPr>
                <w:rStyle w:val="Hyperlink"/>
                <w:b/>
                <w:noProof/>
              </w:rPr>
              <w:t>List of Figures</w:t>
            </w:r>
            <w:r>
              <w:rPr>
                <w:noProof/>
                <w:webHidden/>
              </w:rPr>
              <w:tab/>
            </w:r>
            <w:r>
              <w:rPr>
                <w:noProof/>
                <w:webHidden/>
              </w:rPr>
              <w:fldChar w:fldCharType="begin"/>
            </w:r>
            <w:r>
              <w:rPr>
                <w:noProof/>
                <w:webHidden/>
              </w:rPr>
              <w:instrText xml:space="preserve"> PAGEREF _Toc176782129 \h </w:instrText>
            </w:r>
            <w:r>
              <w:rPr>
                <w:noProof/>
                <w:webHidden/>
              </w:rPr>
            </w:r>
            <w:r>
              <w:rPr>
                <w:noProof/>
                <w:webHidden/>
              </w:rPr>
              <w:fldChar w:fldCharType="separate"/>
            </w:r>
            <w:r>
              <w:rPr>
                <w:noProof/>
                <w:webHidden/>
              </w:rPr>
              <w:t>xii</w:t>
            </w:r>
            <w:r>
              <w:rPr>
                <w:noProof/>
                <w:webHidden/>
              </w:rPr>
              <w:fldChar w:fldCharType="end"/>
            </w:r>
          </w:hyperlink>
        </w:p>
        <w:p w14:paraId="15FE83A9" w14:textId="287D7A69" w:rsidR="00675A3E" w:rsidRDefault="00675A3E">
          <w:pPr>
            <w:pStyle w:val="TOC2"/>
            <w:rPr>
              <w:rFonts w:asciiTheme="minorHAnsi" w:eastAsiaTheme="minorEastAsia" w:hAnsiTheme="minorHAnsi" w:cstheme="minorBidi"/>
              <w:noProof/>
              <w:sz w:val="22"/>
              <w:szCs w:val="28"/>
              <w:lang w:bidi="bn-BD"/>
            </w:rPr>
          </w:pPr>
          <w:hyperlink w:anchor="_Toc176782130" w:history="1">
            <w:r w:rsidRPr="000A76B7">
              <w:rPr>
                <w:rStyle w:val="Hyperlink"/>
                <w:b/>
                <w:noProof/>
              </w:rPr>
              <w:t>List of Tables</w:t>
            </w:r>
            <w:r>
              <w:rPr>
                <w:noProof/>
                <w:webHidden/>
              </w:rPr>
              <w:tab/>
            </w:r>
            <w:r>
              <w:rPr>
                <w:noProof/>
                <w:webHidden/>
              </w:rPr>
              <w:fldChar w:fldCharType="begin"/>
            </w:r>
            <w:r>
              <w:rPr>
                <w:noProof/>
                <w:webHidden/>
              </w:rPr>
              <w:instrText xml:space="preserve"> PAGEREF _Toc176782130 \h </w:instrText>
            </w:r>
            <w:r>
              <w:rPr>
                <w:noProof/>
                <w:webHidden/>
              </w:rPr>
            </w:r>
            <w:r>
              <w:rPr>
                <w:noProof/>
                <w:webHidden/>
              </w:rPr>
              <w:fldChar w:fldCharType="separate"/>
            </w:r>
            <w:r>
              <w:rPr>
                <w:noProof/>
                <w:webHidden/>
              </w:rPr>
              <w:t>xiii</w:t>
            </w:r>
            <w:r>
              <w:rPr>
                <w:noProof/>
                <w:webHidden/>
              </w:rPr>
              <w:fldChar w:fldCharType="end"/>
            </w:r>
          </w:hyperlink>
        </w:p>
        <w:p w14:paraId="600DB433" w14:textId="1A59EFE2" w:rsidR="00675A3E" w:rsidRDefault="00675A3E">
          <w:pPr>
            <w:pStyle w:val="TOC2"/>
            <w:rPr>
              <w:rFonts w:asciiTheme="minorHAnsi" w:eastAsiaTheme="minorEastAsia" w:hAnsiTheme="minorHAnsi" w:cstheme="minorBidi"/>
              <w:noProof/>
              <w:sz w:val="22"/>
              <w:szCs w:val="28"/>
              <w:lang w:bidi="bn-BD"/>
            </w:rPr>
          </w:pPr>
          <w:hyperlink w:anchor="_Toc176782131" w:history="1">
            <w:r w:rsidRPr="000A76B7">
              <w:rPr>
                <w:rStyle w:val="Hyperlink"/>
                <w:b/>
                <w:noProof/>
              </w:rPr>
              <w:t>Chapter 1</w:t>
            </w:r>
            <w:r>
              <w:rPr>
                <w:noProof/>
                <w:webHidden/>
              </w:rPr>
              <w:tab/>
            </w:r>
            <w:r>
              <w:rPr>
                <w:noProof/>
                <w:webHidden/>
              </w:rPr>
              <w:fldChar w:fldCharType="begin"/>
            </w:r>
            <w:r>
              <w:rPr>
                <w:noProof/>
                <w:webHidden/>
              </w:rPr>
              <w:instrText xml:space="preserve"> PAGEREF _Toc176782131 \h </w:instrText>
            </w:r>
            <w:r>
              <w:rPr>
                <w:noProof/>
                <w:webHidden/>
              </w:rPr>
            </w:r>
            <w:r>
              <w:rPr>
                <w:noProof/>
                <w:webHidden/>
              </w:rPr>
              <w:fldChar w:fldCharType="separate"/>
            </w:r>
            <w:r>
              <w:rPr>
                <w:noProof/>
                <w:webHidden/>
              </w:rPr>
              <w:t>1</w:t>
            </w:r>
            <w:r>
              <w:rPr>
                <w:noProof/>
                <w:webHidden/>
              </w:rPr>
              <w:fldChar w:fldCharType="end"/>
            </w:r>
          </w:hyperlink>
        </w:p>
        <w:p w14:paraId="08C6DF26" w14:textId="1C34AE43" w:rsidR="00675A3E" w:rsidRDefault="00675A3E">
          <w:pPr>
            <w:pStyle w:val="TOC2"/>
            <w:rPr>
              <w:rFonts w:asciiTheme="minorHAnsi" w:eastAsiaTheme="minorEastAsia" w:hAnsiTheme="minorHAnsi" w:cstheme="minorBidi"/>
              <w:noProof/>
              <w:sz w:val="22"/>
              <w:szCs w:val="28"/>
              <w:lang w:bidi="bn-BD"/>
            </w:rPr>
          </w:pPr>
          <w:hyperlink w:anchor="_Toc176782132" w:history="1">
            <w:r w:rsidRPr="000A76B7">
              <w:rPr>
                <w:rStyle w:val="Hyperlink"/>
                <w:b/>
                <w:noProof/>
              </w:rPr>
              <w:t>Introduction</w:t>
            </w:r>
            <w:r>
              <w:rPr>
                <w:noProof/>
                <w:webHidden/>
              </w:rPr>
              <w:tab/>
            </w:r>
            <w:r>
              <w:rPr>
                <w:noProof/>
                <w:webHidden/>
              </w:rPr>
              <w:fldChar w:fldCharType="begin"/>
            </w:r>
            <w:r>
              <w:rPr>
                <w:noProof/>
                <w:webHidden/>
              </w:rPr>
              <w:instrText xml:space="preserve"> PAGEREF _Toc176782132 \h </w:instrText>
            </w:r>
            <w:r>
              <w:rPr>
                <w:noProof/>
                <w:webHidden/>
              </w:rPr>
            </w:r>
            <w:r>
              <w:rPr>
                <w:noProof/>
                <w:webHidden/>
              </w:rPr>
              <w:fldChar w:fldCharType="separate"/>
            </w:r>
            <w:r>
              <w:rPr>
                <w:noProof/>
                <w:webHidden/>
              </w:rPr>
              <w:t>1</w:t>
            </w:r>
            <w:r>
              <w:rPr>
                <w:noProof/>
                <w:webHidden/>
              </w:rPr>
              <w:fldChar w:fldCharType="end"/>
            </w:r>
          </w:hyperlink>
        </w:p>
        <w:p w14:paraId="506B6761" w14:textId="439F15C8" w:rsidR="00675A3E" w:rsidRDefault="00675A3E">
          <w:pPr>
            <w:pStyle w:val="TOC2"/>
            <w:rPr>
              <w:rFonts w:asciiTheme="minorHAnsi" w:eastAsiaTheme="minorEastAsia" w:hAnsiTheme="minorHAnsi" w:cstheme="minorBidi"/>
              <w:noProof/>
              <w:sz w:val="22"/>
              <w:szCs w:val="28"/>
              <w:lang w:bidi="bn-BD"/>
            </w:rPr>
          </w:pPr>
          <w:hyperlink w:anchor="_Toc176782133" w:history="1">
            <w:r w:rsidRPr="000A76B7">
              <w:rPr>
                <w:rStyle w:val="Hyperlink"/>
                <w:b/>
                <w:noProof/>
              </w:rPr>
              <w:t>Chapter 2</w:t>
            </w:r>
            <w:r>
              <w:rPr>
                <w:noProof/>
                <w:webHidden/>
              </w:rPr>
              <w:tab/>
            </w:r>
            <w:r>
              <w:rPr>
                <w:noProof/>
                <w:webHidden/>
              </w:rPr>
              <w:fldChar w:fldCharType="begin"/>
            </w:r>
            <w:r>
              <w:rPr>
                <w:noProof/>
                <w:webHidden/>
              </w:rPr>
              <w:instrText xml:space="preserve"> PAGEREF _Toc176782133 \h </w:instrText>
            </w:r>
            <w:r>
              <w:rPr>
                <w:noProof/>
                <w:webHidden/>
              </w:rPr>
            </w:r>
            <w:r>
              <w:rPr>
                <w:noProof/>
                <w:webHidden/>
              </w:rPr>
              <w:fldChar w:fldCharType="separate"/>
            </w:r>
            <w:r>
              <w:rPr>
                <w:noProof/>
                <w:webHidden/>
              </w:rPr>
              <w:t>11</w:t>
            </w:r>
            <w:r>
              <w:rPr>
                <w:noProof/>
                <w:webHidden/>
              </w:rPr>
              <w:fldChar w:fldCharType="end"/>
            </w:r>
          </w:hyperlink>
        </w:p>
        <w:p w14:paraId="4369E561" w14:textId="3CCEA99C" w:rsidR="00675A3E" w:rsidRDefault="00675A3E">
          <w:pPr>
            <w:pStyle w:val="TOC2"/>
            <w:rPr>
              <w:rFonts w:asciiTheme="minorHAnsi" w:eastAsiaTheme="minorEastAsia" w:hAnsiTheme="minorHAnsi" w:cstheme="minorBidi"/>
              <w:noProof/>
              <w:sz w:val="22"/>
              <w:szCs w:val="28"/>
              <w:lang w:bidi="bn-BD"/>
            </w:rPr>
          </w:pPr>
          <w:hyperlink w:anchor="_Toc176782134" w:history="1">
            <w:r w:rsidRPr="000A76B7">
              <w:rPr>
                <w:rStyle w:val="Hyperlink"/>
                <w:b/>
                <w:noProof/>
              </w:rPr>
              <w:t>Organizational Overview</w:t>
            </w:r>
            <w:r>
              <w:rPr>
                <w:noProof/>
                <w:webHidden/>
              </w:rPr>
              <w:tab/>
            </w:r>
            <w:r>
              <w:rPr>
                <w:noProof/>
                <w:webHidden/>
              </w:rPr>
              <w:fldChar w:fldCharType="begin"/>
            </w:r>
            <w:r>
              <w:rPr>
                <w:noProof/>
                <w:webHidden/>
              </w:rPr>
              <w:instrText xml:space="preserve"> PAGEREF _Toc176782134 \h </w:instrText>
            </w:r>
            <w:r>
              <w:rPr>
                <w:noProof/>
                <w:webHidden/>
              </w:rPr>
            </w:r>
            <w:r>
              <w:rPr>
                <w:noProof/>
                <w:webHidden/>
              </w:rPr>
              <w:fldChar w:fldCharType="separate"/>
            </w:r>
            <w:r>
              <w:rPr>
                <w:noProof/>
                <w:webHidden/>
              </w:rPr>
              <w:t>11</w:t>
            </w:r>
            <w:r>
              <w:rPr>
                <w:noProof/>
                <w:webHidden/>
              </w:rPr>
              <w:fldChar w:fldCharType="end"/>
            </w:r>
          </w:hyperlink>
        </w:p>
        <w:p w14:paraId="50919EB7" w14:textId="4B3AF3C3" w:rsidR="00675A3E" w:rsidRDefault="00675A3E">
          <w:pPr>
            <w:pStyle w:val="TOC2"/>
            <w:rPr>
              <w:rFonts w:asciiTheme="minorHAnsi" w:eastAsiaTheme="minorEastAsia" w:hAnsiTheme="minorHAnsi" w:cstheme="minorBidi"/>
              <w:noProof/>
              <w:sz w:val="22"/>
              <w:szCs w:val="28"/>
              <w:lang w:bidi="bn-BD"/>
            </w:rPr>
          </w:pPr>
          <w:hyperlink w:anchor="_Toc176782135" w:history="1">
            <w:r w:rsidRPr="000A76B7">
              <w:rPr>
                <w:rStyle w:val="Hyperlink"/>
                <w:b/>
                <w:noProof/>
              </w:rPr>
              <w:t>Chapter 3</w:t>
            </w:r>
            <w:r>
              <w:rPr>
                <w:noProof/>
                <w:webHidden/>
              </w:rPr>
              <w:tab/>
            </w:r>
            <w:r>
              <w:rPr>
                <w:noProof/>
                <w:webHidden/>
              </w:rPr>
              <w:fldChar w:fldCharType="begin"/>
            </w:r>
            <w:r>
              <w:rPr>
                <w:noProof/>
                <w:webHidden/>
              </w:rPr>
              <w:instrText xml:space="preserve"> PAGEREF _Toc176782135 \h </w:instrText>
            </w:r>
            <w:r>
              <w:rPr>
                <w:noProof/>
                <w:webHidden/>
              </w:rPr>
            </w:r>
            <w:r>
              <w:rPr>
                <w:noProof/>
                <w:webHidden/>
              </w:rPr>
              <w:fldChar w:fldCharType="separate"/>
            </w:r>
            <w:r>
              <w:rPr>
                <w:noProof/>
                <w:webHidden/>
              </w:rPr>
              <w:t>14</w:t>
            </w:r>
            <w:r>
              <w:rPr>
                <w:noProof/>
                <w:webHidden/>
              </w:rPr>
              <w:fldChar w:fldCharType="end"/>
            </w:r>
          </w:hyperlink>
        </w:p>
        <w:p w14:paraId="7D82C292" w14:textId="5E978999" w:rsidR="00675A3E" w:rsidRDefault="00675A3E">
          <w:pPr>
            <w:pStyle w:val="TOC2"/>
            <w:rPr>
              <w:rFonts w:asciiTheme="minorHAnsi" w:eastAsiaTheme="minorEastAsia" w:hAnsiTheme="minorHAnsi" w:cstheme="minorBidi"/>
              <w:noProof/>
              <w:sz w:val="22"/>
              <w:szCs w:val="28"/>
              <w:lang w:bidi="bn-BD"/>
            </w:rPr>
          </w:pPr>
          <w:hyperlink w:anchor="_Toc176782136" w:history="1">
            <w:r w:rsidRPr="000A76B7">
              <w:rPr>
                <w:rStyle w:val="Hyperlink"/>
                <w:b/>
                <w:noProof/>
              </w:rPr>
              <w:t>Requirement Engineering</w:t>
            </w:r>
            <w:r>
              <w:rPr>
                <w:noProof/>
                <w:webHidden/>
              </w:rPr>
              <w:tab/>
            </w:r>
            <w:r>
              <w:rPr>
                <w:noProof/>
                <w:webHidden/>
              </w:rPr>
              <w:fldChar w:fldCharType="begin"/>
            </w:r>
            <w:r>
              <w:rPr>
                <w:noProof/>
                <w:webHidden/>
              </w:rPr>
              <w:instrText xml:space="preserve"> PAGEREF _Toc176782136 \h </w:instrText>
            </w:r>
            <w:r>
              <w:rPr>
                <w:noProof/>
                <w:webHidden/>
              </w:rPr>
            </w:r>
            <w:r>
              <w:rPr>
                <w:noProof/>
                <w:webHidden/>
              </w:rPr>
              <w:fldChar w:fldCharType="separate"/>
            </w:r>
            <w:r>
              <w:rPr>
                <w:noProof/>
                <w:webHidden/>
              </w:rPr>
              <w:t>14</w:t>
            </w:r>
            <w:r>
              <w:rPr>
                <w:noProof/>
                <w:webHidden/>
              </w:rPr>
              <w:fldChar w:fldCharType="end"/>
            </w:r>
          </w:hyperlink>
        </w:p>
        <w:p w14:paraId="1C6F510E" w14:textId="6485C652" w:rsidR="00675A3E" w:rsidRDefault="00675A3E">
          <w:pPr>
            <w:pStyle w:val="TOC3"/>
            <w:rPr>
              <w:rFonts w:asciiTheme="minorHAnsi" w:eastAsiaTheme="minorEastAsia" w:hAnsiTheme="minorHAnsi" w:cstheme="minorBidi"/>
              <w:noProof/>
              <w:sz w:val="22"/>
              <w:szCs w:val="28"/>
              <w:lang w:bidi="bn-BD"/>
            </w:rPr>
          </w:pPr>
          <w:hyperlink w:anchor="_Toc176782137" w:history="1">
            <w:r w:rsidRPr="000A76B7">
              <w:rPr>
                <w:rStyle w:val="Hyperlink"/>
                <w:noProof/>
              </w:rPr>
              <w:t>Actors:</w:t>
            </w:r>
            <w:r>
              <w:rPr>
                <w:noProof/>
                <w:webHidden/>
              </w:rPr>
              <w:tab/>
            </w:r>
            <w:r>
              <w:rPr>
                <w:noProof/>
                <w:webHidden/>
              </w:rPr>
              <w:fldChar w:fldCharType="begin"/>
            </w:r>
            <w:r>
              <w:rPr>
                <w:noProof/>
                <w:webHidden/>
              </w:rPr>
              <w:instrText xml:space="preserve"> PAGEREF _Toc176782137 \h </w:instrText>
            </w:r>
            <w:r>
              <w:rPr>
                <w:noProof/>
                <w:webHidden/>
              </w:rPr>
            </w:r>
            <w:r>
              <w:rPr>
                <w:noProof/>
                <w:webHidden/>
              </w:rPr>
              <w:fldChar w:fldCharType="separate"/>
            </w:r>
            <w:r>
              <w:rPr>
                <w:noProof/>
                <w:webHidden/>
              </w:rPr>
              <w:t>21</w:t>
            </w:r>
            <w:r>
              <w:rPr>
                <w:noProof/>
                <w:webHidden/>
              </w:rPr>
              <w:fldChar w:fldCharType="end"/>
            </w:r>
          </w:hyperlink>
        </w:p>
        <w:p w14:paraId="75853CDB" w14:textId="57D44279" w:rsidR="00675A3E" w:rsidRDefault="00675A3E">
          <w:pPr>
            <w:pStyle w:val="TOC3"/>
            <w:rPr>
              <w:rFonts w:asciiTheme="minorHAnsi" w:eastAsiaTheme="minorEastAsia" w:hAnsiTheme="minorHAnsi" w:cstheme="minorBidi"/>
              <w:noProof/>
              <w:sz w:val="22"/>
              <w:szCs w:val="28"/>
              <w:lang w:bidi="bn-BD"/>
            </w:rPr>
          </w:pPr>
          <w:hyperlink w:anchor="_Toc176782138" w:history="1">
            <w:r w:rsidRPr="000A76B7">
              <w:rPr>
                <w:rStyle w:val="Hyperlink"/>
                <w:noProof/>
              </w:rPr>
              <w:t>Use Cases:</w:t>
            </w:r>
            <w:r>
              <w:rPr>
                <w:noProof/>
                <w:webHidden/>
              </w:rPr>
              <w:tab/>
            </w:r>
            <w:r>
              <w:rPr>
                <w:noProof/>
                <w:webHidden/>
              </w:rPr>
              <w:fldChar w:fldCharType="begin"/>
            </w:r>
            <w:r>
              <w:rPr>
                <w:noProof/>
                <w:webHidden/>
              </w:rPr>
              <w:instrText xml:space="preserve"> PAGEREF _Toc176782138 \h </w:instrText>
            </w:r>
            <w:r>
              <w:rPr>
                <w:noProof/>
                <w:webHidden/>
              </w:rPr>
            </w:r>
            <w:r>
              <w:rPr>
                <w:noProof/>
                <w:webHidden/>
              </w:rPr>
              <w:fldChar w:fldCharType="separate"/>
            </w:r>
            <w:r>
              <w:rPr>
                <w:noProof/>
                <w:webHidden/>
              </w:rPr>
              <w:t>21</w:t>
            </w:r>
            <w:r>
              <w:rPr>
                <w:noProof/>
                <w:webHidden/>
              </w:rPr>
              <w:fldChar w:fldCharType="end"/>
            </w:r>
          </w:hyperlink>
        </w:p>
        <w:p w14:paraId="137C954C" w14:textId="69C2BE63" w:rsidR="00675A3E" w:rsidRDefault="00675A3E">
          <w:pPr>
            <w:pStyle w:val="TOC3"/>
            <w:rPr>
              <w:rFonts w:asciiTheme="minorHAnsi" w:eastAsiaTheme="minorEastAsia" w:hAnsiTheme="minorHAnsi" w:cstheme="minorBidi"/>
              <w:noProof/>
              <w:sz w:val="22"/>
              <w:szCs w:val="28"/>
              <w:lang w:bidi="bn-BD"/>
            </w:rPr>
          </w:pPr>
          <w:hyperlink w:anchor="_Toc176782139" w:history="1">
            <w:r w:rsidRPr="000A76B7">
              <w:rPr>
                <w:rStyle w:val="Hyperlink"/>
                <w:noProof/>
              </w:rPr>
              <w:t>Relationships:</w:t>
            </w:r>
            <w:r>
              <w:rPr>
                <w:noProof/>
                <w:webHidden/>
              </w:rPr>
              <w:tab/>
            </w:r>
            <w:r>
              <w:rPr>
                <w:noProof/>
                <w:webHidden/>
              </w:rPr>
              <w:fldChar w:fldCharType="begin"/>
            </w:r>
            <w:r>
              <w:rPr>
                <w:noProof/>
                <w:webHidden/>
              </w:rPr>
              <w:instrText xml:space="preserve"> PAGEREF _Toc176782139 \h </w:instrText>
            </w:r>
            <w:r>
              <w:rPr>
                <w:noProof/>
                <w:webHidden/>
              </w:rPr>
            </w:r>
            <w:r>
              <w:rPr>
                <w:noProof/>
                <w:webHidden/>
              </w:rPr>
              <w:fldChar w:fldCharType="separate"/>
            </w:r>
            <w:r>
              <w:rPr>
                <w:noProof/>
                <w:webHidden/>
              </w:rPr>
              <w:t>23</w:t>
            </w:r>
            <w:r>
              <w:rPr>
                <w:noProof/>
                <w:webHidden/>
              </w:rPr>
              <w:fldChar w:fldCharType="end"/>
            </w:r>
          </w:hyperlink>
        </w:p>
        <w:p w14:paraId="2D784247" w14:textId="1AB5BA27" w:rsidR="00675A3E" w:rsidRDefault="00675A3E">
          <w:pPr>
            <w:pStyle w:val="TOC3"/>
            <w:rPr>
              <w:rFonts w:asciiTheme="minorHAnsi" w:eastAsiaTheme="minorEastAsia" w:hAnsiTheme="minorHAnsi" w:cstheme="minorBidi"/>
              <w:noProof/>
              <w:sz w:val="22"/>
              <w:szCs w:val="28"/>
              <w:lang w:bidi="bn-BD"/>
            </w:rPr>
          </w:pPr>
          <w:hyperlink w:anchor="_Toc176782140" w:history="1">
            <w:r w:rsidRPr="000A76B7">
              <w:rPr>
                <w:rStyle w:val="Hyperlink"/>
                <w:noProof/>
              </w:rPr>
              <w:t>Summary:</w:t>
            </w:r>
            <w:r>
              <w:rPr>
                <w:noProof/>
                <w:webHidden/>
              </w:rPr>
              <w:tab/>
            </w:r>
            <w:r>
              <w:rPr>
                <w:noProof/>
                <w:webHidden/>
              </w:rPr>
              <w:fldChar w:fldCharType="begin"/>
            </w:r>
            <w:r>
              <w:rPr>
                <w:noProof/>
                <w:webHidden/>
              </w:rPr>
              <w:instrText xml:space="preserve"> PAGEREF _Toc176782140 \h </w:instrText>
            </w:r>
            <w:r>
              <w:rPr>
                <w:noProof/>
                <w:webHidden/>
              </w:rPr>
            </w:r>
            <w:r>
              <w:rPr>
                <w:noProof/>
                <w:webHidden/>
              </w:rPr>
              <w:fldChar w:fldCharType="separate"/>
            </w:r>
            <w:r>
              <w:rPr>
                <w:noProof/>
                <w:webHidden/>
              </w:rPr>
              <w:t>23</w:t>
            </w:r>
            <w:r>
              <w:rPr>
                <w:noProof/>
                <w:webHidden/>
              </w:rPr>
              <w:fldChar w:fldCharType="end"/>
            </w:r>
          </w:hyperlink>
        </w:p>
        <w:p w14:paraId="79936413" w14:textId="7862A0E9" w:rsidR="00675A3E" w:rsidRDefault="00675A3E">
          <w:pPr>
            <w:pStyle w:val="TOC2"/>
            <w:rPr>
              <w:rFonts w:asciiTheme="minorHAnsi" w:eastAsiaTheme="minorEastAsia" w:hAnsiTheme="minorHAnsi" w:cstheme="minorBidi"/>
              <w:noProof/>
              <w:sz w:val="22"/>
              <w:szCs w:val="28"/>
              <w:lang w:bidi="bn-BD"/>
            </w:rPr>
          </w:pPr>
          <w:hyperlink w:anchor="_Toc176782141" w:history="1">
            <w:r w:rsidRPr="000A76B7">
              <w:rPr>
                <w:rStyle w:val="Hyperlink"/>
                <w:b/>
                <w:noProof/>
              </w:rPr>
              <w:t>Chapter 4</w:t>
            </w:r>
            <w:r>
              <w:rPr>
                <w:noProof/>
                <w:webHidden/>
              </w:rPr>
              <w:tab/>
            </w:r>
            <w:r>
              <w:rPr>
                <w:noProof/>
                <w:webHidden/>
              </w:rPr>
              <w:fldChar w:fldCharType="begin"/>
            </w:r>
            <w:r>
              <w:rPr>
                <w:noProof/>
                <w:webHidden/>
              </w:rPr>
              <w:instrText xml:space="preserve"> PAGEREF _Toc176782141 \h </w:instrText>
            </w:r>
            <w:r>
              <w:rPr>
                <w:noProof/>
                <w:webHidden/>
              </w:rPr>
            </w:r>
            <w:r>
              <w:rPr>
                <w:noProof/>
                <w:webHidden/>
              </w:rPr>
              <w:fldChar w:fldCharType="separate"/>
            </w:r>
            <w:r>
              <w:rPr>
                <w:noProof/>
                <w:webHidden/>
              </w:rPr>
              <w:t>24</w:t>
            </w:r>
            <w:r>
              <w:rPr>
                <w:noProof/>
                <w:webHidden/>
              </w:rPr>
              <w:fldChar w:fldCharType="end"/>
            </w:r>
          </w:hyperlink>
        </w:p>
        <w:p w14:paraId="26731548" w14:textId="5ADD2F90" w:rsidR="00675A3E" w:rsidRDefault="00675A3E">
          <w:pPr>
            <w:pStyle w:val="TOC2"/>
            <w:rPr>
              <w:rFonts w:asciiTheme="minorHAnsi" w:eastAsiaTheme="minorEastAsia" w:hAnsiTheme="minorHAnsi" w:cstheme="minorBidi"/>
              <w:noProof/>
              <w:sz w:val="22"/>
              <w:szCs w:val="28"/>
              <w:lang w:bidi="bn-BD"/>
            </w:rPr>
          </w:pPr>
          <w:hyperlink w:anchor="_Toc176782142" w:history="1">
            <w:r w:rsidRPr="000A76B7">
              <w:rPr>
                <w:rStyle w:val="Hyperlink"/>
                <w:b/>
                <w:noProof/>
              </w:rPr>
              <w:t>System Planning</w:t>
            </w:r>
            <w:r>
              <w:rPr>
                <w:noProof/>
                <w:webHidden/>
              </w:rPr>
              <w:tab/>
            </w:r>
            <w:r>
              <w:rPr>
                <w:noProof/>
                <w:webHidden/>
              </w:rPr>
              <w:fldChar w:fldCharType="begin"/>
            </w:r>
            <w:r>
              <w:rPr>
                <w:noProof/>
                <w:webHidden/>
              </w:rPr>
              <w:instrText xml:space="preserve"> PAGEREF _Toc176782142 \h </w:instrText>
            </w:r>
            <w:r>
              <w:rPr>
                <w:noProof/>
                <w:webHidden/>
              </w:rPr>
            </w:r>
            <w:r>
              <w:rPr>
                <w:noProof/>
                <w:webHidden/>
              </w:rPr>
              <w:fldChar w:fldCharType="separate"/>
            </w:r>
            <w:r>
              <w:rPr>
                <w:noProof/>
                <w:webHidden/>
              </w:rPr>
              <w:t>24</w:t>
            </w:r>
            <w:r>
              <w:rPr>
                <w:noProof/>
                <w:webHidden/>
              </w:rPr>
              <w:fldChar w:fldCharType="end"/>
            </w:r>
          </w:hyperlink>
        </w:p>
        <w:p w14:paraId="28041FAF" w14:textId="628FE140" w:rsidR="00675A3E" w:rsidRDefault="00675A3E">
          <w:pPr>
            <w:pStyle w:val="TOC3"/>
            <w:rPr>
              <w:rFonts w:asciiTheme="minorHAnsi" w:eastAsiaTheme="minorEastAsia" w:hAnsiTheme="minorHAnsi" w:cstheme="minorBidi"/>
              <w:noProof/>
              <w:sz w:val="22"/>
              <w:szCs w:val="28"/>
              <w:lang w:bidi="bn-BD"/>
            </w:rPr>
          </w:pPr>
          <w:hyperlink w:anchor="_Toc176782143" w:history="1">
            <w:r w:rsidRPr="000A76B7">
              <w:rPr>
                <w:rStyle w:val="Hyperlink"/>
                <w:noProof/>
              </w:rPr>
              <w:t>Calculation of Unadjusted Function Points (UFP)</w:t>
            </w:r>
            <w:r>
              <w:rPr>
                <w:noProof/>
                <w:webHidden/>
              </w:rPr>
              <w:tab/>
            </w:r>
            <w:r>
              <w:rPr>
                <w:noProof/>
                <w:webHidden/>
              </w:rPr>
              <w:fldChar w:fldCharType="begin"/>
            </w:r>
            <w:r>
              <w:rPr>
                <w:noProof/>
                <w:webHidden/>
              </w:rPr>
              <w:instrText xml:space="preserve"> PAGEREF _Toc176782143 \h </w:instrText>
            </w:r>
            <w:r>
              <w:rPr>
                <w:noProof/>
                <w:webHidden/>
              </w:rPr>
            </w:r>
            <w:r>
              <w:rPr>
                <w:noProof/>
                <w:webHidden/>
              </w:rPr>
              <w:fldChar w:fldCharType="separate"/>
            </w:r>
            <w:r>
              <w:rPr>
                <w:noProof/>
                <w:webHidden/>
              </w:rPr>
              <w:t>30</w:t>
            </w:r>
            <w:r>
              <w:rPr>
                <w:noProof/>
                <w:webHidden/>
              </w:rPr>
              <w:fldChar w:fldCharType="end"/>
            </w:r>
          </w:hyperlink>
        </w:p>
        <w:p w14:paraId="41403CB7" w14:textId="4E2E2B15" w:rsidR="00675A3E" w:rsidRDefault="00675A3E">
          <w:pPr>
            <w:pStyle w:val="TOC3"/>
            <w:rPr>
              <w:rFonts w:asciiTheme="minorHAnsi" w:eastAsiaTheme="minorEastAsia" w:hAnsiTheme="minorHAnsi" w:cstheme="minorBidi"/>
              <w:noProof/>
              <w:sz w:val="22"/>
              <w:szCs w:val="28"/>
              <w:lang w:bidi="bn-BD"/>
            </w:rPr>
          </w:pPr>
          <w:hyperlink w:anchor="_Toc176782144" w:history="1">
            <w:r w:rsidRPr="000A76B7">
              <w:rPr>
                <w:rStyle w:val="Hyperlink"/>
                <w:noProof/>
              </w:rPr>
              <w:t>Total UFP = (7×4)+(6×5)+(5×4)+(5×6)+(3×5)=33+30+20+30+13=126</w:t>
            </w:r>
            <w:r>
              <w:rPr>
                <w:noProof/>
                <w:webHidden/>
              </w:rPr>
              <w:tab/>
            </w:r>
            <w:r>
              <w:rPr>
                <w:noProof/>
                <w:webHidden/>
              </w:rPr>
              <w:fldChar w:fldCharType="begin"/>
            </w:r>
            <w:r>
              <w:rPr>
                <w:noProof/>
                <w:webHidden/>
              </w:rPr>
              <w:instrText xml:space="preserve"> PAGEREF _Toc176782144 \h </w:instrText>
            </w:r>
            <w:r>
              <w:rPr>
                <w:noProof/>
                <w:webHidden/>
              </w:rPr>
            </w:r>
            <w:r>
              <w:rPr>
                <w:noProof/>
                <w:webHidden/>
              </w:rPr>
              <w:fldChar w:fldCharType="separate"/>
            </w:r>
            <w:r>
              <w:rPr>
                <w:noProof/>
                <w:webHidden/>
              </w:rPr>
              <w:t>30</w:t>
            </w:r>
            <w:r>
              <w:rPr>
                <w:noProof/>
                <w:webHidden/>
              </w:rPr>
              <w:fldChar w:fldCharType="end"/>
            </w:r>
          </w:hyperlink>
        </w:p>
        <w:p w14:paraId="5865FE8A" w14:textId="282B23BF" w:rsidR="00675A3E" w:rsidRDefault="00675A3E">
          <w:pPr>
            <w:pStyle w:val="TOC3"/>
            <w:rPr>
              <w:rFonts w:asciiTheme="minorHAnsi" w:eastAsiaTheme="minorEastAsia" w:hAnsiTheme="minorHAnsi" w:cstheme="minorBidi"/>
              <w:noProof/>
              <w:sz w:val="22"/>
              <w:szCs w:val="28"/>
              <w:lang w:bidi="bn-BD"/>
            </w:rPr>
          </w:pPr>
          <w:hyperlink w:anchor="_Toc176782145" w:history="1">
            <w:r w:rsidRPr="000A76B7">
              <w:rPr>
                <w:rStyle w:val="Hyperlink"/>
                <w:noProof/>
              </w:rPr>
              <w:t>Insights from the Function Point Estimation</w:t>
            </w:r>
            <w:r>
              <w:rPr>
                <w:noProof/>
                <w:webHidden/>
              </w:rPr>
              <w:tab/>
            </w:r>
            <w:r>
              <w:rPr>
                <w:noProof/>
                <w:webHidden/>
              </w:rPr>
              <w:fldChar w:fldCharType="begin"/>
            </w:r>
            <w:r>
              <w:rPr>
                <w:noProof/>
                <w:webHidden/>
              </w:rPr>
              <w:instrText xml:space="preserve"> PAGEREF _Toc176782145 \h </w:instrText>
            </w:r>
            <w:r>
              <w:rPr>
                <w:noProof/>
                <w:webHidden/>
              </w:rPr>
            </w:r>
            <w:r>
              <w:rPr>
                <w:noProof/>
                <w:webHidden/>
              </w:rPr>
              <w:fldChar w:fldCharType="separate"/>
            </w:r>
            <w:r>
              <w:rPr>
                <w:noProof/>
                <w:webHidden/>
              </w:rPr>
              <w:t>30</w:t>
            </w:r>
            <w:r>
              <w:rPr>
                <w:noProof/>
                <w:webHidden/>
              </w:rPr>
              <w:fldChar w:fldCharType="end"/>
            </w:r>
          </w:hyperlink>
        </w:p>
        <w:p w14:paraId="5BE2C79A" w14:textId="5D42C4A2" w:rsidR="00675A3E" w:rsidRDefault="00675A3E">
          <w:pPr>
            <w:pStyle w:val="TOC3"/>
            <w:rPr>
              <w:rFonts w:asciiTheme="minorHAnsi" w:eastAsiaTheme="minorEastAsia" w:hAnsiTheme="minorHAnsi" w:cstheme="minorBidi"/>
              <w:noProof/>
              <w:sz w:val="22"/>
              <w:szCs w:val="28"/>
              <w:lang w:bidi="bn-BD"/>
            </w:rPr>
          </w:pPr>
          <w:hyperlink w:anchor="_Toc176782146" w:history="1">
            <w:r w:rsidRPr="000A76B7">
              <w:rPr>
                <w:rStyle w:val="Hyperlink"/>
                <w:noProof/>
              </w:rPr>
              <w:t>4.5.1. Personnel Costs</w:t>
            </w:r>
            <w:r>
              <w:rPr>
                <w:noProof/>
                <w:webHidden/>
              </w:rPr>
              <w:tab/>
            </w:r>
            <w:r>
              <w:rPr>
                <w:noProof/>
                <w:webHidden/>
              </w:rPr>
              <w:fldChar w:fldCharType="begin"/>
            </w:r>
            <w:r>
              <w:rPr>
                <w:noProof/>
                <w:webHidden/>
              </w:rPr>
              <w:instrText xml:space="preserve"> PAGEREF _Toc176782146 \h </w:instrText>
            </w:r>
            <w:r>
              <w:rPr>
                <w:noProof/>
                <w:webHidden/>
              </w:rPr>
            </w:r>
            <w:r>
              <w:rPr>
                <w:noProof/>
                <w:webHidden/>
              </w:rPr>
              <w:fldChar w:fldCharType="separate"/>
            </w:r>
            <w:r>
              <w:rPr>
                <w:noProof/>
                <w:webHidden/>
              </w:rPr>
              <w:t>32</w:t>
            </w:r>
            <w:r>
              <w:rPr>
                <w:noProof/>
                <w:webHidden/>
              </w:rPr>
              <w:fldChar w:fldCharType="end"/>
            </w:r>
          </w:hyperlink>
        </w:p>
        <w:p w14:paraId="26104620" w14:textId="39D264FC" w:rsidR="00675A3E" w:rsidRDefault="00675A3E">
          <w:pPr>
            <w:pStyle w:val="TOC3"/>
            <w:rPr>
              <w:rFonts w:asciiTheme="minorHAnsi" w:eastAsiaTheme="minorEastAsia" w:hAnsiTheme="minorHAnsi" w:cstheme="minorBidi"/>
              <w:noProof/>
              <w:sz w:val="22"/>
              <w:szCs w:val="28"/>
              <w:lang w:bidi="bn-BD"/>
            </w:rPr>
          </w:pPr>
          <w:hyperlink w:anchor="_Toc176782147" w:history="1">
            <w:r w:rsidRPr="000A76B7">
              <w:rPr>
                <w:rStyle w:val="Hyperlink"/>
                <w:noProof/>
              </w:rPr>
              <w:t>2. Software Costs</w:t>
            </w:r>
            <w:r>
              <w:rPr>
                <w:noProof/>
                <w:webHidden/>
              </w:rPr>
              <w:tab/>
            </w:r>
            <w:r>
              <w:rPr>
                <w:noProof/>
                <w:webHidden/>
              </w:rPr>
              <w:fldChar w:fldCharType="begin"/>
            </w:r>
            <w:r>
              <w:rPr>
                <w:noProof/>
                <w:webHidden/>
              </w:rPr>
              <w:instrText xml:space="preserve"> PAGEREF _Toc176782147 \h </w:instrText>
            </w:r>
            <w:r>
              <w:rPr>
                <w:noProof/>
                <w:webHidden/>
              </w:rPr>
            </w:r>
            <w:r>
              <w:rPr>
                <w:noProof/>
                <w:webHidden/>
              </w:rPr>
              <w:fldChar w:fldCharType="separate"/>
            </w:r>
            <w:r>
              <w:rPr>
                <w:noProof/>
                <w:webHidden/>
              </w:rPr>
              <w:t>33</w:t>
            </w:r>
            <w:r>
              <w:rPr>
                <w:noProof/>
                <w:webHidden/>
              </w:rPr>
              <w:fldChar w:fldCharType="end"/>
            </w:r>
          </w:hyperlink>
        </w:p>
        <w:p w14:paraId="595EF1AC" w14:textId="5DD6122E" w:rsidR="00675A3E" w:rsidRDefault="00675A3E">
          <w:pPr>
            <w:pStyle w:val="TOC3"/>
            <w:rPr>
              <w:rFonts w:asciiTheme="minorHAnsi" w:eastAsiaTheme="minorEastAsia" w:hAnsiTheme="minorHAnsi" w:cstheme="minorBidi"/>
              <w:noProof/>
              <w:sz w:val="22"/>
              <w:szCs w:val="28"/>
              <w:lang w:bidi="bn-BD"/>
            </w:rPr>
          </w:pPr>
          <w:hyperlink w:anchor="_Toc176782148" w:history="1">
            <w:r w:rsidRPr="000A76B7">
              <w:rPr>
                <w:rStyle w:val="Hyperlink"/>
                <w:noProof/>
              </w:rPr>
              <w:t>3. Hardware Costs</w:t>
            </w:r>
            <w:r>
              <w:rPr>
                <w:noProof/>
                <w:webHidden/>
              </w:rPr>
              <w:tab/>
            </w:r>
            <w:r>
              <w:rPr>
                <w:noProof/>
                <w:webHidden/>
              </w:rPr>
              <w:fldChar w:fldCharType="begin"/>
            </w:r>
            <w:r>
              <w:rPr>
                <w:noProof/>
                <w:webHidden/>
              </w:rPr>
              <w:instrText xml:space="preserve"> PAGEREF _Toc176782148 \h </w:instrText>
            </w:r>
            <w:r>
              <w:rPr>
                <w:noProof/>
                <w:webHidden/>
              </w:rPr>
            </w:r>
            <w:r>
              <w:rPr>
                <w:noProof/>
                <w:webHidden/>
              </w:rPr>
              <w:fldChar w:fldCharType="separate"/>
            </w:r>
            <w:r>
              <w:rPr>
                <w:noProof/>
                <w:webHidden/>
              </w:rPr>
              <w:t>34</w:t>
            </w:r>
            <w:r>
              <w:rPr>
                <w:noProof/>
                <w:webHidden/>
              </w:rPr>
              <w:fldChar w:fldCharType="end"/>
            </w:r>
          </w:hyperlink>
        </w:p>
        <w:p w14:paraId="2A6A283B" w14:textId="7182CD6D" w:rsidR="00675A3E" w:rsidRDefault="00675A3E">
          <w:pPr>
            <w:pStyle w:val="TOC3"/>
            <w:rPr>
              <w:rFonts w:asciiTheme="minorHAnsi" w:eastAsiaTheme="minorEastAsia" w:hAnsiTheme="minorHAnsi" w:cstheme="minorBidi"/>
              <w:noProof/>
              <w:sz w:val="22"/>
              <w:szCs w:val="28"/>
              <w:lang w:bidi="bn-BD"/>
            </w:rPr>
          </w:pPr>
          <w:hyperlink w:anchor="_Toc176782149" w:history="1">
            <w:r w:rsidRPr="000A76B7">
              <w:rPr>
                <w:rStyle w:val="Hyperlink"/>
                <w:noProof/>
              </w:rPr>
              <w:t>4. Miscellaneous Costs</w:t>
            </w:r>
            <w:r>
              <w:rPr>
                <w:noProof/>
                <w:webHidden/>
              </w:rPr>
              <w:tab/>
            </w:r>
            <w:r>
              <w:rPr>
                <w:noProof/>
                <w:webHidden/>
              </w:rPr>
              <w:fldChar w:fldCharType="begin"/>
            </w:r>
            <w:r>
              <w:rPr>
                <w:noProof/>
                <w:webHidden/>
              </w:rPr>
              <w:instrText xml:space="preserve"> PAGEREF _Toc176782149 \h </w:instrText>
            </w:r>
            <w:r>
              <w:rPr>
                <w:noProof/>
                <w:webHidden/>
              </w:rPr>
            </w:r>
            <w:r>
              <w:rPr>
                <w:noProof/>
                <w:webHidden/>
              </w:rPr>
              <w:fldChar w:fldCharType="separate"/>
            </w:r>
            <w:r>
              <w:rPr>
                <w:noProof/>
                <w:webHidden/>
              </w:rPr>
              <w:t>34</w:t>
            </w:r>
            <w:r>
              <w:rPr>
                <w:noProof/>
                <w:webHidden/>
              </w:rPr>
              <w:fldChar w:fldCharType="end"/>
            </w:r>
          </w:hyperlink>
        </w:p>
        <w:p w14:paraId="4596239E" w14:textId="0AB513BE" w:rsidR="00675A3E" w:rsidRDefault="00675A3E">
          <w:pPr>
            <w:pStyle w:val="TOC3"/>
            <w:rPr>
              <w:rFonts w:asciiTheme="minorHAnsi" w:eastAsiaTheme="minorEastAsia" w:hAnsiTheme="minorHAnsi" w:cstheme="minorBidi"/>
              <w:noProof/>
              <w:sz w:val="22"/>
              <w:szCs w:val="28"/>
              <w:lang w:bidi="bn-BD"/>
            </w:rPr>
          </w:pPr>
          <w:hyperlink w:anchor="_Toc176782150" w:history="1">
            <w:r w:rsidRPr="000A76B7">
              <w:rPr>
                <w:rStyle w:val="Hyperlink"/>
                <w:noProof/>
              </w:rPr>
              <w:t>5. Contingency</w:t>
            </w:r>
            <w:r>
              <w:rPr>
                <w:noProof/>
                <w:webHidden/>
              </w:rPr>
              <w:tab/>
            </w:r>
            <w:r>
              <w:rPr>
                <w:noProof/>
                <w:webHidden/>
              </w:rPr>
              <w:fldChar w:fldCharType="begin"/>
            </w:r>
            <w:r>
              <w:rPr>
                <w:noProof/>
                <w:webHidden/>
              </w:rPr>
              <w:instrText xml:space="preserve"> PAGEREF _Toc176782150 \h </w:instrText>
            </w:r>
            <w:r>
              <w:rPr>
                <w:noProof/>
                <w:webHidden/>
              </w:rPr>
            </w:r>
            <w:r>
              <w:rPr>
                <w:noProof/>
                <w:webHidden/>
              </w:rPr>
              <w:fldChar w:fldCharType="separate"/>
            </w:r>
            <w:r>
              <w:rPr>
                <w:noProof/>
                <w:webHidden/>
              </w:rPr>
              <w:t>34</w:t>
            </w:r>
            <w:r>
              <w:rPr>
                <w:noProof/>
                <w:webHidden/>
              </w:rPr>
              <w:fldChar w:fldCharType="end"/>
            </w:r>
          </w:hyperlink>
        </w:p>
        <w:p w14:paraId="2BE1497A" w14:textId="414A6F00" w:rsidR="00675A3E" w:rsidRDefault="00675A3E">
          <w:pPr>
            <w:pStyle w:val="TOC3"/>
            <w:rPr>
              <w:rFonts w:asciiTheme="minorHAnsi" w:eastAsiaTheme="minorEastAsia" w:hAnsiTheme="minorHAnsi" w:cstheme="minorBidi"/>
              <w:noProof/>
              <w:sz w:val="22"/>
              <w:szCs w:val="28"/>
              <w:lang w:bidi="bn-BD"/>
            </w:rPr>
          </w:pPr>
          <w:hyperlink w:anchor="_Toc176782151" w:history="1">
            <w:r w:rsidRPr="000A76B7">
              <w:rPr>
                <w:rStyle w:val="Hyperlink"/>
                <w:noProof/>
              </w:rPr>
              <w:t>6. Total Estimated Cost</w:t>
            </w:r>
            <w:r>
              <w:rPr>
                <w:noProof/>
                <w:webHidden/>
              </w:rPr>
              <w:tab/>
            </w:r>
            <w:r>
              <w:rPr>
                <w:noProof/>
                <w:webHidden/>
              </w:rPr>
              <w:fldChar w:fldCharType="begin"/>
            </w:r>
            <w:r>
              <w:rPr>
                <w:noProof/>
                <w:webHidden/>
              </w:rPr>
              <w:instrText xml:space="preserve"> PAGEREF _Toc176782151 \h </w:instrText>
            </w:r>
            <w:r>
              <w:rPr>
                <w:noProof/>
                <w:webHidden/>
              </w:rPr>
            </w:r>
            <w:r>
              <w:rPr>
                <w:noProof/>
                <w:webHidden/>
              </w:rPr>
              <w:fldChar w:fldCharType="separate"/>
            </w:r>
            <w:r>
              <w:rPr>
                <w:noProof/>
                <w:webHidden/>
              </w:rPr>
              <w:t>35</w:t>
            </w:r>
            <w:r>
              <w:rPr>
                <w:noProof/>
                <w:webHidden/>
              </w:rPr>
              <w:fldChar w:fldCharType="end"/>
            </w:r>
          </w:hyperlink>
        </w:p>
        <w:p w14:paraId="7CCCA86E" w14:textId="3EB0BCC0" w:rsidR="00675A3E" w:rsidRDefault="00675A3E">
          <w:pPr>
            <w:pStyle w:val="TOC3"/>
            <w:rPr>
              <w:rFonts w:asciiTheme="minorHAnsi" w:eastAsiaTheme="minorEastAsia" w:hAnsiTheme="minorHAnsi" w:cstheme="minorBidi"/>
              <w:noProof/>
              <w:sz w:val="22"/>
              <w:szCs w:val="28"/>
              <w:lang w:bidi="bn-BD"/>
            </w:rPr>
          </w:pPr>
          <w:hyperlink w:anchor="_Toc176782152" w:history="1">
            <w:r w:rsidRPr="000A76B7">
              <w:rPr>
                <w:rStyle w:val="Hyperlink"/>
                <w:noProof/>
              </w:rPr>
              <w:t>Summary</w:t>
            </w:r>
            <w:r>
              <w:rPr>
                <w:noProof/>
                <w:webHidden/>
              </w:rPr>
              <w:tab/>
            </w:r>
            <w:r>
              <w:rPr>
                <w:noProof/>
                <w:webHidden/>
              </w:rPr>
              <w:fldChar w:fldCharType="begin"/>
            </w:r>
            <w:r>
              <w:rPr>
                <w:noProof/>
                <w:webHidden/>
              </w:rPr>
              <w:instrText xml:space="preserve"> PAGEREF _Toc176782152 \h </w:instrText>
            </w:r>
            <w:r>
              <w:rPr>
                <w:noProof/>
                <w:webHidden/>
              </w:rPr>
            </w:r>
            <w:r>
              <w:rPr>
                <w:noProof/>
                <w:webHidden/>
              </w:rPr>
              <w:fldChar w:fldCharType="separate"/>
            </w:r>
            <w:r>
              <w:rPr>
                <w:noProof/>
                <w:webHidden/>
              </w:rPr>
              <w:t>35</w:t>
            </w:r>
            <w:r>
              <w:rPr>
                <w:noProof/>
                <w:webHidden/>
              </w:rPr>
              <w:fldChar w:fldCharType="end"/>
            </w:r>
          </w:hyperlink>
        </w:p>
        <w:p w14:paraId="52667F5E" w14:textId="3EF87CC7" w:rsidR="00675A3E" w:rsidRDefault="00675A3E">
          <w:pPr>
            <w:pStyle w:val="TOC2"/>
            <w:rPr>
              <w:rFonts w:asciiTheme="minorHAnsi" w:eastAsiaTheme="minorEastAsia" w:hAnsiTheme="minorHAnsi" w:cstheme="minorBidi"/>
              <w:noProof/>
              <w:sz w:val="22"/>
              <w:szCs w:val="28"/>
              <w:lang w:bidi="bn-BD"/>
            </w:rPr>
          </w:pPr>
          <w:hyperlink w:anchor="_Toc176782153" w:history="1">
            <w:r w:rsidRPr="000A76B7">
              <w:rPr>
                <w:rStyle w:val="Hyperlink"/>
                <w:b/>
                <w:noProof/>
              </w:rPr>
              <w:t>Chapter 5</w:t>
            </w:r>
            <w:r>
              <w:rPr>
                <w:noProof/>
                <w:webHidden/>
              </w:rPr>
              <w:tab/>
            </w:r>
            <w:r>
              <w:rPr>
                <w:noProof/>
                <w:webHidden/>
              </w:rPr>
              <w:fldChar w:fldCharType="begin"/>
            </w:r>
            <w:r>
              <w:rPr>
                <w:noProof/>
                <w:webHidden/>
              </w:rPr>
              <w:instrText xml:space="preserve"> PAGEREF _Toc176782153 \h </w:instrText>
            </w:r>
            <w:r>
              <w:rPr>
                <w:noProof/>
                <w:webHidden/>
              </w:rPr>
            </w:r>
            <w:r>
              <w:rPr>
                <w:noProof/>
                <w:webHidden/>
              </w:rPr>
              <w:fldChar w:fldCharType="separate"/>
            </w:r>
            <w:r>
              <w:rPr>
                <w:noProof/>
                <w:webHidden/>
              </w:rPr>
              <w:t>36</w:t>
            </w:r>
            <w:r>
              <w:rPr>
                <w:noProof/>
                <w:webHidden/>
              </w:rPr>
              <w:fldChar w:fldCharType="end"/>
            </w:r>
          </w:hyperlink>
        </w:p>
        <w:p w14:paraId="41311948" w14:textId="7A21853C" w:rsidR="00675A3E" w:rsidRDefault="00675A3E">
          <w:pPr>
            <w:pStyle w:val="TOC2"/>
            <w:rPr>
              <w:rFonts w:asciiTheme="minorHAnsi" w:eastAsiaTheme="minorEastAsia" w:hAnsiTheme="minorHAnsi" w:cstheme="minorBidi"/>
              <w:noProof/>
              <w:sz w:val="22"/>
              <w:szCs w:val="28"/>
              <w:lang w:bidi="bn-BD"/>
            </w:rPr>
          </w:pPr>
          <w:hyperlink w:anchor="_Toc176782154" w:history="1">
            <w:r w:rsidRPr="000A76B7">
              <w:rPr>
                <w:rStyle w:val="Hyperlink"/>
                <w:b/>
                <w:noProof/>
              </w:rPr>
              <w:t>Risk Management</w:t>
            </w:r>
            <w:r>
              <w:rPr>
                <w:noProof/>
                <w:webHidden/>
              </w:rPr>
              <w:tab/>
            </w:r>
            <w:r>
              <w:rPr>
                <w:noProof/>
                <w:webHidden/>
              </w:rPr>
              <w:fldChar w:fldCharType="begin"/>
            </w:r>
            <w:r>
              <w:rPr>
                <w:noProof/>
                <w:webHidden/>
              </w:rPr>
              <w:instrText xml:space="preserve"> PAGEREF _Toc176782154 \h </w:instrText>
            </w:r>
            <w:r>
              <w:rPr>
                <w:noProof/>
                <w:webHidden/>
              </w:rPr>
            </w:r>
            <w:r>
              <w:rPr>
                <w:noProof/>
                <w:webHidden/>
              </w:rPr>
              <w:fldChar w:fldCharType="separate"/>
            </w:r>
            <w:r>
              <w:rPr>
                <w:noProof/>
                <w:webHidden/>
              </w:rPr>
              <w:t>36</w:t>
            </w:r>
            <w:r>
              <w:rPr>
                <w:noProof/>
                <w:webHidden/>
              </w:rPr>
              <w:fldChar w:fldCharType="end"/>
            </w:r>
          </w:hyperlink>
        </w:p>
        <w:p w14:paraId="13A3BAB9" w14:textId="187A9920" w:rsidR="00675A3E" w:rsidRDefault="00675A3E">
          <w:pPr>
            <w:pStyle w:val="TOC3"/>
            <w:rPr>
              <w:rFonts w:asciiTheme="minorHAnsi" w:eastAsiaTheme="minorEastAsia" w:hAnsiTheme="minorHAnsi" w:cstheme="minorBidi"/>
              <w:noProof/>
              <w:sz w:val="22"/>
              <w:szCs w:val="28"/>
              <w:lang w:bidi="bn-BD"/>
            </w:rPr>
          </w:pPr>
          <w:hyperlink w:anchor="_Toc176782155" w:history="1">
            <w:r w:rsidRPr="000A76B7">
              <w:rPr>
                <w:rStyle w:val="Hyperlink"/>
                <w:noProof/>
              </w:rPr>
              <w:t>1. Risk Identification</w:t>
            </w:r>
            <w:r>
              <w:rPr>
                <w:noProof/>
                <w:webHidden/>
              </w:rPr>
              <w:tab/>
            </w:r>
            <w:r>
              <w:rPr>
                <w:noProof/>
                <w:webHidden/>
              </w:rPr>
              <w:fldChar w:fldCharType="begin"/>
            </w:r>
            <w:r>
              <w:rPr>
                <w:noProof/>
                <w:webHidden/>
              </w:rPr>
              <w:instrText xml:space="preserve"> PAGEREF _Toc176782155 \h </w:instrText>
            </w:r>
            <w:r>
              <w:rPr>
                <w:noProof/>
                <w:webHidden/>
              </w:rPr>
            </w:r>
            <w:r>
              <w:rPr>
                <w:noProof/>
                <w:webHidden/>
              </w:rPr>
              <w:fldChar w:fldCharType="separate"/>
            </w:r>
            <w:r>
              <w:rPr>
                <w:noProof/>
                <w:webHidden/>
              </w:rPr>
              <w:t>37</w:t>
            </w:r>
            <w:r>
              <w:rPr>
                <w:noProof/>
                <w:webHidden/>
              </w:rPr>
              <w:fldChar w:fldCharType="end"/>
            </w:r>
          </w:hyperlink>
        </w:p>
        <w:p w14:paraId="0B3EFD56" w14:textId="3C7534A7" w:rsidR="00675A3E" w:rsidRDefault="00675A3E">
          <w:pPr>
            <w:pStyle w:val="TOC3"/>
            <w:rPr>
              <w:rFonts w:asciiTheme="minorHAnsi" w:eastAsiaTheme="minorEastAsia" w:hAnsiTheme="minorHAnsi" w:cstheme="minorBidi"/>
              <w:noProof/>
              <w:sz w:val="22"/>
              <w:szCs w:val="28"/>
              <w:lang w:bidi="bn-BD"/>
            </w:rPr>
          </w:pPr>
          <w:hyperlink w:anchor="_Toc176782156" w:history="1">
            <w:r w:rsidRPr="000A76B7">
              <w:rPr>
                <w:rStyle w:val="Hyperlink"/>
                <w:noProof/>
              </w:rPr>
              <w:t>2. Risk Assessment</w:t>
            </w:r>
            <w:r>
              <w:rPr>
                <w:noProof/>
                <w:webHidden/>
              </w:rPr>
              <w:tab/>
            </w:r>
            <w:r>
              <w:rPr>
                <w:noProof/>
                <w:webHidden/>
              </w:rPr>
              <w:fldChar w:fldCharType="begin"/>
            </w:r>
            <w:r>
              <w:rPr>
                <w:noProof/>
                <w:webHidden/>
              </w:rPr>
              <w:instrText xml:space="preserve"> PAGEREF _Toc176782156 \h </w:instrText>
            </w:r>
            <w:r>
              <w:rPr>
                <w:noProof/>
                <w:webHidden/>
              </w:rPr>
            </w:r>
            <w:r>
              <w:rPr>
                <w:noProof/>
                <w:webHidden/>
              </w:rPr>
              <w:fldChar w:fldCharType="separate"/>
            </w:r>
            <w:r>
              <w:rPr>
                <w:noProof/>
                <w:webHidden/>
              </w:rPr>
              <w:t>38</w:t>
            </w:r>
            <w:r>
              <w:rPr>
                <w:noProof/>
                <w:webHidden/>
              </w:rPr>
              <w:fldChar w:fldCharType="end"/>
            </w:r>
          </w:hyperlink>
        </w:p>
        <w:p w14:paraId="0A899394" w14:textId="18694ED6" w:rsidR="00675A3E" w:rsidRDefault="00675A3E">
          <w:pPr>
            <w:pStyle w:val="TOC3"/>
            <w:rPr>
              <w:rFonts w:asciiTheme="minorHAnsi" w:eastAsiaTheme="minorEastAsia" w:hAnsiTheme="minorHAnsi" w:cstheme="minorBidi"/>
              <w:noProof/>
              <w:sz w:val="22"/>
              <w:szCs w:val="28"/>
              <w:lang w:bidi="bn-BD"/>
            </w:rPr>
          </w:pPr>
          <w:hyperlink w:anchor="_Toc176782157" w:history="1">
            <w:r w:rsidRPr="000A76B7">
              <w:rPr>
                <w:rStyle w:val="Hyperlink"/>
                <w:noProof/>
              </w:rPr>
              <w:t>3. Risk Mitigation Planning</w:t>
            </w:r>
            <w:r>
              <w:rPr>
                <w:noProof/>
                <w:webHidden/>
              </w:rPr>
              <w:tab/>
            </w:r>
            <w:r>
              <w:rPr>
                <w:noProof/>
                <w:webHidden/>
              </w:rPr>
              <w:fldChar w:fldCharType="begin"/>
            </w:r>
            <w:r>
              <w:rPr>
                <w:noProof/>
                <w:webHidden/>
              </w:rPr>
              <w:instrText xml:space="preserve"> PAGEREF _Toc176782157 \h </w:instrText>
            </w:r>
            <w:r>
              <w:rPr>
                <w:noProof/>
                <w:webHidden/>
              </w:rPr>
            </w:r>
            <w:r>
              <w:rPr>
                <w:noProof/>
                <w:webHidden/>
              </w:rPr>
              <w:fldChar w:fldCharType="separate"/>
            </w:r>
            <w:r>
              <w:rPr>
                <w:noProof/>
                <w:webHidden/>
              </w:rPr>
              <w:t>38</w:t>
            </w:r>
            <w:r>
              <w:rPr>
                <w:noProof/>
                <w:webHidden/>
              </w:rPr>
              <w:fldChar w:fldCharType="end"/>
            </w:r>
          </w:hyperlink>
        </w:p>
        <w:p w14:paraId="5AEF453E" w14:textId="2A4BE336" w:rsidR="00675A3E" w:rsidRDefault="00675A3E">
          <w:pPr>
            <w:pStyle w:val="TOC3"/>
            <w:rPr>
              <w:rFonts w:asciiTheme="minorHAnsi" w:eastAsiaTheme="minorEastAsia" w:hAnsiTheme="minorHAnsi" w:cstheme="minorBidi"/>
              <w:noProof/>
              <w:sz w:val="22"/>
              <w:szCs w:val="28"/>
              <w:lang w:bidi="bn-BD"/>
            </w:rPr>
          </w:pPr>
          <w:hyperlink w:anchor="_Toc176782158" w:history="1">
            <w:r w:rsidRPr="000A76B7">
              <w:rPr>
                <w:rStyle w:val="Hyperlink"/>
                <w:noProof/>
              </w:rPr>
              <w:t>4. Risk Monitoring and Control</w:t>
            </w:r>
            <w:r>
              <w:rPr>
                <w:noProof/>
                <w:webHidden/>
              </w:rPr>
              <w:tab/>
            </w:r>
            <w:r>
              <w:rPr>
                <w:noProof/>
                <w:webHidden/>
              </w:rPr>
              <w:fldChar w:fldCharType="begin"/>
            </w:r>
            <w:r>
              <w:rPr>
                <w:noProof/>
                <w:webHidden/>
              </w:rPr>
              <w:instrText xml:space="preserve"> PAGEREF _Toc176782158 \h </w:instrText>
            </w:r>
            <w:r>
              <w:rPr>
                <w:noProof/>
                <w:webHidden/>
              </w:rPr>
            </w:r>
            <w:r>
              <w:rPr>
                <w:noProof/>
                <w:webHidden/>
              </w:rPr>
              <w:fldChar w:fldCharType="separate"/>
            </w:r>
            <w:r>
              <w:rPr>
                <w:noProof/>
                <w:webHidden/>
              </w:rPr>
              <w:t>38</w:t>
            </w:r>
            <w:r>
              <w:rPr>
                <w:noProof/>
                <w:webHidden/>
              </w:rPr>
              <w:fldChar w:fldCharType="end"/>
            </w:r>
          </w:hyperlink>
        </w:p>
        <w:p w14:paraId="2840495F" w14:textId="2D0C617C" w:rsidR="00675A3E" w:rsidRDefault="00675A3E">
          <w:pPr>
            <w:pStyle w:val="TOC3"/>
            <w:rPr>
              <w:rFonts w:asciiTheme="minorHAnsi" w:eastAsiaTheme="minorEastAsia" w:hAnsiTheme="minorHAnsi" w:cstheme="minorBidi"/>
              <w:noProof/>
              <w:sz w:val="22"/>
              <w:szCs w:val="28"/>
              <w:lang w:bidi="bn-BD"/>
            </w:rPr>
          </w:pPr>
          <w:hyperlink w:anchor="_Toc176782159" w:history="1">
            <w:r w:rsidRPr="000A76B7">
              <w:rPr>
                <w:rStyle w:val="Hyperlink"/>
                <w:noProof/>
              </w:rPr>
              <w:t>5. Risk Communication</w:t>
            </w:r>
            <w:r>
              <w:rPr>
                <w:noProof/>
                <w:webHidden/>
              </w:rPr>
              <w:tab/>
            </w:r>
            <w:r>
              <w:rPr>
                <w:noProof/>
                <w:webHidden/>
              </w:rPr>
              <w:fldChar w:fldCharType="begin"/>
            </w:r>
            <w:r>
              <w:rPr>
                <w:noProof/>
                <w:webHidden/>
              </w:rPr>
              <w:instrText xml:space="preserve"> PAGEREF _Toc176782159 \h </w:instrText>
            </w:r>
            <w:r>
              <w:rPr>
                <w:noProof/>
                <w:webHidden/>
              </w:rPr>
            </w:r>
            <w:r>
              <w:rPr>
                <w:noProof/>
                <w:webHidden/>
              </w:rPr>
              <w:fldChar w:fldCharType="separate"/>
            </w:r>
            <w:r>
              <w:rPr>
                <w:noProof/>
                <w:webHidden/>
              </w:rPr>
              <w:t>39</w:t>
            </w:r>
            <w:r>
              <w:rPr>
                <w:noProof/>
                <w:webHidden/>
              </w:rPr>
              <w:fldChar w:fldCharType="end"/>
            </w:r>
          </w:hyperlink>
        </w:p>
        <w:p w14:paraId="454B7FED" w14:textId="22EAF2CC" w:rsidR="00675A3E" w:rsidRDefault="00675A3E">
          <w:pPr>
            <w:pStyle w:val="TOC3"/>
            <w:rPr>
              <w:rFonts w:asciiTheme="minorHAnsi" w:eastAsiaTheme="minorEastAsia" w:hAnsiTheme="minorHAnsi" w:cstheme="minorBidi"/>
              <w:noProof/>
              <w:sz w:val="22"/>
              <w:szCs w:val="28"/>
              <w:lang w:bidi="bn-BD"/>
            </w:rPr>
          </w:pPr>
          <w:hyperlink w:anchor="_Toc176782160" w:history="1">
            <w:r w:rsidRPr="000A76B7">
              <w:rPr>
                <w:rStyle w:val="Hyperlink"/>
                <w:noProof/>
              </w:rPr>
              <w:t>6. Risk Response and Resolution</w:t>
            </w:r>
            <w:r>
              <w:rPr>
                <w:noProof/>
                <w:webHidden/>
              </w:rPr>
              <w:tab/>
            </w:r>
            <w:r>
              <w:rPr>
                <w:noProof/>
                <w:webHidden/>
              </w:rPr>
              <w:fldChar w:fldCharType="begin"/>
            </w:r>
            <w:r>
              <w:rPr>
                <w:noProof/>
                <w:webHidden/>
              </w:rPr>
              <w:instrText xml:space="preserve"> PAGEREF _Toc176782160 \h </w:instrText>
            </w:r>
            <w:r>
              <w:rPr>
                <w:noProof/>
                <w:webHidden/>
              </w:rPr>
            </w:r>
            <w:r>
              <w:rPr>
                <w:noProof/>
                <w:webHidden/>
              </w:rPr>
              <w:fldChar w:fldCharType="separate"/>
            </w:r>
            <w:r>
              <w:rPr>
                <w:noProof/>
                <w:webHidden/>
              </w:rPr>
              <w:t>39</w:t>
            </w:r>
            <w:r>
              <w:rPr>
                <w:noProof/>
                <w:webHidden/>
              </w:rPr>
              <w:fldChar w:fldCharType="end"/>
            </w:r>
          </w:hyperlink>
        </w:p>
        <w:p w14:paraId="7C778CB2" w14:textId="1DBFBEE7" w:rsidR="00675A3E" w:rsidRDefault="00675A3E">
          <w:pPr>
            <w:pStyle w:val="TOC3"/>
            <w:rPr>
              <w:rFonts w:asciiTheme="minorHAnsi" w:eastAsiaTheme="minorEastAsia" w:hAnsiTheme="minorHAnsi" w:cstheme="minorBidi"/>
              <w:noProof/>
              <w:sz w:val="22"/>
              <w:szCs w:val="28"/>
              <w:lang w:bidi="bn-BD"/>
            </w:rPr>
          </w:pPr>
          <w:hyperlink w:anchor="_Toc176782161" w:history="1">
            <w:r w:rsidRPr="000A76B7">
              <w:rPr>
                <w:rStyle w:val="Hyperlink"/>
                <w:noProof/>
              </w:rPr>
              <w:t>7. Post-Project Risk Review</w:t>
            </w:r>
            <w:r>
              <w:rPr>
                <w:noProof/>
                <w:webHidden/>
              </w:rPr>
              <w:tab/>
            </w:r>
            <w:r>
              <w:rPr>
                <w:noProof/>
                <w:webHidden/>
              </w:rPr>
              <w:fldChar w:fldCharType="begin"/>
            </w:r>
            <w:r>
              <w:rPr>
                <w:noProof/>
                <w:webHidden/>
              </w:rPr>
              <w:instrText xml:space="preserve"> PAGEREF _Toc176782161 \h </w:instrText>
            </w:r>
            <w:r>
              <w:rPr>
                <w:noProof/>
                <w:webHidden/>
              </w:rPr>
            </w:r>
            <w:r>
              <w:rPr>
                <w:noProof/>
                <w:webHidden/>
              </w:rPr>
              <w:fldChar w:fldCharType="separate"/>
            </w:r>
            <w:r>
              <w:rPr>
                <w:noProof/>
                <w:webHidden/>
              </w:rPr>
              <w:t>40</w:t>
            </w:r>
            <w:r>
              <w:rPr>
                <w:noProof/>
                <w:webHidden/>
              </w:rPr>
              <w:fldChar w:fldCharType="end"/>
            </w:r>
          </w:hyperlink>
        </w:p>
        <w:p w14:paraId="115D948F" w14:textId="55001363" w:rsidR="00675A3E" w:rsidRDefault="00675A3E">
          <w:pPr>
            <w:pStyle w:val="TOC2"/>
            <w:rPr>
              <w:rFonts w:asciiTheme="minorHAnsi" w:eastAsiaTheme="minorEastAsia" w:hAnsiTheme="minorHAnsi" w:cstheme="minorBidi"/>
              <w:noProof/>
              <w:sz w:val="22"/>
              <w:szCs w:val="28"/>
              <w:lang w:bidi="bn-BD"/>
            </w:rPr>
          </w:pPr>
          <w:hyperlink w:anchor="_Toc176782162" w:history="1">
            <w:r w:rsidRPr="000A76B7">
              <w:rPr>
                <w:rStyle w:val="Hyperlink"/>
                <w:b/>
                <w:noProof/>
              </w:rPr>
              <w:t>Chapter 6</w:t>
            </w:r>
            <w:r>
              <w:rPr>
                <w:noProof/>
                <w:webHidden/>
              </w:rPr>
              <w:tab/>
            </w:r>
            <w:r>
              <w:rPr>
                <w:noProof/>
                <w:webHidden/>
              </w:rPr>
              <w:fldChar w:fldCharType="begin"/>
            </w:r>
            <w:r>
              <w:rPr>
                <w:noProof/>
                <w:webHidden/>
              </w:rPr>
              <w:instrText xml:space="preserve"> PAGEREF _Toc176782162 \h </w:instrText>
            </w:r>
            <w:r>
              <w:rPr>
                <w:noProof/>
                <w:webHidden/>
              </w:rPr>
            </w:r>
            <w:r>
              <w:rPr>
                <w:noProof/>
                <w:webHidden/>
              </w:rPr>
              <w:fldChar w:fldCharType="separate"/>
            </w:r>
            <w:r>
              <w:rPr>
                <w:noProof/>
                <w:webHidden/>
              </w:rPr>
              <w:t>46</w:t>
            </w:r>
            <w:r>
              <w:rPr>
                <w:noProof/>
                <w:webHidden/>
              </w:rPr>
              <w:fldChar w:fldCharType="end"/>
            </w:r>
          </w:hyperlink>
        </w:p>
        <w:p w14:paraId="4E18EA38" w14:textId="718E1195" w:rsidR="00675A3E" w:rsidRDefault="00675A3E">
          <w:pPr>
            <w:pStyle w:val="TOC2"/>
            <w:rPr>
              <w:rFonts w:asciiTheme="minorHAnsi" w:eastAsiaTheme="minorEastAsia" w:hAnsiTheme="minorHAnsi" w:cstheme="minorBidi"/>
              <w:noProof/>
              <w:sz w:val="22"/>
              <w:szCs w:val="28"/>
              <w:lang w:bidi="bn-BD"/>
            </w:rPr>
          </w:pPr>
          <w:hyperlink w:anchor="_Toc176782163" w:history="1">
            <w:r w:rsidRPr="000A76B7">
              <w:rPr>
                <w:rStyle w:val="Hyperlink"/>
                <w:b/>
                <w:noProof/>
              </w:rPr>
              <w:t>Analysis and Modeling</w:t>
            </w:r>
            <w:r>
              <w:rPr>
                <w:noProof/>
                <w:webHidden/>
              </w:rPr>
              <w:tab/>
            </w:r>
            <w:r>
              <w:rPr>
                <w:noProof/>
                <w:webHidden/>
              </w:rPr>
              <w:fldChar w:fldCharType="begin"/>
            </w:r>
            <w:r>
              <w:rPr>
                <w:noProof/>
                <w:webHidden/>
              </w:rPr>
              <w:instrText xml:space="preserve"> PAGEREF _Toc176782163 \h </w:instrText>
            </w:r>
            <w:r>
              <w:rPr>
                <w:noProof/>
                <w:webHidden/>
              </w:rPr>
            </w:r>
            <w:r>
              <w:rPr>
                <w:noProof/>
                <w:webHidden/>
              </w:rPr>
              <w:fldChar w:fldCharType="separate"/>
            </w:r>
            <w:r>
              <w:rPr>
                <w:noProof/>
                <w:webHidden/>
              </w:rPr>
              <w:t>46</w:t>
            </w:r>
            <w:r>
              <w:rPr>
                <w:noProof/>
                <w:webHidden/>
              </w:rPr>
              <w:fldChar w:fldCharType="end"/>
            </w:r>
          </w:hyperlink>
        </w:p>
        <w:p w14:paraId="2CDE4FFE" w14:textId="54F49F3A" w:rsidR="00675A3E" w:rsidRDefault="00675A3E">
          <w:pPr>
            <w:pStyle w:val="TOC3"/>
            <w:rPr>
              <w:rFonts w:asciiTheme="minorHAnsi" w:eastAsiaTheme="minorEastAsia" w:hAnsiTheme="minorHAnsi" w:cstheme="minorBidi"/>
              <w:noProof/>
              <w:sz w:val="22"/>
              <w:szCs w:val="28"/>
              <w:lang w:bidi="bn-BD"/>
            </w:rPr>
          </w:pPr>
          <w:hyperlink w:anchor="_Toc176782164" w:history="1">
            <w:r w:rsidRPr="000A76B7">
              <w:rPr>
                <w:rStyle w:val="Hyperlink"/>
                <w:noProof/>
              </w:rPr>
              <w:t>6.3.2 Activity Diagram for Booking Request</w:t>
            </w:r>
            <w:r>
              <w:rPr>
                <w:noProof/>
                <w:webHidden/>
              </w:rPr>
              <w:tab/>
            </w:r>
            <w:r>
              <w:rPr>
                <w:noProof/>
                <w:webHidden/>
              </w:rPr>
              <w:fldChar w:fldCharType="begin"/>
            </w:r>
            <w:r>
              <w:rPr>
                <w:noProof/>
                <w:webHidden/>
              </w:rPr>
              <w:instrText xml:space="preserve"> PAGEREF _Toc176782164 \h </w:instrText>
            </w:r>
            <w:r>
              <w:rPr>
                <w:noProof/>
                <w:webHidden/>
              </w:rPr>
            </w:r>
            <w:r>
              <w:rPr>
                <w:noProof/>
                <w:webHidden/>
              </w:rPr>
              <w:fldChar w:fldCharType="separate"/>
            </w:r>
            <w:r>
              <w:rPr>
                <w:noProof/>
                <w:webHidden/>
              </w:rPr>
              <w:t>48</w:t>
            </w:r>
            <w:r>
              <w:rPr>
                <w:noProof/>
                <w:webHidden/>
              </w:rPr>
              <w:fldChar w:fldCharType="end"/>
            </w:r>
          </w:hyperlink>
        </w:p>
        <w:p w14:paraId="67AFA175" w14:textId="643F1F82" w:rsidR="00675A3E" w:rsidRDefault="00675A3E">
          <w:pPr>
            <w:pStyle w:val="TOC3"/>
            <w:rPr>
              <w:rFonts w:asciiTheme="minorHAnsi" w:eastAsiaTheme="minorEastAsia" w:hAnsiTheme="minorHAnsi" w:cstheme="minorBidi"/>
              <w:noProof/>
              <w:sz w:val="22"/>
              <w:szCs w:val="28"/>
              <w:lang w:bidi="bn-BD"/>
            </w:rPr>
          </w:pPr>
          <w:hyperlink w:anchor="_Toc176782165" w:history="1">
            <w:r w:rsidRPr="000A76B7">
              <w:rPr>
                <w:rStyle w:val="Hyperlink"/>
                <w:noProof/>
              </w:rPr>
              <w:t>6.3.3 Activity Diagram for Cancel Booking Request</w:t>
            </w:r>
            <w:r>
              <w:rPr>
                <w:noProof/>
                <w:webHidden/>
              </w:rPr>
              <w:tab/>
            </w:r>
            <w:r>
              <w:rPr>
                <w:noProof/>
                <w:webHidden/>
              </w:rPr>
              <w:fldChar w:fldCharType="begin"/>
            </w:r>
            <w:r>
              <w:rPr>
                <w:noProof/>
                <w:webHidden/>
              </w:rPr>
              <w:instrText xml:space="preserve"> PAGEREF _Toc176782165 \h </w:instrText>
            </w:r>
            <w:r>
              <w:rPr>
                <w:noProof/>
                <w:webHidden/>
              </w:rPr>
            </w:r>
            <w:r>
              <w:rPr>
                <w:noProof/>
                <w:webHidden/>
              </w:rPr>
              <w:fldChar w:fldCharType="separate"/>
            </w:r>
            <w:r>
              <w:rPr>
                <w:noProof/>
                <w:webHidden/>
              </w:rPr>
              <w:t>49</w:t>
            </w:r>
            <w:r>
              <w:rPr>
                <w:noProof/>
                <w:webHidden/>
              </w:rPr>
              <w:fldChar w:fldCharType="end"/>
            </w:r>
          </w:hyperlink>
        </w:p>
        <w:p w14:paraId="57D1EBB4" w14:textId="2F3F82A0" w:rsidR="00675A3E" w:rsidRDefault="00675A3E">
          <w:pPr>
            <w:pStyle w:val="TOC2"/>
            <w:rPr>
              <w:rFonts w:asciiTheme="minorHAnsi" w:eastAsiaTheme="minorEastAsia" w:hAnsiTheme="minorHAnsi" w:cstheme="minorBidi"/>
              <w:noProof/>
              <w:sz w:val="22"/>
              <w:szCs w:val="28"/>
              <w:lang w:bidi="bn-BD"/>
            </w:rPr>
          </w:pPr>
          <w:hyperlink w:anchor="_Toc176782166" w:history="1">
            <w:r w:rsidRPr="000A76B7">
              <w:rPr>
                <w:rStyle w:val="Hyperlink"/>
                <w:b/>
                <w:noProof/>
              </w:rPr>
              <w:t>Chapter 7</w:t>
            </w:r>
            <w:r>
              <w:rPr>
                <w:noProof/>
                <w:webHidden/>
              </w:rPr>
              <w:tab/>
            </w:r>
            <w:r>
              <w:rPr>
                <w:noProof/>
                <w:webHidden/>
              </w:rPr>
              <w:fldChar w:fldCharType="begin"/>
            </w:r>
            <w:r>
              <w:rPr>
                <w:noProof/>
                <w:webHidden/>
              </w:rPr>
              <w:instrText xml:space="preserve"> PAGEREF _Toc176782166 \h </w:instrText>
            </w:r>
            <w:r>
              <w:rPr>
                <w:noProof/>
                <w:webHidden/>
              </w:rPr>
            </w:r>
            <w:r>
              <w:rPr>
                <w:noProof/>
                <w:webHidden/>
              </w:rPr>
              <w:fldChar w:fldCharType="separate"/>
            </w:r>
            <w:r>
              <w:rPr>
                <w:noProof/>
                <w:webHidden/>
              </w:rPr>
              <w:t>59</w:t>
            </w:r>
            <w:r>
              <w:rPr>
                <w:noProof/>
                <w:webHidden/>
              </w:rPr>
              <w:fldChar w:fldCharType="end"/>
            </w:r>
          </w:hyperlink>
        </w:p>
        <w:p w14:paraId="2B4C4F4E" w14:textId="5EAD7AB7" w:rsidR="00675A3E" w:rsidRDefault="00675A3E">
          <w:pPr>
            <w:pStyle w:val="TOC2"/>
            <w:rPr>
              <w:rFonts w:asciiTheme="minorHAnsi" w:eastAsiaTheme="minorEastAsia" w:hAnsiTheme="minorHAnsi" w:cstheme="minorBidi"/>
              <w:noProof/>
              <w:sz w:val="22"/>
              <w:szCs w:val="28"/>
              <w:lang w:bidi="bn-BD"/>
            </w:rPr>
          </w:pPr>
          <w:hyperlink w:anchor="_Toc176782167" w:history="1">
            <w:r w:rsidRPr="000A76B7">
              <w:rPr>
                <w:rStyle w:val="Hyperlink"/>
                <w:b/>
                <w:noProof/>
              </w:rPr>
              <w:t>Interface Design</w:t>
            </w:r>
            <w:r>
              <w:rPr>
                <w:noProof/>
                <w:webHidden/>
              </w:rPr>
              <w:tab/>
            </w:r>
            <w:r>
              <w:rPr>
                <w:noProof/>
                <w:webHidden/>
              </w:rPr>
              <w:fldChar w:fldCharType="begin"/>
            </w:r>
            <w:r>
              <w:rPr>
                <w:noProof/>
                <w:webHidden/>
              </w:rPr>
              <w:instrText xml:space="preserve"> PAGEREF _Toc176782167 \h </w:instrText>
            </w:r>
            <w:r>
              <w:rPr>
                <w:noProof/>
                <w:webHidden/>
              </w:rPr>
            </w:r>
            <w:r>
              <w:rPr>
                <w:noProof/>
                <w:webHidden/>
              </w:rPr>
              <w:fldChar w:fldCharType="separate"/>
            </w:r>
            <w:r>
              <w:rPr>
                <w:noProof/>
                <w:webHidden/>
              </w:rPr>
              <w:t>59</w:t>
            </w:r>
            <w:r>
              <w:rPr>
                <w:noProof/>
                <w:webHidden/>
              </w:rPr>
              <w:fldChar w:fldCharType="end"/>
            </w:r>
          </w:hyperlink>
        </w:p>
        <w:p w14:paraId="298B20EE" w14:textId="01629DC1" w:rsidR="00675A3E" w:rsidRDefault="00675A3E">
          <w:pPr>
            <w:pStyle w:val="TOC2"/>
            <w:rPr>
              <w:rFonts w:asciiTheme="minorHAnsi" w:eastAsiaTheme="minorEastAsia" w:hAnsiTheme="minorHAnsi" w:cstheme="minorBidi"/>
              <w:noProof/>
              <w:sz w:val="22"/>
              <w:szCs w:val="28"/>
              <w:lang w:bidi="bn-BD"/>
            </w:rPr>
          </w:pPr>
          <w:hyperlink w:anchor="_Toc176782168" w:history="1">
            <w:r w:rsidRPr="000A76B7">
              <w:rPr>
                <w:rStyle w:val="Hyperlink"/>
                <w:b/>
                <w:noProof/>
              </w:rPr>
              <w:t>Chapter 8</w:t>
            </w:r>
            <w:r>
              <w:rPr>
                <w:noProof/>
                <w:webHidden/>
              </w:rPr>
              <w:tab/>
            </w:r>
            <w:r>
              <w:rPr>
                <w:noProof/>
                <w:webHidden/>
              </w:rPr>
              <w:fldChar w:fldCharType="begin"/>
            </w:r>
            <w:r>
              <w:rPr>
                <w:noProof/>
                <w:webHidden/>
              </w:rPr>
              <w:instrText xml:space="preserve"> PAGEREF _Toc176782168 \h </w:instrText>
            </w:r>
            <w:r>
              <w:rPr>
                <w:noProof/>
                <w:webHidden/>
              </w:rPr>
            </w:r>
            <w:r>
              <w:rPr>
                <w:noProof/>
                <w:webHidden/>
              </w:rPr>
              <w:fldChar w:fldCharType="separate"/>
            </w:r>
            <w:r>
              <w:rPr>
                <w:noProof/>
                <w:webHidden/>
              </w:rPr>
              <w:t>70</w:t>
            </w:r>
            <w:r>
              <w:rPr>
                <w:noProof/>
                <w:webHidden/>
              </w:rPr>
              <w:fldChar w:fldCharType="end"/>
            </w:r>
          </w:hyperlink>
        </w:p>
        <w:p w14:paraId="597B09C6" w14:textId="14F86D45" w:rsidR="00675A3E" w:rsidRDefault="00675A3E">
          <w:pPr>
            <w:pStyle w:val="TOC2"/>
            <w:rPr>
              <w:rFonts w:asciiTheme="minorHAnsi" w:eastAsiaTheme="minorEastAsia" w:hAnsiTheme="minorHAnsi" w:cstheme="minorBidi"/>
              <w:noProof/>
              <w:sz w:val="22"/>
              <w:szCs w:val="28"/>
              <w:lang w:bidi="bn-BD"/>
            </w:rPr>
          </w:pPr>
          <w:hyperlink w:anchor="_Toc176782169" w:history="1">
            <w:r w:rsidRPr="000A76B7">
              <w:rPr>
                <w:rStyle w:val="Hyperlink"/>
                <w:b/>
                <w:noProof/>
              </w:rPr>
              <w:t>Testing</w:t>
            </w:r>
            <w:r>
              <w:rPr>
                <w:noProof/>
                <w:webHidden/>
              </w:rPr>
              <w:tab/>
            </w:r>
            <w:r>
              <w:rPr>
                <w:noProof/>
                <w:webHidden/>
              </w:rPr>
              <w:fldChar w:fldCharType="begin"/>
            </w:r>
            <w:r>
              <w:rPr>
                <w:noProof/>
                <w:webHidden/>
              </w:rPr>
              <w:instrText xml:space="preserve"> PAGEREF _Toc176782169 \h </w:instrText>
            </w:r>
            <w:r>
              <w:rPr>
                <w:noProof/>
                <w:webHidden/>
              </w:rPr>
            </w:r>
            <w:r>
              <w:rPr>
                <w:noProof/>
                <w:webHidden/>
              </w:rPr>
              <w:fldChar w:fldCharType="separate"/>
            </w:r>
            <w:r>
              <w:rPr>
                <w:noProof/>
                <w:webHidden/>
              </w:rPr>
              <w:t>70</w:t>
            </w:r>
            <w:r>
              <w:rPr>
                <w:noProof/>
                <w:webHidden/>
              </w:rPr>
              <w:fldChar w:fldCharType="end"/>
            </w:r>
          </w:hyperlink>
        </w:p>
        <w:p w14:paraId="6032DD6D" w14:textId="45FBAD8D" w:rsidR="00675A3E" w:rsidRDefault="00675A3E">
          <w:pPr>
            <w:pStyle w:val="TOC2"/>
            <w:rPr>
              <w:rFonts w:asciiTheme="minorHAnsi" w:eastAsiaTheme="minorEastAsia" w:hAnsiTheme="minorHAnsi" w:cstheme="minorBidi"/>
              <w:noProof/>
              <w:sz w:val="22"/>
              <w:szCs w:val="28"/>
              <w:lang w:bidi="bn-BD"/>
            </w:rPr>
          </w:pPr>
          <w:hyperlink w:anchor="_Toc176782170" w:history="1">
            <w:r w:rsidRPr="000A76B7">
              <w:rPr>
                <w:rStyle w:val="Hyperlink"/>
                <w:noProof/>
              </w:rPr>
              <w:t>8.2 System Testing Methodology</w:t>
            </w:r>
            <w:r>
              <w:rPr>
                <w:noProof/>
                <w:webHidden/>
              </w:rPr>
              <w:tab/>
            </w:r>
            <w:r>
              <w:rPr>
                <w:noProof/>
                <w:webHidden/>
              </w:rPr>
              <w:fldChar w:fldCharType="begin"/>
            </w:r>
            <w:r>
              <w:rPr>
                <w:noProof/>
                <w:webHidden/>
              </w:rPr>
              <w:instrText xml:space="preserve"> PAGEREF _Toc176782170 \h </w:instrText>
            </w:r>
            <w:r>
              <w:rPr>
                <w:noProof/>
                <w:webHidden/>
              </w:rPr>
            </w:r>
            <w:r>
              <w:rPr>
                <w:noProof/>
                <w:webHidden/>
              </w:rPr>
              <w:fldChar w:fldCharType="separate"/>
            </w:r>
            <w:r>
              <w:rPr>
                <w:noProof/>
                <w:webHidden/>
              </w:rPr>
              <w:t>71</w:t>
            </w:r>
            <w:r>
              <w:rPr>
                <w:noProof/>
                <w:webHidden/>
              </w:rPr>
              <w:fldChar w:fldCharType="end"/>
            </w:r>
          </w:hyperlink>
        </w:p>
        <w:p w14:paraId="1A65790A" w14:textId="4966B00C" w:rsidR="00675A3E" w:rsidRDefault="00675A3E">
          <w:pPr>
            <w:pStyle w:val="TOC3"/>
            <w:rPr>
              <w:rFonts w:asciiTheme="minorHAnsi" w:eastAsiaTheme="minorEastAsia" w:hAnsiTheme="minorHAnsi" w:cstheme="minorBidi"/>
              <w:noProof/>
              <w:sz w:val="22"/>
              <w:szCs w:val="28"/>
              <w:lang w:bidi="bn-BD"/>
            </w:rPr>
          </w:pPr>
          <w:hyperlink w:anchor="_Toc176782171" w:history="1">
            <w:r w:rsidRPr="000A76B7">
              <w:rPr>
                <w:rStyle w:val="Hyperlink"/>
                <w:noProof/>
              </w:rPr>
              <w:t>Table 8.1: System Testing Scenario 1</w:t>
            </w:r>
            <w:r>
              <w:rPr>
                <w:noProof/>
                <w:webHidden/>
              </w:rPr>
              <w:tab/>
            </w:r>
            <w:r>
              <w:rPr>
                <w:noProof/>
                <w:webHidden/>
              </w:rPr>
              <w:fldChar w:fldCharType="begin"/>
            </w:r>
            <w:r>
              <w:rPr>
                <w:noProof/>
                <w:webHidden/>
              </w:rPr>
              <w:instrText xml:space="preserve"> PAGEREF _Toc176782171 \h </w:instrText>
            </w:r>
            <w:r>
              <w:rPr>
                <w:noProof/>
                <w:webHidden/>
              </w:rPr>
            </w:r>
            <w:r>
              <w:rPr>
                <w:noProof/>
                <w:webHidden/>
              </w:rPr>
              <w:fldChar w:fldCharType="separate"/>
            </w:r>
            <w:r>
              <w:rPr>
                <w:noProof/>
                <w:webHidden/>
              </w:rPr>
              <w:t>72</w:t>
            </w:r>
            <w:r>
              <w:rPr>
                <w:noProof/>
                <w:webHidden/>
              </w:rPr>
              <w:fldChar w:fldCharType="end"/>
            </w:r>
          </w:hyperlink>
        </w:p>
        <w:p w14:paraId="41E13153" w14:textId="1C9721EB" w:rsidR="00675A3E" w:rsidRDefault="00675A3E">
          <w:pPr>
            <w:pStyle w:val="TOC3"/>
            <w:rPr>
              <w:rFonts w:asciiTheme="minorHAnsi" w:eastAsiaTheme="minorEastAsia" w:hAnsiTheme="minorHAnsi" w:cstheme="minorBidi"/>
              <w:noProof/>
              <w:sz w:val="22"/>
              <w:szCs w:val="28"/>
              <w:lang w:bidi="bn-BD"/>
            </w:rPr>
          </w:pPr>
          <w:hyperlink w:anchor="_Toc176782172" w:history="1">
            <w:r w:rsidRPr="000A76B7">
              <w:rPr>
                <w:rStyle w:val="Hyperlink"/>
                <w:noProof/>
              </w:rPr>
              <w:t>Table 8.2: System Testing Scenario 2</w:t>
            </w:r>
            <w:r>
              <w:rPr>
                <w:noProof/>
                <w:webHidden/>
              </w:rPr>
              <w:tab/>
            </w:r>
            <w:r>
              <w:rPr>
                <w:noProof/>
                <w:webHidden/>
              </w:rPr>
              <w:fldChar w:fldCharType="begin"/>
            </w:r>
            <w:r>
              <w:rPr>
                <w:noProof/>
                <w:webHidden/>
              </w:rPr>
              <w:instrText xml:space="preserve"> PAGEREF _Toc176782172 \h </w:instrText>
            </w:r>
            <w:r>
              <w:rPr>
                <w:noProof/>
                <w:webHidden/>
              </w:rPr>
            </w:r>
            <w:r>
              <w:rPr>
                <w:noProof/>
                <w:webHidden/>
              </w:rPr>
              <w:fldChar w:fldCharType="separate"/>
            </w:r>
            <w:r>
              <w:rPr>
                <w:noProof/>
                <w:webHidden/>
              </w:rPr>
              <w:t>72</w:t>
            </w:r>
            <w:r>
              <w:rPr>
                <w:noProof/>
                <w:webHidden/>
              </w:rPr>
              <w:fldChar w:fldCharType="end"/>
            </w:r>
          </w:hyperlink>
        </w:p>
        <w:p w14:paraId="772E1BEF" w14:textId="1FAA764C" w:rsidR="00675A3E" w:rsidRDefault="00675A3E">
          <w:pPr>
            <w:pStyle w:val="TOC3"/>
            <w:rPr>
              <w:rFonts w:asciiTheme="minorHAnsi" w:eastAsiaTheme="minorEastAsia" w:hAnsiTheme="minorHAnsi" w:cstheme="minorBidi"/>
              <w:noProof/>
              <w:sz w:val="22"/>
              <w:szCs w:val="28"/>
              <w:lang w:bidi="bn-BD"/>
            </w:rPr>
          </w:pPr>
          <w:hyperlink w:anchor="_Toc176782173" w:history="1">
            <w:r w:rsidRPr="000A76B7">
              <w:rPr>
                <w:rStyle w:val="Hyperlink"/>
                <w:noProof/>
              </w:rPr>
              <w:t>Table 8.3: System Testing Scenario 3</w:t>
            </w:r>
            <w:r>
              <w:rPr>
                <w:noProof/>
                <w:webHidden/>
              </w:rPr>
              <w:tab/>
            </w:r>
            <w:r>
              <w:rPr>
                <w:noProof/>
                <w:webHidden/>
              </w:rPr>
              <w:fldChar w:fldCharType="begin"/>
            </w:r>
            <w:r>
              <w:rPr>
                <w:noProof/>
                <w:webHidden/>
              </w:rPr>
              <w:instrText xml:space="preserve"> PAGEREF _Toc176782173 \h </w:instrText>
            </w:r>
            <w:r>
              <w:rPr>
                <w:noProof/>
                <w:webHidden/>
              </w:rPr>
            </w:r>
            <w:r>
              <w:rPr>
                <w:noProof/>
                <w:webHidden/>
              </w:rPr>
              <w:fldChar w:fldCharType="separate"/>
            </w:r>
            <w:r>
              <w:rPr>
                <w:noProof/>
                <w:webHidden/>
              </w:rPr>
              <w:t>73</w:t>
            </w:r>
            <w:r>
              <w:rPr>
                <w:noProof/>
                <w:webHidden/>
              </w:rPr>
              <w:fldChar w:fldCharType="end"/>
            </w:r>
          </w:hyperlink>
        </w:p>
        <w:p w14:paraId="3EF29769" w14:textId="262792B4" w:rsidR="00675A3E" w:rsidRDefault="00675A3E">
          <w:pPr>
            <w:pStyle w:val="TOC3"/>
            <w:rPr>
              <w:rFonts w:asciiTheme="minorHAnsi" w:eastAsiaTheme="minorEastAsia" w:hAnsiTheme="minorHAnsi" w:cstheme="minorBidi"/>
              <w:noProof/>
              <w:sz w:val="22"/>
              <w:szCs w:val="28"/>
              <w:lang w:bidi="bn-BD"/>
            </w:rPr>
          </w:pPr>
          <w:hyperlink w:anchor="_Toc176782174" w:history="1">
            <w:r w:rsidRPr="000A76B7">
              <w:rPr>
                <w:rStyle w:val="Hyperlink"/>
                <w:noProof/>
              </w:rPr>
              <w:t>Table 8.4: System Testing Scenario 4</w:t>
            </w:r>
            <w:r>
              <w:rPr>
                <w:noProof/>
                <w:webHidden/>
              </w:rPr>
              <w:tab/>
            </w:r>
            <w:r>
              <w:rPr>
                <w:noProof/>
                <w:webHidden/>
              </w:rPr>
              <w:fldChar w:fldCharType="begin"/>
            </w:r>
            <w:r>
              <w:rPr>
                <w:noProof/>
                <w:webHidden/>
              </w:rPr>
              <w:instrText xml:space="preserve"> PAGEREF _Toc176782174 \h </w:instrText>
            </w:r>
            <w:r>
              <w:rPr>
                <w:noProof/>
                <w:webHidden/>
              </w:rPr>
            </w:r>
            <w:r>
              <w:rPr>
                <w:noProof/>
                <w:webHidden/>
              </w:rPr>
              <w:fldChar w:fldCharType="separate"/>
            </w:r>
            <w:r>
              <w:rPr>
                <w:noProof/>
                <w:webHidden/>
              </w:rPr>
              <w:t>74</w:t>
            </w:r>
            <w:r>
              <w:rPr>
                <w:noProof/>
                <w:webHidden/>
              </w:rPr>
              <w:fldChar w:fldCharType="end"/>
            </w:r>
          </w:hyperlink>
        </w:p>
        <w:p w14:paraId="7BA76D15" w14:textId="32C9E1E1" w:rsidR="00675A3E" w:rsidRDefault="00675A3E">
          <w:pPr>
            <w:pStyle w:val="TOC3"/>
            <w:rPr>
              <w:rFonts w:asciiTheme="minorHAnsi" w:eastAsiaTheme="minorEastAsia" w:hAnsiTheme="minorHAnsi" w:cstheme="minorBidi"/>
              <w:noProof/>
              <w:sz w:val="22"/>
              <w:szCs w:val="28"/>
              <w:lang w:bidi="bn-BD"/>
            </w:rPr>
          </w:pPr>
          <w:hyperlink w:anchor="_Toc176782175" w:history="1">
            <w:r w:rsidRPr="000A76B7">
              <w:rPr>
                <w:rStyle w:val="Hyperlink"/>
                <w:noProof/>
              </w:rPr>
              <w:t>Table 8.5: System Testing Scenario 5</w:t>
            </w:r>
            <w:r>
              <w:rPr>
                <w:noProof/>
                <w:webHidden/>
              </w:rPr>
              <w:tab/>
            </w:r>
            <w:r>
              <w:rPr>
                <w:noProof/>
                <w:webHidden/>
              </w:rPr>
              <w:fldChar w:fldCharType="begin"/>
            </w:r>
            <w:r>
              <w:rPr>
                <w:noProof/>
                <w:webHidden/>
              </w:rPr>
              <w:instrText xml:space="preserve"> PAGEREF _Toc176782175 \h </w:instrText>
            </w:r>
            <w:r>
              <w:rPr>
                <w:noProof/>
                <w:webHidden/>
              </w:rPr>
            </w:r>
            <w:r>
              <w:rPr>
                <w:noProof/>
                <w:webHidden/>
              </w:rPr>
              <w:fldChar w:fldCharType="separate"/>
            </w:r>
            <w:r>
              <w:rPr>
                <w:noProof/>
                <w:webHidden/>
              </w:rPr>
              <w:t>74</w:t>
            </w:r>
            <w:r>
              <w:rPr>
                <w:noProof/>
                <w:webHidden/>
              </w:rPr>
              <w:fldChar w:fldCharType="end"/>
            </w:r>
          </w:hyperlink>
        </w:p>
        <w:p w14:paraId="6110CBF1" w14:textId="74BFBD58" w:rsidR="00675A3E" w:rsidRDefault="00675A3E">
          <w:pPr>
            <w:pStyle w:val="TOC2"/>
            <w:rPr>
              <w:rFonts w:asciiTheme="minorHAnsi" w:eastAsiaTheme="minorEastAsia" w:hAnsiTheme="minorHAnsi" w:cstheme="minorBidi"/>
              <w:noProof/>
              <w:sz w:val="22"/>
              <w:szCs w:val="28"/>
              <w:lang w:bidi="bn-BD"/>
            </w:rPr>
          </w:pPr>
          <w:hyperlink w:anchor="_Toc176782176" w:history="1">
            <w:r w:rsidRPr="000A76B7">
              <w:rPr>
                <w:rStyle w:val="Hyperlink"/>
                <w:b/>
                <w:noProof/>
              </w:rPr>
              <w:t>Chapter 9</w:t>
            </w:r>
            <w:r>
              <w:rPr>
                <w:noProof/>
                <w:webHidden/>
              </w:rPr>
              <w:tab/>
            </w:r>
            <w:r>
              <w:rPr>
                <w:noProof/>
                <w:webHidden/>
              </w:rPr>
              <w:fldChar w:fldCharType="begin"/>
            </w:r>
            <w:r>
              <w:rPr>
                <w:noProof/>
                <w:webHidden/>
              </w:rPr>
              <w:instrText xml:space="preserve"> PAGEREF _Toc176782176 \h </w:instrText>
            </w:r>
            <w:r>
              <w:rPr>
                <w:noProof/>
                <w:webHidden/>
              </w:rPr>
            </w:r>
            <w:r>
              <w:rPr>
                <w:noProof/>
                <w:webHidden/>
              </w:rPr>
              <w:fldChar w:fldCharType="separate"/>
            </w:r>
            <w:r>
              <w:rPr>
                <w:noProof/>
                <w:webHidden/>
              </w:rPr>
              <w:t>76</w:t>
            </w:r>
            <w:r>
              <w:rPr>
                <w:noProof/>
                <w:webHidden/>
              </w:rPr>
              <w:fldChar w:fldCharType="end"/>
            </w:r>
          </w:hyperlink>
        </w:p>
        <w:p w14:paraId="5C6CCC91" w14:textId="26B6AA96" w:rsidR="00675A3E" w:rsidRDefault="00675A3E">
          <w:pPr>
            <w:pStyle w:val="TOC2"/>
            <w:rPr>
              <w:rFonts w:asciiTheme="minorHAnsi" w:eastAsiaTheme="minorEastAsia" w:hAnsiTheme="minorHAnsi" w:cstheme="minorBidi"/>
              <w:noProof/>
              <w:sz w:val="22"/>
              <w:szCs w:val="28"/>
              <w:lang w:bidi="bn-BD"/>
            </w:rPr>
          </w:pPr>
          <w:hyperlink w:anchor="_Toc176782177" w:history="1">
            <w:r w:rsidRPr="000A76B7">
              <w:rPr>
                <w:rStyle w:val="Hyperlink"/>
                <w:b/>
                <w:noProof/>
              </w:rPr>
              <w:t>Conclusion</w:t>
            </w:r>
            <w:r>
              <w:rPr>
                <w:noProof/>
                <w:webHidden/>
              </w:rPr>
              <w:tab/>
            </w:r>
            <w:r>
              <w:rPr>
                <w:noProof/>
                <w:webHidden/>
              </w:rPr>
              <w:fldChar w:fldCharType="begin"/>
            </w:r>
            <w:r>
              <w:rPr>
                <w:noProof/>
                <w:webHidden/>
              </w:rPr>
              <w:instrText xml:space="preserve"> PAGEREF _Toc176782177 \h </w:instrText>
            </w:r>
            <w:r>
              <w:rPr>
                <w:noProof/>
                <w:webHidden/>
              </w:rPr>
            </w:r>
            <w:r>
              <w:rPr>
                <w:noProof/>
                <w:webHidden/>
              </w:rPr>
              <w:fldChar w:fldCharType="separate"/>
            </w:r>
            <w:r>
              <w:rPr>
                <w:noProof/>
                <w:webHidden/>
              </w:rPr>
              <w:t>76</w:t>
            </w:r>
            <w:r>
              <w:rPr>
                <w:noProof/>
                <w:webHidden/>
              </w:rPr>
              <w:fldChar w:fldCharType="end"/>
            </w:r>
          </w:hyperlink>
        </w:p>
        <w:p w14:paraId="54F0C5B8" w14:textId="3053E134" w:rsidR="00675A3E" w:rsidRDefault="00675A3E">
          <w:pPr>
            <w:pStyle w:val="TOC2"/>
            <w:rPr>
              <w:rFonts w:asciiTheme="minorHAnsi" w:eastAsiaTheme="minorEastAsia" w:hAnsiTheme="minorHAnsi" w:cstheme="minorBidi"/>
              <w:noProof/>
              <w:sz w:val="22"/>
              <w:szCs w:val="28"/>
              <w:lang w:bidi="bn-BD"/>
            </w:rPr>
          </w:pPr>
          <w:hyperlink w:anchor="_Toc176782178" w:history="1">
            <w:r w:rsidRPr="000A76B7">
              <w:rPr>
                <w:rStyle w:val="Hyperlink"/>
                <w:b/>
                <w:noProof/>
              </w:rPr>
              <w:t>References</w:t>
            </w:r>
            <w:r>
              <w:rPr>
                <w:noProof/>
                <w:webHidden/>
              </w:rPr>
              <w:tab/>
            </w:r>
            <w:r>
              <w:rPr>
                <w:noProof/>
                <w:webHidden/>
              </w:rPr>
              <w:fldChar w:fldCharType="begin"/>
            </w:r>
            <w:r>
              <w:rPr>
                <w:noProof/>
                <w:webHidden/>
              </w:rPr>
              <w:instrText xml:space="preserve"> PAGEREF _Toc176782178 \h </w:instrText>
            </w:r>
            <w:r>
              <w:rPr>
                <w:noProof/>
                <w:webHidden/>
              </w:rPr>
            </w:r>
            <w:r>
              <w:rPr>
                <w:noProof/>
                <w:webHidden/>
              </w:rPr>
              <w:fldChar w:fldCharType="separate"/>
            </w:r>
            <w:r>
              <w:rPr>
                <w:noProof/>
                <w:webHidden/>
              </w:rPr>
              <w:t>80</w:t>
            </w:r>
            <w:r>
              <w:rPr>
                <w:noProof/>
                <w:webHidden/>
              </w:rPr>
              <w:fldChar w:fldCharType="end"/>
            </w:r>
          </w:hyperlink>
        </w:p>
        <w:p w14:paraId="675B1A6D" w14:textId="33DE0507" w:rsidR="004B5BF3" w:rsidRDefault="004B5BF3">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32" w:name="_Toc159358174"/>
      <w:bookmarkStart w:id="33" w:name="_Toc176782129"/>
      <w:r w:rsidRPr="005C774C">
        <w:rPr>
          <w:b/>
          <w:szCs w:val="28"/>
        </w:rPr>
        <w:lastRenderedPageBreak/>
        <w:t>List of Figures</w:t>
      </w:r>
      <w:bookmarkEnd w:id="32"/>
      <w:bookmarkEnd w:id="33"/>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34" w:name="_Toc159358175"/>
      <w:bookmarkStart w:id="35" w:name="_Toc176782130"/>
      <w:r w:rsidRPr="005C774C">
        <w:rPr>
          <w:b/>
          <w:szCs w:val="28"/>
        </w:rPr>
        <w:lastRenderedPageBreak/>
        <w:t xml:space="preserve">List of </w:t>
      </w:r>
      <w:r w:rsidR="00FD249D" w:rsidRPr="005C774C">
        <w:rPr>
          <w:b/>
          <w:szCs w:val="28"/>
        </w:rPr>
        <w:t>Table</w:t>
      </w:r>
      <w:r w:rsidRPr="005C774C">
        <w:rPr>
          <w:b/>
          <w:szCs w:val="28"/>
        </w:rPr>
        <w:t>s</w:t>
      </w:r>
      <w:bookmarkEnd w:id="34"/>
      <w:bookmarkEnd w:id="35"/>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36" w:name="_Toc144483464"/>
      <w:bookmarkStart w:id="37" w:name="_Toc144487483"/>
      <w:bookmarkStart w:id="38" w:name="_Toc144490876"/>
      <w:bookmarkStart w:id="39" w:name="_Toc144491864"/>
      <w:bookmarkStart w:id="40" w:name="_Toc159358176"/>
      <w:bookmarkStart w:id="41" w:name="_Toc176782131"/>
      <w:r>
        <w:rPr>
          <w:b/>
        </w:rPr>
        <w:t>Chapter 1</w:t>
      </w:r>
      <w:bookmarkEnd w:id="36"/>
      <w:bookmarkEnd w:id="37"/>
      <w:bookmarkEnd w:id="38"/>
      <w:bookmarkEnd w:id="39"/>
      <w:bookmarkEnd w:id="40"/>
      <w:bookmarkEnd w:id="41"/>
    </w:p>
    <w:p w14:paraId="05EA0BC0" w14:textId="77777777" w:rsidR="002009F1" w:rsidRPr="002009F1" w:rsidRDefault="002009F1" w:rsidP="00910B2D">
      <w:pPr>
        <w:pStyle w:val="Heading2"/>
        <w:tabs>
          <w:tab w:val="left" w:pos="990"/>
        </w:tabs>
        <w:spacing w:before="120" w:after="120" w:line="360" w:lineRule="auto"/>
        <w:rPr>
          <w:b/>
        </w:rPr>
      </w:pPr>
      <w:bookmarkStart w:id="42" w:name="_Toc159358177"/>
      <w:bookmarkStart w:id="43" w:name="_Toc176782132"/>
      <w:r w:rsidRPr="005C774C">
        <w:rPr>
          <w:b/>
        </w:rPr>
        <w:t>Introduction</w:t>
      </w:r>
      <w:bookmarkEnd w:id="42"/>
      <w:bookmarkEnd w:id="43"/>
    </w:p>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44"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p w14:paraId="73FE14AA" w14:textId="3148B44A" w:rsidR="007F758C" w:rsidRPr="00675A3E" w:rsidRDefault="006E594A" w:rsidP="00675A3E">
      <w:pPr>
        <w:pStyle w:val="Heading5"/>
      </w:pPr>
      <w:r w:rsidRPr="00675A3E">
        <w:t xml:space="preserve">1.1 </w:t>
      </w:r>
      <w:r w:rsidR="005E62DF" w:rsidRPr="00675A3E">
        <w:t xml:space="preserve">Objectives of </w:t>
      </w:r>
      <w:bookmarkEnd w:id="44"/>
      <w:r w:rsidR="002D4E36" w:rsidRPr="00675A3E">
        <w:t>OHMS</w:t>
      </w:r>
    </w:p>
    <w:p w14:paraId="29B0B29E" w14:textId="77777777" w:rsidR="002D4E36" w:rsidRDefault="002D4E36" w:rsidP="00910B2D">
      <w:pPr>
        <w:pStyle w:val="whitespace-pre-wrap"/>
        <w:spacing w:line="360" w:lineRule="auto"/>
      </w:pPr>
      <w:bookmarkStart w:id="45" w:name="_Toc159358179"/>
      <w:r>
        <w:lastRenderedPageBreak/>
        <w:t>Objectives</w:t>
      </w:r>
    </w:p>
    <w:p w14:paraId="7AC121CB" w14:textId="77777777" w:rsidR="002D4E36" w:rsidRDefault="002D4E36">
      <w:pPr>
        <w:pStyle w:val="whitespace-normal"/>
        <w:numPr>
          <w:ilvl w:val="0"/>
          <w:numId w:val="3"/>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3"/>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3"/>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3"/>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3"/>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3"/>
        </w:numPr>
        <w:spacing w:line="360" w:lineRule="auto"/>
      </w:pPr>
      <w:r>
        <w:t>To design an intuitive interface for guests to view hotel services and amenities.</w:t>
      </w:r>
    </w:p>
    <w:p w14:paraId="322075DE" w14:textId="77777777" w:rsidR="002D4E36" w:rsidRDefault="002D4E36">
      <w:pPr>
        <w:pStyle w:val="whitespace-normal"/>
        <w:numPr>
          <w:ilvl w:val="0"/>
          <w:numId w:val="3"/>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3"/>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3"/>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3"/>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3"/>
        </w:numPr>
        <w:spacing w:line="360" w:lineRule="auto"/>
      </w:pPr>
      <w:r>
        <w:t>To implement a secure payment gateway for processing room bookings.</w:t>
      </w:r>
    </w:p>
    <w:p w14:paraId="2D8F2748" w14:textId="77777777" w:rsidR="002D4E36" w:rsidRDefault="002D4E36">
      <w:pPr>
        <w:pStyle w:val="whitespace-normal"/>
        <w:numPr>
          <w:ilvl w:val="0"/>
          <w:numId w:val="3"/>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3"/>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3"/>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3"/>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t>These objectives aim to create a comprehensive, efficient, and user-friendly online hotel management system that benefits both the hotel administration and its guests.</w:t>
      </w:r>
    </w:p>
    <w:p w14:paraId="26DFC391" w14:textId="77777777" w:rsidR="005E62DF" w:rsidRDefault="005E62DF" w:rsidP="00EA6EC1">
      <w:pPr>
        <w:pStyle w:val="Heading4"/>
      </w:pPr>
      <w:r>
        <w:lastRenderedPageBreak/>
        <w:t>1.2 Source of the Report</w:t>
      </w:r>
      <w:bookmarkEnd w:id="45"/>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proofErr w:type="spellStart"/>
      <w:r w:rsidR="00D139F1">
        <w:rPr>
          <w:color w:val="222222"/>
        </w:rPr>
        <w:t>Shahinur</w:t>
      </w:r>
      <w:proofErr w:type="spellEnd"/>
      <w:r w:rsidR="00D139F1">
        <w:rPr>
          <w:color w:val="222222"/>
        </w:rPr>
        <w:t xml:space="preserve">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910B2D">
      <w:pPr>
        <w:pStyle w:val="Heading4"/>
      </w:pPr>
      <w:bookmarkStart w:id="46" w:name="_Toc159358180"/>
      <w:r>
        <w:t>1.3 Methodologies</w:t>
      </w:r>
      <w:bookmarkEnd w:id="46"/>
    </w:p>
    <w:p w14:paraId="5968B47F" w14:textId="77777777" w:rsidR="00425394" w:rsidRDefault="00425394">
      <w:pPr>
        <w:pStyle w:val="whitespace-normal"/>
        <w:numPr>
          <w:ilvl w:val="0"/>
          <w:numId w:val="4"/>
        </w:numPr>
        <w:spacing w:line="360" w:lineRule="auto"/>
      </w:pPr>
      <w:r>
        <w:t xml:space="preserve">Development Stack: MERN (MongoDB, Express.js, React.js, Node.js) </w:t>
      </w:r>
    </w:p>
    <w:p w14:paraId="20E145FA" w14:textId="77777777" w:rsidR="00425394" w:rsidRDefault="00425394">
      <w:pPr>
        <w:pStyle w:val="whitespace-normal"/>
        <w:numPr>
          <w:ilvl w:val="1"/>
          <w:numId w:val="4"/>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4"/>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4"/>
        </w:numPr>
        <w:spacing w:line="360" w:lineRule="auto"/>
      </w:pPr>
      <w:r>
        <w:t>React.js: Utilized for building the dynamic and responsive user interface.</w:t>
      </w:r>
    </w:p>
    <w:p w14:paraId="5E4CE98E" w14:textId="77777777" w:rsidR="00425394" w:rsidRDefault="00425394">
      <w:pPr>
        <w:pStyle w:val="whitespace-normal"/>
        <w:numPr>
          <w:ilvl w:val="1"/>
          <w:numId w:val="4"/>
        </w:numPr>
        <w:spacing w:line="360" w:lineRule="auto"/>
      </w:pPr>
      <w:r>
        <w:t>Node.js: Used as the runtime environment for the server-side application.</w:t>
      </w:r>
    </w:p>
    <w:p w14:paraId="47A8E5AB" w14:textId="77777777" w:rsidR="00425394" w:rsidRDefault="00425394">
      <w:pPr>
        <w:pStyle w:val="whitespace-normal"/>
        <w:numPr>
          <w:ilvl w:val="0"/>
          <w:numId w:val="4"/>
        </w:numPr>
        <w:spacing w:line="360" w:lineRule="auto"/>
      </w:pPr>
      <w:r>
        <w:t xml:space="preserve">Agile Development Methodology </w:t>
      </w:r>
    </w:p>
    <w:p w14:paraId="357FBF57" w14:textId="77777777" w:rsidR="00425394" w:rsidRDefault="00425394">
      <w:pPr>
        <w:pStyle w:val="whitespace-normal"/>
        <w:numPr>
          <w:ilvl w:val="1"/>
          <w:numId w:val="4"/>
        </w:numPr>
        <w:spacing w:line="360" w:lineRule="auto"/>
      </w:pPr>
      <w:r>
        <w:t>Implemented Scrum framework for iterative and incremental development.</w:t>
      </w:r>
    </w:p>
    <w:p w14:paraId="00DC4DDE" w14:textId="77777777" w:rsidR="00425394" w:rsidRDefault="00425394">
      <w:pPr>
        <w:pStyle w:val="whitespace-normal"/>
        <w:numPr>
          <w:ilvl w:val="1"/>
          <w:numId w:val="4"/>
        </w:numPr>
        <w:spacing w:line="360" w:lineRule="auto"/>
      </w:pPr>
      <w:r>
        <w:t>Conducted regular sprint planning, daily stand-ups, and sprint retrospectives.</w:t>
      </w:r>
    </w:p>
    <w:p w14:paraId="1EA3E849" w14:textId="77777777" w:rsidR="00425394" w:rsidRDefault="00425394">
      <w:pPr>
        <w:pStyle w:val="whitespace-normal"/>
        <w:numPr>
          <w:ilvl w:val="1"/>
          <w:numId w:val="4"/>
        </w:numPr>
        <w:spacing w:line="360" w:lineRule="auto"/>
      </w:pPr>
      <w:r>
        <w:t>Utilized user stories and product backlog for feature prioritization.</w:t>
      </w:r>
    </w:p>
    <w:p w14:paraId="1112F990" w14:textId="77777777" w:rsidR="00425394" w:rsidRDefault="00425394">
      <w:pPr>
        <w:pStyle w:val="whitespace-normal"/>
        <w:numPr>
          <w:ilvl w:val="0"/>
          <w:numId w:val="4"/>
        </w:numPr>
        <w:spacing w:line="360" w:lineRule="auto"/>
      </w:pPr>
      <w:r>
        <w:t xml:space="preserve">Version Control </w:t>
      </w:r>
    </w:p>
    <w:p w14:paraId="1FFCBB68" w14:textId="77777777" w:rsidR="00425394" w:rsidRDefault="00425394">
      <w:pPr>
        <w:pStyle w:val="whitespace-normal"/>
        <w:numPr>
          <w:ilvl w:val="1"/>
          <w:numId w:val="4"/>
        </w:numPr>
        <w:spacing w:line="360" w:lineRule="auto"/>
      </w:pPr>
      <w:r>
        <w:t>Used Git for version control and GitHub for repository hosting.</w:t>
      </w:r>
    </w:p>
    <w:p w14:paraId="3DAE3573" w14:textId="77777777" w:rsidR="00425394" w:rsidRDefault="00425394">
      <w:pPr>
        <w:pStyle w:val="whitespace-normal"/>
        <w:numPr>
          <w:ilvl w:val="1"/>
          <w:numId w:val="4"/>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4"/>
        </w:numPr>
        <w:spacing w:line="360" w:lineRule="auto"/>
      </w:pPr>
      <w:r>
        <w:t xml:space="preserve">RESTful API Design </w:t>
      </w:r>
    </w:p>
    <w:p w14:paraId="7F14EFD4" w14:textId="77777777" w:rsidR="00425394" w:rsidRDefault="00425394">
      <w:pPr>
        <w:pStyle w:val="whitespace-normal"/>
        <w:numPr>
          <w:ilvl w:val="1"/>
          <w:numId w:val="4"/>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4"/>
        </w:numPr>
        <w:spacing w:line="360" w:lineRule="auto"/>
      </w:pPr>
      <w:r>
        <w:lastRenderedPageBreak/>
        <w:t>Used JSON for data exchange between client and server.</w:t>
      </w:r>
    </w:p>
    <w:p w14:paraId="2C067344" w14:textId="77777777" w:rsidR="00425394" w:rsidRDefault="00425394">
      <w:pPr>
        <w:pStyle w:val="whitespace-normal"/>
        <w:numPr>
          <w:ilvl w:val="0"/>
          <w:numId w:val="4"/>
        </w:numPr>
        <w:spacing w:line="360" w:lineRule="auto"/>
      </w:pPr>
      <w:r>
        <w:t xml:space="preserve">Responsive Web Design </w:t>
      </w:r>
    </w:p>
    <w:p w14:paraId="0E80BD17" w14:textId="77777777" w:rsidR="00425394" w:rsidRDefault="00425394">
      <w:pPr>
        <w:pStyle w:val="whitespace-normal"/>
        <w:numPr>
          <w:ilvl w:val="1"/>
          <w:numId w:val="4"/>
        </w:numPr>
        <w:spacing w:line="360" w:lineRule="auto"/>
      </w:pPr>
      <w:r>
        <w:t>Employed CSS frameworks (e.g., Bootstrap or Material-UI) for responsive design.</w:t>
      </w:r>
    </w:p>
    <w:p w14:paraId="7BE2D678" w14:textId="77777777" w:rsidR="00425394" w:rsidRDefault="00425394">
      <w:pPr>
        <w:pStyle w:val="whitespace-normal"/>
        <w:numPr>
          <w:ilvl w:val="1"/>
          <w:numId w:val="4"/>
        </w:numPr>
        <w:spacing w:line="360" w:lineRule="auto"/>
      </w:pPr>
      <w:r>
        <w:t>Implemented mobile-first approach to ensure compatibility across devices.</w:t>
      </w:r>
    </w:p>
    <w:p w14:paraId="484AC5DC" w14:textId="77777777" w:rsidR="00425394" w:rsidRDefault="00425394">
      <w:pPr>
        <w:pStyle w:val="whitespace-normal"/>
        <w:numPr>
          <w:ilvl w:val="0"/>
          <w:numId w:val="4"/>
        </w:numPr>
        <w:spacing w:line="360" w:lineRule="auto"/>
      </w:pPr>
      <w:r>
        <w:t xml:space="preserve">Security Measures </w:t>
      </w:r>
    </w:p>
    <w:p w14:paraId="779563F5" w14:textId="77777777" w:rsidR="00425394" w:rsidRDefault="00425394">
      <w:pPr>
        <w:pStyle w:val="whitespace-normal"/>
        <w:numPr>
          <w:ilvl w:val="1"/>
          <w:numId w:val="4"/>
        </w:numPr>
        <w:spacing w:line="360" w:lineRule="auto"/>
      </w:pPr>
      <w:r>
        <w:t>Implemented JWT (JSON Web Tokens) for user authentication and authorization.</w:t>
      </w:r>
    </w:p>
    <w:p w14:paraId="3928A271" w14:textId="77777777" w:rsidR="00425394" w:rsidRDefault="00425394">
      <w:pPr>
        <w:pStyle w:val="whitespace-normal"/>
        <w:numPr>
          <w:ilvl w:val="1"/>
          <w:numId w:val="4"/>
        </w:numPr>
        <w:spacing w:line="360" w:lineRule="auto"/>
      </w:pPr>
      <w:r>
        <w:t xml:space="preserve">Used </w:t>
      </w:r>
      <w:proofErr w:type="spellStart"/>
      <w:r>
        <w:t>bcrypt</w:t>
      </w:r>
      <w:proofErr w:type="spellEnd"/>
      <w:r>
        <w:t xml:space="preserve"> for password hashing.</w:t>
      </w:r>
    </w:p>
    <w:p w14:paraId="66ECAD61" w14:textId="77777777" w:rsidR="00425394" w:rsidRDefault="00425394">
      <w:pPr>
        <w:pStyle w:val="whitespace-normal"/>
        <w:numPr>
          <w:ilvl w:val="1"/>
          <w:numId w:val="4"/>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4"/>
        </w:numPr>
        <w:spacing w:line="360" w:lineRule="auto"/>
      </w:pPr>
      <w:r>
        <w:t xml:space="preserve">Testing </w:t>
      </w:r>
    </w:p>
    <w:p w14:paraId="2480AE96" w14:textId="77777777" w:rsidR="00425394" w:rsidRDefault="00425394">
      <w:pPr>
        <w:pStyle w:val="whitespace-normal"/>
        <w:numPr>
          <w:ilvl w:val="1"/>
          <w:numId w:val="4"/>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4"/>
        </w:numPr>
        <w:spacing w:line="360" w:lineRule="auto"/>
      </w:pPr>
      <w:r>
        <w:t>Performed integration testing to ensure proper communication between components.</w:t>
      </w:r>
    </w:p>
    <w:p w14:paraId="2B84CE80" w14:textId="77777777" w:rsidR="00425394" w:rsidRDefault="00425394">
      <w:pPr>
        <w:pStyle w:val="whitespace-normal"/>
        <w:numPr>
          <w:ilvl w:val="1"/>
          <w:numId w:val="4"/>
        </w:numPr>
        <w:spacing w:line="360" w:lineRule="auto"/>
      </w:pPr>
      <w:r>
        <w:t>Implemented end-to-end testing using tools like Cypress.</w:t>
      </w:r>
    </w:p>
    <w:p w14:paraId="20F2C910" w14:textId="77777777" w:rsidR="00425394" w:rsidRDefault="00425394">
      <w:pPr>
        <w:pStyle w:val="whitespace-normal"/>
        <w:numPr>
          <w:ilvl w:val="0"/>
          <w:numId w:val="4"/>
        </w:numPr>
        <w:spacing w:line="360" w:lineRule="auto"/>
      </w:pPr>
      <w:r>
        <w:t xml:space="preserve">Code Quality </w:t>
      </w:r>
    </w:p>
    <w:p w14:paraId="1D182602" w14:textId="77777777" w:rsidR="00425394" w:rsidRDefault="00425394">
      <w:pPr>
        <w:pStyle w:val="whitespace-normal"/>
        <w:numPr>
          <w:ilvl w:val="1"/>
          <w:numId w:val="4"/>
        </w:numPr>
        <w:spacing w:line="360" w:lineRule="auto"/>
      </w:pPr>
      <w:r>
        <w:t xml:space="preserve">Used </w:t>
      </w:r>
      <w:proofErr w:type="spellStart"/>
      <w:r>
        <w:t>ESLint</w:t>
      </w:r>
      <w:proofErr w:type="spellEnd"/>
      <w:r>
        <w:t xml:space="preserve"> for code linting to maintain consistent code style.</w:t>
      </w:r>
    </w:p>
    <w:p w14:paraId="4276E13C" w14:textId="77777777" w:rsidR="00425394" w:rsidRDefault="00425394">
      <w:pPr>
        <w:pStyle w:val="whitespace-normal"/>
        <w:numPr>
          <w:ilvl w:val="1"/>
          <w:numId w:val="4"/>
        </w:numPr>
        <w:spacing w:line="360" w:lineRule="auto"/>
      </w:pPr>
      <w:r>
        <w:t>Implemented Prettier for code formatting.</w:t>
      </w:r>
    </w:p>
    <w:p w14:paraId="65AB91B6" w14:textId="77777777" w:rsidR="00425394" w:rsidRDefault="00425394">
      <w:pPr>
        <w:pStyle w:val="whitespace-normal"/>
        <w:numPr>
          <w:ilvl w:val="0"/>
          <w:numId w:val="4"/>
        </w:numPr>
        <w:spacing w:line="360" w:lineRule="auto"/>
      </w:pPr>
      <w:r>
        <w:t xml:space="preserve">Continuous Integration and Deployment (CI/CD) </w:t>
      </w:r>
    </w:p>
    <w:p w14:paraId="0201E7EF" w14:textId="77777777" w:rsidR="00425394" w:rsidRDefault="00425394">
      <w:pPr>
        <w:pStyle w:val="whitespace-normal"/>
        <w:numPr>
          <w:ilvl w:val="1"/>
          <w:numId w:val="4"/>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4"/>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4"/>
        </w:numPr>
        <w:spacing w:line="360" w:lineRule="auto"/>
      </w:pPr>
      <w:r>
        <w:t xml:space="preserve">Database Design </w:t>
      </w:r>
    </w:p>
    <w:p w14:paraId="55958462" w14:textId="77777777" w:rsidR="00425394" w:rsidRDefault="00425394">
      <w:pPr>
        <w:pStyle w:val="whitespace-normal"/>
        <w:numPr>
          <w:ilvl w:val="1"/>
          <w:numId w:val="4"/>
        </w:numPr>
        <w:spacing w:line="360" w:lineRule="auto"/>
      </w:pPr>
      <w:r>
        <w:t>Designed efficient MongoDB schemas to optimize data storage and retrieval.</w:t>
      </w:r>
    </w:p>
    <w:p w14:paraId="64048ADA" w14:textId="77777777" w:rsidR="00425394" w:rsidRDefault="00425394">
      <w:pPr>
        <w:pStyle w:val="whitespace-normal"/>
        <w:numPr>
          <w:ilvl w:val="1"/>
          <w:numId w:val="4"/>
        </w:numPr>
        <w:spacing w:line="360" w:lineRule="auto"/>
      </w:pPr>
      <w:r>
        <w:t>Implemented indexing for improved query performance.</w:t>
      </w:r>
    </w:p>
    <w:p w14:paraId="1D4FB293" w14:textId="77777777" w:rsidR="00425394" w:rsidRDefault="00425394">
      <w:pPr>
        <w:pStyle w:val="whitespace-normal"/>
        <w:numPr>
          <w:ilvl w:val="0"/>
          <w:numId w:val="4"/>
        </w:numPr>
        <w:spacing w:line="360" w:lineRule="auto"/>
      </w:pPr>
      <w:r>
        <w:t xml:space="preserve">State Management </w:t>
      </w:r>
    </w:p>
    <w:p w14:paraId="15828207" w14:textId="77777777" w:rsidR="00425394" w:rsidRDefault="00425394">
      <w:pPr>
        <w:pStyle w:val="whitespace-normal"/>
        <w:numPr>
          <w:ilvl w:val="1"/>
          <w:numId w:val="4"/>
        </w:numPr>
        <w:spacing w:line="360" w:lineRule="auto"/>
      </w:pPr>
      <w:r>
        <w:t>Used Redux for global state management in the React application.</w:t>
      </w:r>
    </w:p>
    <w:p w14:paraId="4AC30B1A" w14:textId="77777777" w:rsidR="00425394" w:rsidRDefault="00425394">
      <w:pPr>
        <w:pStyle w:val="whitespace-normal"/>
        <w:numPr>
          <w:ilvl w:val="0"/>
          <w:numId w:val="4"/>
        </w:numPr>
        <w:spacing w:line="360" w:lineRule="auto"/>
      </w:pPr>
      <w:r>
        <w:lastRenderedPageBreak/>
        <w:t xml:space="preserve">API Documentation </w:t>
      </w:r>
    </w:p>
    <w:p w14:paraId="378DC601" w14:textId="77777777" w:rsidR="00425394" w:rsidRDefault="00425394">
      <w:pPr>
        <w:pStyle w:val="whitespace-normal"/>
        <w:numPr>
          <w:ilvl w:val="1"/>
          <w:numId w:val="4"/>
        </w:numPr>
        <w:spacing w:line="360" w:lineRule="auto"/>
      </w:pPr>
      <w:r>
        <w:t>Created comprehensive API documentation using tools like Swagger.</w:t>
      </w:r>
    </w:p>
    <w:p w14:paraId="54F1DADF" w14:textId="77777777" w:rsidR="00425394" w:rsidRDefault="00425394">
      <w:pPr>
        <w:pStyle w:val="whitespace-normal"/>
        <w:numPr>
          <w:ilvl w:val="0"/>
          <w:numId w:val="4"/>
        </w:numPr>
        <w:spacing w:line="360" w:lineRule="auto"/>
      </w:pPr>
      <w:r>
        <w:t xml:space="preserve">Performance Optimization </w:t>
      </w:r>
    </w:p>
    <w:p w14:paraId="5D6673ED" w14:textId="77777777" w:rsidR="00425394" w:rsidRDefault="00425394">
      <w:pPr>
        <w:pStyle w:val="whitespace-normal"/>
        <w:numPr>
          <w:ilvl w:val="1"/>
          <w:numId w:val="4"/>
        </w:numPr>
        <w:spacing w:line="360" w:lineRule="auto"/>
      </w:pPr>
      <w:r>
        <w:t>Implemented lazy loading and code splitting in React for improved load times.</w:t>
      </w:r>
    </w:p>
    <w:p w14:paraId="3E7A3FE9" w14:textId="77777777" w:rsidR="00425394" w:rsidRDefault="00425394">
      <w:pPr>
        <w:pStyle w:val="whitespace-normal"/>
        <w:numPr>
          <w:ilvl w:val="1"/>
          <w:numId w:val="4"/>
        </w:numPr>
        <w:spacing w:line="360" w:lineRule="auto"/>
      </w:pPr>
      <w:r>
        <w:t>Used caching strategies to reduce database queries and improve response times.</w:t>
      </w:r>
    </w:p>
    <w:p w14:paraId="72F2AE4D" w14:textId="77777777" w:rsidR="00425394" w:rsidRDefault="00425394">
      <w:pPr>
        <w:pStyle w:val="whitespace-normal"/>
        <w:numPr>
          <w:ilvl w:val="0"/>
          <w:numId w:val="4"/>
        </w:numPr>
        <w:spacing w:line="360" w:lineRule="auto"/>
      </w:pPr>
      <w:r>
        <w:t xml:space="preserve">Accessibility </w:t>
      </w:r>
    </w:p>
    <w:p w14:paraId="6315A5F3" w14:textId="77777777" w:rsidR="00425394" w:rsidRDefault="00425394">
      <w:pPr>
        <w:pStyle w:val="whitespace-normal"/>
        <w:numPr>
          <w:ilvl w:val="1"/>
          <w:numId w:val="4"/>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4"/>
        </w:numPr>
        <w:spacing w:line="360" w:lineRule="auto"/>
      </w:pPr>
      <w:r>
        <w:t xml:space="preserve">Scalability Considerations </w:t>
      </w:r>
    </w:p>
    <w:p w14:paraId="2F1AC359" w14:textId="77777777" w:rsidR="00425394" w:rsidRDefault="00425394">
      <w:pPr>
        <w:pStyle w:val="whitespace-normal"/>
        <w:numPr>
          <w:ilvl w:val="1"/>
          <w:numId w:val="4"/>
        </w:numPr>
        <w:spacing w:line="360" w:lineRule="auto"/>
      </w:pPr>
      <w:r>
        <w:t>Designed the architecture to be scalable, considering potential future growth.</w:t>
      </w:r>
    </w:p>
    <w:p w14:paraId="30C4E767" w14:textId="77777777" w:rsidR="00425394" w:rsidRDefault="00425394">
      <w:pPr>
        <w:pStyle w:val="whitespace-normal"/>
        <w:numPr>
          <w:ilvl w:val="1"/>
          <w:numId w:val="4"/>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47" w:name="_Toc159358181"/>
      <w:r>
        <w:t>1.3.1 Primary Sources</w:t>
      </w:r>
      <w:bookmarkEnd w:id="47"/>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5"/>
        </w:numPr>
        <w:spacing w:line="360" w:lineRule="auto"/>
      </w:pPr>
      <w:r>
        <w:t xml:space="preserve">User Requirements Gathering </w:t>
      </w:r>
    </w:p>
    <w:p w14:paraId="6734BFBF" w14:textId="77777777" w:rsidR="00425394" w:rsidRDefault="00425394">
      <w:pPr>
        <w:pStyle w:val="whitespace-normal"/>
        <w:numPr>
          <w:ilvl w:val="1"/>
          <w:numId w:val="5"/>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5"/>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5"/>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5"/>
        </w:numPr>
        <w:spacing w:line="360" w:lineRule="auto"/>
      </w:pPr>
      <w:r>
        <w:t xml:space="preserve">Industry Standards and Best Practices </w:t>
      </w:r>
    </w:p>
    <w:p w14:paraId="5DB558D8" w14:textId="77777777" w:rsidR="00425394" w:rsidRDefault="00425394">
      <w:pPr>
        <w:pStyle w:val="whitespace-normal"/>
        <w:numPr>
          <w:ilvl w:val="1"/>
          <w:numId w:val="5"/>
        </w:numPr>
        <w:spacing w:line="360" w:lineRule="auto"/>
      </w:pPr>
      <w:r>
        <w:t>Reviewed hospitality industry guidelines for online booking systems</w:t>
      </w:r>
    </w:p>
    <w:p w14:paraId="111E34F5" w14:textId="77777777" w:rsidR="00425394" w:rsidRDefault="00425394">
      <w:pPr>
        <w:pStyle w:val="whitespace-normal"/>
        <w:numPr>
          <w:ilvl w:val="1"/>
          <w:numId w:val="5"/>
        </w:numPr>
        <w:spacing w:line="360" w:lineRule="auto"/>
      </w:pPr>
      <w:r>
        <w:lastRenderedPageBreak/>
        <w:t>Studied recommendations from organizations like the World Tourism Organization (UNWTO) on digital tourism services</w:t>
      </w:r>
    </w:p>
    <w:p w14:paraId="4EE2505A" w14:textId="77777777" w:rsidR="00425394" w:rsidRDefault="00425394">
      <w:pPr>
        <w:pStyle w:val="whitespace-normal"/>
        <w:numPr>
          <w:ilvl w:val="0"/>
          <w:numId w:val="5"/>
        </w:numPr>
        <w:spacing w:line="360" w:lineRule="auto"/>
      </w:pPr>
      <w:r>
        <w:t xml:space="preserve">Technical Documentation </w:t>
      </w:r>
    </w:p>
    <w:p w14:paraId="5B31731F" w14:textId="77777777" w:rsidR="00425394" w:rsidRDefault="00425394">
      <w:pPr>
        <w:pStyle w:val="whitespace-normal"/>
        <w:numPr>
          <w:ilvl w:val="1"/>
          <w:numId w:val="5"/>
        </w:numPr>
        <w:spacing w:line="360" w:lineRule="auto"/>
      </w:pPr>
      <w:r>
        <w:t>Official documentation for MongoDB, Express.js, React.js, and Node.js</w:t>
      </w:r>
    </w:p>
    <w:p w14:paraId="131A51B8" w14:textId="77777777" w:rsidR="00425394" w:rsidRDefault="00425394">
      <w:pPr>
        <w:pStyle w:val="whitespace-normal"/>
        <w:numPr>
          <w:ilvl w:val="1"/>
          <w:numId w:val="5"/>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5"/>
        </w:numPr>
        <w:spacing w:line="360" w:lineRule="auto"/>
      </w:pPr>
      <w:r>
        <w:t xml:space="preserve">Regulatory Compliance </w:t>
      </w:r>
    </w:p>
    <w:p w14:paraId="4F3EE657" w14:textId="77777777" w:rsidR="00425394" w:rsidRDefault="00425394">
      <w:pPr>
        <w:pStyle w:val="whitespace-normal"/>
        <w:numPr>
          <w:ilvl w:val="1"/>
          <w:numId w:val="5"/>
        </w:numPr>
        <w:spacing w:line="360" w:lineRule="auto"/>
      </w:pPr>
      <w:r>
        <w:t>Local and international data protection regulations (e.g., GDPR, CCPA)</w:t>
      </w:r>
    </w:p>
    <w:p w14:paraId="3B17798A" w14:textId="77777777" w:rsidR="00425394" w:rsidRDefault="00425394">
      <w:pPr>
        <w:pStyle w:val="whitespace-normal"/>
        <w:numPr>
          <w:ilvl w:val="1"/>
          <w:numId w:val="5"/>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5"/>
        </w:numPr>
        <w:spacing w:line="360" w:lineRule="auto"/>
      </w:pPr>
      <w:r>
        <w:t xml:space="preserve">Competitor Analysis </w:t>
      </w:r>
    </w:p>
    <w:p w14:paraId="6DC07592" w14:textId="77777777" w:rsidR="00425394" w:rsidRDefault="00425394">
      <w:pPr>
        <w:pStyle w:val="whitespace-normal"/>
        <w:numPr>
          <w:ilvl w:val="1"/>
          <w:numId w:val="5"/>
        </w:numPr>
        <w:spacing w:line="360" w:lineRule="auto"/>
      </w:pPr>
      <w:r>
        <w:t>Examined features and user interfaces of leading hotel booking websites</w:t>
      </w:r>
    </w:p>
    <w:p w14:paraId="0B6B58BB" w14:textId="77777777" w:rsidR="00425394" w:rsidRDefault="00425394">
      <w:pPr>
        <w:pStyle w:val="whitespace-normal"/>
        <w:numPr>
          <w:ilvl w:val="1"/>
          <w:numId w:val="5"/>
        </w:numPr>
        <w:spacing w:line="360" w:lineRule="auto"/>
      </w:pPr>
      <w:r>
        <w:t>Analyzed admin panels of existing hotel management systems</w:t>
      </w:r>
    </w:p>
    <w:p w14:paraId="3037A69F" w14:textId="77777777" w:rsidR="00425394" w:rsidRDefault="00425394">
      <w:pPr>
        <w:pStyle w:val="whitespace-normal"/>
        <w:numPr>
          <w:ilvl w:val="0"/>
          <w:numId w:val="5"/>
        </w:numPr>
        <w:spacing w:line="360" w:lineRule="auto"/>
      </w:pPr>
      <w:r>
        <w:t xml:space="preserve">Academic and Industry Research </w:t>
      </w:r>
    </w:p>
    <w:p w14:paraId="61FFED70" w14:textId="77777777" w:rsidR="00425394" w:rsidRDefault="00425394">
      <w:pPr>
        <w:pStyle w:val="whitespace-normal"/>
        <w:numPr>
          <w:ilvl w:val="1"/>
          <w:numId w:val="5"/>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5"/>
        </w:numPr>
        <w:spacing w:line="360" w:lineRule="auto"/>
      </w:pPr>
      <w:r>
        <w:t>Studied industry reports on trends in online hotel bookings and management</w:t>
      </w:r>
    </w:p>
    <w:p w14:paraId="147B9D75" w14:textId="77777777" w:rsidR="00425394" w:rsidRDefault="00425394">
      <w:pPr>
        <w:pStyle w:val="whitespace-normal"/>
        <w:numPr>
          <w:ilvl w:val="0"/>
          <w:numId w:val="5"/>
        </w:numPr>
        <w:spacing w:line="360" w:lineRule="auto"/>
      </w:pPr>
      <w:r>
        <w:t xml:space="preserve">User Testing Feedback </w:t>
      </w:r>
    </w:p>
    <w:p w14:paraId="65543F48" w14:textId="77777777" w:rsidR="00425394" w:rsidRDefault="00425394">
      <w:pPr>
        <w:pStyle w:val="whitespace-normal"/>
        <w:numPr>
          <w:ilvl w:val="1"/>
          <w:numId w:val="5"/>
        </w:numPr>
        <w:spacing w:line="360" w:lineRule="auto"/>
      </w:pPr>
      <w:r>
        <w:t>Conducted usability testing sessions with potential users and hotel staff</w:t>
      </w:r>
    </w:p>
    <w:p w14:paraId="6C0CACAF" w14:textId="77777777" w:rsidR="00425394" w:rsidRDefault="00425394">
      <w:pPr>
        <w:pStyle w:val="whitespace-normal"/>
        <w:numPr>
          <w:ilvl w:val="1"/>
          <w:numId w:val="5"/>
        </w:numPr>
        <w:spacing w:line="360" w:lineRule="auto"/>
      </w:pPr>
      <w:r>
        <w:t>Gathered and analyzed feedback from beta testers of the system</w:t>
      </w:r>
    </w:p>
    <w:p w14:paraId="3D499542" w14:textId="77777777" w:rsidR="00425394" w:rsidRDefault="00425394">
      <w:pPr>
        <w:pStyle w:val="whitespace-normal"/>
        <w:numPr>
          <w:ilvl w:val="0"/>
          <w:numId w:val="5"/>
        </w:numPr>
        <w:spacing w:line="360" w:lineRule="auto"/>
      </w:pPr>
      <w:r>
        <w:t xml:space="preserve">Performance Metrics </w:t>
      </w:r>
    </w:p>
    <w:p w14:paraId="4AEFDD2B" w14:textId="77777777" w:rsidR="00425394" w:rsidRDefault="00425394">
      <w:pPr>
        <w:pStyle w:val="whitespace-normal"/>
        <w:numPr>
          <w:ilvl w:val="1"/>
          <w:numId w:val="5"/>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5"/>
        </w:numPr>
        <w:spacing w:line="360" w:lineRule="auto"/>
      </w:pPr>
      <w:r>
        <w:t xml:space="preserve">Design Guidelines </w:t>
      </w:r>
    </w:p>
    <w:p w14:paraId="1C8CB261" w14:textId="77777777" w:rsidR="00425394" w:rsidRDefault="00425394">
      <w:pPr>
        <w:pStyle w:val="whitespace-normal"/>
        <w:numPr>
          <w:ilvl w:val="1"/>
          <w:numId w:val="5"/>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5"/>
        </w:numPr>
        <w:spacing w:line="360" w:lineRule="auto"/>
      </w:pPr>
      <w:r>
        <w:t>Web Content Accessibility Guidelines (WCAG) for ensuring accessibility</w:t>
      </w:r>
    </w:p>
    <w:p w14:paraId="199FAC15" w14:textId="77777777" w:rsidR="00425394" w:rsidRDefault="00425394">
      <w:pPr>
        <w:pStyle w:val="whitespace-normal"/>
        <w:numPr>
          <w:ilvl w:val="0"/>
          <w:numId w:val="5"/>
        </w:numPr>
        <w:spacing w:line="360" w:lineRule="auto"/>
      </w:pPr>
      <w:r>
        <w:t xml:space="preserve">Security Protocols </w:t>
      </w:r>
    </w:p>
    <w:p w14:paraId="1D996272" w14:textId="77777777" w:rsidR="00425394" w:rsidRDefault="00425394">
      <w:pPr>
        <w:pStyle w:val="whitespace-normal"/>
        <w:numPr>
          <w:ilvl w:val="1"/>
          <w:numId w:val="5"/>
        </w:numPr>
        <w:spacing w:line="360" w:lineRule="auto"/>
      </w:pPr>
      <w:r>
        <w:t>OWASP (Open Web Application Security Project) guidelines for web application security</w:t>
      </w:r>
    </w:p>
    <w:p w14:paraId="20626776" w14:textId="77777777" w:rsidR="00425394" w:rsidRDefault="00425394">
      <w:pPr>
        <w:pStyle w:val="whitespace-normal"/>
        <w:numPr>
          <w:ilvl w:val="1"/>
          <w:numId w:val="5"/>
        </w:numPr>
        <w:spacing w:line="360" w:lineRule="auto"/>
      </w:pPr>
      <w:r>
        <w:lastRenderedPageBreak/>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48" w:name="_Toc159358182"/>
      <w:r>
        <w:t>1.3.2 Secondary Sources</w:t>
      </w:r>
      <w:bookmarkEnd w:id="48"/>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6"/>
        </w:numPr>
        <w:spacing w:line="360" w:lineRule="auto"/>
      </w:pPr>
      <w:r>
        <w:t xml:space="preserve">Industry Reports and Market Analysis </w:t>
      </w:r>
    </w:p>
    <w:p w14:paraId="6AAF7778" w14:textId="77777777" w:rsidR="00425394" w:rsidRDefault="00425394">
      <w:pPr>
        <w:pStyle w:val="whitespace-normal"/>
        <w:numPr>
          <w:ilvl w:val="1"/>
          <w:numId w:val="6"/>
        </w:numPr>
        <w:spacing w:line="360" w:lineRule="auto"/>
      </w:pPr>
      <w:r>
        <w:t>Hospitality industry reports from organizations like Deloitte and PwC</w:t>
      </w:r>
    </w:p>
    <w:p w14:paraId="68873722" w14:textId="77777777" w:rsidR="00425394" w:rsidRDefault="00425394">
      <w:pPr>
        <w:pStyle w:val="whitespace-normal"/>
        <w:numPr>
          <w:ilvl w:val="1"/>
          <w:numId w:val="6"/>
        </w:numPr>
        <w:spacing w:line="360" w:lineRule="auto"/>
      </w:pPr>
      <w:r>
        <w:t>Market analysis documents on the hotel booking software industry</w:t>
      </w:r>
    </w:p>
    <w:p w14:paraId="265AF12A" w14:textId="77777777" w:rsidR="00425394" w:rsidRDefault="00425394">
      <w:pPr>
        <w:pStyle w:val="whitespace-normal"/>
        <w:numPr>
          <w:ilvl w:val="0"/>
          <w:numId w:val="6"/>
        </w:numPr>
        <w:spacing w:line="360" w:lineRule="auto"/>
      </w:pPr>
      <w:r>
        <w:t xml:space="preserve">Technology Blogs and Articles </w:t>
      </w:r>
    </w:p>
    <w:p w14:paraId="09E29B9F" w14:textId="77777777" w:rsidR="00425394" w:rsidRDefault="00425394">
      <w:pPr>
        <w:pStyle w:val="whitespace-normal"/>
        <w:numPr>
          <w:ilvl w:val="1"/>
          <w:numId w:val="6"/>
        </w:numPr>
        <w:spacing w:line="360" w:lineRule="auto"/>
      </w:pPr>
      <w:r>
        <w:t>Web development blogs discussing best practices in MERN stack development</w:t>
      </w:r>
    </w:p>
    <w:p w14:paraId="5578E18D" w14:textId="77777777" w:rsidR="00425394" w:rsidRDefault="00425394">
      <w:pPr>
        <w:pStyle w:val="whitespace-normal"/>
        <w:numPr>
          <w:ilvl w:val="1"/>
          <w:numId w:val="6"/>
        </w:numPr>
        <w:spacing w:line="360" w:lineRule="auto"/>
      </w:pPr>
      <w:r>
        <w:t>Articles on emerging trends in hotel management software</w:t>
      </w:r>
    </w:p>
    <w:p w14:paraId="1971C04E" w14:textId="77777777" w:rsidR="00425394" w:rsidRDefault="00425394">
      <w:pPr>
        <w:pStyle w:val="whitespace-normal"/>
        <w:numPr>
          <w:ilvl w:val="0"/>
          <w:numId w:val="6"/>
        </w:numPr>
        <w:spacing w:line="360" w:lineRule="auto"/>
      </w:pPr>
      <w:r>
        <w:t xml:space="preserve">Case Studies </w:t>
      </w:r>
    </w:p>
    <w:p w14:paraId="3BEB4142" w14:textId="77777777" w:rsidR="00425394" w:rsidRDefault="00425394">
      <w:pPr>
        <w:pStyle w:val="whitespace-normal"/>
        <w:numPr>
          <w:ilvl w:val="1"/>
          <w:numId w:val="6"/>
        </w:numPr>
        <w:spacing w:line="360" w:lineRule="auto"/>
      </w:pPr>
      <w:r>
        <w:t>Published case studies on successful implementations of hotel management systems</w:t>
      </w:r>
    </w:p>
    <w:p w14:paraId="4B336169" w14:textId="77777777" w:rsidR="00425394" w:rsidRDefault="00425394">
      <w:pPr>
        <w:pStyle w:val="whitespace-normal"/>
        <w:numPr>
          <w:ilvl w:val="1"/>
          <w:numId w:val="6"/>
        </w:numPr>
        <w:spacing w:line="360" w:lineRule="auto"/>
      </w:pPr>
      <w:r>
        <w:t>Analysis of digital transformation in the hospitality industry</w:t>
      </w:r>
    </w:p>
    <w:p w14:paraId="0D2CCA38" w14:textId="77777777" w:rsidR="00425394" w:rsidRDefault="00425394">
      <w:pPr>
        <w:pStyle w:val="whitespace-normal"/>
        <w:numPr>
          <w:ilvl w:val="0"/>
          <w:numId w:val="6"/>
        </w:numPr>
        <w:spacing w:line="360" w:lineRule="auto"/>
      </w:pPr>
      <w:r>
        <w:t xml:space="preserve">Books </w:t>
      </w:r>
    </w:p>
    <w:p w14:paraId="0A568E5A" w14:textId="77777777" w:rsidR="00425394" w:rsidRDefault="00425394">
      <w:pPr>
        <w:pStyle w:val="whitespace-normal"/>
        <w:numPr>
          <w:ilvl w:val="1"/>
          <w:numId w:val="6"/>
        </w:numPr>
        <w:spacing w:line="360" w:lineRule="auto"/>
      </w:pPr>
      <w:r>
        <w:t>"Hotel Management and Operations" by Michael J. O'Fallon and Denney G. Rutherford</w:t>
      </w:r>
    </w:p>
    <w:p w14:paraId="359FDB87" w14:textId="77777777" w:rsidR="00425394" w:rsidRDefault="00425394">
      <w:pPr>
        <w:pStyle w:val="whitespace-normal"/>
        <w:numPr>
          <w:ilvl w:val="1"/>
          <w:numId w:val="6"/>
        </w:numPr>
        <w:spacing w:line="360" w:lineRule="auto"/>
      </w:pPr>
      <w:r>
        <w:t>"Web Development with Node and Express" by Ethan Brown</w:t>
      </w:r>
    </w:p>
    <w:p w14:paraId="50B592CC" w14:textId="77777777" w:rsidR="00425394" w:rsidRDefault="00425394">
      <w:pPr>
        <w:pStyle w:val="whitespace-normal"/>
        <w:numPr>
          <w:ilvl w:val="0"/>
          <w:numId w:val="6"/>
        </w:numPr>
        <w:spacing w:line="360" w:lineRule="auto"/>
      </w:pPr>
      <w:r>
        <w:t xml:space="preserve">Online Courses and Tutorials </w:t>
      </w:r>
    </w:p>
    <w:p w14:paraId="60CD8442" w14:textId="77777777" w:rsidR="00425394" w:rsidRDefault="00425394">
      <w:pPr>
        <w:pStyle w:val="whitespace-normal"/>
        <w:numPr>
          <w:ilvl w:val="1"/>
          <w:numId w:val="6"/>
        </w:numPr>
        <w:spacing w:line="360" w:lineRule="auto"/>
      </w:pPr>
      <w:r>
        <w:t>Udemy and Coursera courses on MERN stack development</w:t>
      </w:r>
    </w:p>
    <w:p w14:paraId="4757C43F" w14:textId="77777777" w:rsidR="00425394" w:rsidRDefault="00425394">
      <w:pPr>
        <w:pStyle w:val="whitespace-normal"/>
        <w:numPr>
          <w:ilvl w:val="1"/>
          <w:numId w:val="6"/>
        </w:numPr>
        <w:spacing w:line="360" w:lineRule="auto"/>
      </w:pPr>
      <w:r>
        <w:t>YouTube tutorials on building e-commerce platforms and booking systems</w:t>
      </w:r>
    </w:p>
    <w:p w14:paraId="0D1090C9" w14:textId="77777777" w:rsidR="00425394" w:rsidRDefault="00425394">
      <w:pPr>
        <w:pStyle w:val="whitespace-normal"/>
        <w:numPr>
          <w:ilvl w:val="0"/>
          <w:numId w:val="6"/>
        </w:numPr>
        <w:spacing w:line="360" w:lineRule="auto"/>
      </w:pPr>
      <w:r>
        <w:t xml:space="preserve">Conference Proceedings </w:t>
      </w:r>
    </w:p>
    <w:p w14:paraId="4F8F3813" w14:textId="77777777" w:rsidR="00425394" w:rsidRDefault="00425394">
      <w:pPr>
        <w:pStyle w:val="whitespace-normal"/>
        <w:numPr>
          <w:ilvl w:val="1"/>
          <w:numId w:val="6"/>
        </w:numPr>
        <w:spacing w:line="360" w:lineRule="auto"/>
      </w:pPr>
      <w:r>
        <w:t>Papers from hospitality technology conferences</w:t>
      </w:r>
    </w:p>
    <w:p w14:paraId="44670E90" w14:textId="77777777" w:rsidR="00425394" w:rsidRDefault="00425394">
      <w:pPr>
        <w:pStyle w:val="whitespace-normal"/>
        <w:numPr>
          <w:ilvl w:val="1"/>
          <w:numId w:val="6"/>
        </w:numPr>
        <w:spacing w:line="360" w:lineRule="auto"/>
      </w:pPr>
      <w:r>
        <w:lastRenderedPageBreak/>
        <w:t>Presentations from web development and software engineering symposiums</w:t>
      </w:r>
    </w:p>
    <w:p w14:paraId="40A6861A" w14:textId="77777777" w:rsidR="00425394" w:rsidRDefault="00425394">
      <w:pPr>
        <w:pStyle w:val="whitespace-normal"/>
        <w:numPr>
          <w:ilvl w:val="0"/>
          <w:numId w:val="6"/>
        </w:numPr>
        <w:spacing w:line="360" w:lineRule="auto"/>
      </w:pPr>
      <w:r>
        <w:t xml:space="preserve">Industry Magazines and Publications </w:t>
      </w:r>
    </w:p>
    <w:p w14:paraId="4F735A7A" w14:textId="77777777" w:rsidR="00425394" w:rsidRDefault="00425394">
      <w:pPr>
        <w:pStyle w:val="whitespace-normal"/>
        <w:numPr>
          <w:ilvl w:val="1"/>
          <w:numId w:val="6"/>
        </w:numPr>
        <w:spacing w:line="360" w:lineRule="auto"/>
      </w:pPr>
      <w:r>
        <w:t>"Hotel Management" magazine</w:t>
      </w:r>
    </w:p>
    <w:p w14:paraId="1762DBA8" w14:textId="77777777" w:rsidR="00425394" w:rsidRDefault="00425394">
      <w:pPr>
        <w:pStyle w:val="whitespace-normal"/>
        <w:numPr>
          <w:ilvl w:val="1"/>
          <w:numId w:val="6"/>
        </w:numPr>
        <w:spacing w:line="360" w:lineRule="auto"/>
      </w:pPr>
      <w:r>
        <w:t>"Hospitality Technology" publication</w:t>
      </w:r>
    </w:p>
    <w:p w14:paraId="46916DA2" w14:textId="77777777" w:rsidR="00425394" w:rsidRDefault="00425394">
      <w:pPr>
        <w:pStyle w:val="whitespace-normal"/>
        <w:numPr>
          <w:ilvl w:val="0"/>
          <w:numId w:val="6"/>
        </w:numPr>
        <w:spacing w:line="360" w:lineRule="auto"/>
      </w:pPr>
      <w:r>
        <w:t xml:space="preserve">Online Forums and Discussion Boards </w:t>
      </w:r>
    </w:p>
    <w:p w14:paraId="5427C321" w14:textId="77777777" w:rsidR="00425394" w:rsidRDefault="00425394">
      <w:pPr>
        <w:pStyle w:val="whitespace-normal"/>
        <w:numPr>
          <w:ilvl w:val="1"/>
          <w:numId w:val="6"/>
        </w:numPr>
        <w:spacing w:line="360" w:lineRule="auto"/>
      </w:pPr>
      <w:r>
        <w:t>Stack Overflow discussions on MERN stack development challenges</w:t>
      </w:r>
    </w:p>
    <w:p w14:paraId="1475BCAE" w14:textId="77777777" w:rsidR="00425394" w:rsidRDefault="00425394">
      <w:pPr>
        <w:pStyle w:val="whitespace-normal"/>
        <w:numPr>
          <w:ilvl w:val="1"/>
          <w:numId w:val="6"/>
        </w:numPr>
        <w:spacing w:line="360" w:lineRule="auto"/>
      </w:pPr>
      <w:r>
        <w:t>Reddit threads on hotel management software features and user experiences</w:t>
      </w:r>
    </w:p>
    <w:p w14:paraId="03D42413" w14:textId="77777777" w:rsidR="00425394" w:rsidRDefault="00425394">
      <w:pPr>
        <w:pStyle w:val="whitespace-normal"/>
        <w:numPr>
          <w:ilvl w:val="0"/>
          <w:numId w:val="6"/>
        </w:numPr>
        <w:spacing w:line="360" w:lineRule="auto"/>
      </w:pPr>
      <w:r>
        <w:t xml:space="preserve">Whitepapers </w:t>
      </w:r>
    </w:p>
    <w:p w14:paraId="7C789D9A" w14:textId="77777777" w:rsidR="00425394" w:rsidRDefault="00425394">
      <w:pPr>
        <w:pStyle w:val="whitespace-normal"/>
        <w:numPr>
          <w:ilvl w:val="1"/>
          <w:numId w:val="6"/>
        </w:numPr>
        <w:spacing w:line="360" w:lineRule="auto"/>
      </w:pPr>
      <w:r>
        <w:t>Technical whitepapers on database optimization for booking systems</w:t>
      </w:r>
    </w:p>
    <w:p w14:paraId="3A431FB2" w14:textId="77777777" w:rsidR="00425394" w:rsidRDefault="00425394">
      <w:pPr>
        <w:pStyle w:val="whitespace-normal"/>
        <w:numPr>
          <w:ilvl w:val="1"/>
          <w:numId w:val="6"/>
        </w:numPr>
        <w:spacing w:line="360" w:lineRule="auto"/>
      </w:pPr>
      <w:r>
        <w:t>Industry whitepapers on improving customer experience in online hotel bookings</w:t>
      </w:r>
    </w:p>
    <w:p w14:paraId="3C23C828" w14:textId="77777777" w:rsidR="00425394" w:rsidRDefault="00425394">
      <w:pPr>
        <w:pStyle w:val="whitespace-normal"/>
        <w:numPr>
          <w:ilvl w:val="0"/>
          <w:numId w:val="6"/>
        </w:numPr>
        <w:spacing w:line="360" w:lineRule="auto"/>
      </w:pPr>
      <w:r>
        <w:t xml:space="preserve">Podcasts </w:t>
      </w:r>
    </w:p>
    <w:p w14:paraId="43C26DDD" w14:textId="77777777" w:rsidR="00425394" w:rsidRDefault="00425394">
      <w:pPr>
        <w:pStyle w:val="whitespace-normal"/>
        <w:numPr>
          <w:ilvl w:val="1"/>
          <w:numId w:val="6"/>
        </w:numPr>
        <w:spacing w:line="360" w:lineRule="auto"/>
      </w:pPr>
      <w:r>
        <w:t>Web development podcasts discussing modern JavaScript frameworks</w:t>
      </w:r>
    </w:p>
    <w:p w14:paraId="14FD8E21" w14:textId="77777777" w:rsidR="00425394" w:rsidRDefault="00425394">
      <w:pPr>
        <w:pStyle w:val="whitespace-normal"/>
        <w:numPr>
          <w:ilvl w:val="1"/>
          <w:numId w:val="6"/>
        </w:numPr>
        <w:spacing w:line="360" w:lineRule="auto"/>
      </w:pPr>
      <w:r>
        <w:t>Hospitality industry podcasts exploring digital trends in hotel management</w:t>
      </w:r>
    </w:p>
    <w:p w14:paraId="5E424F78" w14:textId="77777777" w:rsidR="00425394" w:rsidRDefault="00425394">
      <w:pPr>
        <w:pStyle w:val="whitespace-normal"/>
        <w:numPr>
          <w:ilvl w:val="0"/>
          <w:numId w:val="6"/>
        </w:numPr>
        <w:spacing w:line="360" w:lineRule="auto"/>
      </w:pPr>
      <w:r>
        <w:t xml:space="preserve">Webinars </w:t>
      </w:r>
    </w:p>
    <w:p w14:paraId="30EF9360" w14:textId="77777777" w:rsidR="00425394" w:rsidRDefault="00425394">
      <w:pPr>
        <w:pStyle w:val="whitespace-normal"/>
        <w:numPr>
          <w:ilvl w:val="1"/>
          <w:numId w:val="6"/>
        </w:numPr>
        <w:spacing w:line="360" w:lineRule="auto"/>
      </w:pPr>
      <w:r>
        <w:t>Recorded webinars on building scalable web applications</w:t>
      </w:r>
    </w:p>
    <w:p w14:paraId="71F5891D" w14:textId="77777777" w:rsidR="00425394" w:rsidRDefault="00425394">
      <w:pPr>
        <w:pStyle w:val="whitespace-normal"/>
        <w:numPr>
          <w:ilvl w:val="1"/>
          <w:numId w:val="6"/>
        </w:numPr>
        <w:spacing w:line="360" w:lineRule="auto"/>
      </w:pPr>
      <w:r>
        <w:t>Online seminars discussing the future of hotel technology</w:t>
      </w:r>
    </w:p>
    <w:p w14:paraId="739A030F" w14:textId="77777777" w:rsidR="00425394" w:rsidRDefault="00425394">
      <w:pPr>
        <w:pStyle w:val="whitespace-normal"/>
        <w:numPr>
          <w:ilvl w:val="0"/>
          <w:numId w:val="6"/>
        </w:numPr>
        <w:spacing w:line="360" w:lineRule="auto"/>
      </w:pPr>
      <w:r>
        <w:t xml:space="preserve">Software Reviews </w:t>
      </w:r>
    </w:p>
    <w:p w14:paraId="76745B72" w14:textId="77777777" w:rsidR="00425394" w:rsidRDefault="00425394">
      <w:pPr>
        <w:pStyle w:val="whitespace-normal"/>
        <w:numPr>
          <w:ilvl w:val="1"/>
          <w:numId w:val="6"/>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6"/>
        </w:numPr>
        <w:spacing w:line="360" w:lineRule="auto"/>
      </w:pPr>
      <w:r>
        <w:t>Professional reviews of web development tools and frameworks</w:t>
      </w:r>
    </w:p>
    <w:p w14:paraId="365C39F2" w14:textId="77777777" w:rsidR="00425394" w:rsidRDefault="00425394">
      <w:pPr>
        <w:pStyle w:val="whitespace-normal"/>
        <w:numPr>
          <w:ilvl w:val="0"/>
          <w:numId w:val="6"/>
        </w:numPr>
        <w:spacing w:line="360" w:lineRule="auto"/>
      </w:pPr>
      <w:r>
        <w:t xml:space="preserve">Academic Journals </w:t>
      </w:r>
    </w:p>
    <w:p w14:paraId="0B27BB9B" w14:textId="77777777" w:rsidR="00425394" w:rsidRDefault="00425394">
      <w:pPr>
        <w:pStyle w:val="whitespace-normal"/>
        <w:numPr>
          <w:ilvl w:val="1"/>
          <w:numId w:val="6"/>
        </w:numPr>
        <w:spacing w:line="360" w:lineRule="auto"/>
      </w:pPr>
      <w:r>
        <w:t>Journal of Hospitality and Tourism Technology</w:t>
      </w:r>
    </w:p>
    <w:p w14:paraId="0E54CFC0" w14:textId="77777777" w:rsidR="00425394" w:rsidRDefault="00425394">
      <w:pPr>
        <w:pStyle w:val="whitespace-normal"/>
        <w:numPr>
          <w:ilvl w:val="1"/>
          <w:numId w:val="6"/>
        </w:numPr>
        <w:spacing w:line="360" w:lineRule="auto"/>
      </w:pPr>
      <w:r>
        <w:t>International Journal of Contemporary Hospitality Management</w:t>
      </w:r>
    </w:p>
    <w:p w14:paraId="66B2B331" w14:textId="77777777" w:rsidR="00425394" w:rsidRDefault="00425394">
      <w:pPr>
        <w:pStyle w:val="whitespace-normal"/>
        <w:numPr>
          <w:ilvl w:val="0"/>
          <w:numId w:val="6"/>
        </w:numPr>
        <w:spacing w:line="360" w:lineRule="auto"/>
      </w:pPr>
      <w:r>
        <w:t xml:space="preserve">Government and NGO Reports </w:t>
      </w:r>
    </w:p>
    <w:p w14:paraId="709152B6" w14:textId="77777777" w:rsidR="00425394" w:rsidRDefault="00425394">
      <w:pPr>
        <w:pStyle w:val="whitespace-normal"/>
        <w:numPr>
          <w:ilvl w:val="1"/>
          <w:numId w:val="6"/>
        </w:numPr>
        <w:spacing w:line="360" w:lineRule="auto"/>
      </w:pPr>
      <w:r>
        <w:t>Tourism department reports on digital adoption in the hospitality sector</w:t>
      </w:r>
    </w:p>
    <w:p w14:paraId="121F103F" w14:textId="77777777" w:rsidR="00425394" w:rsidRDefault="00425394">
      <w:pPr>
        <w:pStyle w:val="whitespace-normal"/>
        <w:numPr>
          <w:ilvl w:val="1"/>
          <w:numId w:val="6"/>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49" w:name="_Toc144483472"/>
      <w:bookmarkStart w:id="50" w:name="_Toc144487491"/>
      <w:bookmarkStart w:id="51" w:name="_Toc144490884"/>
      <w:bookmarkStart w:id="52" w:name="_Toc144491872"/>
      <w:bookmarkStart w:id="53" w:name="_Toc159358184"/>
      <w:bookmarkStart w:id="54" w:name="_Toc176782133"/>
      <w:r>
        <w:rPr>
          <w:b/>
        </w:rPr>
        <w:t>Chapter 2</w:t>
      </w:r>
      <w:bookmarkEnd w:id="49"/>
      <w:bookmarkEnd w:id="50"/>
      <w:bookmarkEnd w:id="51"/>
      <w:bookmarkEnd w:id="52"/>
      <w:bookmarkEnd w:id="53"/>
      <w:bookmarkEnd w:id="54"/>
    </w:p>
    <w:p w14:paraId="5C0C4DEA" w14:textId="77777777" w:rsidR="00E65EC8" w:rsidRPr="002009F1" w:rsidRDefault="00E65EC8" w:rsidP="00910B2D">
      <w:pPr>
        <w:pStyle w:val="Heading2"/>
        <w:tabs>
          <w:tab w:val="left" w:pos="990"/>
        </w:tabs>
        <w:spacing w:before="120" w:after="120" w:line="360" w:lineRule="auto"/>
        <w:rPr>
          <w:b/>
        </w:rPr>
      </w:pPr>
      <w:bookmarkStart w:id="55" w:name="_Toc159358185"/>
      <w:bookmarkStart w:id="56" w:name="_Toc176782134"/>
      <w:r>
        <w:rPr>
          <w:b/>
        </w:rPr>
        <w:t>Organizational Overview</w:t>
      </w:r>
      <w:bookmarkEnd w:id="55"/>
      <w:bookmarkEnd w:id="56"/>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57" w:name="_Toc159358186"/>
      <w:proofErr w:type="spellStart"/>
      <w:r>
        <w:t>ImpleVista</w:t>
      </w:r>
      <w:proofErr w:type="spellEnd"/>
      <w:r>
        <w:t xml:space="preserve">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w:t>
      </w:r>
      <w:proofErr w:type="spellStart"/>
      <w:r>
        <w:t>ImpleVista</w:t>
      </w:r>
      <w:proofErr w:type="spellEnd"/>
      <w:r>
        <w:t xml:space="preserve">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w:t>
      </w:r>
      <w:proofErr w:type="spellStart"/>
      <w:r>
        <w:t>ImpleVista</w:t>
      </w:r>
      <w:proofErr w:type="spellEnd"/>
      <w:r>
        <w:t xml:space="preserve">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57"/>
    </w:p>
    <w:p w14:paraId="29B5CA42" w14:textId="54BD2213" w:rsidR="00422711" w:rsidRPr="005C774C" w:rsidRDefault="00C17B1A" w:rsidP="00910B2D">
      <w:pPr>
        <w:pStyle w:val="Heading4"/>
      </w:pPr>
      <w:proofErr w:type="spellStart"/>
      <w:r>
        <w:t>Implevista’s</w:t>
      </w:r>
      <w:proofErr w:type="spellEnd"/>
      <w:r>
        <w:t xml:space="preserve">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EA6EC1">
      <w:pPr>
        <w:pStyle w:val="Heading4"/>
      </w:pPr>
      <w:bookmarkStart w:id="58" w:name="_Toc159358187"/>
      <w:r w:rsidRPr="005C774C">
        <w:t>2.</w:t>
      </w:r>
      <w:r w:rsidR="00E6195A" w:rsidRPr="005C774C">
        <w:t>2</w:t>
      </w:r>
      <w:r w:rsidR="009711F3">
        <w:t xml:space="preserve"> </w:t>
      </w:r>
      <w:r w:rsidR="009774D7">
        <w:t>Vision</w:t>
      </w:r>
      <w:bookmarkStart w:id="59" w:name="_Toc159358188"/>
      <w:bookmarkEnd w:id="58"/>
    </w:p>
    <w:p w14:paraId="30C7E510" w14:textId="77777777" w:rsidR="00C17B1A" w:rsidRDefault="00C17B1A" w:rsidP="00910B2D">
      <w:pPr>
        <w:pStyle w:val="Heading4"/>
        <w:jc w:val="both"/>
      </w:pPr>
      <w:proofErr w:type="spellStart"/>
      <w:r>
        <w:t>Implevista</w:t>
      </w:r>
      <w:proofErr w:type="spellEnd"/>
      <w:r>
        <w:t xml:space="preserve">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EA6EC1">
      <w:pPr>
        <w:pStyle w:val="Heading4"/>
      </w:pPr>
      <w:r w:rsidRPr="005C774C">
        <w:t>2.</w:t>
      </w:r>
      <w:r w:rsidR="00E6195A" w:rsidRPr="005C774C">
        <w:t>3</w:t>
      </w:r>
      <w:r w:rsidR="002E0C0E">
        <w:t xml:space="preserve"> Organization</w:t>
      </w:r>
      <w:r w:rsidR="009774D7">
        <w:t xml:space="preserve"> </w:t>
      </w:r>
      <w:r w:rsidR="002E0C0E">
        <w:t>Services</w:t>
      </w:r>
      <w:bookmarkEnd w:id="59"/>
    </w:p>
    <w:p w14:paraId="4988F532" w14:textId="77777777" w:rsidR="00C17B1A" w:rsidRDefault="00C17B1A">
      <w:pPr>
        <w:pStyle w:val="NormalWeb"/>
        <w:numPr>
          <w:ilvl w:val="0"/>
          <w:numId w:val="7"/>
        </w:numPr>
        <w:spacing w:line="360" w:lineRule="auto"/>
      </w:pPr>
      <w:r>
        <w:rPr>
          <w:rStyle w:val="Strong"/>
        </w:rPr>
        <w:t>Website Design &amp; Development</w:t>
      </w:r>
      <w:r>
        <w:t xml:space="preserve">: A well-designed and developed website can be a powerful tool for capturing attention, engaging visitors, and driving successful </w:t>
      </w:r>
      <w:r>
        <w:lastRenderedPageBreak/>
        <w:t xml:space="preserve">conversions. </w:t>
      </w:r>
      <w:proofErr w:type="spellStart"/>
      <w:r>
        <w:t>Implevista</w:t>
      </w:r>
      <w:proofErr w:type="spellEnd"/>
      <w:r>
        <w:t xml:space="preserve"> specializes in creating user-friendly websites that align with your business goals.</w:t>
      </w:r>
    </w:p>
    <w:p w14:paraId="26336299" w14:textId="77777777" w:rsidR="00C17B1A" w:rsidRDefault="00C17B1A">
      <w:pPr>
        <w:pStyle w:val="NormalWeb"/>
        <w:numPr>
          <w:ilvl w:val="0"/>
          <w:numId w:val="7"/>
        </w:numPr>
        <w:spacing w:line="360" w:lineRule="auto"/>
      </w:pPr>
      <w:r>
        <w:rPr>
          <w:rStyle w:val="Strong"/>
        </w:rPr>
        <w:t>Content Marketing</w:t>
      </w:r>
      <w:r>
        <w:t xml:space="preserve">: Effective content marketing goes beyond promoting products or services—it’s about telling your brand’s story, providing value, and building a loyal audience. </w:t>
      </w:r>
      <w:proofErr w:type="spellStart"/>
      <w:r>
        <w:t>Implevista</w:t>
      </w:r>
      <w:proofErr w:type="spellEnd"/>
      <w:r>
        <w:t xml:space="preserve"> crafts compelling content that resonates with your target audience.</w:t>
      </w:r>
    </w:p>
    <w:p w14:paraId="1C5A3C7C" w14:textId="77777777" w:rsidR="00C17B1A" w:rsidRDefault="00C17B1A">
      <w:pPr>
        <w:pStyle w:val="NormalWeb"/>
        <w:numPr>
          <w:ilvl w:val="0"/>
          <w:numId w:val="7"/>
        </w:numPr>
        <w:spacing w:line="360" w:lineRule="auto"/>
      </w:pPr>
      <w:r>
        <w:rPr>
          <w:rStyle w:val="Strong"/>
        </w:rPr>
        <w:t>Social Media Marketing</w:t>
      </w:r>
      <w:r>
        <w:t xml:space="preserve">: Social media marketing is an ever-evolving landscape that demands innovation, expertise, and a deep understanding of audience dynamics. </w:t>
      </w:r>
      <w:proofErr w:type="spellStart"/>
      <w:r>
        <w:t>Implevista</w:t>
      </w:r>
      <w:proofErr w:type="spellEnd"/>
      <w:r>
        <w:t xml:space="preserve"> helps you navigate this space to maximize your brand’s impact.</w:t>
      </w:r>
    </w:p>
    <w:p w14:paraId="4CCF1DAA" w14:textId="77777777" w:rsidR="00C17B1A" w:rsidRDefault="00C17B1A">
      <w:pPr>
        <w:pStyle w:val="NormalWeb"/>
        <w:numPr>
          <w:ilvl w:val="0"/>
          <w:numId w:val="7"/>
        </w:numPr>
        <w:spacing w:line="360" w:lineRule="auto"/>
      </w:pPr>
      <w:r>
        <w:rPr>
          <w:rStyle w:val="Strong"/>
        </w:rPr>
        <w:t>PPC Advertising (Pay-Per-Click)</w:t>
      </w:r>
      <w:r>
        <w:t xml:space="preserve">: </w:t>
      </w:r>
      <w:proofErr w:type="spellStart"/>
      <w:r>
        <w:t>Implevista</w:t>
      </w:r>
      <w:proofErr w:type="spellEnd"/>
      <w:r>
        <w:t xml:space="preserve">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7"/>
        </w:numPr>
        <w:spacing w:line="360" w:lineRule="auto"/>
      </w:pPr>
      <w:r>
        <w:rPr>
          <w:rStyle w:val="Strong"/>
        </w:rPr>
        <w:t>Search Engine Optimization (SEO)</w:t>
      </w:r>
      <w:r>
        <w:t xml:space="preserve">: </w:t>
      </w:r>
      <w:proofErr w:type="spellStart"/>
      <w:r>
        <w:t>Implevista</w:t>
      </w:r>
      <w:proofErr w:type="spellEnd"/>
      <w:r>
        <w:t xml:space="preserve"> specializes in SEO services that enhance your online visibility and drive qualified traffic to your website. </w:t>
      </w:r>
    </w:p>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1"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60" w:name="_Toc144492287"/>
      <w:r>
        <w:rPr>
          <w:shd w:val="clear" w:color="auto" w:fill="auto"/>
        </w:rPr>
        <w:t xml:space="preserve">Figure 2.1 </w:t>
      </w:r>
      <w:bookmarkEnd w:id="60"/>
      <w:proofErr w:type="spellStart"/>
      <w:r w:rsidR="00C17B1A">
        <w:rPr>
          <w:shd w:val="clear" w:color="auto" w:fill="auto"/>
        </w:rPr>
        <w:t>ImpleVista</w:t>
      </w:r>
      <w:proofErr w:type="spellEnd"/>
      <w:r w:rsidR="00C17B1A">
        <w:rPr>
          <w:shd w:val="clear" w:color="auto" w:fill="auto"/>
        </w:rPr>
        <w:t xml:space="preserve"> Software Company</w:t>
      </w:r>
    </w:p>
    <w:p w14:paraId="7AAD7B9C" w14:textId="77777777" w:rsidR="005150C4" w:rsidRDefault="005150C4" w:rsidP="00910B2D">
      <w:pPr>
        <w:pStyle w:val="Heading4"/>
      </w:pPr>
      <w:bookmarkStart w:id="61" w:name="_Toc159358189"/>
      <w:r>
        <w:t>2.</w:t>
      </w:r>
      <w:r w:rsidR="002E0C0E">
        <w:t>4</w:t>
      </w:r>
      <w:r>
        <w:t xml:space="preserve"> Address of Office</w:t>
      </w:r>
      <w:bookmarkEnd w:id="61"/>
    </w:p>
    <w:p w14:paraId="6C6C00F6" w14:textId="0B52218C" w:rsidR="005150C4" w:rsidRPr="005150C4" w:rsidRDefault="00C17B1A" w:rsidP="00910B2D">
      <w:pPr>
        <w:pStyle w:val="BodyText"/>
      </w:pPr>
      <w:r>
        <w:t xml:space="preserve">3/4 </w:t>
      </w:r>
      <w:proofErr w:type="spellStart"/>
      <w:r>
        <w:t>Humayon</w:t>
      </w:r>
      <w:proofErr w:type="spellEnd"/>
      <w:r>
        <w:t xml:space="preserve"> Road, Mohammadpur, Dhaka, Bangladesh.</w:t>
      </w: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62" w:name="_Toc144483478"/>
      <w:bookmarkStart w:id="63" w:name="_Toc144487497"/>
      <w:bookmarkStart w:id="64" w:name="_Toc144490890"/>
      <w:bookmarkStart w:id="65" w:name="_Toc144491878"/>
      <w:bookmarkStart w:id="66" w:name="_Toc159358190"/>
      <w:bookmarkStart w:id="67" w:name="_Toc176782135"/>
      <w:r>
        <w:rPr>
          <w:b/>
        </w:rPr>
        <w:t>Chapter 3</w:t>
      </w:r>
      <w:bookmarkEnd w:id="62"/>
      <w:bookmarkEnd w:id="63"/>
      <w:bookmarkEnd w:id="64"/>
      <w:bookmarkEnd w:id="65"/>
      <w:bookmarkEnd w:id="66"/>
      <w:bookmarkEnd w:id="67"/>
    </w:p>
    <w:p w14:paraId="7E7B998D" w14:textId="400F2BCE" w:rsidR="00022698" w:rsidRPr="002009F1" w:rsidRDefault="0030467E" w:rsidP="00910B2D">
      <w:pPr>
        <w:pStyle w:val="Heading2"/>
        <w:tabs>
          <w:tab w:val="left" w:pos="990"/>
        </w:tabs>
        <w:spacing w:before="120" w:after="120" w:line="360" w:lineRule="auto"/>
        <w:rPr>
          <w:b/>
        </w:rPr>
      </w:pPr>
      <w:bookmarkStart w:id="68" w:name="_Toc176782136"/>
      <w:r>
        <w:rPr>
          <w:b/>
        </w:rPr>
        <w:t>Requirement Engineering</w:t>
      </w:r>
      <w:bookmarkEnd w:id="68"/>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69" w:name="_Toc159358192"/>
      <w:r>
        <w:t xml:space="preserve">3.1 </w:t>
      </w:r>
      <w:bookmarkEnd w:id="69"/>
      <w:r w:rsidR="0030467E">
        <w:t>User requirements</w:t>
      </w:r>
    </w:p>
    <w:p w14:paraId="5C218327" w14:textId="6B05855F" w:rsidR="00910B2D" w:rsidRPr="00910B2D" w:rsidRDefault="00910B2D">
      <w:pPr>
        <w:pStyle w:val="BodyText"/>
        <w:numPr>
          <w:ilvl w:val="0"/>
          <w:numId w:val="10"/>
        </w:numPr>
        <w:rPr>
          <w:lang w:bidi="bn-BD"/>
        </w:rPr>
      </w:pPr>
      <w:r w:rsidRPr="00910B2D">
        <w:rPr>
          <w:lang w:bidi="bn-BD"/>
        </w:rPr>
        <w:t xml:space="preserve">Register and log in to access the website </w:t>
      </w:r>
    </w:p>
    <w:p w14:paraId="0CB14736" w14:textId="6A941DF8" w:rsidR="00910B2D" w:rsidRPr="00910B2D" w:rsidRDefault="00910B2D">
      <w:pPr>
        <w:pStyle w:val="BodyText"/>
        <w:numPr>
          <w:ilvl w:val="0"/>
          <w:numId w:val="10"/>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0"/>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0"/>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0"/>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0"/>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0"/>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0"/>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0"/>
        </w:numPr>
      </w:pPr>
      <w:r w:rsidRPr="00910B2D">
        <w:rPr>
          <w:lang w:bidi="bn-BD"/>
        </w:rPr>
        <w:t>Contact hotel through a message form</w:t>
      </w:r>
    </w:p>
    <w:p w14:paraId="0BBE465E" w14:textId="77777777" w:rsidR="0030467E" w:rsidRPr="0076595A" w:rsidRDefault="0030467E" w:rsidP="00910B2D">
      <w:pPr>
        <w:pStyle w:val="BodyText"/>
      </w:pPr>
    </w:p>
    <w:p w14:paraId="3767CDF1" w14:textId="206E754C" w:rsidR="00830813" w:rsidRPr="0076595A" w:rsidRDefault="00830813" w:rsidP="00EA6EC1">
      <w:pPr>
        <w:pStyle w:val="Heading4"/>
      </w:pPr>
      <w:bookmarkStart w:id="70" w:name="_Toc144469012"/>
      <w:bookmarkStart w:id="71" w:name="_Toc159358193"/>
      <w:r>
        <w:lastRenderedPageBreak/>
        <w:t>3</w:t>
      </w:r>
      <w:r w:rsidRPr="0076595A">
        <w:t>.</w:t>
      </w:r>
      <w:r>
        <w:t>2</w:t>
      </w:r>
      <w:r w:rsidRPr="0076595A">
        <w:t xml:space="preserve"> </w:t>
      </w:r>
      <w:bookmarkEnd w:id="70"/>
      <w:bookmarkEnd w:id="71"/>
      <w:r w:rsidR="0030467E">
        <w:t>System requirements</w:t>
      </w:r>
      <w:r>
        <w:tab/>
      </w:r>
    </w:p>
    <w:p w14:paraId="356E78E9" w14:textId="4F36FD20" w:rsidR="00910B2D" w:rsidRPr="00910B2D" w:rsidRDefault="00910B2D">
      <w:pPr>
        <w:pStyle w:val="BodyText"/>
        <w:numPr>
          <w:ilvl w:val="1"/>
          <w:numId w:val="11"/>
        </w:numPr>
        <w:rPr>
          <w:lang w:bidi="bn-BD"/>
        </w:rPr>
      </w:pPr>
      <w:r w:rsidRPr="00910B2D">
        <w:rPr>
          <w:lang w:bidi="bn-BD"/>
        </w:rPr>
        <w:t xml:space="preserve">Web server to host the website </w:t>
      </w:r>
    </w:p>
    <w:p w14:paraId="6A2160D4" w14:textId="0B9982EE" w:rsidR="00910B2D" w:rsidRPr="00910B2D" w:rsidRDefault="00910B2D">
      <w:pPr>
        <w:pStyle w:val="BodyText"/>
        <w:numPr>
          <w:ilvl w:val="1"/>
          <w:numId w:val="11"/>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1"/>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1"/>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1"/>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1"/>
        </w:numPr>
      </w:pPr>
      <w:r w:rsidRPr="00910B2D">
        <w:rPr>
          <w:shd w:val="clear" w:color="auto" w:fill="auto"/>
          <w:lang w:bidi="bn-BD"/>
        </w:rPr>
        <w:t>Responsive design for compatibility across devices (desktop, tablet, mobile)</w:t>
      </w:r>
    </w:p>
    <w:p w14:paraId="53F2FA52" w14:textId="06479E33" w:rsidR="00830813" w:rsidRDefault="00830813" w:rsidP="00EA6EC1">
      <w:pPr>
        <w:pStyle w:val="Heading4"/>
      </w:pPr>
      <w:bookmarkStart w:id="72" w:name="_Toc144469013"/>
      <w:bookmarkStart w:id="73" w:name="_Toc159358194"/>
      <w:r>
        <w:t>3</w:t>
      </w:r>
      <w:r w:rsidRPr="0076595A">
        <w:t>.</w:t>
      </w:r>
      <w:r>
        <w:t>3</w:t>
      </w:r>
      <w:r w:rsidRPr="0076595A">
        <w:t xml:space="preserve"> </w:t>
      </w:r>
      <w:bookmarkEnd w:id="72"/>
      <w:bookmarkEnd w:id="73"/>
      <w:r w:rsidR="0030467E">
        <w:t>Functional requirements</w:t>
      </w:r>
    </w:p>
    <w:p w14:paraId="49A28F7B" w14:textId="77777777" w:rsidR="00910B2D" w:rsidRDefault="00910B2D" w:rsidP="00910B2D">
      <w:pPr>
        <w:pStyle w:val="whitespace-pre-wrap"/>
        <w:spacing w:line="360" w:lineRule="auto"/>
      </w:pPr>
      <w:r>
        <w:t>User Side:</w:t>
      </w:r>
    </w:p>
    <w:p w14:paraId="7C6745B6" w14:textId="77777777" w:rsidR="00910B2D" w:rsidRDefault="00910B2D">
      <w:pPr>
        <w:pStyle w:val="whitespace-normal"/>
        <w:numPr>
          <w:ilvl w:val="0"/>
          <w:numId w:val="8"/>
        </w:numPr>
        <w:spacing w:line="360" w:lineRule="auto"/>
      </w:pPr>
      <w:r>
        <w:t>User registration and authentication system</w:t>
      </w:r>
    </w:p>
    <w:p w14:paraId="20EA43C4" w14:textId="77777777" w:rsidR="00910B2D" w:rsidRDefault="00910B2D">
      <w:pPr>
        <w:pStyle w:val="whitespace-normal"/>
        <w:numPr>
          <w:ilvl w:val="0"/>
          <w:numId w:val="8"/>
        </w:numPr>
        <w:spacing w:line="360" w:lineRule="auto"/>
      </w:pPr>
      <w:r>
        <w:t>Room search and filtering functionality</w:t>
      </w:r>
    </w:p>
    <w:p w14:paraId="5636785D" w14:textId="77777777" w:rsidR="00910B2D" w:rsidRDefault="00910B2D">
      <w:pPr>
        <w:pStyle w:val="whitespace-normal"/>
        <w:numPr>
          <w:ilvl w:val="0"/>
          <w:numId w:val="8"/>
        </w:numPr>
        <w:spacing w:line="360" w:lineRule="auto"/>
      </w:pPr>
      <w:r>
        <w:t>Room booking system with availability check</w:t>
      </w:r>
    </w:p>
    <w:p w14:paraId="02B4708A" w14:textId="77777777" w:rsidR="00910B2D" w:rsidRDefault="00910B2D">
      <w:pPr>
        <w:pStyle w:val="whitespace-normal"/>
        <w:numPr>
          <w:ilvl w:val="0"/>
          <w:numId w:val="8"/>
        </w:numPr>
        <w:spacing w:line="360" w:lineRule="auto"/>
      </w:pPr>
      <w:r>
        <w:t>User information collection form</w:t>
      </w:r>
    </w:p>
    <w:p w14:paraId="5F4E0F0F" w14:textId="77777777" w:rsidR="00910B2D" w:rsidRDefault="00910B2D">
      <w:pPr>
        <w:pStyle w:val="whitespace-normal"/>
        <w:numPr>
          <w:ilvl w:val="0"/>
          <w:numId w:val="8"/>
        </w:numPr>
        <w:spacing w:line="360" w:lineRule="auto"/>
      </w:pPr>
      <w:r>
        <w:t>Secure payment processing</w:t>
      </w:r>
    </w:p>
    <w:p w14:paraId="50A4A3BE" w14:textId="77777777" w:rsidR="00910B2D" w:rsidRDefault="00910B2D">
      <w:pPr>
        <w:pStyle w:val="whitespace-normal"/>
        <w:numPr>
          <w:ilvl w:val="0"/>
          <w:numId w:val="8"/>
        </w:numPr>
        <w:spacing w:line="360" w:lineRule="auto"/>
      </w:pPr>
      <w:r>
        <w:t>User profile management</w:t>
      </w:r>
    </w:p>
    <w:p w14:paraId="572A9314" w14:textId="77777777" w:rsidR="00910B2D" w:rsidRDefault="00910B2D">
      <w:pPr>
        <w:pStyle w:val="whitespace-normal"/>
        <w:numPr>
          <w:ilvl w:val="0"/>
          <w:numId w:val="8"/>
        </w:numPr>
        <w:spacing w:line="360" w:lineRule="auto"/>
      </w:pPr>
      <w:r>
        <w:t>Booking history display</w:t>
      </w:r>
    </w:p>
    <w:p w14:paraId="1759450D" w14:textId="77777777" w:rsidR="00910B2D" w:rsidRDefault="00910B2D">
      <w:pPr>
        <w:pStyle w:val="whitespace-normal"/>
        <w:numPr>
          <w:ilvl w:val="0"/>
          <w:numId w:val="8"/>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9"/>
        </w:numPr>
        <w:spacing w:line="360" w:lineRule="auto"/>
      </w:pPr>
      <w:r>
        <w:t>Admin authentication system</w:t>
      </w:r>
    </w:p>
    <w:p w14:paraId="78EE4182" w14:textId="77777777" w:rsidR="00910B2D" w:rsidRDefault="00910B2D">
      <w:pPr>
        <w:pStyle w:val="whitespace-normal"/>
        <w:numPr>
          <w:ilvl w:val="0"/>
          <w:numId w:val="9"/>
        </w:numPr>
        <w:spacing w:line="360" w:lineRule="auto"/>
      </w:pPr>
      <w:r>
        <w:t>Dashboard with business analytics and graphs</w:t>
      </w:r>
    </w:p>
    <w:p w14:paraId="67540818" w14:textId="77777777" w:rsidR="00910B2D" w:rsidRDefault="00910B2D">
      <w:pPr>
        <w:pStyle w:val="whitespace-normal"/>
        <w:numPr>
          <w:ilvl w:val="0"/>
          <w:numId w:val="9"/>
        </w:numPr>
        <w:spacing w:line="360" w:lineRule="auto"/>
      </w:pPr>
      <w:r>
        <w:t>Room management (add, update, delete)</w:t>
      </w:r>
    </w:p>
    <w:p w14:paraId="1DC761E7" w14:textId="77777777" w:rsidR="00910B2D" w:rsidRDefault="00910B2D">
      <w:pPr>
        <w:pStyle w:val="whitespace-normal"/>
        <w:numPr>
          <w:ilvl w:val="0"/>
          <w:numId w:val="9"/>
        </w:numPr>
        <w:spacing w:line="360" w:lineRule="auto"/>
      </w:pPr>
      <w:r>
        <w:t>Booking request management (view, accept, reject)</w:t>
      </w:r>
    </w:p>
    <w:p w14:paraId="0503A4F3" w14:textId="77777777" w:rsidR="00910B2D" w:rsidRDefault="00910B2D">
      <w:pPr>
        <w:pStyle w:val="whitespace-normal"/>
        <w:numPr>
          <w:ilvl w:val="0"/>
          <w:numId w:val="9"/>
        </w:numPr>
        <w:spacing w:line="360" w:lineRule="auto"/>
      </w:pPr>
      <w:r>
        <w:t>User information management</w:t>
      </w:r>
    </w:p>
    <w:p w14:paraId="699A167F" w14:textId="37464A73" w:rsidR="00910B2D" w:rsidRPr="0076595A" w:rsidRDefault="00910B2D">
      <w:pPr>
        <w:pStyle w:val="whitespace-normal"/>
        <w:numPr>
          <w:ilvl w:val="0"/>
          <w:numId w:val="9"/>
        </w:numPr>
        <w:spacing w:line="360" w:lineRule="auto"/>
      </w:pPr>
      <w:r>
        <w:t>Admin profile management</w:t>
      </w:r>
    </w:p>
    <w:p w14:paraId="5A8E3512" w14:textId="25F98FA7" w:rsidR="00830813" w:rsidRDefault="00181CCE" w:rsidP="00EA6EC1">
      <w:pPr>
        <w:pStyle w:val="Heading4"/>
      </w:pPr>
      <w:bookmarkStart w:id="74" w:name="_Toc144469014"/>
      <w:bookmarkStart w:id="75" w:name="_Toc159358195"/>
      <w:r>
        <w:lastRenderedPageBreak/>
        <w:t>3</w:t>
      </w:r>
      <w:r w:rsidR="00830813" w:rsidRPr="0076595A">
        <w:t>.</w:t>
      </w:r>
      <w:r>
        <w:t>4</w:t>
      </w:r>
      <w:r w:rsidR="00830813" w:rsidRPr="0076595A">
        <w:t xml:space="preserve"> </w:t>
      </w:r>
      <w:bookmarkEnd w:id="74"/>
      <w:bookmarkEnd w:id="75"/>
      <w:r w:rsidR="0030467E">
        <w:t>Non-functional requirements</w:t>
      </w:r>
    </w:p>
    <w:p w14:paraId="44CA45CE" w14:textId="301FEC98" w:rsidR="00910B2D" w:rsidRPr="00910B2D" w:rsidRDefault="00910B2D">
      <w:pPr>
        <w:pStyle w:val="BodyText"/>
        <w:numPr>
          <w:ilvl w:val="1"/>
          <w:numId w:val="12"/>
        </w:numPr>
        <w:rPr>
          <w:lang w:bidi="bn-BD"/>
        </w:rPr>
      </w:pPr>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2"/>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2"/>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2"/>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2"/>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2"/>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2"/>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2"/>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2"/>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2"/>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2"/>
        </w:numPr>
        <w:rPr>
          <w:lang w:bidi="bn-BD"/>
        </w:rPr>
      </w:pPr>
      <w:r w:rsidRPr="00910B2D">
        <w:rPr>
          <w:lang w:bidi="bn-BD"/>
        </w:rPr>
        <w:t xml:space="preserve">Maintainability: Well-documented code and system architecture for easy updates and maintenance </w:t>
      </w:r>
    </w:p>
    <w:p w14:paraId="2EC7EC4A" w14:textId="27B10CA8" w:rsidR="00C41C48" w:rsidRDefault="00910B2D">
      <w:pPr>
        <w:pStyle w:val="BodyText"/>
        <w:numPr>
          <w:ilvl w:val="1"/>
          <w:numId w:val="12"/>
        </w:numPr>
      </w:pPr>
      <w:r w:rsidRPr="00910B2D">
        <w:rPr>
          <w:shd w:val="clear" w:color="auto" w:fill="auto"/>
          <w:lang w:bidi="bn-BD"/>
        </w:rPr>
        <w:t>Localization: Support for multiple languages if catering to international customers</w:t>
      </w:r>
    </w:p>
    <w:p w14:paraId="4F9C93BA" w14:textId="537A78B5" w:rsidR="00AC0B66" w:rsidRPr="00EA6EC1" w:rsidRDefault="002E27BB" w:rsidP="00EA6EC1">
      <w:pPr>
        <w:pStyle w:val="Heading4"/>
      </w:pPr>
      <w:r w:rsidRPr="00EA6EC1">
        <w:t xml:space="preserve">3.5 </w:t>
      </w:r>
      <w:r w:rsidR="00AC0B66" w:rsidRPr="00EA6EC1">
        <w:t>Software Requirements</w:t>
      </w:r>
    </w:p>
    <w:p w14:paraId="44DC1565" w14:textId="77777777" w:rsidR="00AC0B66" w:rsidRDefault="00AC0B66">
      <w:pPr>
        <w:pStyle w:val="NormalWeb"/>
        <w:numPr>
          <w:ilvl w:val="0"/>
          <w:numId w:val="13"/>
        </w:numPr>
      </w:pPr>
      <w:r>
        <w:rPr>
          <w:rStyle w:val="Strong"/>
        </w:rPr>
        <w:t>Operating System:</w:t>
      </w:r>
    </w:p>
    <w:p w14:paraId="4A2DA0D4" w14:textId="77777777" w:rsidR="00AC0B66" w:rsidRDefault="00AC0B66">
      <w:pPr>
        <w:numPr>
          <w:ilvl w:val="1"/>
          <w:numId w:val="13"/>
        </w:numPr>
        <w:spacing w:before="100" w:beforeAutospacing="1" w:after="100" w:afterAutospacing="1" w:line="240" w:lineRule="auto"/>
      </w:pPr>
      <w:r>
        <w:t>Windows 10 or higher / macOS / Linux (Ubuntu 18.04 or higher)</w:t>
      </w:r>
    </w:p>
    <w:p w14:paraId="537FB663" w14:textId="77777777" w:rsidR="00AC0B66" w:rsidRDefault="00AC0B66">
      <w:pPr>
        <w:pStyle w:val="NormalWeb"/>
        <w:numPr>
          <w:ilvl w:val="0"/>
          <w:numId w:val="13"/>
        </w:numPr>
      </w:pPr>
      <w:r>
        <w:rPr>
          <w:rStyle w:val="Strong"/>
        </w:rPr>
        <w:t>Backend:</w:t>
      </w:r>
    </w:p>
    <w:p w14:paraId="6584D7D8" w14:textId="77777777" w:rsidR="00AC0B66" w:rsidRDefault="00AC0B66">
      <w:pPr>
        <w:numPr>
          <w:ilvl w:val="1"/>
          <w:numId w:val="13"/>
        </w:numPr>
        <w:spacing w:before="100" w:beforeAutospacing="1" w:after="100" w:afterAutospacing="1" w:line="240" w:lineRule="auto"/>
      </w:pPr>
      <w:r>
        <w:rPr>
          <w:rStyle w:val="Strong"/>
        </w:rPr>
        <w:t>Node.js:</w:t>
      </w:r>
      <w:r>
        <w:t xml:space="preserve"> JavaScript runtime environment (v14.17.0 or higher)</w:t>
      </w:r>
    </w:p>
    <w:p w14:paraId="3459582E" w14:textId="77777777" w:rsidR="00AC0B66" w:rsidRDefault="00AC0B66">
      <w:pPr>
        <w:numPr>
          <w:ilvl w:val="1"/>
          <w:numId w:val="13"/>
        </w:numPr>
        <w:spacing w:before="100" w:beforeAutospacing="1" w:after="100" w:afterAutospacing="1" w:line="240" w:lineRule="auto"/>
      </w:pPr>
      <w:r>
        <w:rPr>
          <w:rStyle w:val="Strong"/>
        </w:rPr>
        <w:t>Express.js:</w:t>
      </w:r>
      <w:r>
        <w:t xml:space="preserve"> Web framework for Node.js</w:t>
      </w:r>
    </w:p>
    <w:p w14:paraId="6298A6F7" w14:textId="77777777" w:rsidR="00AC0B66" w:rsidRDefault="00AC0B66">
      <w:pPr>
        <w:numPr>
          <w:ilvl w:val="1"/>
          <w:numId w:val="13"/>
        </w:numPr>
        <w:spacing w:before="100" w:beforeAutospacing="1" w:after="100" w:afterAutospacing="1" w:line="240" w:lineRule="auto"/>
      </w:pPr>
      <w:r>
        <w:rPr>
          <w:rStyle w:val="Strong"/>
        </w:rPr>
        <w:t>MongoDB:</w:t>
      </w:r>
      <w:r>
        <w:t xml:space="preserve"> NoSQL database (v4.2 or higher)</w:t>
      </w:r>
    </w:p>
    <w:p w14:paraId="154A2BCC" w14:textId="77777777" w:rsidR="00AC0B66" w:rsidRDefault="00AC0B66">
      <w:pPr>
        <w:numPr>
          <w:ilvl w:val="1"/>
          <w:numId w:val="13"/>
        </w:numPr>
        <w:spacing w:before="100" w:beforeAutospacing="1" w:after="100" w:afterAutospacing="1" w:line="240" w:lineRule="auto"/>
      </w:pPr>
      <w:r>
        <w:rPr>
          <w:rStyle w:val="Strong"/>
        </w:rPr>
        <w:t>Mongoose:</w:t>
      </w:r>
      <w:r>
        <w:t xml:space="preserve"> ODM for MongoDB</w:t>
      </w:r>
    </w:p>
    <w:p w14:paraId="597EF152" w14:textId="77777777" w:rsidR="00AC0B66" w:rsidRDefault="00AC0B66">
      <w:pPr>
        <w:pStyle w:val="NormalWeb"/>
        <w:numPr>
          <w:ilvl w:val="0"/>
          <w:numId w:val="13"/>
        </w:numPr>
      </w:pPr>
      <w:r>
        <w:rPr>
          <w:rStyle w:val="Strong"/>
        </w:rPr>
        <w:t>Frontend:</w:t>
      </w:r>
    </w:p>
    <w:p w14:paraId="75FCCA2D" w14:textId="77777777" w:rsidR="00AC0B66" w:rsidRDefault="00AC0B66">
      <w:pPr>
        <w:numPr>
          <w:ilvl w:val="1"/>
          <w:numId w:val="13"/>
        </w:numPr>
        <w:spacing w:before="100" w:beforeAutospacing="1" w:after="100" w:afterAutospacing="1" w:line="240" w:lineRule="auto"/>
      </w:pPr>
      <w:r>
        <w:rPr>
          <w:rStyle w:val="Strong"/>
        </w:rPr>
        <w:t>React.js:</w:t>
      </w:r>
      <w:r>
        <w:t xml:space="preserve"> Frontend JavaScript library (v17 or higher)</w:t>
      </w:r>
    </w:p>
    <w:p w14:paraId="7DE5160E" w14:textId="77777777" w:rsidR="00AC0B66" w:rsidRDefault="00AC0B66">
      <w:pPr>
        <w:numPr>
          <w:ilvl w:val="1"/>
          <w:numId w:val="13"/>
        </w:numPr>
        <w:spacing w:before="100" w:beforeAutospacing="1" w:after="100" w:afterAutospacing="1" w:line="240" w:lineRule="auto"/>
      </w:pPr>
      <w:r>
        <w:rPr>
          <w:rStyle w:val="Strong"/>
        </w:rPr>
        <w:lastRenderedPageBreak/>
        <w:t>TypeScript:</w:t>
      </w:r>
      <w:r>
        <w:t xml:space="preserve"> Superset of JavaScript for type safety (optional but recommended)</w:t>
      </w:r>
    </w:p>
    <w:p w14:paraId="588C2513" w14:textId="77777777" w:rsidR="00AC0B66" w:rsidRDefault="00AC0B66">
      <w:pPr>
        <w:numPr>
          <w:ilvl w:val="1"/>
          <w:numId w:val="13"/>
        </w:numPr>
        <w:spacing w:before="100" w:beforeAutospacing="1" w:after="100" w:afterAutospacing="1" w:line="240" w:lineRule="auto"/>
      </w:pPr>
      <w:r>
        <w:rPr>
          <w:rStyle w:val="Strong"/>
        </w:rPr>
        <w:t>Redux:</w:t>
      </w:r>
      <w:r>
        <w:t xml:space="preserve"> State management library (optional but recommended for complex state handling)</w:t>
      </w:r>
    </w:p>
    <w:p w14:paraId="13772BD6" w14:textId="77777777" w:rsidR="00AC0B66" w:rsidRDefault="00AC0B66">
      <w:pPr>
        <w:numPr>
          <w:ilvl w:val="1"/>
          <w:numId w:val="13"/>
        </w:numPr>
        <w:spacing w:before="100" w:beforeAutospacing="1" w:after="100" w:afterAutospacing="1" w:line="240" w:lineRule="auto"/>
      </w:pPr>
      <w:r>
        <w:rPr>
          <w:rStyle w:val="Strong"/>
        </w:rPr>
        <w:t>Tailwind CSS / Bootstrap:</w:t>
      </w:r>
      <w:r>
        <w:t xml:space="preserve"> CSS frameworks for styling</w:t>
      </w:r>
    </w:p>
    <w:p w14:paraId="5DD973BA" w14:textId="77777777" w:rsidR="00AC0B66" w:rsidRDefault="00AC0B66">
      <w:pPr>
        <w:pStyle w:val="NormalWeb"/>
        <w:numPr>
          <w:ilvl w:val="0"/>
          <w:numId w:val="13"/>
        </w:numPr>
      </w:pPr>
      <w:r>
        <w:rPr>
          <w:rStyle w:val="Strong"/>
        </w:rPr>
        <w:t>Middleware:</w:t>
      </w:r>
    </w:p>
    <w:p w14:paraId="7A398F3E" w14:textId="77777777" w:rsidR="00AC0B66" w:rsidRDefault="00AC0B66">
      <w:pPr>
        <w:numPr>
          <w:ilvl w:val="1"/>
          <w:numId w:val="13"/>
        </w:numPr>
        <w:spacing w:before="100" w:beforeAutospacing="1" w:after="100" w:afterAutospacing="1" w:line="240" w:lineRule="auto"/>
      </w:pPr>
      <w:r>
        <w:rPr>
          <w:rStyle w:val="Strong"/>
        </w:rPr>
        <w:t>JWT (JSON Web Token):</w:t>
      </w:r>
      <w:r>
        <w:t xml:space="preserve"> For authentication</w:t>
      </w:r>
    </w:p>
    <w:p w14:paraId="0D393437" w14:textId="77777777" w:rsidR="00AC0B66" w:rsidRDefault="00AC0B66">
      <w:pPr>
        <w:numPr>
          <w:ilvl w:val="1"/>
          <w:numId w:val="13"/>
        </w:numPr>
        <w:spacing w:before="100" w:beforeAutospacing="1" w:after="100" w:afterAutospacing="1" w:line="240" w:lineRule="auto"/>
      </w:pPr>
      <w:proofErr w:type="spellStart"/>
      <w:r>
        <w:rPr>
          <w:rStyle w:val="Strong"/>
        </w:rPr>
        <w:t>Multer</w:t>
      </w:r>
      <w:proofErr w:type="spellEnd"/>
      <w:r>
        <w:rPr>
          <w:rStyle w:val="Strong"/>
        </w:rPr>
        <w:t>:</w:t>
      </w:r>
      <w:r>
        <w:t xml:space="preserve"> For file uploads</w:t>
      </w:r>
    </w:p>
    <w:p w14:paraId="6694CAAA" w14:textId="77777777" w:rsidR="00AC0B66" w:rsidRDefault="00AC0B66">
      <w:pPr>
        <w:numPr>
          <w:ilvl w:val="1"/>
          <w:numId w:val="13"/>
        </w:numPr>
        <w:spacing w:before="100" w:beforeAutospacing="1" w:after="100" w:afterAutospacing="1" w:line="240" w:lineRule="auto"/>
      </w:pPr>
      <w:proofErr w:type="spellStart"/>
      <w:r>
        <w:rPr>
          <w:rStyle w:val="Strong"/>
        </w:rPr>
        <w:t>Dotenv</w:t>
      </w:r>
      <w:proofErr w:type="spellEnd"/>
      <w:r>
        <w:rPr>
          <w:rStyle w:val="Strong"/>
        </w:rPr>
        <w:t>:</w:t>
      </w:r>
      <w:r>
        <w:t xml:space="preserve"> For environment variable management</w:t>
      </w:r>
    </w:p>
    <w:p w14:paraId="752FCDCC" w14:textId="77777777" w:rsidR="00AC0B66" w:rsidRDefault="00AC0B66">
      <w:pPr>
        <w:pStyle w:val="NormalWeb"/>
        <w:numPr>
          <w:ilvl w:val="0"/>
          <w:numId w:val="13"/>
        </w:numPr>
      </w:pPr>
      <w:r>
        <w:rPr>
          <w:rStyle w:val="Strong"/>
        </w:rPr>
        <w:t>Development Tools:</w:t>
      </w:r>
    </w:p>
    <w:p w14:paraId="45F6F67B" w14:textId="77777777" w:rsidR="00AC0B66" w:rsidRDefault="00AC0B66">
      <w:pPr>
        <w:numPr>
          <w:ilvl w:val="1"/>
          <w:numId w:val="13"/>
        </w:numPr>
        <w:spacing w:before="100" w:beforeAutospacing="1" w:after="100" w:afterAutospacing="1" w:line="240" w:lineRule="auto"/>
      </w:pPr>
      <w:r>
        <w:rPr>
          <w:rStyle w:val="Strong"/>
        </w:rPr>
        <w:t>Visual Studio Code:</w:t>
      </w:r>
      <w:r>
        <w:t xml:space="preserve"> Code editor</w:t>
      </w:r>
    </w:p>
    <w:p w14:paraId="2E5AB1C3" w14:textId="77777777" w:rsidR="00AC0B66" w:rsidRDefault="00AC0B66">
      <w:pPr>
        <w:numPr>
          <w:ilvl w:val="1"/>
          <w:numId w:val="13"/>
        </w:numPr>
        <w:spacing w:before="100" w:beforeAutospacing="1" w:after="100" w:afterAutospacing="1" w:line="240" w:lineRule="auto"/>
      </w:pPr>
      <w:r>
        <w:rPr>
          <w:rStyle w:val="Strong"/>
        </w:rPr>
        <w:t>Postman:</w:t>
      </w:r>
      <w:r>
        <w:t xml:space="preserve"> API testing tool</w:t>
      </w:r>
    </w:p>
    <w:p w14:paraId="686260F3" w14:textId="77777777" w:rsidR="00AC0B66" w:rsidRDefault="00AC0B66">
      <w:pPr>
        <w:numPr>
          <w:ilvl w:val="1"/>
          <w:numId w:val="13"/>
        </w:numPr>
        <w:spacing w:before="100" w:beforeAutospacing="1" w:after="100" w:afterAutospacing="1" w:line="240" w:lineRule="auto"/>
      </w:pPr>
      <w:r>
        <w:rPr>
          <w:rStyle w:val="Strong"/>
        </w:rPr>
        <w:t>Git:</w:t>
      </w:r>
      <w:r>
        <w:t xml:space="preserve"> Version control system</w:t>
      </w:r>
    </w:p>
    <w:p w14:paraId="212E45B0" w14:textId="77777777" w:rsidR="00AC0B66" w:rsidRDefault="00AC0B66">
      <w:pPr>
        <w:numPr>
          <w:ilvl w:val="1"/>
          <w:numId w:val="13"/>
        </w:numPr>
        <w:spacing w:before="100" w:beforeAutospacing="1" w:after="100" w:afterAutospacing="1" w:line="240" w:lineRule="auto"/>
      </w:pPr>
      <w:proofErr w:type="spellStart"/>
      <w:r>
        <w:rPr>
          <w:rStyle w:val="Strong"/>
        </w:rPr>
        <w:t>npm</w:t>
      </w:r>
      <w:proofErr w:type="spellEnd"/>
      <w:r>
        <w:rPr>
          <w:rStyle w:val="Strong"/>
        </w:rPr>
        <w:t xml:space="preserve"> / Yarn:</w:t>
      </w:r>
      <w:r>
        <w:t xml:space="preserve"> Package managers</w:t>
      </w:r>
    </w:p>
    <w:p w14:paraId="07342AA3" w14:textId="77777777" w:rsidR="00AC0B66" w:rsidRDefault="00AC0B66">
      <w:pPr>
        <w:numPr>
          <w:ilvl w:val="1"/>
          <w:numId w:val="13"/>
        </w:numPr>
        <w:spacing w:before="100" w:beforeAutospacing="1" w:after="100" w:afterAutospacing="1" w:line="240" w:lineRule="auto"/>
      </w:pPr>
      <w:r>
        <w:rPr>
          <w:rStyle w:val="Strong"/>
        </w:rPr>
        <w:t>Webpack / Parcel:</w:t>
      </w:r>
      <w:r>
        <w:t xml:space="preserve"> Module bundlers for efficient asset management</w:t>
      </w:r>
    </w:p>
    <w:p w14:paraId="77545D71" w14:textId="77777777" w:rsidR="00AC0B66" w:rsidRDefault="00AC0B66">
      <w:pPr>
        <w:pStyle w:val="NormalWeb"/>
        <w:numPr>
          <w:ilvl w:val="0"/>
          <w:numId w:val="13"/>
        </w:numPr>
      </w:pPr>
      <w:r>
        <w:rPr>
          <w:rStyle w:val="Strong"/>
        </w:rPr>
        <w:t>Browser:</w:t>
      </w:r>
    </w:p>
    <w:p w14:paraId="7A91BB06" w14:textId="77777777" w:rsidR="00AC0B66" w:rsidRDefault="00AC0B66">
      <w:pPr>
        <w:numPr>
          <w:ilvl w:val="1"/>
          <w:numId w:val="13"/>
        </w:numPr>
        <w:spacing w:before="100" w:beforeAutospacing="1" w:after="100" w:afterAutospacing="1" w:line="240" w:lineRule="auto"/>
      </w:pPr>
      <w:r>
        <w:t>Google Chrome / Mozilla Firefox (latest version)</w:t>
      </w:r>
    </w:p>
    <w:p w14:paraId="43C0C280" w14:textId="77777777" w:rsidR="00AC0B66" w:rsidRDefault="00AC0B66">
      <w:pPr>
        <w:pStyle w:val="NormalWeb"/>
        <w:numPr>
          <w:ilvl w:val="0"/>
          <w:numId w:val="13"/>
        </w:numPr>
      </w:pPr>
      <w:r>
        <w:rPr>
          <w:rStyle w:val="Strong"/>
        </w:rPr>
        <w:t>Server Hosting:</w:t>
      </w:r>
    </w:p>
    <w:p w14:paraId="54F282F0" w14:textId="77777777" w:rsidR="00AC0B66" w:rsidRDefault="00AC0B66">
      <w:pPr>
        <w:numPr>
          <w:ilvl w:val="1"/>
          <w:numId w:val="13"/>
        </w:numPr>
        <w:spacing w:before="100" w:beforeAutospacing="1" w:after="100" w:afterAutospacing="1" w:line="240" w:lineRule="auto"/>
      </w:pPr>
      <w:r>
        <w:rPr>
          <w:rStyle w:val="Strong"/>
        </w:rPr>
        <w:t xml:space="preserve">AWS / </w:t>
      </w:r>
      <w:proofErr w:type="spellStart"/>
      <w:r>
        <w:rPr>
          <w:rStyle w:val="Strong"/>
        </w:rPr>
        <w:t>DigitalOcean</w:t>
      </w:r>
      <w:proofErr w:type="spellEnd"/>
      <w:r>
        <w:rPr>
          <w:rStyle w:val="Strong"/>
        </w:rPr>
        <w:t>:</w:t>
      </w:r>
      <w:r>
        <w:t xml:space="preserve"> Cloud service for deploying the application</w:t>
      </w:r>
    </w:p>
    <w:p w14:paraId="7696143D" w14:textId="77777777" w:rsidR="00AC0B66" w:rsidRDefault="00AC0B66">
      <w:pPr>
        <w:numPr>
          <w:ilvl w:val="1"/>
          <w:numId w:val="13"/>
        </w:numPr>
        <w:spacing w:before="100" w:beforeAutospacing="1" w:after="100" w:afterAutospacing="1" w:line="240" w:lineRule="auto"/>
      </w:pPr>
      <w:r>
        <w:rPr>
          <w:rStyle w:val="Strong"/>
        </w:rPr>
        <w:t>Nginx / Apache:</w:t>
      </w:r>
      <w:r>
        <w:t xml:space="preserve"> Web server for hosting the application</w:t>
      </w:r>
    </w:p>
    <w:p w14:paraId="76936D4E" w14:textId="77777777" w:rsidR="00AC0B66" w:rsidRDefault="00AC0B66">
      <w:pPr>
        <w:pStyle w:val="NormalWeb"/>
        <w:numPr>
          <w:ilvl w:val="0"/>
          <w:numId w:val="13"/>
        </w:numPr>
      </w:pPr>
      <w:r>
        <w:rPr>
          <w:rStyle w:val="Strong"/>
        </w:rPr>
        <w:t>Version Control:</w:t>
      </w:r>
    </w:p>
    <w:p w14:paraId="10D54100" w14:textId="77777777" w:rsidR="00AC0B66" w:rsidRDefault="00AC0B66">
      <w:pPr>
        <w:numPr>
          <w:ilvl w:val="1"/>
          <w:numId w:val="13"/>
        </w:numPr>
        <w:spacing w:before="100" w:beforeAutospacing="1" w:after="100" w:afterAutospacing="1" w:line="240" w:lineRule="auto"/>
      </w:pPr>
      <w:r>
        <w:rPr>
          <w:rStyle w:val="Strong"/>
        </w:rPr>
        <w:t>GitHub / GitLab:</w:t>
      </w:r>
      <w:r>
        <w:t xml:space="preserve"> For code repository management</w:t>
      </w:r>
    </w:p>
    <w:p w14:paraId="602B539F" w14:textId="77777777" w:rsidR="00AC0B66" w:rsidRDefault="00AC0B66">
      <w:pPr>
        <w:pStyle w:val="NormalWeb"/>
        <w:numPr>
          <w:ilvl w:val="0"/>
          <w:numId w:val="13"/>
        </w:numPr>
      </w:pPr>
      <w:r>
        <w:rPr>
          <w:rStyle w:val="Strong"/>
        </w:rPr>
        <w:t>Testing:</w:t>
      </w:r>
    </w:p>
    <w:p w14:paraId="7933E48F" w14:textId="77777777" w:rsidR="00AC0B66" w:rsidRDefault="00AC0B66">
      <w:pPr>
        <w:numPr>
          <w:ilvl w:val="1"/>
          <w:numId w:val="13"/>
        </w:numPr>
        <w:spacing w:before="100" w:beforeAutospacing="1" w:after="100" w:afterAutospacing="1" w:line="240" w:lineRule="auto"/>
      </w:pPr>
      <w:r>
        <w:rPr>
          <w:rStyle w:val="Strong"/>
        </w:rPr>
        <w:t>Jest / Mocha:</w:t>
      </w:r>
      <w:r>
        <w:t xml:space="preserve"> Testing frameworks for unit and integration tests</w:t>
      </w:r>
    </w:p>
    <w:p w14:paraId="56D42E12" w14:textId="77777777" w:rsidR="00AC0B66" w:rsidRDefault="00AC0B66">
      <w:pPr>
        <w:numPr>
          <w:ilvl w:val="1"/>
          <w:numId w:val="13"/>
        </w:numPr>
        <w:spacing w:before="100" w:beforeAutospacing="1" w:after="100" w:afterAutospacing="1" w:line="240" w:lineRule="auto"/>
      </w:pPr>
      <w:r>
        <w:rPr>
          <w:rStyle w:val="Strong"/>
        </w:rPr>
        <w:t>Cypress:</w:t>
      </w:r>
      <w:r>
        <w:t xml:space="preserve"> End-to-end testing</w:t>
      </w:r>
    </w:p>
    <w:p w14:paraId="24F84693" w14:textId="0B155545" w:rsidR="00AC0B66" w:rsidRPr="00EA6EC1" w:rsidRDefault="002E27BB" w:rsidP="00EA6EC1">
      <w:pPr>
        <w:pStyle w:val="Heading4"/>
      </w:pPr>
      <w:r w:rsidRPr="00EA6EC1">
        <w:t xml:space="preserve">3.6 </w:t>
      </w:r>
      <w:r w:rsidR="00AC0B66" w:rsidRPr="00EA6EC1">
        <w:t>Hardware Requirements</w:t>
      </w:r>
    </w:p>
    <w:p w14:paraId="63B84DAB" w14:textId="77777777" w:rsidR="00AC0B66" w:rsidRDefault="00AC0B66">
      <w:pPr>
        <w:pStyle w:val="NormalWeb"/>
        <w:numPr>
          <w:ilvl w:val="0"/>
          <w:numId w:val="14"/>
        </w:numPr>
      </w:pPr>
      <w:r>
        <w:rPr>
          <w:rStyle w:val="Strong"/>
        </w:rPr>
        <w:t>Development Machine:</w:t>
      </w:r>
    </w:p>
    <w:p w14:paraId="308871EA" w14:textId="77777777" w:rsidR="00AC0B66" w:rsidRDefault="00AC0B66">
      <w:pPr>
        <w:numPr>
          <w:ilvl w:val="1"/>
          <w:numId w:val="14"/>
        </w:numPr>
        <w:spacing w:before="100" w:beforeAutospacing="1" w:after="100" w:afterAutospacing="1" w:line="240" w:lineRule="auto"/>
      </w:pPr>
      <w:r>
        <w:rPr>
          <w:rStyle w:val="Strong"/>
        </w:rPr>
        <w:t>Processor:</w:t>
      </w:r>
      <w:r>
        <w:t xml:space="preserve"> Intel Core i5 or higher / AMD Ryzen 5 or higher</w:t>
      </w:r>
    </w:p>
    <w:p w14:paraId="7D86DAD9" w14:textId="77777777" w:rsidR="00AC0B66" w:rsidRDefault="00AC0B66">
      <w:pPr>
        <w:numPr>
          <w:ilvl w:val="1"/>
          <w:numId w:val="14"/>
        </w:numPr>
        <w:spacing w:before="100" w:beforeAutospacing="1" w:after="100" w:afterAutospacing="1" w:line="240" w:lineRule="auto"/>
      </w:pPr>
      <w:r>
        <w:rPr>
          <w:rStyle w:val="Strong"/>
        </w:rPr>
        <w:t>RAM:</w:t>
      </w:r>
      <w:r>
        <w:t xml:space="preserve"> 8GB minimum (16GB recommended for smoother multitasking)</w:t>
      </w:r>
    </w:p>
    <w:p w14:paraId="3986A38E" w14:textId="77777777" w:rsidR="00AC0B66" w:rsidRDefault="00AC0B66">
      <w:pPr>
        <w:numPr>
          <w:ilvl w:val="1"/>
          <w:numId w:val="14"/>
        </w:numPr>
        <w:spacing w:before="100" w:beforeAutospacing="1" w:after="100" w:afterAutospacing="1" w:line="240" w:lineRule="auto"/>
      </w:pPr>
      <w:r>
        <w:rPr>
          <w:rStyle w:val="Strong"/>
        </w:rPr>
        <w:t>Storage:</w:t>
      </w:r>
      <w:r>
        <w:t xml:space="preserve"> SSD with at least 256GB free space (512GB recommended)</w:t>
      </w:r>
    </w:p>
    <w:p w14:paraId="7D3D47A3" w14:textId="77777777" w:rsidR="00AC0B66" w:rsidRDefault="00AC0B66">
      <w:pPr>
        <w:numPr>
          <w:ilvl w:val="1"/>
          <w:numId w:val="14"/>
        </w:numPr>
        <w:spacing w:before="100" w:beforeAutospacing="1" w:after="100" w:afterAutospacing="1" w:line="240" w:lineRule="auto"/>
      </w:pPr>
      <w:r>
        <w:rPr>
          <w:rStyle w:val="Strong"/>
        </w:rPr>
        <w:t>Graphics:</w:t>
      </w:r>
      <w:r>
        <w:t xml:space="preserve"> Integrated graphics is sufficient, but a dedicated GPU (like Nvidia GTX series) is beneficial for design tasks</w:t>
      </w:r>
    </w:p>
    <w:p w14:paraId="32F23C3D" w14:textId="77777777" w:rsidR="00AC0B66" w:rsidRDefault="00AC0B66">
      <w:pPr>
        <w:numPr>
          <w:ilvl w:val="1"/>
          <w:numId w:val="14"/>
        </w:numPr>
        <w:spacing w:before="100" w:beforeAutospacing="1" w:after="100" w:afterAutospacing="1" w:line="240" w:lineRule="auto"/>
      </w:pPr>
      <w:r>
        <w:rPr>
          <w:rStyle w:val="Strong"/>
        </w:rPr>
        <w:t>Display:</w:t>
      </w:r>
      <w:r>
        <w:t xml:space="preserve"> 1080p resolution or higher</w:t>
      </w:r>
    </w:p>
    <w:p w14:paraId="11FDCC1A" w14:textId="77777777" w:rsidR="00AC0B66" w:rsidRDefault="00AC0B66">
      <w:pPr>
        <w:pStyle w:val="NormalWeb"/>
        <w:numPr>
          <w:ilvl w:val="0"/>
          <w:numId w:val="14"/>
        </w:numPr>
      </w:pPr>
      <w:r>
        <w:rPr>
          <w:rStyle w:val="Strong"/>
        </w:rPr>
        <w:t>Server:</w:t>
      </w:r>
    </w:p>
    <w:p w14:paraId="508BB00D" w14:textId="77777777" w:rsidR="00AC0B66" w:rsidRDefault="00AC0B66">
      <w:pPr>
        <w:numPr>
          <w:ilvl w:val="1"/>
          <w:numId w:val="14"/>
        </w:numPr>
        <w:spacing w:before="100" w:beforeAutospacing="1" w:after="100" w:afterAutospacing="1" w:line="240" w:lineRule="auto"/>
      </w:pPr>
      <w:r>
        <w:rPr>
          <w:rStyle w:val="Strong"/>
        </w:rPr>
        <w:t>Processor:</w:t>
      </w:r>
      <w:r>
        <w:t xml:space="preserve"> Intel Xeon or equivalent</w:t>
      </w:r>
    </w:p>
    <w:p w14:paraId="19EDBBD1" w14:textId="77777777" w:rsidR="00AC0B66" w:rsidRDefault="00AC0B66">
      <w:pPr>
        <w:numPr>
          <w:ilvl w:val="1"/>
          <w:numId w:val="14"/>
        </w:numPr>
        <w:spacing w:before="100" w:beforeAutospacing="1" w:after="100" w:afterAutospacing="1" w:line="240" w:lineRule="auto"/>
      </w:pPr>
      <w:r>
        <w:rPr>
          <w:rStyle w:val="Strong"/>
        </w:rPr>
        <w:t>RAM:</w:t>
      </w:r>
      <w:r>
        <w:t xml:space="preserve"> 16GB minimum (32GB recommended for handling multiple requests)</w:t>
      </w:r>
    </w:p>
    <w:p w14:paraId="504AF347" w14:textId="77777777" w:rsidR="00AC0B66" w:rsidRDefault="00AC0B66">
      <w:pPr>
        <w:numPr>
          <w:ilvl w:val="1"/>
          <w:numId w:val="14"/>
        </w:numPr>
        <w:spacing w:before="100" w:beforeAutospacing="1" w:after="100" w:afterAutospacing="1" w:line="240" w:lineRule="auto"/>
      </w:pPr>
      <w:r>
        <w:rPr>
          <w:rStyle w:val="Strong"/>
        </w:rPr>
        <w:t>Storage:</w:t>
      </w:r>
      <w:r>
        <w:t xml:space="preserve"> SSD with RAID configuration for reliability (500GB or more)</w:t>
      </w:r>
    </w:p>
    <w:p w14:paraId="6663C707" w14:textId="77777777" w:rsidR="00AC0B66" w:rsidRDefault="00AC0B66">
      <w:pPr>
        <w:numPr>
          <w:ilvl w:val="1"/>
          <w:numId w:val="14"/>
        </w:numPr>
        <w:spacing w:before="100" w:beforeAutospacing="1" w:after="100" w:afterAutospacing="1" w:line="240" w:lineRule="auto"/>
      </w:pPr>
      <w:r>
        <w:rPr>
          <w:rStyle w:val="Strong"/>
        </w:rPr>
        <w:t>Network:</w:t>
      </w:r>
      <w:r>
        <w:t xml:space="preserve"> High-speed internet connection with low latency (minimum 100 Mbps)</w:t>
      </w:r>
    </w:p>
    <w:p w14:paraId="1CD74863" w14:textId="77777777" w:rsidR="00AC0B66" w:rsidRDefault="00AC0B66">
      <w:pPr>
        <w:pStyle w:val="NormalWeb"/>
        <w:numPr>
          <w:ilvl w:val="0"/>
          <w:numId w:val="14"/>
        </w:numPr>
      </w:pPr>
      <w:r>
        <w:rPr>
          <w:rStyle w:val="Strong"/>
        </w:rPr>
        <w:t>Backup and Recovery:</w:t>
      </w:r>
    </w:p>
    <w:p w14:paraId="0A00C693" w14:textId="77777777" w:rsidR="00AC0B66" w:rsidRDefault="00AC0B66">
      <w:pPr>
        <w:numPr>
          <w:ilvl w:val="1"/>
          <w:numId w:val="14"/>
        </w:numPr>
        <w:spacing w:before="100" w:beforeAutospacing="1" w:after="100" w:afterAutospacing="1" w:line="240" w:lineRule="auto"/>
      </w:pPr>
      <w:r>
        <w:t>External hard drive or cloud storage for regular backups (at least 1TB capacity)</w:t>
      </w:r>
    </w:p>
    <w:p w14:paraId="5ACEA940" w14:textId="77777777" w:rsidR="00AC0B66" w:rsidRDefault="00AC0B66">
      <w:pPr>
        <w:pStyle w:val="NormalWeb"/>
        <w:numPr>
          <w:ilvl w:val="0"/>
          <w:numId w:val="14"/>
        </w:numPr>
      </w:pPr>
      <w:r>
        <w:rPr>
          <w:rStyle w:val="Strong"/>
        </w:rPr>
        <w:lastRenderedPageBreak/>
        <w:t>Peripherals:</w:t>
      </w:r>
    </w:p>
    <w:p w14:paraId="453FF0C3" w14:textId="77777777" w:rsidR="00AC0B66" w:rsidRDefault="00AC0B66">
      <w:pPr>
        <w:numPr>
          <w:ilvl w:val="1"/>
          <w:numId w:val="14"/>
        </w:numPr>
        <w:spacing w:before="100" w:beforeAutospacing="1" w:after="100" w:afterAutospacing="1" w:line="240" w:lineRule="auto"/>
      </w:pPr>
      <w:r>
        <w:rPr>
          <w:rStyle w:val="Strong"/>
        </w:rPr>
        <w:t>Keyboard and Mouse:</w:t>
      </w:r>
      <w:r>
        <w:t xml:space="preserve"> Standard or ergonomic design</w:t>
      </w:r>
    </w:p>
    <w:p w14:paraId="410453FD" w14:textId="77777777" w:rsidR="00AC0B66" w:rsidRDefault="00AC0B66">
      <w:pPr>
        <w:numPr>
          <w:ilvl w:val="1"/>
          <w:numId w:val="14"/>
        </w:numPr>
        <w:spacing w:before="100" w:beforeAutospacing="1" w:after="100" w:afterAutospacing="1" w:line="240" w:lineRule="auto"/>
      </w:pPr>
      <w:r>
        <w:rPr>
          <w:rStyle w:val="Strong"/>
        </w:rPr>
        <w:t>Monitor:</w:t>
      </w:r>
      <w:r>
        <w:t xml:space="preserve"> Dual monitors recommended for efficient multitasking</w:t>
      </w:r>
    </w:p>
    <w:p w14:paraId="5E16E102" w14:textId="77777777" w:rsidR="00AC0B66" w:rsidRDefault="00AC0B66">
      <w:pPr>
        <w:numPr>
          <w:ilvl w:val="1"/>
          <w:numId w:val="14"/>
        </w:numPr>
        <w:spacing w:before="100" w:beforeAutospacing="1" w:after="100" w:afterAutospacing="1" w:line="240" w:lineRule="auto"/>
      </w:pPr>
      <w:r>
        <w:rPr>
          <w:rStyle w:val="Strong"/>
        </w:rPr>
        <w:t>UPS:</w:t>
      </w:r>
      <w:r>
        <w:t xml:space="preserve"> Uninterruptible Power Supply for protection against power outages</w:t>
      </w:r>
    </w:p>
    <w:p w14:paraId="2EC2EA3C" w14:textId="77777777" w:rsidR="00AC0B66" w:rsidRDefault="00AC0B66" w:rsidP="00AC0B66">
      <w:pPr>
        <w:pStyle w:val="NormalWeb"/>
      </w:pPr>
      <w:r>
        <w:t>These requirements will ensure that the Online Hotel Management System operates smoothly and efficiently throughout the development and deployment phases.</w:t>
      </w:r>
    </w:p>
    <w:p w14:paraId="12246D20" w14:textId="77777777" w:rsidR="00DE71AD" w:rsidRDefault="00DE71AD" w:rsidP="00DE71AD">
      <w:pPr>
        <w:pStyle w:val="BodyText"/>
        <w:rPr>
          <w:shd w:val="clear" w:color="auto" w:fill="auto"/>
          <w:lang w:bidi="bn-BD"/>
        </w:rPr>
      </w:pPr>
    </w:p>
    <w:p w14:paraId="3CAC432F" w14:textId="77777777" w:rsidR="00DE71AD" w:rsidRDefault="00DE71AD" w:rsidP="00DE71AD">
      <w:pPr>
        <w:pStyle w:val="BodyText"/>
        <w:rPr>
          <w:shd w:val="clear" w:color="auto" w:fill="auto"/>
          <w:lang w:bidi="bn-BD"/>
        </w:rPr>
      </w:pPr>
    </w:p>
    <w:p w14:paraId="7B0DE2E4" w14:textId="77777777" w:rsidR="00DE71AD" w:rsidRDefault="00DE71AD" w:rsidP="00DE71AD">
      <w:pPr>
        <w:pStyle w:val="BodyText"/>
        <w:rPr>
          <w:shd w:val="clear" w:color="auto" w:fill="auto"/>
          <w:lang w:bidi="bn-BD"/>
        </w:rPr>
      </w:pPr>
    </w:p>
    <w:p w14:paraId="0D3B2B56" w14:textId="77777777" w:rsidR="00DE71AD" w:rsidRDefault="00DE71AD" w:rsidP="00DE71AD">
      <w:pPr>
        <w:pStyle w:val="BodyText"/>
        <w:rPr>
          <w:shd w:val="clear" w:color="auto" w:fill="auto"/>
          <w:lang w:bidi="bn-BD"/>
        </w:rPr>
      </w:pPr>
    </w:p>
    <w:p w14:paraId="0143358B" w14:textId="77777777" w:rsidR="00DE71AD" w:rsidRDefault="00DE71AD" w:rsidP="00DE71AD">
      <w:pPr>
        <w:pStyle w:val="BodyText"/>
        <w:rPr>
          <w:shd w:val="clear" w:color="auto" w:fill="auto"/>
          <w:lang w:bidi="bn-BD"/>
        </w:rPr>
      </w:pPr>
    </w:p>
    <w:p w14:paraId="062174BA" w14:textId="77777777" w:rsidR="00DE71AD" w:rsidRPr="0076595A" w:rsidRDefault="00DE71AD" w:rsidP="00DE71AD">
      <w:pPr>
        <w:pStyle w:val="BodyText"/>
      </w:pPr>
    </w:p>
    <w:p w14:paraId="2A294D7D" w14:textId="3BDC0C69" w:rsidR="00830813" w:rsidRPr="00EA6EC1" w:rsidRDefault="00181CCE" w:rsidP="00EA6EC1">
      <w:pPr>
        <w:pStyle w:val="Heading4"/>
      </w:pPr>
      <w:bookmarkStart w:id="76" w:name="_Toc144469016"/>
      <w:bookmarkStart w:id="77" w:name="_Toc159358197"/>
      <w:r w:rsidRPr="00EA6EC1">
        <w:lastRenderedPageBreak/>
        <w:t>3</w:t>
      </w:r>
      <w:r w:rsidR="00830813" w:rsidRPr="00EA6EC1">
        <w:t>.</w:t>
      </w:r>
      <w:r w:rsidR="002E27BB" w:rsidRPr="00EA6EC1">
        <w:t>7</w:t>
      </w:r>
      <w:r w:rsidR="00830813" w:rsidRPr="00EA6EC1">
        <w:t xml:space="preserve"> </w:t>
      </w:r>
      <w:bookmarkEnd w:id="76"/>
      <w:bookmarkEnd w:id="77"/>
      <w:r w:rsidR="0030467E" w:rsidRPr="00EA6EC1">
        <w:t>Use Case Diagram</w:t>
      </w:r>
    </w:p>
    <w:p w14:paraId="483B74E9" w14:textId="5AE533F5" w:rsidR="00181CCE" w:rsidRPr="0076595A" w:rsidRDefault="00DE71AD" w:rsidP="00910B2D">
      <w:pPr>
        <w:pStyle w:val="FigureTitle0"/>
        <w:spacing w:line="360" w:lineRule="auto"/>
        <w:rPr>
          <w:noProof/>
          <w:shd w:val="clear" w:color="auto" w:fill="auto"/>
        </w:rPr>
      </w:pPr>
      <w:bookmarkStart w:id="78" w:name="_Toc26568876"/>
      <w:bookmarkStart w:id="79" w:name="_Toc473816963"/>
      <w:bookmarkEnd w:id="78"/>
      <w:r>
        <w:rPr>
          <w:noProof/>
          <w:shd w:val="clear" w:color="auto" w:fill="auto"/>
        </w:rPr>
        <w:drawing>
          <wp:inline distT="0" distB="0" distL="0" distR="0" wp14:anchorId="26072BB3" wp14:editId="54951B0C">
            <wp:extent cx="5715000" cy="60677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715000" cy="6067777"/>
                    </a:xfrm>
                    <a:prstGeom prst="rect">
                      <a:avLst/>
                    </a:prstGeom>
                  </pic:spPr>
                </pic:pic>
              </a:graphicData>
            </a:graphic>
          </wp:inline>
        </w:drawing>
      </w:r>
    </w:p>
    <w:p w14:paraId="2C00FAEB" w14:textId="545BBD83" w:rsidR="00181CCE" w:rsidRPr="0076595A" w:rsidRDefault="00181CCE" w:rsidP="00910B2D">
      <w:pPr>
        <w:pStyle w:val="FigureCell"/>
        <w:spacing w:before="0"/>
      </w:pPr>
      <w:bookmarkStart w:id="80" w:name="_Toc26568877"/>
      <w:bookmarkStart w:id="81" w:name="_Toc144469036"/>
      <w:bookmarkStart w:id="82" w:name="_Toc144492288"/>
      <w:bookmarkEnd w:id="79"/>
      <w:r w:rsidRPr="0076595A">
        <w:t>Figure 3.1</w:t>
      </w:r>
      <w:bookmarkStart w:id="83" w:name="_Toc26569996"/>
      <w:bookmarkEnd w:id="83"/>
      <w:r w:rsidRPr="0076595A">
        <w:t xml:space="preserve"> </w:t>
      </w:r>
      <w:r w:rsidR="00DC334F">
        <w:t>Use Case Diagram</w:t>
      </w:r>
      <w:r w:rsidRPr="0076595A">
        <w:t>.</w:t>
      </w:r>
      <w:bookmarkEnd w:id="80"/>
      <w:bookmarkEnd w:id="81"/>
      <w:bookmarkEnd w:id="82"/>
    </w:p>
    <w:p w14:paraId="22A7BDF7" w14:textId="77777777" w:rsidR="00DE71AD" w:rsidRDefault="00DE71AD" w:rsidP="00910B2D">
      <w:pPr>
        <w:pStyle w:val="FigureDescription"/>
      </w:pPr>
    </w:p>
    <w:p w14:paraId="0FAD6982" w14:textId="77777777" w:rsidR="00DE71AD" w:rsidRDefault="00DE71AD" w:rsidP="00910B2D">
      <w:pPr>
        <w:pStyle w:val="FigureDescription"/>
      </w:pPr>
      <w:r>
        <w:t>\</w:t>
      </w:r>
    </w:p>
    <w:p w14:paraId="6BBA56A5" w14:textId="77777777" w:rsidR="00DE71AD" w:rsidRDefault="00DE71AD" w:rsidP="00910B2D">
      <w:pPr>
        <w:pStyle w:val="FigureDescription"/>
      </w:pPr>
    </w:p>
    <w:p w14:paraId="6AB22D42" w14:textId="77777777" w:rsidR="00583990" w:rsidRDefault="00583990" w:rsidP="00583990">
      <w:pPr>
        <w:pStyle w:val="NormalWeb"/>
      </w:pPr>
      <w:r>
        <w:lastRenderedPageBreak/>
        <w:t>This is a use case diagram for an Online Hotel Management System, depicting the interactions between different user roles (User, Receptionist, Admin) and the various functionalities they can access.</w:t>
      </w:r>
    </w:p>
    <w:p w14:paraId="507F2401" w14:textId="77777777" w:rsidR="00583990" w:rsidRDefault="00583990" w:rsidP="00A116FF">
      <w:pPr>
        <w:pStyle w:val="Heading3"/>
        <w:jc w:val="left"/>
      </w:pPr>
      <w:bookmarkStart w:id="84" w:name="_Toc176782137"/>
      <w:r>
        <w:t>Actors:</w:t>
      </w:r>
      <w:bookmarkEnd w:id="84"/>
    </w:p>
    <w:p w14:paraId="38950AD6" w14:textId="77777777" w:rsidR="00583990" w:rsidRDefault="00583990">
      <w:pPr>
        <w:numPr>
          <w:ilvl w:val="0"/>
          <w:numId w:val="15"/>
        </w:numPr>
        <w:spacing w:before="100" w:beforeAutospacing="1" w:after="100" w:afterAutospacing="1" w:line="240" w:lineRule="auto"/>
      </w:pPr>
      <w:r>
        <w:rPr>
          <w:rStyle w:val="Strong"/>
        </w:rPr>
        <w:t>User</w:t>
      </w:r>
      <w:r>
        <w:t>: A guest or customer who interacts with the website for booking rooms and managing their profile.</w:t>
      </w:r>
    </w:p>
    <w:p w14:paraId="48CD90BA" w14:textId="77777777" w:rsidR="00583990" w:rsidRDefault="00583990">
      <w:pPr>
        <w:numPr>
          <w:ilvl w:val="0"/>
          <w:numId w:val="15"/>
        </w:numPr>
        <w:spacing w:before="100" w:beforeAutospacing="1" w:after="100" w:afterAutospacing="1" w:line="240" w:lineRule="auto"/>
      </w:pPr>
      <w:r>
        <w:rPr>
          <w:rStyle w:val="Strong"/>
        </w:rPr>
        <w:t>Receptionist</w:t>
      </w:r>
      <w:r>
        <w:t>: A hotel staff member responsible for managing booking requests and user information.</w:t>
      </w:r>
    </w:p>
    <w:p w14:paraId="1136195F" w14:textId="77777777" w:rsidR="00583990" w:rsidRDefault="00583990">
      <w:pPr>
        <w:numPr>
          <w:ilvl w:val="0"/>
          <w:numId w:val="15"/>
        </w:numPr>
        <w:spacing w:before="100" w:beforeAutospacing="1" w:after="100" w:afterAutospacing="1" w:line="240" w:lineRule="auto"/>
      </w:pPr>
      <w:r>
        <w:rPr>
          <w:rStyle w:val="Strong"/>
        </w:rPr>
        <w:t>Admin</w:t>
      </w:r>
      <w:r>
        <w:t>: The system administrator responsible for managing the overall hotel operations, including users, rooms, and bookings.</w:t>
      </w:r>
    </w:p>
    <w:p w14:paraId="63781745" w14:textId="77777777" w:rsidR="00583990" w:rsidRDefault="00583990" w:rsidP="00A116FF">
      <w:pPr>
        <w:pStyle w:val="Heading3"/>
        <w:jc w:val="left"/>
      </w:pPr>
      <w:bookmarkStart w:id="85" w:name="_Toc176782138"/>
      <w:r>
        <w:t>Use Cases:</w:t>
      </w:r>
      <w:bookmarkEnd w:id="85"/>
    </w:p>
    <w:p w14:paraId="11219008" w14:textId="77777777" w:rsidR="00583990" w:rsidRDefault="00583990">
      <w:pPr>
        <w:pStyle w:val="NormalWeb"/>
        <w:numPr>
          <w:ilvl w:val="0"/>
          <w:numId w:val="16"/>
        </w:numPr>
      </w:pPr>
      <w:r>
        <w:rPr>
          <w:rStyle w:val="Strong"/>
        </w:rPr>
        <w:t>Do Registration</w:t>
      </w:r>
    </w:p>
    <w:p w14:paraId="4F9F2DD7" w14:textId="77777777" w:rsidR="00583990" w:rsidRDefault="00583990">
      <w:pPr>
        <w:numPr>
          <w:ilvl w:val="1"/>
          <w:numId w:val="16"/>
        </w:numPr>
        <w:spacing w:before="100" w:beforeAutospacing="1" w:after="100" w:afterAutospacing="1" w:line="240" w:lineRule="auto"/>
      </w:pPr>
      <w:r>
        <w:rPr>
          <w:rStyle w:val="Strong"/>
        </w:rPr>
        <w:t>Actor</w:t>
      </w:r>
      <w:r>
        <w:t>: User</w:t>
      </w:r>
    </w:p>
    <w:p w14:paraId="28AE6E05" w14:textId="77777777" w:rsidR="00583990" w:rsidRDefault="00583990">
      <w:pPr>
        <w:numPr>
          <w:ilvl w:val="1"/>
          <w:numId w:val="16"/>
        </w:numPr>
        <w:spacing w:before="100" w:beforeAutospacing="1" w:after="100" w:afterAutospacing="1" w:line="240" w:lineRule="auto"/>
      </w:pPr>
      <w:r>
        <w:rPr>
          <w:rStyle w:val="Strong"/>
        </w:rPr>
        <w:t>Description</w:t>
      </w:r>
      <w:r>
        <w:t>: The user can register on the website to create an account. This step is necessary to gain access to further functionalities like booking rooms.</w:t>
      </w:r>
    </w:p>
    <w:p w14:paraId="46BF7249" w14:textId="77777777" w:rsidR="00583990" w:rsidRDefault="00583990">
      <w:pPr>
        <w:numPr>
          <w:ilvl w:val="1"/>
          <w:numId w:val="16"/>
        </w:numPr>
        <w:spacing w:before="100" w:beforeAutospacing="1" w:after="100" w:afterAutospacing="1" w:line="240" w:lineRule="auto"/>
      </w:pPr>
      <w:r>
        <w:rPr>
          <w:rStyle w:val="Strong"/>
        </w:rPr>
        <w:t>Relationship</w:t>
      </w:r>
      <w:r>
        <w:t>: Includes "Sign in to the Website" (as part of the registration process, the user might be redirected to the sign-in page).</w:t>
      </w:r>
    </w:p>
    <w:p w14:paraId="39902466" w14:textId="77777777" w:rsidR="00583990" w:rsidRDefault="00583990">
      <w:pPr>
        <w:pStyle w:val="NormalWeb"/>
        <w:numPr>
          <w:ilvl w:val="0"/>
          <w:numId w:val="16"/>
        </w:numPr>
      </w:pPr>
      <w:r>
        <w:rPr>
          <w:rStyle w:val="Strong"/>
        </w:rPr>
        <w:t>Sign in to the Website</w:t>
      </w:r>
    </w:p>
    <w:p w14:paraId="69D13AA3" w14:textId="77777777" w:rsidR="00583990" w:rsidRDefault="00583990">
      <w:pPr>
        <w:numPr>
          <w:ilvl w:val="1"/>
          <w:numId w:val="16"/>
        </w:numPr>
        <w:spacing w:before="100" w:beforeAutospacing="1" w:after="100" w:afterAutospacing="1" w:line="240" w:lineRule="auto"/>
      </w:pPr>
      <w:r>
        <w:rPr>
          <w:rStyle w:val="Strong"/>
        </w:rPr>
        <w:t>Actors</w:t>
      </w:r>
      <w:r>
        <w:t>: User, Receptionist, Admin</w:t>
      </w:r>
    </w:p>
    <w:p w14:paraId="1AC37A66" w14:textId="77777777" w:rsidR="00583990" w:rsidRDefault="00583990">
      <w:pPr>
        <w:numPr>
          <w:ilvl w:val="1"/>
          <w:numId w:val="16"/>
        </w:numPr>
        <w:spacing w:before="100" w:beforeAutospacing="1" w:after="100" w:afterAutospacing="1" w:line="240" w:lineRule="auto"/>
      </w:pPr>
      <w:r>
        <w:rPr>
          <w:rStyle w:val="Strong"/>
        </w:rPr>
        <w:t>Description</w:t>
      </w:r>
      <w:r>
        <w:t>: All users (User, Receptionist, Admin) need to sign in to access personalized and restricted areas of the website.</w:t>
      </w:r>
    </w:p>
    <w:p w14:paraId="583B6635" w14:textId="77777777" w:rsidR="00583990" w:rsidRDefault="00583990">
      <w:pPr>
        <w:pStyle w:val="NormalWeb"/>
        <w:numPr>
          <w:ilvl w:val="0"/>
          <w:numId w:val="16"/>
        </w:numPr>
      </w:pPr>
      <w:r>
        <w:rPr>
          <w:rStyle w:val="Strong"/>
        </w:rPr>
        <w:t>Visit Landing Page</w:t>
      </w:r>
    </w:p>
    <w:p w14:paraId="79CCE035" w14:textId="77777777" w:rsidR="00583990" w:rsidRDefault="00583990">
      <w:pPr>
        <w:numPr>
          <w:ilvl w:val="1"/>
          <w:numId w:val="16"/>
        </w:numPr>
        <w:spacing w:before="100" w:beforeAutospacing="1" w:after="100" w:afterAutospacing="1" w:line="240" w:lineRule="auto"/>
      </w:pPr>
      <w:r>
        <w:rPr>
          <w:rStyle w:val="Strong"/>
        </w:rPr>
        <w:t>Actor</w:t>
      </w:r>
      <w:r>
        <w:t>: User</w:t>
      </w:r>
    </w:p>
    <w:p w14:paraId="43C2531B" w14:textId="77777777" w:rsidR="00583990" w:rsidRDefault="00583990">
      <w:pPr>
        <w:numPr>
          <w:ilvl w:val="1"/>
          <w:numId w:val="16"/>
        </w:numPr>
        <w:spacing w:before="100" w:beforeAutospacing="1" w:after="100" w:afterAutospacing="1" w:line="240" w:lineRule="auto"/>
      </w:pPr>
      <w:r>
        <w:rPr>
          <w:rStyle w:val="Strong"/>
        </w:rPr>
        <w:t>Description</w:t>
      </w:r>
      <w:r>
        <w:t>: After signing in, the user can view the landing page, which provides an overview of the hotel's services and offerings.</w:t>
      </w:r>
    </w:p>
    <w:p w14:paraId="10FB0469" w14:textId="77777777" w:rsidR="00583990" w:rsidRDefault="00583990">
      <w:pPr>
        <w:pStyle w:val="NormalWeb"/>
        <w:numPr>
          <w:ilvl w:val="0"/>
          <w:numId w:val="16"/>
        </w:numPr>
      </w:pPr>
      <w:r>
        <w:rPr>
          <w:rStyle w:val="Strong"/>
        </w:rPr>
        <w:t>View Rooms</w:t>
      </w:r>
    </w:p>
    <w:p w14:paraId="08E4DC35" w14:textId="77777777" w:rsidR="00583990" w:rsidRDefault="00583990">
      <w:pPr>
        <w:numPr>
          <w:ilvl w:val="1"/>
          <w:numId w:val="16"/>
        </w:numPr>
        <w:spacing w:before="100" w:beforeAutospacing="1" w:after="100" w:afterAutospacing="1" w:line="240" w:lineRule="auto"/>
      </w:pPr>
      <w:r>
        <w:rPr>
          <w:rStyle w:val="Strong"/>
        </w:rPr>
        <w:t>Actors</w:t>
      </w:r>
      <w:r>
        <w:t>: User, Receptionist, Admin</w:t>
      </w:r>
    </w:p>
    <w:p w14:paraId="4EE0893C" w14:textId="77777777" w:rsidR="00583990" w:rsidRDefault="00583990">
      <w:pPr>
        <w:numPr>
          <w:ilvl w:val="1"/>
          <w:numId w:val="16"/>
        </w:numPr>
        <w:spacing w:before="100" w:beforeAutospacing="1" w:after="100" w:afterAutospacing="1" w:line="240" w:lineRule="auto"/>
      </w:pPr>
      <w:r>
        <w:rPr>
          <w:rStyle w:val="Strong"/>
        </w:rPr>
        <w:t>Description</w:t>
      </w:r>
      <w:r>
        <w:t>: All users can view the available rooms along with their details. The user can filter and search for rooms, while the receptionist and admin can view additional details and manage room data.</w:t>
      </w:r>
    </w:p>
    <w:p w14:paraId="16FDB48A" w14:textId="77777777" w:rsidR="00583990" w:rsidRDefault="00583990">
      <w:pPr>
        <w:pStyle w:val="NormalWeb"/>
        <w:numPr>
          <w:ilvl w:val="0"/>
          <w:numId w:val="16"/>
        </w:numPr>
      </w:pPr>
      <w:r>
        <w:rPr>
          <w:rStyle w:val="Strong"/>
        </w:rPr>
        <w:t>Send Booking Request</w:t>
      </w:r>
    </w:p>
    <w:p w14:paraId="1E03E1A2" w14:textId="77777777" w:rsidR="00583990" w:rsidRDefault="00583990">
      <w:pPr>
        <w:numPr>
          <w:ilvl w:val="1"/>
          <w:numId w:val="16"/>
        </w:numPr>
        <w:spacing w:before="100" w:beforeAutospacing="1" w:after="100" w:afterAutospacing="1" w:line="240" w:lineRule="auto"/>
      </w:pPr>
      <w:r>
        <w:rPr>
          <w:rStyle w:val="Strong"/>
        </w:rPr>
        <w:t>Actor</w:t>
      </w:r>
      <w:r>
        <w:t>: User</w:t>
      </w:r>
    </w:p>
    <w:p w14:paraId="15F3D2FB" w14:textId="77777777" w:rsidR="00583990" w:rsidRDefault="00583990">
      <w:pPr>
        <w:numPr>
          <w:ilvl w:val="1"/>
          <w:numId w:val="16"/>
        </w:numPr>
        <w:spacing w:before="100" w:beforeAutospacing="1" w:after="100" w:afterAutospacing="1" w:line="240" w:lineRule="auto"/>
      </w:pPr>
      <w:r>
        <w:rPr>
          <w:rStyle w:val="Strong"/>
        </w:rPr>
        <w:t>Description</w:t>
      </w:r>
      <w:r>
        <w:t>: The user can select a room and send a booking request for it. This is the initial step in the booking process.</w:t>
      </w:r>
    </w:p>
    <w:p w14:paraId="45F19377" w14:textId="77777777" w:rsidR="00583990" w:rsidRDefault="00583990">
      <w:pPr>
        <w:numPr>
          <w:ilvl w:val="1"/>
          <w:numId w:val="16"/>
        </w:numPr>
        <w:spacing w:before="100" w:beforeAutospacing="1" w:after="100" w:afterAutospacing="1" w:line="240" w:lineRule="auto"/>
      </w:pPr>
      <w:r>
        <w:rPr>
          <w:rStyle w:val="Strong"/>
        </w:rPr>
        <w:t>Relationship</w:t>
      </w:r>
      <w:r>
        <w:t>: Extends "View Rooms" (as viewing rooms is a prerequisite for sending a booking request).</w:t>
      </w:r>
    </w:p>
    <w:p w14:paraId="5FB3237B" w14:textId="77777777" w:rsidR="00583990" w:rsidRDefault="00583990">
      <w:pPr>
        <w:pStyle w:val="NormalWeb"/>
        <w:numPr>
          <w:ilvl w:val="0"/>
          <w:numId w:val="16"/>
        </w:numPr>
      </w:pPr>
      <w:r>
        <w:rPr>
          <w:rStyle w:val="Strong"/>
        </w:rPr>
        <w:t>Add Billing Information</w:t>
      </w:r>
    </w:p>
    <w:p w14:paraId="76650B0F" w14:textId="77777777" w:rsidR="00583990" w:rsidRDefault="00583990">
      <w:pPr>
        <w:numPr>
          <w:ilvl w:val="1"/>
          <w:numId w:val="16"/>
        </w:numPr>
        <w:spacing w:before="100" w:beforeAutospacing="1" w:after="100" w:afterAutospacing="1" w:line="240" w:lineRule="auto"/>
      </w:pPr>
      <w:r>
        <w:rPr>
          <w:rStyle w:val="Strong"/>
        </w:rPr>
        <w:t>Actor</w:t>
      </w:r>
      <w:r>
        <w:t>: User</w:t>
      </w:r>
    </w:p>
    <w:p w14:paraId="1D663570" w14:textId="77777777" w:rsidR="00583990" w:rsidRDefault="00583990">
      <w:pPr>
        <w:numPr>
          <w:ilvl w:val="1"/>
          <w:numId w:val="16"/>
        </w:numPr>
        <w:spacing w:before="100" w:beforeAutospacing="1" w:after="100" w:afterAutospacing="1" w:line="240" w:lineRule="auto"/>
      </w:pPr>
      <w:r>
        <w:rPr>
          <w:rStyle w:val="Strong"/>
        </w:rPr>
        <w:lastRenderedPageBreak/>
        <w:t>Description</w:t>
      </w:r>
      <w:r>
        <w:t>: The user provides billing or payment details after submitting a booking request. This is necessary to confirm the booking.</w:t>
      </w:r>
    </w:p>
    <w:p w14:paraId="751CCE3E" w14:textId="77777777" w:rsidR="00583990" w:rsidRDefault="00583990">
      <w:pPr>
        <w:numPr>
          <w:ilvl w:val="1"/>
          <w:numId w:val="16"/>
        </w:numPr>
        <w:spacing w:before="100" w:beforeAutospacing="1" w:after="100" w:afterAutospacing="1" w:line="240" w:lineRule="auto"/>
      </w:pPr>
      <w:r>
        <w:rPr>
          <w:rStyle w:val="Strong"/>
        </w:rPr>
        <w:t>Relationship</w:t>
      </w:r>
      <w:r>
        <w:t>: Extends "Send Booking Request" (as billing information is provided after sending a booking request).</w:t>
      </w:r>
    </w:p>
    <w:p w14:paraId="6D212871" w14:textId="77777777" w:rsidR="00583990" w:rsidRDefault="00583990">
      <w:pPr>
        <w:pStyle w:val="NormalWeb"/>
        <w:numPr>
          <w:ilvl w:val="0"/>
          <w:numId w:val="16"/>
        </w:numPr>
      </w:pPr>
      <w:r>
        <w:rPr>
          <w:rStyle w:val="Strong"/>
        </w:rPr>
        <w:t>View Profile</w:t>
      </w:r>
    </w:p>
    <w:p w14:paraId="2C196413" w14:textId="77777777" w:rsidR="00583990" w:rsidRDefault="00583990">
      <w:pPr>
        <w:numPr>
          <w:ilvl w:val="1"/>
          <w:numId w:val="16"/>
        </w:numPr>
        <w:spacing w:before="100" w:beforeAutospacing="1" w:after="100" w:afterAutospacing="1" w:line="240" w:lineRule="auto"/>
      </w:pPr>
      <w:r>
        <w:rPr>
          <w:rStyle w:val="Strong"/>
        </w:rPr>
        <w:t>Actors</w:t>
      </w:r>
      <w:r>
        <w:t>: User, Admin</w:t>
      </w:r>
    </w:p>
    <w:p w14:paraId="6520EB77" w14:textId="77777777" w:rsidR="00583990" w:rsidRDefault="00583990">
      <w:pPr>
        <w:numPr>
          <w:ilvl w:val="1"/>
          <w:numId w:val="16"/>
        </w:numPr>
        <w:spacing w:before="100" w:beforeAutospacing="1" w:after="100" w:afterAutospacing="1" w:line="240" w:lineRule="auto"/>
      </w:pPr>
      <w:r>
        <w:rPr>
          <w:rStyle w:val="Strong"/>
        </w:rPr>
        <w:t>Description</w:t>
      </w:r>
      <w:r>
        <w:t>: The user can view and manage their personal information and booking history. The admin can also view the user's profile for administrative purposes.</w:t>
      </w:r>
    </w:p>
    <w:p w14:paraId="3AF627C5" w14:textId="77777777" w:rsidR="00583990" w:rsidRDefault="00583990">
      <w:pPr>
        <w:pStyle w:val="NormalWeb"/>
        <w:numPr>
          <w:ilvl w:val="0"/>
          <w:numId w:val="16"/>
        </w:numPr>
      </w:pPr>
      <w:r>
        <w:rPr>
          <w:rStyle w:val="Strong"/>
        </w:rPr>
        <w:t>View Booking Request</w:t>
      </w:r>
    </w:p>
    <w:p w14:paraId="10608DDB" w14:textId="77777777" w:rsidR="00583990" w:rsidRDefault="00583990">
      <w:pPr>
        <w:numPr>
          <w:ilvl w:val="1"/>
          <w:numId w:val="16"/>
        </w:numPr>
        <w:spacing w:before="100" w:beforeAutospacing="1" w:after="100" w:afterAutospacing="1" w:line="240" w:lineRule="auto"/>
      </w:pPr>
      <w:r>
        <w:rPr>
          <w:rStyle w:val="Strong"/>
        </w:rPr>
        <w:t>Actors</w:t>
      </w:r>
      <w:r>
        <w:t>: Receptionist, Admin</w:t>
      </w:r>
    </w:p>
    <w:p w14:paraId="632EC381" w14:textId="77777777" w:rsidR="00583990" w:rsidRDefault="00583990">
      <w:pPr>
        <w:numPr>
          <w:ilvl w:val="1"/>
          <w:numId w:val="16"/>
        </w:numPr>
        <w:spacing w:before="100" w:beforeAutospacing="1" w:after="100" w:afterAutospacing="1" w:line="240" w:lineRule="auto"/>
      </w:pPr>
      <w:r>
        <w:rPr>
          <w:rStyle w:val="Strong"/>
        </w:rPr>
        <w:t>Description</w:t>
      </w:r>
      <w:r>
        <w:t>: Receptionists and admins can view all booking requests submitted by users. This includes details like the requested room, check-in/check-out dates, and user information.</w:t>
      </w:r>
    </w:p>
    <w:p w14:paraId="140F0781" w14:textId="77777777" w:rsidR="00583990" w:rsidRDefault="00583990">
      <w:pPr>
        <w:numPr>
          <w:ilvl w:val="1"/>
          <w:numId w:val="16"/>
        </w:numPr>
        <w:spacing w:before="100" w:beforeAutospacing="1" w:after="100" w:afterAutospacing="1" w:line="240" w:lineRule="auto"/>
      </w:pPr>
      <w:r>
        <w:rPr>
          <w:rStyle w:val="Strong"/>
        </w:rPr>
        <w:t>Relationship</w:t>
      </w:r>
      <w:r>
        <w:t>: Extends "View Rooms" (as booking requests are associated with room details).</w:t>
      </w:r>
    </w:p>
    <w:p w14:paraId="1F9F98F6" w14:textId="77777777" w:rsidR="00583990" w:rsidRDefault="00583990">
      <w:pPr>
        <w:pStyle w:val="NormalWeb"/>
        <w:numPr>
          <w:ilvl w:val="0"/>
          <w:numId w:val="16"/>
        </w:numPr>
      </w:pPr>
      <w:r>
        <w:rPr>
          <w:rStyle w:val="Strong"/>
        </w:rPr>
        <w:t>Accept / Reject Booking Request</w:t>
      </w:r>
    </w:p>
    <w:p w14:paraId="48BBD894" w14:textId="77777777" w:rsidR="00583990" w:rsidRDefault="00583990">
      <w:pPr>
        <w:numPr>
          <w:ilvl w:val="1"/>
          <w:numId w:val="16"/>
        </w:numPr>
        <w:spacing w:before="100" w:beforeAutospacing="1" w:after="100" w:afterAutospacing="1" w:line="240" w:lineRule="auto"/>
      </w:pPr>
      <w:r>
        <w:rPr>
          <w:rStyle w:val="Strong"/>
        </w:rPr>
        <w:t>Actors</w:t>
      </w:r>
      <w:r>
        <w:t>: Receptionist, Admin</w:t>
      </w:r>
    </w:p>
    <w:p w14:paraId="69707CFB" w14:textId="77777777" w:rsidR="00583990" w:rsidRDefault="00583990">
      <w:pPr>
        <w:numPr>
          <w:ilvl w:val="1"/>
          <w:numId w:val="16"/>
        </w:numPr>
        <w:spacing w:before="100" w:beforeAutospacing="1" w:after="100" w:afterAutospacing="1" w:line="240" w:lineRule="auto"/>
      </w:pPr>
      <w:r>
        <w:rPr>
          <w:rStyle w:val="Strong"/>
        </w:rPr>
        <w:t>Description</w:t>
      </w:r>
      <w:r>
        <w:t>: Receptionists and admins have the authority to accept or reject booking requests based on availability and other criteria.</w:t>
      </w:r>
    </w:p>
    <w:p w14:paraId="1B779382" w14:textId="77777777" w:rsidR="00583990" w:rsidRDefault="00583990">
      <w:pPr>
        <w:numPr>
          <w:ilvl w:val="1"/>
          <w:numId w:val="16"/>
        </w:numPr>
        <w:spacing w:before="100" w:beforeAutospacing="1" w:after="100" w:afterAutospacing="1" w:line="240" w:lineRule="auto"/>
      </w:pPr>
      <w:r>
        <w:rPr>
          <w:rStyle w:val="Strong"/>
        </w:rPr>
        <w:t>Relationship</w:t>
      </w:r>
      <w:r>
        <w:t>: Extends "View Booking Request" (as accepting or rejecting a request is an action taken after viewing it).</w:t>
      </w:r>
    </w:p>
    <w:p w14:paraId="5562B266" w14:textId="77777777" w:rsidR="00583990" w:rsidRDefault="00583990">
      <w:pPr>
        <w:pStyle w:val="NormalWeb"/>
        <w:numPr>
          <w:ilvl w:val="0"/>
          <w:numId w:val="16"/>
        </w:numPr>
      </w:pPr>
      <w:r>
        <w:rPr>
          <w:rStyle w:val="Strong"/>
        </w:rPr>
        <w:t>View User List</w:t>
      </w:r>
    </w:p>
    <w:p w14:paraId="4662DA88" w14:textId="77777777" w:rsidR="00583990" w:rsidRDefault="00583990">
      <w:pPr>
        <w:numPr>
          <w:ilvl w:val="1"/>
          <w:numId w:val="16"/>
        </w:numPr>
        <w:spacing w:before="100" w:beforeAutospacing="1" w:after="100" w:afterAutospacing="1" w:line="240" w:lineRule="auto"/>
      </w:pPr>
      <w:r>
        <w:rPr>
          <w:rStyle w:val="Strong"/>
        </w:rPr>
        <w:t>Actors</w:t>
      </w:r>
      <w:r>
        <w:t>: Receptionist, Admin</w:t>
      </w:r>
    </w:p>
    <w:p w14:paraId="59666753" w14:textId="77777777" w:rsidR="00583990" w:rsidRDefault="00583990">
      <w:pPr>
        <w:numPr>
          <w:ilvl w:val="1"/>
          <w:numId w:val="16"/>
        </w:numPr>
        <w:spacing w:before="100" w:beforeAutospacing="1" w:after="100" w:afterAutospacing="1" w:line="240" w:lineRule="auto"/>
      </w:pPr>
      <w:r>
        <w:rPr>
          <w:rStyle w:val="Strong"/>
        </w:rPr>
        <w:t>Description</w:t>
      </w:r>
      <w:r>
        <w:t>: Receptionists and admins can view the list of all registered users along with their details.</w:t>
      </w:r>
    </w:p>
    <w:p w14:paraId="4896C5C6" w14:textId="77777777" w:rsidR="00583990" w:rsidRDefault="00583990">
      <w:pPr>
        <w:pStyle w:val="NormalWeb"/>
        <w:numPr>
          <w:ilvl w:val="0"/>
          <w:numId w:val="16"/>
        </w:numPr>
      </w:pPr>
      <w:r>
        <w:rPr>
          <w:rStyle w:val="Strong"/>
        </w:rPr>
        <w:t>Add &amp; Edit Room</w:t>
      </w:r>
    </w:p>
    <w:p w14:paraId="5B2E28FA" w14:textId="77777777" w:rsidR="00583990" w:rsidRDefault="00583990">
      <w:pPr>
        <w:numPr>
          <w:ilvl w:val="1"/>
          <w:numId w:val="16"/>
        </w:numPr>
        <w:spacing w:before="100" w:beforeAutospacing="1" w:after="100" w:afterAutospacing="1" w:line="240" w:lineRule="auto"/>
      </w:pPr>
      <w:r>
        <w:rPr>
          <w:rStyle w:val="Strong"/>
        </w:rPr>
        <w:t>Actor</w:t>
      </w:r>
      <w:r>
        <w:t>: Admin</w:t>
      </w:r>
    </w:p>
    <w:p w14:paraId="14E6D5D1" w14:textId="77777777" w:rsidR="00583990" w:rsidRDefault="00583990">
      <w:pPr>
        <w:numPr>
          <w:ilvl w:val="1"/>
          <w:numId w:val="16"/>
        </w:numPr>
        <w:spacing w:before="100" w:beforeAutospacing="1" w:after="100" w:afterAutospacing="1" w:line="240" w:lineRule="auto"/>
      </w:pPr>
      <w:r>
        <w:rPr>
          <w:rStyle w:val="Strong"/>
        </w:rPr>
        <w:t>Description</w:t>
      </w:r>
      <w:r>
        <w:t>: The admin can add new rooms to the system or edit the details of existing rooms.</w:t>
      </w:r>
    </w:p>
    <w:p w14:paraId="76A561FA" w14:textId="77777777" w:rsidR="00583990" w:rsidRDefault="00583990">
      <w:pPr>
        <w:pStyle w:val="NormalWeb"/>
        <w:numPr>
          <w:ilvl w:val="0"/>
          <w:numId w:val="16"/>
        </w:numPr>
      </w:pPr>
      <w:r>
        <w:rPr>
          <w:rStyle w:val="Strong"/>
        </w:rPr>
        <w:t>Dashboard</w:t>
      </w:r>
    </w:p>
    <w:p w14:paraId="41ACB6B8" w14:textId="77777777" w:rsidR="00583990" w:rsidRDefault="00583990">
      <w:pPr>
        <w:numPr>
          <w:ilvl w:val="1"/>
          <w:numId w:val="16"/>
        </w:numPr>
        <w:spacing w:before="100" w:beforeAutospacing="1" w:after="100" w:afterAutospacing="1" w:line="240" w:lineRule="auto"/>
      </w:pPr>
      <w:r>
        <w:rPr>
          <w:rStyle w:val="Strong"/>
        </w:rPr>
        <w:t>Actor</w:t>
      </w:r>
      <w:r>
        <w:t>: Admin</w:t>
      </w:r>
    </w:p>
    <w:p w14:paraId="19EA9746" w14:textId="77777777" w:rsidR="00583990" w:rsidRDefault="00583990">
      <w:pPr>
        <w:numPr>
          <w:ilvl w:val="1"/>
          <w:numId w:val="16"/>
        </w:numPr>
        <w:spacing w:before="100" w:beforeAutospacing="1" w:after="100" w:afterAutospacing="1" w:line="240" w:lineRule="auto"/>
      </w:pPr>
      <w:r>
        <w:rPr>
          <w:rStyle w:val="Strong"/>
        </w:rPr>
        <w:t>Description</w:t>
      </w:r>
      <w:r>
        <w:t>: The admin can view the dashboard, which provides an overview of hotel operations, such as occupancy rates, the number of users, and other key metrics.</w:t>
      </w:r>
    </w:p>
    <w:p w14:paraId="57BA1785" w14:textId="77777777" w:rsidR="00583990" w:rsidRDefault="00583990">
      <w:pPr>
        <w:pStyle w:val="NormalWeb"/>
        <w:numPr>
          <w:ilvl w:val="0"/>
          <w:numId w:val="16"/>
        </w:numPr>
      </w:pPr>
      <w:r>
        <w:rPr>
          <w:rStyle w:val="Strong"/>
        </w:rPr>
        <w:t>Add &amp; Edit User</w:t>
      </w:r>
    </w:p>
    <w:p w14:paraId="192520E9" w14:textId="77777777" w:rsidR="00583990" w:rsidRDefault="00583990">
      <w:pPr>
        <w:numPr>
          <w:ilvl w:val="1"/>
          <w:numId w:val="16"/>
        </w:numPr>
        <w:spacing w:before="100" w:beforeAutospacing="1" w:after="100" w:afterAutospacing="1" w:line="240" w:lineRule="auto"/>
      </w:pPr>
      <w:r>
        <w:rPr>
          <w:rStyle w:val="Strong"/>
        </w:rPr>
        <w:t>Actor</w:t>
      </w:r>
      <w:r>
        <w:t>: Admin</w:t>
      </w:r>
    </w:p>
    <w:p w14:paraId="406C4B15" w14:textId="77777777" w:rsidR="00583990" w:rsidRDefault="00583990">
      <w:pPr>
        <w:numPr>
          <w:ilvl w:val="1"/>
          <w:numId w:val="16"/>
        </w:numPr>
        <w:spacing w:before="100" w:beforeAutospacing="1" w:after="100" w:afterAutospacing="1" w:line="240" w:lineRule="auto"/>
      </w:pPr>
      <w:r>
        <w:rPr>
          <w:rStyle w:val="Strong"/>
        </w:rPr>
        <w:t>Description</w:t>
      </w:r>
      <w:r>
        <w:t>: The admin can add new users (e.g., other admins or staff) and edit existing user information.</w:t>
      </w:r>
    </w:p>
    <w:p w14:paraId="0D6611F0" w14:textId="77777777" w:rsidR="00F441B2" w:rsidRDefault="00F441B2" w:rsidP="00F441B2">
      <w:pPr>
        <w:spacing w:before="100" w:beforeAutospacing="1" w:after="100" w:afterAutospacing="1" w:line="240" w:lineRule="auto"/>
        <w:ind w:left="1080"/>
        <w:rPr>
          <w:rStyle w:val="Strong"/>
        </w:rPr>
      </w:pPr>
    </w:p>
    <w:p w14:paraId="41C39D52" w14:textId="77777777" w:rsidR="00F441B2" w:rsidRDefault="00F441B2" w:rsidP="00F441B2">
      <w:pPr>
        <w:spacing w:before="100" w:beforeAutospacing="1" w:after="100" w:afterAutospacing="1" w:line="240" w:lineRule="auto"/>
        <w:ind w:left="1080"/>
      </w:pPr>
    </w:p>
    <w:p w14:paraId="15894690" w14:textId="77777777" w:rsidR="00583990" w:rsidRDefault="00583990" w:rsidP="00583990">
      <w:pPr>
        <w:pStyle w:val="Heading3"/>
      </w:pPr>
      <w:bookmarkStart w:id="86" w:name="_Toc176782139"/>
      <w:r>
        <w:lastRenderedPageBreak/>
        <w:t>Relationships:</w:t>
      </w:r>
      <w:bookmarkEnd w:id="86"/>
    </w:p>
    <w:p w14:paraId="4E64C54C" w14:textId="77777777" w:rsidR="00583990" w:rsidRDefault="00583990">
      <w:pPr>
        <w:pStyle w:val="NormalWeb"/>
        <w:numPr>
          <w:ilvl w:val="0"/>
          <w:numId w:val="17"/>
        </w:numPr>
      </w:pPr>
      <w:r>
        <w:rPr>
          <w:rStyle w:val="Strong"/>
        </w:rPr>
        <w:t>Include</w:t>
      </w:r>
      <w:r>
        <w:t>: Represents a mandatory use case that must be included as part of another use case.</w:t>
      </w:r>
    </w:p>
    <w:p w14:paraId="0AF1DD4A" w14:textId="77777777" w:rsidR="00583990" w:rsidRDefault="00583990">
      <w:pPr>
        <w:numPr>
          <w:ilvl w:val="1"/>
          <w:numId w:val="17"/>
        </w:numPr>
        <w:spacing w:before="100" w:beforeAutospacing="1" w:after="100" w:afterAutospacing="1" w:line="240" w:lineRule="auto"/>
      </w:pPr>
      <w:r>
        <w:t>For example, "Do Registration" includes "Sign in to the Website," meaning that after registering, the user will typically need to sign in.</w:t>
      </w:r>
    </w:p>
    <w:p w14:paraId="7BC309D7" w14:textId="77777777" w:rsidR="00583990" w:rsidRDefault="00583990">
      <w:pPr>
        <w:pStyle w:val="NormalWeb"/>
        <w:numPr>
          <w:ilvl w:val="0"/>
          <w:numId w:val="17"/>
        </w:numPr>
      </w:pPr>
      <w:r>
        <w:rPr>
          <w:rStyle w:val="Strong"/>
        </w:rPr>
        <w:t>Extend</w:t>
      </w:r>
      <w:r>
        <w:t>: Represents an optional use case that extends the functionality of another use case.</w:t>
      </w:r>
    </w:p>
    <w:p w14:paraId="045D7286" w14:textId="77777777" w:rsidR="00583990" w:rsidRDefault="00583990">
      <w:pPr>
        <w:numPr>
          <w:ilvl w:val="1"/>
          <w:numId w:val="17"/>
        </w:numPr>
        <w:spacing w:before="100" w:beforeAutospacing="1" w:after="100" w:afterAutospacing="1" w:line="240" w:lineRule="auto"/>
      </w:pPr>
      <w:r>
        <w:t>For example, "Accept" and "Reject" booking requests extend "View Booking Request," indicating that these actions are taken after reviewing the request details.</w:t>
      </w:r>
    </w:p>
    <w:p w14:paraId="0FFF2412" w14:textId="77777777" w:rsidR="00583990" w:rsidRDefault="00583990" w:rsidP="00A116FF">
      <w:pPr>
        <w:pStyle w:val="Heading3"/>
        <w:jc w:val="left"/>
      </w:pPr>
      <w:bookmarkStart w:id="87" w:name="_Toc176782140"/>
      <w:r>
        <w:t>Summary:</w:t>
      </w:r>
      <w:bookmarkEnd w:id="87"/>
    </w:p>
    <w:p w14:paraId="4A179284" w14:textId="77777777" w:rsidR="00583990" w:rsidRDefault="00583990" w:rsidP="00583990">
      <w:pPr>
        <w:pStyle w:val="NormalWeb"/>
      </w:pPr>
      <w:r>
        <w:t>This diagram visually outlines how different roles interact with the system's features, showcasing the flow of actions such as registration, booking, room management, and user management. The relationships between use cases help clarify the sequence and dependencies of these actions, making it easier to understand the system's functionality from both user and administrative perspectives.</w:t>
      </w:r>
    </w:p>
    <w:p w14:paraId="7F49B42D" w14:textId="77777777" w:rsidR="001C763C" w:rsidRDefault="001C763C" w:rsidP="001C763C"/>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2CAA1C1F" w14:textId="77777777" w:rsidR="001C763C" w:rsidRDefault="001C763C" w:rsidP="001C763C"/>
    <w:p w14:paraId="40F59A32" w14:textId="7E0A0799" w:rsidR="001C763C" w:rsidRPr="00E60110" w:rsidRDefault="00632E20" w:rsidP="00E60110">
      <w:pPr>
        <w:pStyle w:val="Heading2"/>
        <w:tabs>
          <w:tab w:val="left" w:pos="990"/>
        </w:tabs>
        <w:spacing w:before="120" w:after="120" w:line="360" w:lineRule="auto"/>
        <w:rPr>
          <w:b/>
        </w:rPr>
      </w:pPr>
      <w:r w:rsidRPr="00E60110">
        <w:rPr>
          <w:b/>
        </w:rPr>
        <w:t xml:space="preserve"> </w:t>
      </w:r>
      <w:bookmarkStart w:id="88" w:name="_Toc176782141"/>
      <w:r w:rsidRPr="00E60110">
        <w:rPr>
          <w:b/>
        </w:rPr>
        <w:t>Chapter 4</w:t>
      </w:r>
      <w:bookmarkEnd w:id="88"/>
    </w:p>
    <w:p w14:paraId="5F292E87" w14:textId="4CFA6124" w:rsidR="00632E20" w:rsidRPr="00E60110" w:rsidRDefault="00757639" w:rsidP="00E60110">
      <w:pPr>
        <w:pStyle w:val="Heading2"/>
        <w:tabs>
          <w:tab w:val="left" w:pos="990"/>
        </w:tabs>
        <w:spacing w:before="120" w:after="120" w:line="360" w:lineRule="auto"/>
        <w:rPr>
          <w:b/>
        </w:rPr>
      </w:pPr>
      <w:bookmarkStart w:id="89" w:name="_Toc176782142"/>
      <w:r>
        <w:rPr>
          <w:b/>
        </w:rPr>
        <w:t>System Planning</w:t>
      </w:r>
      <w:bookmarkEnd w:id="89"/>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3A897E5" w14:textId="77777777" w:rsidR="00323BB5" w:rsidRDefault="00323BB5" w:rsidP="00617C23">
      <w:pPr>
        <w:pStyle w:val="BodyText"/>
        <w:ind w:firstLine="0"/>
        <w:jc w:val="left"/>
      </w:pPr>
    </w:p>
    <w:p w14:paraId="10D90ADE" w14:textId="77777777" w:rsidR="00617C23" w:rsidRPr="00EA6EC1" w:rsidRDefault="00617C23" w:rsidP="00617C23">
      <w:pPr>
        <w:pStyle w:val="Heading4"/>
      </w:pPr>
      <w:r w:rsidRPr="00EA6EC1">
        <w:lastRenderedPageBreak/>
        <w:t>4.1 System Project Planning</w:t>
      </w:r>
    </w:p>
    <w:p w14:paraId="4A04A00A" w14:textId="77777777" w:rsidR="00617C23" w:rsidRDefault="00617C23" w:rsidP="00617C23">
      <w:pPr>
        <w:pStyle w:val="BodyText"/>
        <w:ind w:firstLine="0"/>
      </w:pPr>
    </w:p>
    <w:p w14:paraId="5FFF7E2E" w14:textId="77777777" w:rsidR="00D547BD" w:rsidRDefault="00D547BD" w:rsidP="00D547BD">
      <w:pPr>
        <w:pStyle w:val="NormalWeb"/>
      </w:pPr>
      <w:r>
        <w:t>Project planning is a fundamental component of successful project management, playing a pivotal role in guiding a project from conception to completion. It serves as the blueprint that outlines the project’s objectives, scope, deliverables, and the detailed steps necessary to achieve them. By establishing clear timelines, resource allocations, and budget estimates, project planning ensures that all team members and stakeholders are aligned and aware of their roles and responsibilities. This alignment is essential for minimizing misunderstandings and conflicts that can arise from ambiguous expectations or unclear communication.</w:t>
      </w:r>
    </w:p>
    <w:p w14:paraId="67988D64" w14:textId="77777777" w:rsidR="00D547BD" w:rsidRDefault="00D547BD" w:rsidP="00D547BD">
      <w:pPr>
        <w:pStyle w:val="NormalWeb"/>
      </w:pPr>
      <w:r>
        <w:t>Moreover, thorough project planning allows for the identification and assessment of potential risks that could impede progress. By anticipating these challenges in advance, project managers can devise contingency plans and risk mitigation strategies, thereby reducing the likelihood of costly delays or failures. This proactive approach not only safeguards the project’s timeline but also helps in maintaining the quality of the deliverables by ensuring that all necessary resources, including time, budget, and personnel, are utilized effectively.</w:t>
      </w:r>
    </w:p>
    <w:p w14:paraId="627517A2" w14:textId="77777777" w:rsidR="00D547BD" w:rsidRDefault="00D547BD" w:rsidP="00D547BD">
      <w:pPr>
        <w:pStyle w:val="NormalWeb"/>
      </w:pPr>
      <w:r>
        <w:t>In addition to risk management, project planning also plays a critical role in resource optimization. It enables project managers to allocate resources efficiently, avoiding overallocation or underutilization that can lead to project bottlenecks or unnecessary expenses. By maintaining a clear and organized plan, teams can work more cohesively, ensuring that everyone is working towards the same goals with a shared understanding of the project’s priorities. Ultimately, project planning enhances the overall efficiency and effectiveness of the project, ensuring that it is completed on time, within budget, and to the satisfaction of all stakeholders.</w:t>
      </w:r>
    </w:p>
    <w:p w14:paraId="286E2E13" w14:textId="2A1ACEE7" w:rsidR="006417F7" w:rsidRPr="00EA6EC1" w:rsidRDefault="006417F7" w:rsidP="006417F7">
      <w:pPr>
        <w:pStyle w:val="Heading4"/>
      </w:pPr>
      <w:r w:rsidRPr="00EA6EC1">
        <w:t>4.2 Function Oriented Metrics</w:t>
      </w:r>
    </w:p>
    <w:p w14:paraId="25EA4C1F" w14:textId="77777777" w:rsidR="006417F7" w:rsidRDefault="006417F7" w:rsidP="006417F7">
      <w:pPr>
        <w:pStyle w:val="NormalWeb"/>
        <w:spacing w:before="0" w:beforeAutospacing="0" w:after="0" w:afterAutospacing="0"/>
        <w:jc w:val="both"/>
      </w:pPr>
      <w:r>
        <w:rPr>
          <w:color w:val="000000"/>
        </w:rPr>
        <w:t>The function point estimation offers more significant information. Five attributes are evaluated in order to determine function points. The attributes are as follows:</w:t>
      </w:r>
    </w:p>
    <w:p w14:paraId="28770419" w14:textId="77777777" w:rsidR="006417F7" w:rsidRDefault="006417F7" w:rsidP="006417F7"/>
    <w:p w14:paraId="78E50DD1" w14:textId="77777777" w:rsidR="006417F7" w:rsidRDefault="006417F7" w:rsidP="006417F7">
      <w:pPr>
        <w:pStyle w:val="NormalWeb"/>
        <w:spacing w:before="0" w:beforeAutospacing="0" w:after="0" w:afterAutospacing="0"/>
        <w:jc w:val="both"/>
      </w:pPr>
      <w:r>
        <w:rPr>
          <w:b/>
          <w:bCs/>
          <w:color w:val="000000"/>
        </w:rPr>
        <w:t>The number of external inputs (EI)</w:t>
      </w:r>
      <w:r>
        <w:rPr>
          <w:color w:val="000000"/>
        </w:rPr>
        <w:t xml:space="preserve"> – This refers to the number of different items that users submit into the program to offer relevant data. These inputs must be distinguished from plain questions or information requests.</w:t>
      </w:r>
    </w:p>
    <w:p w14:paraId="065009DC" w14:textId="77777777" w:rsidR="006417F7" w:rsidRDefault="006417F7" w:rsidP="006417F7"/>
    <w:p w14:paraId="4796E502" w14:textId="77777777" w:rsidR="006417F7" w:rsidRDefault="006417F7" w:rsidP="006417F7">
      <w:pPr>
        <w:pStyle w:val="NormalWeb"/>
        <w:spacing w:before="0" w:beforeAutospacing="0" w:after="0" w:afterAutospacing="0"/>
        <w:jc w:val="both"/>
      </w:pPr>
      <w:r>
        <w:rPr>
          <w:b/>
          <w:bCs/>
          <w:color w:val="000000"/>
        </w:rPr>
        <w:t>The number of external outputs (EO)</w:t>
      </w:r>
      <w:r>
        <w:rPr>
          <w:color w:val="000000"/>
        </w:rPr>
        <w:t xml:space="preserve"> – This counts the number of times the software returns information to the user.</w:t>
      </w:r>
    </w:p>
    <w:p w14:paraId="02DC5E63" w14:textId="77777777" w:rsidR="006417F7" w:rsidRDefault="006417F7" w:rsidP="006417F7"/>
    <w:p w14:paraId="5B1DBB94" w14:textId="77777777" w:rsidR="006417F7" w:rsidRDefault="006417F7" w:rsidP="006417F7">
      <w:pPr>
        <w:pStyle w:val="NormalWeb"/>
        <w:spacing w:before="0" w:beforeAutospacing="0" w:after="0" w:afterAutospacing="0"/>
        <w:jc w:val="both"/>
      </w:pPr>
      <w:r>
        <w:rPr>
          <w:b/>
          <w:bCs/>
          <w:color w:val="000000"/>
        </w:rPr>
        <w:lastRenderedPageBreak/>
        <w:t>The number of external inquiries (EQ)</w:t>
      </w:r>
      <w:r>
        <w:rPr>
          <w:color w:val="000000"/>
        </w:rPr>
        <w:t xml:space="preserve"> – An online input that prompts an instantaneous software response in the form of an online output is referred to as an inquiry. </w:t>
      </w:r>
      <w:proofErr w:type="gramStart"/>
      <w:r>
        <w:rPr>
          <w:color w:val="000000"/>
        </w:rPr>
        <w:t>Every</w:t>
      </w:r>
      <w:proofErr w:type="gramEnd"/>
      <w:r>
        <w:rPr>
          <w:color w:val="000000"/>
        </w:rPr>
        <w:t xml:space="preserve"> inquiry's findings are added together separately.</w:t>
      </w:r>
    </w:p>
    <w:p w14:paraId="1EB1FEC7" w14:textId="77777777" w:rsidR="006417F7" w:rsidRDefault="006417F7" w:rsidP="006417F7"/>
    <w:p w14:paraId="2D87D2E3" w14:textId="77777777" w:rsidR="006417F7" w:rsidRDefault="006417F7" w:rsidP="006417F7">
      <w:pPr>
        <w:pStyle w:val="NormalWeb"/>
        <w:spacing w:before="0" w:beforeAutospacing="0" w:after="0" w:afterAutospacing="0"/>
        <w:jc w:val="both"/>
      </w:pPr>
      <w:r>
        <w:rPr>
          <w:b/>
          <w:bCs/>
          <w:color w:val="000000"/>
        </w:rPr>
        <w:t>The number of internal logical files (ILF)</w:t>
      </w:r>
      <w:r>
        <w:rPr>
          <w:color w:val="000000"/>
        </w:rPr>
        <w:t xml:space="preserve"> – In this case, the database table that the program uses to update the input is counted together with a file.</w:t>
      </w:r>
    </w:p>
    <w:p w14:paraId="4EB229F4" w14:textId="77777777" w:rsidR="006417F7" w:rsidRDefault="006417F7" w:rsidP="006417F7"/>
    <w:p w14:paraId="2400472A" w14:textId="77777777" w:rsidR="006417F7" w:rsidRDefault="006417F7" w:rsidP="006417F7">
      <w:pPr>
        <w:pStyle w:val="NormalWeb"/>
        <w:spacing w:before="0" w:beforeAutospacing="0" w:after="0" w:afterAutospacing="0"/>
        <w:jc w:val="both"/>
      </w:pPr>
      <w:r>
        <w:rPr>
          <w:b/>
          <w:bCs/>
          <w:color w:val="000000"/>
        </w:rPr>
        <w:t>Numbers of external interface files (EIF)</w:t>
      </w:r>
      <w:r>
        <w:rPr>
          <w:color w:val="000000"/>
        </w:rPr>
        <w:t xml:space="preserve"> – The total number of machine-readable interfaces that are used to transfer data from one system to another is determined.</w:t>
      </w:r>
    </w:p>
    <w:p w14:paraId="37FDD996" w14:textId="2E383DC0" w:rsidR="006417F7" w:rsidRDefault="006417F7" w:rsidP="006417F7">
      <w:pPr>
        <w:pStyle w:val="NormalWeb"/>
        <w:spacing w:before="0" w:beforeAutospacing="0" w:after="0" w:afterAutospacing="0"/>
        <w:jc w:val="both"/>
        <w:rPr>
          <w:color w:val="000000"/>
        </w:rPr>
      </w:pPr>
      <w:r>
        <w:rPr>
          <w:color w:val="000000"/>
        </w:rPr>
        <w:t>To determine the formula's FP count, </w:t>
      </w:r>
    </w:p>
    <w:p w14:paraId="1F79DC44" w14:textId="68B37B41" w:rsidR="00D547BD" w:rsidRPr="00EA6EC1" w:rsidRDefault="006417F7" w:rsidP="006417F7">
      <w:pPr>
        <w:pStyle w:val="Heading4"/>
      </w:pPr>
      <w:r w:rsidRPr="00EA6EC1">
        <w:t>4.3 Function Point Estimation</w:t>
      </w:r>
    </w:p>
    <w:p w14:paraId="1705B954" w14:textId="77777777" w:rsidR="005C47CE" w:rsidRDefault="005C47CE" w:rsidP="005C47CE">
      <w:pPr>
        <w:pStyle w:val="NormalWeb"/>
      </w:pPr>
      <w:r>
        <w:t>Below is a comprehensive breakdown of each component, including the specific functions, their counts, complexities, and the corresponding function points. This detailed estimation helps in calculating the Unadjusted Function Points (UFP) of the system.</w:t>
      </w:r>
    </w:p>
    <w:tbl>
      <w:tblPr>
        <w:tblStyle w:val="TableGrid"/>
        <w:tblW w:w="0" w:type="auto"/>
        <w:tblLook w:val="04A0" w:firstRow="1" w:lastRow="0" w:firstColumn="1" w:lastColumn="0" w:noHBand="0" w:noVBand="1"/>
      </w:tblPr>
      <w:tblGrid>
        <w:gridCol w:w="1980"/>
        <w:gridCol w:w="3278"/>
        <w:gridCol w:w="803"/>
        <w:gridCol w:w="1304"/>
        <w:gridCol w:w="1017"/>
        <w:gridCol w:w="834"/>
      </w:tblGrid>
      <w:tr w:rsidR="005C47CE" w14:paraId="1016F1A7" w14:textId="77777777" w:rsidTr="005C47CE">
        <w:tc>
          <w:tcPr>
            <w:tcW w:w="0" w:type="auto"/>
            <w:hideMark/>
          </w:tcPr>
          <w:p w14:paraId="51A38FC6" w14:textId="77777777" w:rsidR="005C47CE" w:rsidRDefault="005C47CE">
            <w:pPr>
              <w:jc w:val="center"/>
              <w:rPr>
                <w:b/>
                <w:bCs/>
              </w:rPr>
            </w:pPr>
            <w:r>
              <w:rPr>
                <w:b/>
                <w:bCs/>
              </w:rPr>
              <w:t>Component</w:t>
            </w:r>
          </w:p>
        </w:tc>
        <w:tc>
          <w:tcPr>
            <w:tcW w:w="0" w:type="auto"/>
            <w:hideMark/>
          </w:tcPr>
          <w:p w14:paraId="0ACF8AFB" w14:textId="77777777" w:rsidR="005C47CE" w:rsidRDefault="005C47CE">
            <w:pPr>
              <w:jc w:val="center"/>
              <w:rPr>
                <w:b/>
                <w:bCs/>
              </w:rPr>
            </w:pPr>
            <w:r>
              <w:rPr>
                <w:b/>
                <w:bCs/>
              </w:rPr>
              <w:t>Description</w:t>
            </w:r>
          </w:p>
        </w:tc>
        <w:tc>
          <w:tcPr>
            <w:tcW w:w="0" w:type="auto"/>
            <w:hideMark/>
          </w:tcPr>
          <w:p w14:paraId="57136FD0" w14:textId="77777777" w:rsidR="005C47CE" w:rsidRDefault="005C47CE">
            <w:pPr>
              <w:jc w:val="center"/>
              <w:rPr>
                <w:b/>
                <w:bCs/>
              </w:rPr>
            </w:pPr>
            <w:r>
              <w:rPr>
                <w:b/>
                <w:bCs/>
              </w:rPr>
              <w:t>Count</w:t>
            </w:r>
          </w:p>
        </w:tc>
        <w:tc>
          <w:tcPr>
            <w:tcW w:w="0" w:type="auto"/>
            <w:hideMark/>
          </w:tcPr>
          <w:p w14:paraId="1FB553FC" w14:textId="77777777" w:rsidR="005C47CE" w:rsidRDefault="005C47CE">
            <w:pPr>
              <w:jc w:val="center"/>
              <w:rPr>
                <w:b/>
                <w:bCs/>
              </w:rPr>
            </w:pPr>
            <w:r>
              <w:rPr>
                <w:b/>
                <w:bCs/>
              </w:rPr>
              <w:t>Complexity</w:t>
            </w:r>
          </w:p>
        </w:tc>
        <w:tc>
          <w:tcPr>
            <w:tcW w:w="0" w:type="auto"/>
            <w:hideMark/>
          </w:tcPr>
          <w:p w14:paraId="0A63A0B9" w14:textId="77777777" w:rsidR="005C47CE" w:rsidRDefault="005C47CE">
            <w:pPr>
              <w:jc w:val="center"/>
              <w:rPr>
                <w:b/>
                <w:bCs/>
              </w:rPr>
            </w:pPr>
            <w:r>
              <w:rPr>
                <w:b/>
                <w:bCs/>
              </w:rPr>
              <w:t>FP Weight</w:t>
            </w:r>
          </w:p>
        </w:tc>
        <w:tc>
          <w:tcPr>
            <w:tcW w:w="0" w:type="auto"/>
            <w:hideMark/>
          </w:tcPr>
          <w:p w14:paraId="2B199933" w14:textId="77777777" w:rsidR="005C47CE" w:rsidRDefault="005C47CE">
            <w:pPr>
              <w:jc w:val="center"/>
              <w:rPr>
                <w:b/>
                <w:bCs/>
              </w:rPr>
            </w:pPr>
            <w:r>
              <w:rPr>
                <w:b/>
                <w:bCs/>
              </w:rPr>
              <w:t>Total FP</w:t>
            </w:r>
          </w:p>
        </w:tc>
      </w:tr>
      <w:tr w:rsidR="005C47CE" w14:paraId="1CD96F34" w14:textId="77777777" w:rsidTr="005C47CE">
        <w:tc>
          <w:tcPr>
            <w:tcW w:w="0" w:type="auto"/>
            <w:hideMark/>
          </w:tcPr>
          <w:p w14:paraId="5B414904" w14:textId="77777777" w:rsidR="005C47CE" w:rsidRDefault="005C47CE">
            <w:r>
              <w:rPr>
                <w:rStyle w:val="Strong"/>
              </w:rPr>
              <w:t>External Inputs (EI)</w:t>
            </w:r>
          </w:p>
        </w:tc>
        <w:tc>
          <w:tcPr>
            <w:tcW w:w="0" w:type="auto"/>
            <w:hideMark/>
          </w:tcPr>
          <w:p w14:paraId="729B04E1" w14:textId="77777777" w:rsidR="005C47CE" w:rsidRDefault="005C47CE">
            <w:r>
              <w:t>Inputs that provide data into the system, usually through forms.</w:t>
            </w:r>
          </w:p>
        </w:tc>
        <w:tc>
          <w:tcPr>
            <w:tcW w:w="0" w:type="auto"/>
            <w:hideMark/>
          </w:tcPr>
          <w:p w14:paraId="40171131" w14:textId="77777777" w:rsidR="005C47CE" w:rsidRDefault="005C47CE"/>
        </w:tc>
        <w:tc>
          <w:tcPr>
            <w:tcW w:w="0" w:type="auto"/>
            <w:hideMark/>
          </w:tcPr>
          <w:p w14:paraId="4FFB5C8B" w14:textId="77777777" w:rsidR="005C47CE" w:rsidRDefault="005C47CE">
            <w:pPr>
              <w:rPr>
                <w:sz w:val="20"/>
                <w:szCs w:val="20"/>
              </w:rPr>
            </w:pPr>
          </w:p>
        </w:tc>
        <w:tc>
          <w:tcPr>
            <w:tcW w:w="0" w:type="auto"/>
            <w:hideMark/>
          </w:tcPr>
          <w:p w14:paraId="791A0EDE" w14:textId="77777777" w:rsidR="005C47CE" w:rsidRDefault="005C47CE">
            <w:pPr>
              <w:rPr>
                <w:sz w:val="20"/>
                <w:szCs w:val="20"/>
              </w:rPr>
            </w:pPr>
          </w:p>
        </w:tc>
        <w:tc>
          <w:tcPr>
            <w:tcW w:w="0" w:type="auto"/>
            <w:hideMark/>
          </w:tcPr>
          <w:p w14:paraId="77B95AB3" w14:textId="77777777" w:rsidR="005C47CE" w:rsidRDefault="005C47CE">
            <w:pPr>
              <w:rPr>
                <w:sz w:val="20"/>
                <w:szCs w:val="20"/>
              </w:rPr>
            </w:pPr>
          </w:p>
        </w:tc>
      </w:tr>
      <w:tr w:rsidR="005C47CE" w14:paraId="32C5C936" w14:textId="77777777" w:rsidTr="005C47CE">
        <w:tc>
          <w:tcPr>
            <w:tcW w:w="0" w:type="auto"/>
            <w:hideMark/>
          </w:tcPr>
          <w:p w14:paraId="5C8BE033" w14:textId="77777777" w:rsidR="005C47CE" w:rsidRDefault="005C47CE">
            <w:r>
              <w:t>Registration Form</w:t>
            </w:r>
          </w:p>
        </w:tc>
        <w:tc>
          <w:tcPr>
            <w:tcW w:w="0" w:type="auto"/>
            <w:hideMark/>
          </w:tcPr>
          <w:p w14:paraId="7D24FB36" w14:textId="77777777" w:rsidR="005C47CE" w:rsidRDefault="005C47CE">
            <w:r>
              <w:t>Allows new users to register by providing personal details.</w:t>
            </w:r>
          </w:p>
        </w:tc>
        <w:tc>
          <w:tcPr>
            <w:tcW w:w="0" w:type="auto"/>
            <w:hideMark/>
          </w:tcPr>
          <w:p w14:paraId="0EC63C08" w14:textId="77777777" w:rsidR="005C47CE" w:rsidRDefault="005C47CE">
            <w:r>
              <w:t>1</w:t>
            </w:r>
          </w:p>
        </w:tc>
        <w:tc>
          <w:tcPr>
            <w:tcW w:w="0" w:type="auto"/>
            <w:hideMark/>
          </w:tcPr>
          <w:p w14:paraId="65F9CAA8" w14:textId="77777777" w:rsidR="005C47CE" w:rsidRDefault="005C47CE">
            <w:r>
              <w:t>Average</w:t>
            </w:r>
          </w:p>
        </w:tc>
        <w:tc>
          <w:tcPr>
            <w:tcW w:w="0" w:type="auto"/>
            <w:hideMark/>
          </w:tcPr>
          <w:p w14:paraId="3AE0815F" w14:textId="77777777" w:rsidR="005C47CE" w:rsidRDefault="005C47CE">
            <w:r>
              <w:t>4</w:t>
            </w:r>
          </w:p>
        </w:tc>
        <w:tc>
          <w:tcPr>
            <w:tcW w:w="0" w:type="auto"/>
            <w:hideMark/>
          </w:tcPr>
          <w:p w14:paraId="51CFFA65" w14:textId="77777777" w:rsidR="005C47CE" w:rsidRDefault="005C47CE">
            <w:r>
              <w:t>4</w:t>
            </w:r>
          </w:p>
        </w:tc>
      </w:tr>
      <w:tr w:rsidR="005C47CE" w14:paraId="498D212C" w14:textId="77777777" w:rsidTr="005C47CE">
        <w:tc>
          <w:tcPr>
            <w:tcW w:w="0" w:type="auto"/>
            <w:hideMark/>
          </w:tcPr>
          <w:p w14:paraId="68C4F242" w14:textId="77777777" w:rsidR="005C47CE" w:rsidRDefault="005C47CE">
            <w:r>
              <w:t>Login Form</w:t>
            </w:r>
          </w:p>
        </w:tc>
        <w:tc>
          <w:tcPr>
            <w:tcW w:w="0" w:type="auto"/>
            <w:hideMark/>
          </w:tcPr>
          <w:p w14:paraId="668EBF6A" w14:textId="77777777" w:rsidR="005C47CE" w:rsidRDefault="005C47CE">
            <w:r>
              <w:t>Enables existing users and admins to access their accounts.</w:t>
            </w:r>
          </w:p>
        </w:tc>
        <w:tc>
          <w:tcPr>
            <w:tcW w:w="0" w:type="auto"/>
            <w:hideMark/>
          </w:tcPr>
          <w:p w14:paraId="0D5245DD" w14:textId="77777777" w:rsidR="005C47CE" w:rsidRDefault="005C47CE">
            <w:r>
              <w:t>1</w:t>
            </w:r>
          </w:p>
        </w:tc>
        <w:tc>
          <w:tcPr>
            <w:tcW w:w="0" w:type="auto"/>
            <w:hideMark/>
          </w:tcPr>
          <w:p w14:paraId="284EE888" w14:textId="77777777" w:rsidR="005C47CE" w:rsidRDefault="005C47CE">
            <w:r>
              <w:t>Low</w:t>
            </w:r>
          </w:p>
        </w:tc>
        <w:tc>
          <w:tcPr>
            <w:tcW w:w="0" w:type="auto"/>
            <w:hideMark/>
          </w:tcPr>
          <w:p w14:paraId="763B7A8D" w14:textId="77777777" w:rsidR="005C47CE" w:rsidRDefault="005C47CE">
            <w:r>
              <w:t>3</w:t>
            </w:r>
          </w:p>
        </w:tc>
        <w:tc>
          <w:tcPr>
            <w:tcW w:w="0" w:type="auto"/>
            <w:hideMark/>
          </w:tcPr>
          <w:p w14:paraId="62D9688F" w14:textId="77777777" w:rsidR="005C47CE" w:rsidRDefault="005C47CE">
            <w:r>
              <w:t>3</w:t>
            </w:r>
          </w:p>
        </w:tc>
      </w:tr>
      <w:tr w:rsidR="005C47CE" w14:paraId="1DDCEF07" w14:textId="77777777" w:rsidTr="005C47CE">
        <w:tc>
          <w:tcPr>
            <w:tcW w:w="0" w:type="auto"/>
            <w:hideMark/>
          </w:tcPr>
          <w:p w14:paraId="463E6C0D" w14:textId="77777777" w:rsidR="005C47CE" w:rsidRDefault="005C47CE">
            <w:r>
              <w:t>Booking Information Form</w:t>
            </w:r>
          </w:p>
        </w:tc>
        <w:tc>
          <w:tcPr>
            <w:tcW w:w="0" w:type="auto"/>
            <w:hideMark/>
          </w:tcPr>
          <w:p w14:paraId="63C40B1B" w14:textId="77777777" w:rsidR="005C47CE" w:rsidRDefault="005C47CE">
            <w:r>
              <w:t>Users provide detailed booking data including dates, guests, etc.</w:t>
            </w:r>
          </w:p>
        </w:tc>
        <w:tc>
          <w:tcPr>
            <w:tcW w:w="0" w:type="auto"/>
            <w:hideMark/>
          </w:tcPr>
          <w:p w14:paraId="72EB0996" w14:textId="77777777" w:rsidR="005C47CE" w:rsidRDefault="005C47CE">
            <w:r>
              <w:t>1</w:t>
            </w:r>
          </w:p>
        </w:tc>
        <w:tc>
          <w:tcPr>
            <w:tcW w:w="0" w:type="auto"/>
            <w:hideMark/>
          </w:tcPr>
          <w:p w14:paraId="3DDBA638" w14:textId="77777777" w:rsidR="005C47CE" w:rsidRDefault="005C47CE">
            <w:r>
              <w:t>High</w:t>
            </w:r>
          </w:p>
        </w:tc>
        <w:tc>
          <w:tcPr>
            <w:tcW w:w="0" w:type="auto"/>
            <w:hideMark/>
          </w:tcPr>
          <w:p w14:paraId="2E848D62" w14:textId="77777777" w:rsidR="005C47CE" w:rsidRDefault="005C47CE">
            <w:r>
              <w:t>6</w:t>
            </w:r>
          </w:p>
        </w:tc>
        <w:tc>
          <w:tcPr>
            <w:tcW w:w="0" w:type="auto"/>
            <w:hideMark/>
          </w:tcPr>
          <w:p w14:paraId="2E30B6AE" w14:textId="77777777" w:rsidR="005C47CE" w:rsidRDefault="005C47CE">
            <w:r>
              <w:t>6</w:t>
            </w:r>
          </w:p>
        </w:tc>
      </w:tr>
      <w:tr w:rsidR="005C47CE" w14:paraId="7986EF86" w14:textId="77777777" w:rsidTr="005C47CE">
        <w:tc>
          <w:tcPr>
            <w:tcW w:w="0" w:type="auto"/>
            <w:hideMark/>
          </w:tcPr>
          <w:p w14:paraId="3FCAB3C3" w14:textId="77777777" w:rsidR="005C47CE" w:rsidRDefault="005C47CE">
            <w:r>
              <w:t>Billing Information Form</w:t>
            </w:r>
          </w:p>
        </w:tc>
        <w:tc>
          <w:tcPr>
            <w:tcW w:w="0" w:type="auto"/>
            <w:hideMark/>
          </w:tcPr>
          <w:p w14:paraId="5E5F1FF9" w14:textId="77777777" w:rsidR="005C47CE" w:rsidRDefault="005C47CE">
            <w:r>
              <w:t>Users input payment information to finalize their booking.</w:t>
            </w:r>
          </w:p>
        </w:tc>
        <w:tc>
          <w:tcPr>
            <w:tcW w:w="0" w:type="auto"/>
            <w:hideMark/>
          </w:tcPr>
          <w:p w14:paraId="025A6F06" w14:textId="77777777" w:rsidR="005C47CE" w:rsidRDefault="005C47CE">
            <w:r>
              <w:t>1</w:t>
            </w:r>
          </w:p>
        </w:tc>
        <w:tc>
          <w:tcPr>
            <w:tcW w:w="0" w:type="auto"/>
            <w:hideMark/>
          </w:tcPr>
          <w:p w14:paraId="6261EB4E" w14:textId="77777777" w:rsidR="005C47CE" w:rsidRDefault="005C47CE">
            <w:r>
              <w:t>Average</w:t>
            </w:r>
          </w:p>
        </w:tc>
        <w:tc>
          <w:tcPr>
            <w:tcW w:w="0" w:type="auto"/>
            <w:hideMark/>
          </w:tcPr>
          <w:p w14:paraId="618CFD08" w14:textId="77777777" w:rsidR="005C47CE" w:rsidRDefault="005C47CE">
            <w:r>
              <w:t>4</w:t>
            </w:r>
          </w:p>
        </w:tc>
        <w:tc>
          <w:tcPr>
            <w:tcW w:w="0" w:type="auto"/>
            <w:hideMark/>
          </w:tcPr>
          <w:p w14:paraId="78D409BF" w14:textId="77777777" w:rsidR="005C47CE" w:rsidRDefault="005C47CE">
            <w:r>
              <w:t>4</w:t>
            </w:r>
          </w:p>
        </w:tc>
      </w:tr>
      <w:tr w:rsidR="005C47CE" w14:paraId="7F7728B3" w14:textId="77777777" w:rsidTr="005C47CE">
        <w:tc>
          <w:tcPr>
            <w:tcW w:w="0" w:type="auto"/>
            <w:hideMark/>
          </w:tcPr>
          <w:p w14:paraId="489FF3B8" w14:textId="77777777" w:rsidR="005C47CE" w:rsidRDefault="005C47CE">
            <w:r>
              <w:lastRenderedPageBreak/>
              <w:t>Contact Form</w:t>
            </w:r>
          </w:p>
        </w:tc>
        <w:tc>
          <w:tcPr>
            <w:tcW w:w="0" w:type="auto"/>
            <w:hideMark/>
          </w:tcPr>
          <w:p w14:paraId="3B55C66A" w14:textId="77777777" w:rsidR="005C47CE" w:rsidRDefault="005C47CE">
            <w:r>
              <w:t>Allows users to send inquiries directly to the hotel administration.</w:t>
            </w:r>
          </w:p>
        </w:tc>
        <w:tc>
          <w:tcPr>
            <w:tcW w:w="0" w:type="auto"/>
            <w:hideMark/>
          </w:tcPr>
          <w:p w14:paraId="64A9B1EA" w14:textId="77777777" w:rsidR="005C47CE" w:rsidRDefault="005C47CE">
            <w:r>
              <w:t>1</w:t>
            </w:r>
          </w:p>
        </w:tc>
        <w:tc>
          <w:tcPr>
            <w:tcW w:w="0" w:type="auto"/>
            <w:hideMark/>
          </w:tcPr>
          <w:p w14:paraId="5D1B3CF1" w14:textId="77777777" w:rsidR="005C47CE" w:rsidRDefault="005C47CE">
            <w:r>
              <w:t>Average</w:t>
            </w:r>
          </w:p>
        </w:tc>
        <w:tc>
          <w:tcPr>
            <w:tcW w:w="0" w:type="auto"/>
            <w:hideMark/>
          </w:tcPr>
          <w:p w14:paraId="78FDC8B5" w14:textId="77777777" w:rsidR="005C47CE" w:rsidRDefault="005C47CE">
            <w:r>
              <w:t>4</w:t>
            </w:r>
          </w:p>
        </w:tc>
        <w:tc>
          <w:tcPr>
            <w:tcW w:w="0" w:type="auto"/>
            <w:hideMark/>
          </w:tcPr>
          <w:p w14:paraId="3B09BBD2" w14:textId="77777777" w:rsidR="005C47CE" w:rsidRDefault="005C47CE">
            <w:r>
              <w:t>4</w:t>
            </w:r>
          </w:p>
        </w:tc>
      </w:tr>
      <w:tr w:rsidR="005C47CE" w14:paraId="5F5B7F2E" w14:textId="77777777" w:rsidTr="005C47CE">
        <w:tc>
          <w:tcPr>
            <w:tcW w:w="0" w:type="auto"/>
            <w:hideMark/>
          </w:tcPr>
          <w:p w14:paraId="19614AD3" w14:textId="77777777" w:rsidR="005C47CE" w:rsidRDefault="005C47CE">
            <w:r>
              <w:t>Admin Room Management</w:t>
            </w:r>
          </w:p>
        </w:tc>
        <w:tc>
          <w:tcPr>
            <w:tcW w:w="0" w:type="auto"/>
            <w:hideMark/>
          </w:tcPr>
          <w:p w14:paraId="4480346E" w14:textId="77777777" w:rsidR="005C47CE" w:rsidRDefault="005C47CE">
            <w:r>
              <w:t>Admin inputs for adding or updating room details, pricing, and status.</w:t>
            </w:r>
          </w:p>
        </w:tc>
        <w:tc>
          <w:tcPr>
            <w:tcW w:w="0" w:type="auto"/>
            <w:hideMark/>
          </w:tcPr>
          <w:p w14:paraId="05682726" w14:textId="77777777" w:rsidR="005C47CE" w:rsidRDefault="005C47CE">
            <w:r>
              <w:t>1</w:t>
            </w:r>
          </w:p>
        </w:tc>
        <w:tc>
          <w:tcPr>
            <w:tcW w:w="0" w:type="auto"/>
            <w:hideMark/>
          </w:tcPr>
          <w:p w14:paraId="07B27F5A" w14:textId="77777777" w:rsidR="005C47CE" w:rsidRDefault="005C47CE">
            <w:r>
              <w:t>High</w:t>
            </w:r>
          </w:p>
        </w:tc>
        <w:tc>
          <w:tcPr>
            <w:tcW w:w="0" w:type="auto"/>
            <w:hideMark/>
          </w:tcPr>
          <w:p w14:paraId="65CC490E" w14:textId="77777777" w:rsidR="005C47CE" w:rsidRDefault="005C47CE">
            <w:r>
              <w:t>6</w:t>
            </w:r>
          </w:p>
        </w:tc>
        <w:tc>
          <w:tcPr>
            <w:tcW w:w="0" w:type="auto"/>
            <w:hideMark/>
          </w:tcPr>
          <w:p w14:paraId="691B821D" w14:textId="77777777" w:rsidR="005C47CE" w:rsidRDefault="005C47CE">
            <w:r>
              <w:t>6</w:t>
            </w:r>
          </w:p>
        </w:tc>
      </w:tr>
      <w:tr w:rsidR="005C47CE" w14:paraId="0B431CDB" w14:textId="77777777" w:rsidTr="005C47CE">
        <w:tc>
          <w:tcPr>
            <w:tcW w:w="0" w:type="auto"/>
            <w:hideMark/>
          </w:tcPr>
          <w:p w14:paraId="542AF016" w14:textId="77777777" w:rsidR="005C47CE" w:rsidRDefault="005C47CE">
            <w:r>
              <w:t>Receptionist Check-In Form</w:t>
            </w:r>
          </w:p>
        </w:tc>
        <w:tc>
          <w:tcPr>
            <w:tcW w:w="0" w:type="auto"/>
            <w:hideMark/>
          </w:tcPr>
          <w:p w14:paraId="0E4956CF" w14:textId="77777777" w:rsidR="005C47CE" w:rsidRDefault="005C47CE">
            <w:r>
              <w:t>Allows receptionists to manage check-ins and check-outs.</w:t>
            </w:r>
          </w:p>
        </w:tc>
        <w:tc>
          <w:tcPr>
            <w:tcW w:w="0" w:type="auto"/>
            <w:hideMark/>
          </w:tcPr>
          <w:p w14:paraId="2E93FC5F" w14:textId="77777777" w:rsidR="005C47CE" w:rsidRDefault="005C47CE">
            <w:r>
              <w:t>1</w:t>
            </w:r>
          </w:p>
        </w:tc>
        <w:tc>
          <w:tcPr>
            <w:tcW w:w="0" w:type="auto"/>
            <w:hideMark/>
          </w:tcPr>
          <w:p w14:paraId="7E4592B0" w14:textId="77777777" w:rsidR="005C47CE" w:rsidRDefault="005C47CE">
            <w:r>
              <w:t>High</w:t>
            </w:r>
          </w:p>
        </w:tc>
        <w:tc>
          <w:tcPr>
            <w:tcW w:w="0" w:type="auto"/>
            <w:hideMark/>
          </w:tcPr>
          <w:p w14:paraId="4E196365" w14:textId="77777777" w:rsidR="005C47CE" w:rsidRDefault="005C47CE">
            <w:r>
              <w:t>6</w:t>
            </w:r>
          </w:p>
        </w:tc>
        <w:tc>
          <w:tcPr>
            <w:tcW w:w="0" w:type="auto"/>
            <w:hideMark/>
          </w:tcPr>
          <w:p w14:paraId="3F070477" w14:textId="77777777" w:rsidR="005C47CE" w:rsidRDefault="005C47CE">
            <w:r>
              <w:t>6</w:t>
            </w:r>
          </w:p>
        </w:tc>
      </w:tr>
      <w:tr w:rsidR="005C47CE" w14:paraId="51A087B3" w14:textId="77777777" w:rsidTr="005C47CE">
        <w:tc>
          <w:tcPr>
            <w:tcW w:w="0" w:type="auto"/>
            <w:hideMark/>
          </w:tcPr>
          <w:p w14:paraId="28B6A5F2" w14:textId="77777777" w:rsidR="005C47CE" w:rsidRDefault="005C47CE">
            <w:r>
              <w:rPr>
                <w:rStyle w:val="Strong"/>
              </w:rPr>
              <w:t>Subtotal EI</w:t>
            </w:r>
          </w:p>
        </w:tc>
        <w:tc>
          <w:tcPr>
            <w:tcW w:w="0" w:type="auto"/>
            <w:hideMark/>
          </w:tcPr>
          <w:p w14:paraId="02090B16" w14:textId="77777777" w:rsidR="005C47CE" w:rsidRDefault="005C47CE"/>
        </w:tc>
        <w:tc>
          <w:tcPr>
            <w:tcW w:w="0" w:type="auto"/>
            <w:hideMark/>
          </w:tcPr>
          <w:p w14:paraId="2FFAFA20" w14:textId="77777777" w:rsidR="005C47CE" w:rsidRDefault="005C47CE">
            <w:r>
              <w:t>7</w:t>
            </w:r>
          </w:p>
        </w:tc>
        <w:tc>
          <w:tcPr>
            <w:tcW w:w="0" w:type="auto"/>
            <w:hideMark/>
          </w:tcPr>
          <w:p w14:paraId="4A5A5AC5" w14:textId="77777777" w:rsidR="005C47CE" w:rsidRDefault="005C47CE"/>
        </w:tc>
        <w:tc>
          <w:tcPr>
            <w:tcW w:w="0" w:type="auto"/>
            <w:hideMark/>
          </w:tcPr>
          <w:p w14:paraId="07590A71" w14:textId="77777777" w:rsidR="005C47CE" w:rsidRDefault="005C47CE">
            <w:pPr>
              <w:rPr>
                <w:sz w:val="20"/>
                <w:szCs w:val="20"/>
              </w:rPr>
            </w:pPr>
          </w:p>
        </w:tc>
        <w:tc>
          <w:tcPr>
            <w:tcW w:w="0" w:type="auto"/>
            <w:hideMark/>
          </w:tcPr>
          <w:p w14:paraId="7DF2407A" w14:textId="77777777" w:rsidR="005C47CE" w:rsidRDefault="005C47CE">
            <w:r>
              <w:rPr>
                <w:rStyle w:val="Strong"/>
              </w:rPr>
              <w:t>33</w:t>
            </w:r>
          </w:p>
        </w:tc>
      </w:tr>
      <w:tr w:rsidR="005C47CE" w14:paraId="1902C48B" w14:textId="77777777" w:rsidTr="005C47CE">
        <w:tc>
          <w:tcPr>
            <w:tcW w:w="0" w:type="auto"/>
            <w:hideMark/>
          </w:tcPr>
          <w:p w14:paraId="1682AFC7" w14:textId="77777777" w:rsidR="005C47CE" w:rsidRDefault="005C47CE">
            <w:r>
              <w:rPr>
                <w:rStyle w:val="Strong"/>
              </w:rPr>
              <w:t>External Outputs (EO)</w:t>
            </w:r>
          </w:p>
        </w:tc>
        <w:tc>
          <w:tcPr>
            <w:tcW w:w="0" w:type="auto"/>
            <w:hideMark/>
          </w:tcPr>
          <w:p w14:paraId="2E9E1F4A" w14:textId="77777777" w:rsidR="005C47CE" w:rsidRDefault="005C47CE">
            <w:r>
              <w:t>Outputs generated by the system, providing essential information.</w:t>
            </w:r>
          </w:p>
        </w:tc>
        <w:tc>
          <w:tcPr>
            <w:tcW w:w="0" w:type="auto"/>
            <w:hideMark/>
          </w:tcPr>
          <w:p w14:paraId="032323FE" w14:textId="77777777" w:rsidR="005C47CE" w:rsidRDefault="005C47CE"/>
        </w:tc>
        <w:tc>
          <w:tcPr>
            <w:tcW w:w="0" w:type="auto"/>
            <w:hideMark/>
          </w:tcPr>
          <w:p w14:paraId="76286D09" w14:textId="77777777" w:rsidR="005C47CE" w:rsidRDefault="005C47CE">
            <w:pPr>
              <w:rPr>
                <w:sz w:val="20"/>
                <w:szCs w:val="20"/>
              </w:rPr>
            </w:pPr>
          </w:p>
        </w:tc>
        <w:tc>
          <w:tcPr>
            <w:tcW w:w="0" w:type="auto"/>
            <w:hideMark/>
          </w:tcPr>
          <w:p w14:paraId="07EBE118" w14:textId="77777777" w:rsidR="005C47CE" w:rsidRDefault="005C47CE">
            <w:pPr>
              <w:rPr>
                <w:sz w:val="20"/>
                <w:szCs w:val="20"/>
              </w:rPr>
            </w:pPr>
          </w:p>
        </w:tc>
        <w:tc>
          <w:tcPr>
            <w:tcW w:w="0" w:type="auto"/>
            <w:hideMark/>
          </w:tcPr>
          <w:p w14:paraId="7F2712A2" w14:textId="77777777" w:rsidR="005C47CE" w:rsidRDefault="005C47CE">
            <w:pPr>
              <w:rPr>
                <w:sz w:val="20"/>
                <w:szCs w:val="20"/>
              </w:rPr>
            </w:pPr>
          </w:p>
        </w:tc>
      </w:tr>
      <w:tr w:rsidR="005C47CE" w14:paraId="1374D766" w14:textId="77777777" w:rsidTr="005C47CE">
        <w:tc>
          <w:tcPr>
            <w:tcW w:w="0" w:type="auto"/>
            <w:hideMark/>
          </w:tcPr>
          <w:p w14:paraId="1A3ACD5C" w14:textId="77777777" w:rsidR="005C47CE" w:rsidRDefault="005C47CE">
            <w:r>
              <w:t>Booking Confirmation</w:t>
            </w:r>
          </w:p>
        </w:tc>
        <w:tc>
          <w:tcPr>
            <w:tcW w:w="0" w:type="auto"/>
            <w:hideMark/>
          </w:tcPr>
          <w:p w14:paraId="5CE4F320" w14:textId="77777777" w:rsidR="005C47CE" w:rsidRDefault="005C47CE">
            <w:r>
              <w:t>Displays booking confirmation after the booking process.</w:t>
            </w:r>
          </w:p>
        </w:tc>
        <w:tc>
          <w:tcPr>
            <w:tcW w:w="0" w:type="auto"/>
            <w:hideMark/>
          </w:tcPr>
          <w:p w14:paraId="564FEF03" w14:textId="77777777" w:rsidR="005C47CE" w:rsidRDefault="005C47CE">
            <w:r>
              <w:t>1</w:t>
            </w:r>
          </w:p>
        </w:tc>
        <w:tc>
          <w:tcPr>
            <w:tcW w:w="0" w:type="auto"/>
            <w:hideMark/>
          </w:tcPr>
          <w:p w14:paraId="53911E81" w14:textId="77777777" w:rsidR="005C47CE" w:rsidRDefault="005C47CE">
            <w:r>
              <w:t>Average</w:t>
            </w:r>
          </w:p>
        </w:tc>
        <w:tc>
          <w:tcPr>
            <w:tcW w:w="0" w:type="auto"/>
            <w:hideMark/>
          </w:tcPr>
          <w:p w14:paraId="014C2198" w14:textId="77777777" w:rsidR="005C47CE" w:rsidRDefault="005C47CE">
            <w:r>
              <w:t>5</w:t>
            </w:r>
          </w:p>
        </w:tc>
        <w:tc>
          <w:tcPr>
            <w:tcW w:w="0" w:type="auto"/>
            <w:hideMark/>
          </w:tcPr>
          <w:p w14:paraId="60B178D1" w14:textId="77777777" w:rsidR="005C47CE" w:rsidRDefault="005C47CE">
            <w:r>
              <w:t>5</w:t>
            </w:r>
          </w:p>
        </w:tc>
      </w:tr>
      <w:tr w:rsidR="005C47CE" w14:paraId="226269D8" w14:textId="77777777" w:rsidTr="005C47CE">
        <w:tc>
          <w:tcPr>
            <w:tcW w:w="0" w:type="auto"/>
            <w:hideMark/>
          </w:tcPr>
          <w:p w14:paraId="04783176" w14:textId="77777777" w:rsidR="005C47CE" w:rsidRDefault="005C47CE">
            <w:r>
              <w:t>Payment Receipt</w:t>
            </w:r>
          </w:p>
        </w:tc>
        <w:tc>
          <w:tcPr>
            <w:tcW w:w="0" w:type="auto"/>
            <w:hideMark/>
          </w:tcPr>
          <w:p w14:paraId="120E2156" w14:textId="77777777" w:rsidR="005C47CE" w:rsidRDefault="005C47CE">
            <w:r>
              <w:t>Generated receipt of payment for the user’s records.</w:t>
            </w:r>
          </w:p>
        </w:tc>
        <w:tc>
          <w:tcPr>
            <w:tcW w:w="0" w:type="auto"/>
            <w:hideMark/>
          </w:tcPr>
          <w:p w14:paraId="43218CD3" w14:textId="77777777" w:rsidR="005C47CE" w:rsidRDefault="005C47CE">
            <w:r>
              <w:t>1</w:t>
            </w:r>
          </w:p>
        </w:tc>
        <w:tc>
          <w:tcPr>
            <w:tcW w:w="0" w:type="auto"/>
            <w:hideMark/>
          </w:tcPr>
          <w:p w14:paraId="79245769" w14:textId="77777777" w:rsidR="005C47CE" w:rsidRDefault="005C47CE">
            <w:r>
              <w:t>Average</w:t>
            </w:r>
          </w:p>
        </w:tc>
        <w:tc>
          <w:tcPr>
            <w:tcW w:w="0" w:type="auto"/>
            <w:hideMark/>
          </w:tcPr>
          <w:p w14:paraId="023A5268" w14:textId="77777777" w:rsidR="005C47CE" w:rsidRDefault="005C47CE">
            <w:r>
              <w:t>5</w:t>
            </w:r>
          </w:p>
        </w:tc>
        <w:tc>
          <w:tcPr>
            <w:tcW w:w="0" w:type="auto"/>
            <w:hideMark/>
          </w:tcPr>
          <w:p w14:paraId="12780B9E" w14:textId="77777777" w:rsidR="005C47CE" w:rsidRDefault="005C47CE">
            <w:r>
              <w:t>5</w:t>
            </w:r>
          </w:p>
        </w:tc>
      </w:tr>
      <w:tr w:rsidR="005C47CE" w14:paraId="709F70F8" w14:textId="77777777" w:rsidTr="005C47CE">
        <w:tc>
          <w:tcPr>
            <w:tcW w:w="0" w:type="auto"/>
            <w:hideMark/>
          </w:tcPr>
          <w:p w14:paraId="34834BDA" w14:textId="77777777" w:rsidR="005C47CE" w:rsidRDefault="005C47CE">
            <w:r>
              <w:t>Admin Reports</w:t>
            </w:r>
          </w:p>
        </w:tc>
        <w:tc>
          <w:tcPr>
            <w:tcW w:w="0" w:type="auto"/>
            <w:hideMark/>
          </w:tcPr>
          <w:p w14:paraId="2C01AF81" w14:textId="77777777" w:rsidR="005C47CE" w:rsidRDefault="005C47CE">
            <w:r>
              <w:t>Reports on bookings, room availability, and occupancy rates.</w:t>
            </w:r>
          </w:p>
        </w:tc>
        <w:tc>
          <w:tcPr>
            <w:tcW w:w="0" w:type="auto"/>
            <w:hideMark/>
          </w:tcPr>
          <w:p w14:paraId="57B6C260" w14:textId="77777777" w:rsidR="005C47CE" w:rsidRDefault="005C47CE">
            <w:r>
              <w:t>1</w:t>
            </w:r>
          </w:p>
        </w:tc>
        <w:tc>
          <w:tcPr>
            <w:tcW w:w="0" w:type="auto"/>
            <w:hideMark/>
          </w:tcPr>
          <w:p w14:paraId="194BC6E7" w14:textId="77777777" w:rsidR="005C47CE" w:rsidRDefault="005C47CE">
            <w:r>
              <w:t>High</w:t>
            </w:r>
          </w:p>
        </w:tc>
        <w:tc>
          <w:tcPr>
            <w:tcW w:w="0" w:type="auto"/>
            <w:hideMark/>
          </w:tcPr>
          <w:p w14:paraId="0B1A4039" w14:textId="77777777" w:rsidR="005C47CE" w:rsidRDefault="005C47CE">
            <w:r>
              <w:t>7</w:t>
            </w:r>
          </w:p>
        </w:tc>
        <w:tc>
          <w:tcPr>
            <w:tcW w:w="0" w:type="auto"/>
            <w:hideMark/>
          </w:tcPr>
          <w:p w14:paraId="091E75F2" w14:textId="77777777" w:rsidR="005C47CE" w:rsidRDefault="005C47CE">
            <w:r>
              <w:t>7</w:t>
            </w:r>
          </w:p>
        </w:tc>
      </w:tr>
      <w:tr w:rsidR="005C47CE" w14:paraId="44824D34" w14:textId="77777777" w:rsidTr="005C47CE">
        <w:tc>
          <w:tcPr>
            <w:tcW w:w="0" w:type="auto"/>
            <w:hideMark/>
          </w:tcPr>
          <w:p w14:paraId="2FBDD2CE" w14:textId="77777777" w:rsidR="005C47CE" w:rsidRDefault="005C47CE">
            <w:r>
              <w:t>User Profile Output</w:t>
            </w:r>
          </w:p>
        </w:tc>
        <w:tc>
          <w:tcPr>
            <w:tcW w:w="0" w:type="auto"/>
            <w:hideMark/>
          </w:tcPr>
          <w:p w14:paraId="204CF44A" w14:textId="77777777" w:rsidR="005C47CE" w:rsidRDefault="005C47CE">
            <w:r>
              <w:t>Displays user information and booking history on the profile page.</w:t>
            </w:r>
          </w:p>
        </w:tc>
        <w:tc>
          <w:tcPr>
            <w:tcW w:w="0" w:type="auto"/>
            <w:hideMark/>
          </w:tcPr>
          <w:p w14:paraId="4344915A" w14:textId="77777777" w:rsidR="005C47CE" w:rsidRDefault="005C47CE">
            <w:r>
              <w:t>1</w:t>
            </w:r>
          </w:p>
        </w:tc>
        <w:tc>
          <w:tcPr>
            <w:tcW w:w="0" w:type="auto"/>
            <w:hideMark/>
          </w:tcPr>
          <w:p w14:paraId="3888F4B3" w14:textId="77777777" w:rsidR="005C47CE" w:rsidRDefault="005C47CE">
            <w:r>
              <w:t>Average</w:t>
            </w:r>
          </w:p>
        </w:tc>
        <w:tc>
          <w:tcPr>
            <w:tcW w:w="0" w:type="auto"/>
            <w:hideMark/>
          </w:tcPr>
          <w:p w14:paraId="79204A0B" w14:textId="77777777" w:rsidR="005C47CE" w:rsidRDefault="005C47CE">
            <w:r>
              <w:t>5</w:t>
            </w:r>
          </w:p>
        </w:tc>
        <w:tc>
          <w:tcPr>
            <w:tcW w:w="0" w:type="auto"/>
            <w:hideMark/>
          </w:tcPr>
          <w:p w14:paraId="66C59216" w14:textId="77777777" w:rsidR="005C47CE" w:rsidRDefault="005C47CE">
            <w:r>
              <w:t>5</w:t>
            </w:r>
          </w:p>
        </w:tc>
      </w:tr>
      <w:tr w:rsidR="005C47CE" w14:paraId="1CE75E7B" w14:textId="77777777" w:rsidTr="005C47CE">
        <w:tc>
          <w:tcPr>
            <w:tcW w:w="0" w:type="auto"/>
            <w:hideMark/>
          </w:tcPr>
          <w:p w14:paraId="55D89D5B" w14:textId="77777777" w:rsidR="005C47CE" w:rsidRDefault="005C47CE">
            <w:r>
              <w:t>Booking Status Update</w:t>
            </w:r>
          </w:p>
        </w:tc>
        <w:tc>
          <w:tcPr>
            <w:tcW w:w="0" w:type="auto"/>
            <w:hideMark/>
          </w:tcPr>
          <w:p w14:paraId="72198140" w14:textId="77777777" w:rsidR="005C47CE" w:rsidRDefault="005C47CE">
            <w:r>
              <w:t>Provides users and admins with booking status notifications.</w:t>
            </w:r>
          </w:p>
        </w:tc>
        <w:tc>
          <w:tcPr>
            <w:tcW w:w="0" w:type="auto"/>
            <w:hideMark/>
          </w:tcPr>
          <w:p w14:paraId="5780623E" w14:textId="77777777" w:rsidR="005C47CE" w:rsidRDefault="005C47CE">
            <w:r>
              <w:t>1</w:t>
            </w:r>
          </w:p>
        </w:tc>
        <w:tc>
          <w:tcPr>
            <w:tcW w:w="0" w:type="auto"/>
            <w:hideMark/>
          </w:tcPr>
          <w:p w14:paraId="7345D73C" w14:textId="77777777" w:rsidR="005C47CE" w:rsidRDefault="005C47CE">
            <w:r>
              <w:t>Low</w:t>
            </w:r>
          </w:p>
        </w:tc>
        <w:tc>
          <w:tcPr>
            <w:tcW w:w="0" w:type="auto"/>
            <w:hideMark/>
          </w:tcPr>
          <w:p w14:paraId="595F1C85" w14:textId="77777777" w:rsidR="005C47CE" w:rsidRDefault="005C47CE">
            <w:r>
              <w:t>4</w:t>
            </w:r>
          </w:p>
        </w:tc>
        <w:tc>
          <w:tcPr>
            <w:tcW w:w="0" w:type="auto"/>
            <w:hideMark/>
          </w:tcPr>
          <w:p w14:paraId="30D600BF" w14:textId="77777777" w:rsidR="005C47CE" w:rsidRDefault="005C47CE">
            <w:r>
              <w:t>4</w:t>
            </w:r>
          </w:p>
        </w:tc>
      </w:tr>
      <w:tr w:rsidR="005C47CE" w14:paraId="6179DF9D" w14:textId="77777777" w:rsidTr="005C47CE">
        <w:tc>
          <w:tcPr>
            <w:tcW w:w="0" w:type="auto"/>
            <w:hideMark/>
          </w:tcPr>
          <w:p w14:paraId="732045E9" w14:textId="77777777" w:rsidR="005C47CE" w:rsidRDefault="005C47CE">
            <w:r>
              <w:lastRenderedPageBreak/>
              <w:t>Room Availability Alerts</w:t>
            </w:r>
          </w:p>
        </w:tc>
        <w:tc>
          <w:tcPr>
            <w:tcW w:w="0" w:type="auto"/>
            <w:hideMark/>
          </w:tcPr>
          <w:p w14:paraId="3826E272" w14:textId="77777777" w:rsidR="005C47CE" w:rsidRDefault="005C47CE">
            <w:r>
              <w:t>Notifications for users on room availability changes.</w:t>
            </w:r>
          </w:p>
        </w:tc>
        <w:tc>
          <w:tcPr>
            <w:tcW w:w="0" w:type="auto"/>
            <w:hideMark/>
          </w:tcPr>
          <w:p w14:paraId="46CA1158" w14:textId="77777777" w:rsidR="005C47CE" w:rsidRDefault="005C47CE">
            <w:r>
              <w:t>1</w:t>
            </w:r>
          </w:p>
        </w:tc>
        <w:tc>
          <w:tcPr>
            <w:tcW w:w="0" w:type="auto"/>
            <w:hideMark/>
          </w:tcPr>
          <w:p w14:paraId="51084651" w14:textId="77777777" w:rsidR="005C47CE" w:rsidRDefault="005C47CE">
            <w:r>
              <w:t>Low</w:t>
            </w:r>
          </w:p>
        </w:tc>
        <w:tc>
          <w:tcPr>
            <w:tcW w:w="0" w:type="auto"/>
            <w:hideMark/>
          </w:tcPr>
          <w:p w14:paraId="457E7A1A" w14:textId="77777777" w:rsidR="005C47CE" w:rsidRDefault="005C47CE">
            <w:r>
              <w:t>4</w:t>
            </w:r>
          </w:p>
        </w:tc>
        <w:tc>
          <w:tcPr>
            <w:tcW w:w="0" w:type="auto"/>
            <w:hideMark/>
          </w:tcPr>
          <w:p w14:paraId="201F07C5" w14:textId="77777777" w:rsidR="005C47CE" w:rsidRDefault="005C47CE">
            <w:r>
              <w:t>4</w:t>
            </w:r>
          </w:p>
        </w:tc>
      </w:tr>
      <w:tr w:rsidR="005C47CE" w14:paraId="1B753B03" w14:textId="77777777" w:rsidTr="005C47CE">
        <w:tc>
          <w:tcPr>
            <w:tcW w:w="0" w:type="auto"/>
            <w:hideMark/>
          </w:tcPr>
          <w:p w14:paraId="1B847C14" w14:textId="77777777" w:rsidR="005C47CE" w:rsidRDefault="005C47CE">
            <w:r>
              <w:rPr>
                <w:rStyle w:val="Strong"/>
              </w:rPr>
              <w:t>Subtotal EO</w:t>
            </w:r>
          </w:p>
        </w:tc>
        <w:tc>
          <w:tcPr>
            <w:tcW w:w="0" w:type="auto"/>
            <w:hideMark/>
          </w:tcPr>
          <w:p w14:paraId="4498D046" w14:textId="77777777" w:rsidR="005C47CE" w:rsidRDefault="005C47CE"/>
        </w:tc>
        <w:tc>
          <w:tcPr>
            <w:tcW w:w="0" w:type="auto"/>
            <w:hideMark/>
          </w:tcPr>
          <w:p w14:paraId="357AF26F" w14:textId="77777777" w:rsidR="005C47CE" w:rsidRDefault="005C47CE">
            <w:r>
              <w:t>6</w:t>
            </w:r>
          </w:p>
        </w:tc>
        <w:tc>
          <w:tcPr>
            <w:tcW w:w="0" w:type="auto"/>
            <w:hideMark/>
          </w:tcPr>
          <w:p w14:paraId="48B36078" w14:textId="77777777" w:rsidR="005C47CE" w:rsidRDefault="005C47CE"/>
        </w:tc>
        <w:tc>
          <w:tcPr>
            <w:tcW w:w="0" w:type="auto"/>
            <w:hideMark/>
          </w:tcPr>
          <w:p w14:paraId="2488B4C3" w14:textId="77777777" w:rsidR="005C47CE" w:rsidRDefault="005C47CE">
            <w:pPr>
              <w:rPr>
                <w:sz w:val="20"/>
                <w:szCs w:val="20"/>
              </w:rPr>
            </w:pPr>
          </w:p>
        </w:tc>
        <w:tc>
          <w:tcPr>
            <w:tcW w:w="0" w:type="auto"/>
            <w:hideMark/>
          </w:tcPr>
          <w:p w14:paraId="2B8B5629" w14:textId="77777777" w:rsidR="005C47CE" w:rsidRDefault="005C47CE">
            <w:r>
              <w:rPr>
                <w:rStyle w:val="Strong"/>
              </w:rPr>
              <w:t>30</w:t>
            </w:r>
          </w:p>
        </w:tc>
      </w:tr>
      <w:tr w:rsidR="005C47CE" w14:paraId="11255256" w14:textId="77777777" w:rsidTr="005C47CE">
        <w:tc>
          <w:tcPr>
            <w:tcW w:w="0" w:type="auto"/>
            <w:hideMark/>
          </w:tcPr>
          <w:p w14:paraId="7B65ACF1" w14:textId="77777777" w:rsidR="005C47CE" w:rsidRDefault="005C47CE">
            <w:r>
              <w:rPr>
                <w:rStyle w:val="Strong"/>
              </w:rPr>
              <w:t>External Inquiries (EQ)</w:t>
            </w:r>
          </w:p>
        </w:tc>
        <w:tc>
          <w:tcPr>
            <w:tcW w:w="0" w:type="auto"/>
            <w:hideMark/>
          </w:tcPr>
          <w:p w14:paraId="06A88500" w14:textId="77777777" w:rsidR="005C47CE" w:rsidRDefault="005C47CE">
            <w:r>
              <w:t>Input-output combinations that provide quick results to user actions.</w:t>
            </w:r>
          </w:p>
        </w:tc>
        <w:tc>
          <w:tcPr>
            <w:tcW w:w="0" w:type="auto"/>
            <w:hideMark/>
          </w:tcPr>
          <w:p w14:paraId="0A0316C3" w14:textId="77777777" w:rsidR="005C47CE" w:rsidRDefault="005C47CE"/>
        </w:tc>
        <w:tc>
          <w:tcPr>
            <w:tcW w:w="0" w:type="auto"/>
            <w:hideMark/>
          </w:tcPr>
          <w:p w14:paraId="338CEE70" w14:textId="77777777" w:rsidR="005C47CE" w:rsidRDefault="005C47CE">
            <w:pPr>
              <w:rPr>
                <w:sz w:val="20"/>
                <w:szCs w:val="20"/>
              </w:rPr>
            </w:pPr>
          </w:p>
        </w:tc>
        <w:tc>
          <w:tcPr>
            <w:tcW w:w="0" w:type="auto"/>
            <w:hideMark/>
          </w:tcPr>
          <w:p w14:paraId="40A40FFC" w14:textId="77777777" w:rsidR="005C47CE" w:rsidRDefault="005C47CE">
            <w:pPr>
              <w:rPr>
                <w:sz w:val="20"/>
                <w:szCs w:val="20"/>
              </w:rPr>
            </w:pPr>
          </w:p>
        </w:tc>
        <w:tc>
          <w:tcPr>
            <w:tcW w:w="0" w:type="auto"/>
            <w:hideMark/>
          </w:tcPr>
          <w:p w14:paraId="71061375" w14:textId="77777777" w:rsidR="005C47CE" w:rsidRDefault="005C47CE">
            <w:pPr>
              <w:rPr>
                <w:sz w:val="20"/>
                <w:szCs w:val="20"/>
              </w:rPr>
            </w:pPr>
          </w:p>
        </w:tc>
      </w:tr>
      <w:tr w:rsidR="005C47CE" w14:paraId="355B78C1" w14:textId="77777777" w:rsidTr="005C47CE">
        <w:tc>
          <w:tcPr>
            <w:tcW w:w="0" w:type="auto"/>
            <w:hideMark/>
          </w:tcPr>
          <w:p w14:paraId="5FD47732" w14:textId="77777777" w:rsidR="005C47CE" w:rsidRDefault="005C47CE">
            <w:r>
              <w:t>Room Search</w:t>
            </w:r>
          </w:p>
        </w:tc>
        <w:tc>
          <w:tcPr>
            <w:tcW w:w="0" w:type="auto"/>
            <w:hideMark/>
          </w:tcPr>
          <w:p w14:paraId="74ED9DB7" w14:textId="77777777" w:rsidR="005C47CE" w:rsidRDefault="005C47CE">
            <w:r>
              <w:t>Search functionality for users to find rooms based on criteria.</w:t>
            </w:r>
          </w:p>
        </w:tc>
        <w:tc>
          <w:tcPr>
            <w:tcW w:w="0" w:type="auto"/>
            <w:hideMark/>
          </w:tcPr>
          <w:p w14:paraId="5AC86C8A" w14:textId="77777777" w:rsidR="005C47CE" w:rsidRDefault="005C47CE">
            <w:r>
              <w:t>1</w:t>
            </w:r>
          </w:p>
        </w:tc>
        <w:tc>
          <w:tcPr>
            <w:tcW w:w="0" w:type="auto"/>
            <w:hideMark/>
          </w:tcPr>
          <w:p w14:paraId="55F8DC19" w14:textId="77777777" w:rsidR="005C47CE" w:rsidRDefault="005C47CE">
            <w:r>
              <w:t>Average</w:t>
            </w:r>
          </w:p>
        </w:tc>
        <w:tc>
          <w:tcPr>
            <w:tcW w:w="0" w:type="auto"/>
            <w:hideMark/>
          </w:tcPr>
          <w:p w14:paraId="47208F7C" w14:textId="77777777" w:rsidR="005C47CE" w:rsidRDefault="005C47CE">
            <w:r>
              <w:t>4</w:t>
            </w:r>
          </w:p>
        </w:tc>
        <w:tc>
          <w:tcPr>
            <w:tcW w:w="0" w:type="auto"/>
            <w:hideMark/>
          </w:tcPr>
          <w:p w14:paraId="472D712C" w14:textId="77777777" w:rsidR="005C47CE" w:rsidRDefault="005C47CE">
            <w:r>
              <w:t>4</w:t>
            </w:r>
          </w:p>
        </w:tc>
      </w:tr>
      <w:tr w:rsidR="005C47CE" w14:paraId="6B21DAD0" w14:textId="77777777" w:rsidTr="005C47CE">
        <w:tc>
          <w:tcPr>
            <w:tcW w:w="0" w:type="auto"/>
            <w:hideMark/>
          </w:tcPr>
          <w:p w14:paraId="113460CE" w14:textId="77777777" w:rsidR="005C47CE" w:rsidRDefault="005C47CE">
            <w:r>
              <w:t>Filter Options</w:t>
            </w:r>
          </w:p>
        </w:tc>
        <w:tc>
          <w:tcPr>
            <w:tcW w:w="0" w:type="auto"/>
            <w:hideMark/>
          </w:tcPr>
          <w:p w14:paraId="21726666" w14:textId="77777777" w:rsidR="005C47CE" w:rsidRDefault="005C47CE">
            <w:r>
              <w:t>Allows users to filter rooms based on price, amenities, and more.</w:t>
            </w:r>
          </w:p>
        </w:tc>
        <w:tc>
          <w:tcPr>
            <w:tcW w:w="0" w:type="auto"/>
            <w:hideMark/>
          </w:tcPr>
          <w:p w14:paraId="3CCF2D4C" w14:textId="77777777" w:rsidR="005C47CE" w:rsidRDefault="005C47CE">
            <w:r>
              <w:t>1</w:t>
            </w:r>
          </w:p>
        </w:tc>
        <w:tc>
          <w:tcPr>
            <w:tcW w:w="0" w:type="auto"/>
            <w:hideMark/>
          </w:tcPr>
          <w:p w14:paraId="73099911" w14:textId="77777777" w:rsidR="005C47CE" w:rsidRDefault="005C47CE">
            <w:r>
              <w:t>Low</w:t>
            </w:r>
          </w:p>
        </w:tc>
        <w:tc>
          <w:tcPr>
            <w:tcW w:w="0" w:type="auto"/>
            <w:hideMark/>
          </w:tcPr>
          <w:p w14:paraId="524226EC" w14:textId="77777777" w:rsidR="005C47CE" w:rsidRDefault="005C47CE">
            <w:r>
              <w:t>3</w:t>
            </w:r>
          </w:p>
        </w:tc>
        <w:tc>
          <w:tcPr>
            <w:tcW w:w="0" w:type="auto"/>
            <w:hideMark/>
          </w:tcPr>
          <w:p w14:paraId="4EDC0E6A" w14:textId="77777777" w:rsidR="005C47CE" w:rsidRDefault="005C47CE">
            <w:r>
              <w:t>3</w:t>
            </w:r>
          </w:p>
        </w:tc>
      </w:tr>
      <w:tr w:rsidR="005C47CE" w14:paraId="6B717CFF" w14:textId="77777777" w:rsidTr="005C47CE">
        <w:tc>
          <w:tcPr>
            <w:tcW w:w="0" w:type="auto"/>
            <w:hideMark/>
          </w:tcPr>
          <w:p w14:paraId="0CD44365" w14:textId="77777777" w:rsidR="005C47CE" w:rsidRDefault="005C47CE">
            <w:r>
              <w:t>Booking Inquiry</w:t>
            </w:r>
          </w:p>
        </w:tc>
        <w:tc>
          <w:tcPr>
            <w:tcW w:w="0" w:type="auto"/>
            <w:hideMark/>
          </w:tcPr>
          <w:p w14:paraId="462A2779" w14:textId="77777777" w:rsidR="005C47CE" w:rsidRDefault="005C47CE">
            <w:r>
              <w:t>Users can check booking status or details directly.</w:t>
            </w:r>
          </w:p>
        </w:tc>
        <w:tc>
          <w:tcPr>
            <w:tcW w:w="0" w:type="auto"/>
            <w:hideMark/>
          </w:tcPr>
          <w:p w14:paraId="5A39261F" w14:textId="77777777" w:rsidR="005C47CE" w:rsidRDefault="005C47CE">
            <w:r>
              <w:t>1</w:t>
            </w:r>
          </w:p>
        </w:tc>
        <w:tc>
          <w:tcPr>
            <w:tcW w:w="0" w:type="auto"/>
            <w:hideMark/>
          </w:tcPr>
          <w:p w14:paraId="5D7852F2" w14:textId="77777777" w:rsidR="005C47CE" w:rsidRDefault="005C47CE">
            <w:r>
              <w:t>Average</w:t>
            </w:r>
          </w:p>
        </w:tc>
        <w:tc>
          <w:tcPr>
            <w:tcW w:w="0" w:type="auto"/>
            <w:hideMark/>
          </w:tcPr>
          <w:p w14:paraId="6C12E607" w14:textId="77777777" w:rsidR="005C47CE" w:rsidRDefault="005C47CE">
            <w:r>
              <w:t>4</w:t>
            </w:r>
          </w:p>
        </w:tc>
        <w:tc>
          <w:tcPr>
            <w:tcW w:w="0" w:type="auto"/>
            <w:hideMark/>
          </w:tcPr>
          <w:p w14:paraId="2C0F8BC3" w14:textId="77777777" w:rsidR="005C47CE" w:rsidRDefault="005C47CE">
            <w:r>
              <w:t>4</w:t>
            </w:r>
          </w:p>
        </w:tc>
      </w:tr>
      <w:tr w:rsidR="005C47CE" w14:paraId="15BCC116" w14:textId="77777777" w:rsidTr="005C47CE">
        <w:tc>
          <w:tcPr>
            <w:tcW w:w="0" w:type="auto"/>
            <w:hideMark/>
          </w:tcPr>
          <w:p w14:paraId="7BD53593" w14:textId="77777777" w:rsidR="005C47CE" w:rsidRDefault="005C47CE">
            <w:r>
              <w:t>Admin Inquiry for Reports</w:t>
            </w:r>
          </w:p>
        </w:tc>
        <w:tc>
          <w:tcPr>
            <w:tcW w:w="0" w:type="auto"/>
            <w:hideMark/>
          </w:tcPr>
          <w:p w14:paraId="3D753AD1" w14:textId="77777777" w:rsidR="005C47CE" w:rsidRDefault="005C47CE">
            <w:r>
              <w:t>Admins inquire for specific reports based on dates or criteria.</w:t>
            </w:r>
          </w:p>
        </w:tc>
        <w:tc>
          <w:tcPr>
            <w:tcW w:w="0" w:type="auto"/>
            <w:hideMark/>
          </w:tcPr>
          <w:p w14:paraId="555E4BDA" w14:textId="77777777" w:rsidR="005C47CE" w:rsidRDefault="005C47CE">
            <w:r>
              <w:t>1</w:t>
            </w:r>
          </w:p>
        </w:tc>
        <w:tc>
          <w:tcPr>
            <w:tcW w:w="0" w:type="auto"/>
            <w:hideMark/>
          </w:tcPr>
          <w:p w14:paraId="1D90C190" w14:textId="77777777" w:rsidR="005C47CE" w:rsidRDefault="005C47CE">
            <w:r>
              <w:t>High</w:t>
            </w:r>
          </w:p>
        </w:tc>
        <w:tc>
          <w:tcPr>
            <w:tcW w:w="0" w:type="auto"/>
            <w:hideMark/>
          </w:tcPr>
          <w:p w14:paraId="555E8335" w14:textId="77777777" w:rsidR="005C47CE" w:rsidRDefault="005C47CE">
            <w:r>
              <w:t>6</w:t>
            </w:r>
          </w:p>
        </w:tc>
        <w:tc>
          <w:tcPr>
            <w:tcW w:w="0" w:type="auto"/>
            <w:hideMark/>
          </w:tcPr>
          <w:p w14:paraId="25DC768D" w14:textId="77777777" w:rsidR="005C47CE" w:rsidRDefault="005C47CE">
            <w:r>
              <w:t>6</w:t>
            </w:r>
          </w:p>
        </w:tc>
      </w:tr>
      <w:tr w:rsidR="005C47CE" w14:paraId="2DD1C454" w14:textId="77777777" w:rsidTr="005C47CE">
        <w:tc>
          <w:tcPr>
            <w:tcW w:w="0" w:type="auto"/>
            <w:hideMark/>
          </w:tcPr>
          <w:p w14:paraId="054835DF" w14:textId="77777777" w:rsidR="005C47CE" w:rsidRDefault="005C47CE">
            <w:r>
              <w:t>Payment Inquiry</w:t>
            </w:r>
          </w:p>
        </w:tc>
        <w:tc>
          <w:tcPr>
            <w:tcW w:w="0" w:type="auto"/>
            <w:hideMark/>
          </w:tcPr>
          <w:p w14:paraId="3E476D6D" w14:textId="77777777" w:rsidR="005C47CE" w:rsidRDefault="005C47CE">
            <w:r>
              <w:t>Allows users to check transaction status or payment history.</w:t>
            </w:r>
          </w:p>
        </w:tc>
        <w:tc>
          <w:tcPr>
            <w:tcW w:w="0" w:type="auto"/>
            <w:hideMark/>
          </w:tcPr>
          <w:p w14:paraId="553DB807" w14:textId="77777777" w:rsidR="005C47CE" w:rsidRDefault="005C47CE">
            <w:r>
              <w:t>1</w:t>
            </w:r>
          </w:p>
        </w:tc>
        <w:tc>
          <w:tcPr>
            <w:tcW w:w="0" w:type="auto"/>
            <w:hideMark/>
          </w:tcPr>
          <w:p w14:paraId="3BC9BEAF" w14:textId="77777777" w:rsidR="005C47CE" w:rsidRDefault="005C47CE">
            <w:r>
              <w:t>Low</w:t>
            </w:r>
          </w:p>
        </w:tc>
        <w:tc>
          <w:tcPr>
            <w:tcW w:w="0" w:type="auto"/>
            <w:hideMark/>
          </w:tcPr>
          <w:p w14:paraId="45A506C2" w14:textId="77777777" w:rsidR="005C47CE" w:rsidRDefault="005C47CE">
            <w:r>
              <w:t>3</w:t>
            </w:r>
          </w:p>
        </w:tc>
        <w:tc>
          <w:tcPr>
            <w:tcW w:w="0" w:type="auto"/>
            <w:hideMark/>
          </w:tcPr>
          <w:p w14:paraId="67010961" w14:textId="77777777" w:rsidR="005C47CE" w:rsidRDefault="005C47CE">
            <w:r>
              <w:t>3</w:t>
            </w:r>
          </w:p>
        </w:tc>
      </w:tr>
      <w:tr w:rsidR="005C47CE" w14:paraId="1716CB0F" w14:textId="77777777" w:rsidTr="005C47CE">
        <w:tc>
          <w:tcPr>
            <w:tcW w:w="0" w:type="auto"/>
            <w:hideMark/>
          </w:tcPr>
          <w:p w14:paraId="6365882E" w14:textId="77777777" w:rsidR="005C47CE" w:rsidRDefault="005C47CE">
            <w:r>
              <w:rPr>
                <w:rStyle w:val="Strong"/>
              </w:rPr>
              <w:t>Subtotal EQ</w:t>
            </w:r>
          </w:p>
        </w:tc>
        <w:tc>
          <w:tcPr>
            <w:tcW w:w="0" w:type="auto"/>
            <w:hideMark/>
          </w:tcPr>
          <w:p w14:paraId="4926395B" w14:textId="77777777" w:rsidR="005C47CE" w:rsidRDefault="005C47CE"/>
        </w:tc>
        <w:tc>
          <w:tcPr>
            <w:tcW w:w="0" w:type="auto"/>
            <w:hideMark/>
          </w:tcPr>
          <w:p w14:paraId="5A73406F" w14:textId="77777777" w:rsidR="005C47CE" w:rsidRDefault="005C47CE">
            <w:r>
              <w:t>5</w:t>
            </w:r>
          </w:p>
        </w:tc>
        <w:tc>
          <w:tcPr>
            <w:tcW w:w="0" w:type="auto"/>
            <w:hideMark/>
          </w:tcPr>
          <w:p w14:paraId="127BBD24" w14:textId="77777777" w:rsidR="005C47CE" w:rsidRDefault="005C47CE"/>
        </w:tc>
        <w:tc>
          <w:tcPr>
            <w:tcW w:w="0" w:type="auto"/>
            <w:hideMark/>
          </w:tcPr>
          <w:p w14:paraId="3013C740" w14:textId="77777777" w:rsidR="005C47CE" w:rsidRDefault="005C47CE">
            <w:pPr>
              <w:rPr>
                <w:sz w:val="20"/>
                <w:szCs w:val="20"/>
              </w:rPr>
            </w:pPr>
          </w:p>
        </w:tc>
        <w:tc>
          <w:tcPr>
            <w:tcW w:w="0" w:type="auto"/>
            <w:hideMark/>
          </w:tcPr>
          <w:p w14:paraId="01CFAC6F" w14:textId="77777777" w:rsidR="005C47CE" w:rsidRDefault="005C47CE">
            <w:r>
              <w:rPr>
                <w:rStyle w:val="Strong"/>
              </w:rPr>
              <w:t>20</w:t>
            </w:r>
          </w:p>
        </w:tc>
      </w:tr>
      <w:tr w:rsidR="005C47CE" w14:paraId="7654FE96" w14:textId="77777777" w:rsidTr="005C47CE">
        <w:tc>
          <w:tcPr>
            <w:tcW w:w="0" w:type="auto"/>
            <w:hideMark/>
          </w:tcPr>
          <w:p w14:paraId="6078C2C9" w14:textId="77777777" w:rsidR="005C47CE" w:rsidRDefault="005C47CE">
            <w:r>
              <w:rPr>
                <w:rStyle w:val="Strong"/>
              </w:rPr>
              <w:t>Internal Logical Files (ILF)</w:t>
            </w:r>
          </w:p>
        </w:tc>
        <w:tc>
          <w:tcPr>
            <w:tcW w:w="0" w:type="auto"/>
            <w:hideMark/>
          </w:tcPr>
          <w:p w14:paraId="13D57CAD" w14:textId="77777777" w:rsidR="005C47CE" w:rsidRDefault="005C47CE">
            <w:r>
              <w:t>Files that are maintained internally by the system.</w:t>
            </w:r>
          </w:p>
        </w:tc>
        <w:tc>
          <w:tcPr>
            <w:tcW w:w="0" w:type="auto"/>
            <w:hideMark/>
          </w:tcPr>
          <w:p w14:paraId="001CC2A8" w14:textId="77777777" w:rsidR="005C47CE" w:rsidRDefault="005C47CE"/>
        </w:tc>
        <w:tc>
          <w:tcPr>
            <w:tcW w:w="0" w:type="auto"/>
            <w:hideMark/>
          </w:tcPr>
          <w:p w14:paraId="6A645748" w14:textId="77777777" w:rsidR="005C47CE" w:rsidRDefault="005C47CE">
            <w:pPr>
              <w:rPr>
                <w:sz w:val="20"/>
                <w:szCs w:val="20"/>
              </w:rPr>
            </w:pPr>
          </w:p>
        </w:tc>
        <w:tc>
          <w:tcPr>
            <w:tcW w:w="0" w:type="auto"/>
            <w:hideMark/>
          </w:tcPr>
          <w:p w14:paraId="26756476" w14:textId="77777777" w:rsidR="005C47CE" w:rsidRDefault="005C47CE">
            <w:pPr>
              <w:rPr>
                <w:sz w:val="20"/>
                <w:szCs w:val="20"/>
              </w:rPr>
            </w:pPr>
          </w:p>
        </w:tc>
        <w:tc>
          <w:tcPr>
            <w:tcW w:w="0" w:type="auto"/>
            <w:hideMark/>
          </w:tcPr>
          <w:p w14:paraId="009BDC09" w14:textId="77777777" w:rsidR="005C47CE" w:rsidRDefault="005C47CE">
            <w:pPr>
              <w:rPr>
                <w:sz w:val="20"/>
                <w:szCs w:val="20"/>
              </w:rPr>
            </w:pPr>
          </w:p>
        </w:tc>
      </w:tr>
      <w:tr w:rsidR="005C47CE" w14:paraId="2A7675BF" w14:textId="77777777" w:rsidTr="005C47CE">
        <w:tc>
          <w:tcPr>
            <w:tcW w:w="0" w:type="auto"/>
            <w:hideMark/>
          </w:tcPr>
          <w:p w14:paraId="35B7BEF9" w14:textId="77777777" w:rsidR="005C47CE" w:rsidRDefault="005C47CE">
            <w:r>
              <w:t>User Database</w:t>
            </w:r>
          </w:p>
        </w:tc>
        <w:tc>
          <w:tcPr>
            <w:tcW w:w="0" w:type="auto"/>
            <w:hideMark/>
          </w:tcPr>
          <w:p w14:paraId="65262CD9" w14:textId="77777777" w:rsidR="005C47CE" w:rsidRDefault="005C47CE">
            <w:r>
              <w:t>Stores all registered user data, including bookings and history.</w:t>
            </w:r>
          </w:p>
        </w:tc>
        <w:tc>
          <w:tcPr>
            <w:tcW w:w="0" w:type="auto"/>
            <w:hideMark/>
          </w:tcPr>
          <w:p w14:paraId="04936B3C" w14:textId="77777777" w:rsidR="005C47CE" w:rsidRDefault="005C47CE">
            <w:r>
              <w:t>1</w:t>
            </w:r>
          </w:p>
        </w:tc>
        <w:tc>
          <w:tcPr>
            <w:tcW w:w="0" w:type="auto"/>
            <w:hideMark/>
          </w:tcPr>
          <w:p w14:paraId="26858D94" w14:textId="77777777" w:rsidR="005C47CE" w:rsidRDefault="005C47CE">
            <w:r>
              <w:t>High</w:t>
            </w:r>
          </w:p>
        </w:tc>
        <w:tc>
          <w:tcPr>
            <w:tcW w:w="0" w:type="auto"/>
            <w:hideMark/>
          </w:tcPr>
          <w:p w14:paraId="6C9523C1" w14:textId="77777777" w:rsidR="005C47CE" w:rsidRDefault="005C47CE">
            <w:r>
              <w:t>7</w:t>
            </w:r>
          </w:p>
        </w:tc>
        <w:tc>
          <w:tcPr>
            <w:tcW w:w="0" w:type="auto"/>
            <w:hideMark/>
          </w:tcPr>
          <w:p w14:paraId="30899DC6" w14:textId="77777777" w:rsidR="005C47CE" w:rsidRDefault="005C47CE">
            <w:r>
              <w:t>7</w:t>
            </w:r>
          </w:p>
        </w:tc>
      </w:tr>
      <w:tr w:rsidR="005C47CE" w14:paraId="6CC5123F" w14:textId="77777777" w:rsidTr="005C47CE">
        <w:tc>
          <w:tcPr>
            <w:tcW w:w="0" w:type="auto"/>
            <w:hideMark/>
          </w:tcPr>
          <w:p w14:paraId="1D8FD86F" w14:textId="77777777" w:rsidR="005C47CE" w:rsidRDefault="005C47CE">
            <w:r>
              <w:lastRenderedPageBreak/>
              <w:t>Room Database</w:t>
            </w:r>
          </w:p>
        </w:tc>
        <w:tc>
          <w:tcPr>
            <w:tcW w:w="0" w:type="auto"/>
            <w:hideMark/>
          </w:tcPr>
          <w:p w14:paraId="326EEF12" w14:textId="77777777" w:rsidR="005C47CE" w:rsidRDefault="005C47CE">
            <w:r>
              <w:t>Detailed room information, including descriptions, prices, and status.</w:t>
            </w:r>
          </w:p>
        </w:tc>
        <w:tc>
          <w:tcPr>
            <w:tcW w:w="0" w:type="auto"/>
            <w:hideMark/>
          </w:tcPr>
          <w:p w14:paraId="64D649B9" w14:textId="77777777" w:rsidR="005C47CE" w:rsidRDefault="005C47CE">
            <w:r>
              <w:t>1</w:t>
            </w:r>
          </w:p>
        </w:tc>
        <w:tc>
          <w:tcPr>
            <w:tcW w:w="0" w:type="auto"/>
            <w:hideMark/>
          </w:tcPr>
          <w:p w14:paraId="0BD7234A" w14:textId="77777777" w:rsidR="005C47CE" w:rsidRDefault="005C47CE">
            <w:r>
              <w:t>High</w:t>
            </w:r>
          </w:p>
        </w:tc>
        <w:tc>
          <w:tcPr>
            <w:tcW w:w="0" w:type="auto"/>
            <w:hideMark/>
          </w:tcPr>
          <w:p w14:paraId="577182A2" w14:textId="77777777" w:rsidR="005C47CE" w:rsidRDefault="005C47CE">
            <w:r>
              <w:t>7</w:t>
            </w:r>
          </w:p>
        </w:tc>
        <w:tc>
          <w:tcPr>
            <w:tcW w:w="0" w:type="auto"/>
            <w:hideMark/>
          </w:tcPr>
          <w:p w14:paraId="38AD55E5" w14:textId="77777777" w:rsidR="005C47CE" w:rsidRDefault="005C47CE">
            <w:r>
              <w:t>7</w:t>
            </w:r>
          </w:p>
        </w:tc>
      </w:tr>
      <w:tr w:rsidR="005C47CE" w14:paraId="7F4BF5A8" w14:textId="77777777" w:rsidTr="005C47CE">
        <w:tc>
          <w:tcPr>
            <w:tcW w:w="0" w:type="auto"/>
            <w:hideMark/>
          </w:tcPr>
          <w:p w14:paraId="5F59F5D8" w14:textId="77777777" w:rsidR="005C47CE" w:rsidRDefault="005C47CE">
            <w:r>
              <w:t>Booking Database</w:t>
            </w:r>
          </w:p>
        </w:tc>
        <w:tc>
          <w:tcPr>
            <w:tcW w:w="0" w:type="auto"/>
            <w:hideMark/>
          </w:tcPr>
          <w:p w14:paraId="19393C28" w14:textId="77777777" w:rsidR="005C47CE" w:rsidRDefault="005C47CE">
            <w:r>
              <w:t>Contains all booking records, including dates, statuses, and payments.</w:t>
            </w:r>
          </w:p>
        </w:tc>
        <w:tc>
          <w:tcPr>
            <w:tcW w:w="0" w:type="auto"/>
            <w:hideMark/>
          </w:tcPr>
          <w:p w14:paraId="43C59875" w14:textId="77777777" w:rsidR="005C47CE" w:rsidRDefault="005C47CE">
            <w:r>
              <w:t>1</w:t>
            </w:r>
          </w:p>
        </w:tc>
        <w:tc>
          <w:tcPr>
            <w:tcW w:w="0" w:type="auto"/>
            <w:hideMark/>
          </w:tcPr>
          <w:p w14:paraId="0E7696C0" w14:textId="77777777" w:rsidR="005C47CE" w:rsidRDefault="005C47CE">
            <w:r>
              <w:t>High</w:t>
            </w:r>
          </w:p>
        </w:tc>
        <w:tc>
          <w:tcPr>
            <w:tcW w:w="0" w:type="auto"/>
            <w:hideMark/>
          </w:tcPr>
          <w:p w14:paraId="7681F9D8" w14:textId="77777777" w:rsidR="005C47CE" w:rsidRDefault="005C47CE">
            <w:r>
              <w:t>7</w:t>
            </w:r>
          </w:p>
        </w:tc>
        <w:tc>
          <w:tcPr>
            <w:tcW w:w="0" w:type="auto"/>
            <w:hideMark/>
          </w:tcPr>
          <w:p w14:paraId="735AD937" w14:textId="77777777" w:rsidR="005C47CE" w:rsidRDefault="005C47CE">
            <w:r>
              <w:t>7</w:t>
            </w:r>
          </w:p>
        </w:tc>
      </w:tr>
      <w:tr w:rsidR="005C47CE" w14:paraId="20F4209F" w14:textId="77777777" w:rsidTr="005C47CE">
        <w:tc>
          <w:tcPr>
            <w:tcW w:w="0" w:type="auto"/>
            <w:hideMark/>
          </w:tcPr>
          <w:p w14:paraId="201C36C7" w14:textId="77777777" w:rsidR="005C47CE" w:rsidRDefault="005C47CE">
            <w:r>
              <w:t>Admin and Staff Records</w:t>
            </w:r>
          </w:p>
        </w:tc>
        <w:tc>
          <w:tcPr>
            <w:tcW w:w="0" w:type="auto"/>
            <w:hideMark/>
          </w:tcPr>
          <w:p w14:paraId="756E36CC" w14:textId="77777777" w:rsidR="005C47CE" w:rsidRDefault="005C47CE">
            <w:r>
              <w:t>Admin and staff management data, including roles and access levels.</w:t>
            </w:r>
          </w:p>
        </w:tc>
        <w:tc>
          <w:tcPr>
            <w:tcW w:w="0" w:type="auto"/>
            <w:hideMark/>
          </w:tcPr>
          <w:p w14:paraId="20392D64" w14:textId="77777777" w:rsidR="005C47CE" w:rsidRDefault="005C47CE">
            <w:r>
              <w:t>1</w:t>
            </w:r>
          </w:p>
        </w:tc>
        <w:tc>
          <w:tcPr>
            <w:tcW w:w="0" w:type="auto"/>
            <w:hideMark/>
          </w:tcPr>
          <w:p w14:paraId="4C8F23C7" w14:textId="77777777" w:rsidR="005C47CE" w:rsidRDefault="005C47CE">
            <w:r>
              <w:t>Average</w:t>
            </w:r>
          </w:p>
        </w:tc>
        <w:tc>
          <w:tcPr>
            <w:tcW w:w="0" w:type="auto"/>
            <w:hideMark/>
          </w:tcPr>
          <w:p w14:paraId="2A5C69F4" w14:textId="77777777" w:rsidR="005C47CE" w:rsidRDefault="005C47CE">
            <w:r>
              <w:t>5</w:t>
            </w:r>
          </w:p>
        </w:tc>
        <w:tc>
          <w:tcPr>
            <w:tcW w:w="0" w:type="auto"/>
            <w:hideMark/>
          </w:tcPr>
          <w:p w14:paraId="36597541" w14:textId="77777777" w:rsidR="005C47CE" w:rsidRDefault="005C47CE">
            <w:r>
              <w:t>5</w:t>
            </w:r>
          </w:p>
        </w:tc>
      </w:tr>
      <w:tr w:rsidR="005C47CE" w14:paraId="252E9B8B" w14:textId="77777777" w:rsidTr="005C47CE">
        <w:tc>
          <w:tcPr>
            <w:tcW w:w="0" w:type="auto"/>
            <w:hideMark/>
          </w:tcPr>
          <w:p w14:paraId="50943DB7" w14:textId="77777777" w:rsidR="005C47CE" w:rsidRDefault="005C47CE">
            <w:r>
              <w:t>Service Management File</w:t>
            </w:r>
          </w:p>
        </w:tc>
        <w:tc>
          <w:tcPr>
            <w:tcW w:w="0" w:type="auto"/>
            <w:hideMark/>
          </w:tcPr>
          <w:p w14:paraId="62107A08" w14:textId="77777777" w:rsidR="005C47CE" w:rsidRDefault="005C47CE">
            <w:r>
              <w:t>Stores data on additional services offered by the hotel.</w:t>
            </w:r>
          </w:p>
        </w:tc>
        <w:tc>
          <w:tcPr>
            <w:tcW w:w="0" w:type="auto"/>
            <w:hideMark/>
          </w:tcPr>
          <w:p w14:paraId="2D267BF8" w14:textId="77777777" w:rsidR="005C47CE" w:rsidRDefault="005C47CE">
            <w:r>
              <w:t>1</w:t>
            </w:r>
          </w:p>
        </w:tc>
        <w:tc>
          <w:tcPr>
            <w:tcW w:w="0" w:type="auto"/>
            <w:hideMark/>
          </w:tcPr>
          <w:p w14:paraId="386EA49F" w14:textId="77777777" w:rsidR="005C47CE" w:rsidRDefault="005C47CE">
            <w:r>
              <w:t>Low</w:t>
            </w:r>
          </w:p>
        </w:tc>
        <w:tc>
          <w:tcPr>
            <w:tcW w:w="0" w:type="auto"/>
            <w:hideMark/>
          </w:tcPr>
          <w:p w14:paraId="07AE4533" w14:textId="77777777" w:rsidR="005C47CE" w:rsidRDefault="005C47CE">
            <w:r>
              <w:t>4</w:t>
            </w:r>
          </w:p>
        </w:tc>
        <w:tc>
          <w:tcPr>
            <w:tcW w:w="0" w:type="auto"/>
            <w:hideMark/>
          </w:tcPr>
          <w:p w14:paraId="43A17C69" w14:textId="77777777" w:rsidR="005C47CE" w:rsidRDefault="005C47CE">
            <w:r>
              <w:t>4</w:t>
            </w:r>
          </w:p>
        </w:tc>
      </w:tr>
      <w:tr w:rsidR="005C47CE" w14:paraId="6D7C23B0" w14:textId="77777777" w:rsidTr="005C47CE">
        <w:tc>
          <w:tcPr>
            <w:tcW w:w="0" w:type="auto"/>
            <w:hideMark/>
          </w:tcPr>
          <w:p w14:paraId="0811DD58" w14:textId="77777777" w:rsidR="005C47CE" w:rsidRDefault="005C47CE">
            <w:r>
              <w:rPr>
                <w:rStyle w:val="Strong"/>
              </w:rPr>
              <w:t>Subtotal ILF</w:t>
            </w:r>
          </w:p>
        </w:tc>
        <w:tc>
          <w:tcPr>
            <w:tcW w:w="0" w:type="auto"/>
            <w:hideMark/>
          </w:tcPr>
          <w:p w14:paraId="30653523" w14:textId="77777777" w:rsidR="005C47CE" w:rsidRDefault="005C47CE"/>
        </w:tc>
        <w:tc>
          <w:tcPr>
            <w:tcW w:w="0" w:type="auto"/>
            <w:hideMark/>
          </w:tcPr>
          <w:p w14:paraId="35B45416" w14:textId="77777777" w:rsidR="005C47CE" w:rsidRDefault="005C47CE">
            <w:r>
              <w:t>5</w:t>
            </w:r>
          </w:p>
        </w:tc>
        <w:tc>
          <w:tcPr>
            <w:tcW w:w="0" w:type="auto"/>
            <w:hideMark/>
          </w:tcPr>
          <w:p w14:paraId="620A97B2" w14:textId="77777777" w:rsidR="005C47CE" w:rsidRDefault="005C47CE"/>
        </w:tc>
        <w:tc>
          <w:tcPr>
            <w:tcW w:w="0" w:type="auto"/>
            <w:hideMark/>
          </w:tcPr>
          <w:p w14:paraId="4B6A8159" w14:textId="77777777" w:rsidR="005C47CE" w:rsidRDefault="005C47CE">
            <w:pPr>
              <w:rPr>
                <w:sz w:val="20"/>
                <w:szCs w:val="20"/>
              </w:rPr>
            </w:pPr>
          </w:p>
        </w:tc>
        <w:tc>
          <w:tcPr>
            <w:tcW w:w="0" w:type="auto"/>
            <w:hideMark/>
          </w:tcPr>
          <w:p w14:paraId="4FF10C92" w14:textId="77777777" w:rsidR="005C47CE" w:rsidRDefault="005C47CE">
            <w:r>
              <w:rPr>
                <w:rStyle w:val="Strong"/>
              </w:rPr>
              <w:t>30</w:t>
            </w:r>
          </w:p>
        </w:tc>
      </w:tr>
      <w:tr w:rsidR="005C47CE" w14:paraId="058C41A0" w14:textId="77777777" w:rsidTr="005C47CE">
        <w:tc>
          <w:tcPr>
            <w:tcW w:w="0" w:type="auto"/>
            <w:hideMark/>
          </w:tcPr>
          <w:p w14:paraId="4E72114B" w14:textId="77777777" w:rsidR="005C47CE" w:rsidRDefault="005C47CE">
            <w:r>
              <w:rPr>
                <w:rStyle w:val="Strong"/>
              </w:rPr>
              <w:t>External Interface Files (EIF)</w:t>
            </w:r>
          </w:p>
        </w:tc>
        <w:tc>
          <w:tcPr>
            <w:tcW w:w="0" w:type="auto"/>
            <w:hideMark/>
          </w:tcPr>
          <w:p w14:paraId="090E5BEA" w14:textId="77777777" w:rsidR="005C47CE" w:rsidRDefault="005C47CE">
            <w:r>
              <w:t>Files that the system interacts with but does not maintain.</w:t>
            </w:r>
          </w:p>
        </w:tc>
        <w:tc>
          <w:tcPr>
            <w:tcW w:w="0" w:type="auto"/>
            <w:hideMark/>
          </w:tcPr>
          <w:p w14:paraId="06E8E88B" w14:textId="77777777" w:rsidR="005C47CE" w:rsidRDefault="005C47CE"/>
        </w:tc>
        <w:tc>
          <w:tcPr>
            <w:tcW w:w="0" w:type="auto"/>
            <w:hideMark/>
          </w:tcPr>
          <w:p w14:paraId="302DC961" w14:textId="77777777" w:rsidR="005C47CE" w:rsidRDefault="005C47CE">
            <w:pPr>
              <w:rPr>
                <w:sz w:val="20"/>
                <w:szCs w:val="20"/>
              </w:rPr>
            </w:pPr>
          </w:p>
        </w:tc>
        <w:tc>
          <w:tcPr>
            <w:tcW w:w="0" w:type="auto"/>
            <w:hideMark/>
          </w:tcPr>
          <w:p w14:paraId="67936082" w14:textId="77777777" w:rsidR="005C47CE" w:rsidRDefault="005C47CE">
            <w:pPr>
              <w:rPr>
                <w:sz w:val="20"/>
                <w:szCs w:val="20"/>
              </w:rPr>
            </w:pPr>
          </w:p>
        </w:tc>
        <w:tc>
          <w:tcPr>
            <w:tcW w:w="0" w:type="auto"/>
            <w:hideMark/>
          </w:tcPr>
          <w:p w14:paraId="1BEA4600" w14:textId="77777777" w:rsidR="005C47CE" w:rsidRDefault="005C47CE">
            <w:pPr>
              <w:rPr>
                <w:sz w:val="20"/>
                <w:szCs w:val="20"/>
              </w:rPr>
            </w:pPr>
          </w:p>
        </w:tc>
      </w:tr>
      <w:tr w:rsidR="005C47CE" w14:paraId="2A4A14A1" w14:textId="77777777" w:rsidTr="005C47CE">
        <w:tc>
          <w:tcPr>
            <w:tcW w:w="0" w:type="auto"/>
            <w:hideMark/>
          </w:tcPr>
          <w:p w14:paraId="70BE3F82" w14:textId="77777777" w:rsidR="005C47CE" w:rsidRDefault="005C47CE">
            <w:r>
              <w:t>Payment Gateway Interface</w:t>
            </w:r>
          </w:p>
        </w:tc>
        <w:tc>
          <w:tcPr>
            <w:tcW w:w="0" w:type="auto"/>
            <w:hideMark/>
          </w:tcPr>
          <w:p w14:paraId="4D975AC2" w14:textId="77777777" w:rsidR="005C47CE" w:rsidRDefault="005C47CE">
            <w:r>
              <w:t>Interfaces with external services for secure payment processing.</w:t>
            </w:r>
          </w:p>
        </w:tc>
        <w:tc>
          <w:tcPr>
            <w:tcW w:w="0" w:type="auto"/>
            <w:hideMark/>
          </w:tcPr>
          <w:p w14:paraId="42819A1F" w14:textId="77777777" w:rsidR="005C47CE" w:rsidRDefault="005C47CE">
            <w:r>
              <w:t>1</w:t>
            </w:r>
          </w:p>
        </w:tc>
        <w:tc>
          <w:tcPr>
            <w:tcW w:w="0" w:type="auto"/>
            <w:hideMark/>
          </w:tcPr>
          <w:p w14:paraId="01026258" w14:textId="77777777" w:rsidR="005C47CE" w:rsidRDefault="005C47CE">
            <w:r>
              <w:t>Average</w:t>
            </w:r>
          </w:p>
        </w:tc>
        <w:tc>
          <w:tcPr>
            <w:tcW w:w="0" w:type="auto"/>
            <w:hideMark/>
          </w:tcPr>
          <w:p w14:paraId="53837D98" w14:textId="77777777" w:rsidR="005C47CE" w:rsidRDefault="005C47CE">
            <w:r>
              <w:t>5</w:t>
            </w:r>
          </w:p>
        </w:tc>
        <w:tc>
          <w:tcPr>
            <w:tcW w:w="0" w:type="auto"/>
            <w:hideMark/>
          </w:tcPr>
          <w:p w14:paraId="76760FD3" w14:textId="77777777" w:rsidR="005C47CE" w:rsidRDefault="005C47CE">
            <w:r>
              <w:t>5</w:t>
            </w:r>
          </w:p>
        </w:tc>
      </w:tr>
      <w:tr w:rsidR="005C47CE" w14:paraId="7118BA31" w14:textId="77777777" w:rsidTr="005C47CE">
        <w:tc>
          <w:tcPr>
            <w:tcW w:w="0" w:type="auto"/>
            <w:hideMark/>
          </w:tcPr>
          <w:p w14:paraId="77062B71" w14:textId="77777777" w:rsidR="005C47CE" w:rsidRDefault="005C47CE">
            <w:r>
              <w:t>Third-Party Room Listings</w:t>
            </w:r>
          </w:p>
        </w:tc>
        <w:tc>
          <w:tcPr>
            <w:tcW w:w="0" w:type="auto"/>
            <w:hideMark/>
          </w:tcPr>
          <w:p w14:paraId="42BD8EC7" w14:textId="77777777" w:rsidR="005C47CE" w:rsidRDefault="005C47CE">
            <w:r>
              <w:t>Integrates with external platforms for additional room visibility.</w:t>
            </w:r>
          </w:p>
        </w:tc>
        <w:tc>
          <w:tcPr>
            <w:tcW w:w="0" w:type="auto"/>
            <w:hideMark/>
          </w:tcPr>
          <w:p w14:paraId="7D1B4487" w14:textId="77777777" w:rsidR="005C47CE" w:rsidRDefault="005C47CE">
            <w:r>
              <w:t>1</w:t>
            </w:r>
          </w:p>
        </w:tc>
        <w:tc>
          <w:tcPr>
            <w:tcW w:w="0" w:type="auto"/>
            <w:hideMark/>
          </w:tcPr>
          <w:p w14:paraId="1A20DFE3" w14:textId="77777777" w:rsidR="005C47CE" w:rsidRDefault="005C47CE">
            <w:r>
              <w:t>Low</w:t>
            </w:r>
          </w:p>
        </w:tc>
        <w:tc>
          <w:tcPr>
            <w:tcW w:w="0" w:type="auto"/>
            <w:hideMark/>
          </w:tcPr>
          <w:p w14:paraId="7A39D038" w14:textId="77777777" w:rsidR="005C47CE" w:rsidRDefault="005C47CE">
            <w:r>
              <w:t>4</w:t>
            </w:r>
          </w:p>
        </w:tc>
        <w:tc>
          <w:tcPr>
            <w:tcW w:w="0" w:type="auto"/>
            <w:hideMark/>
          </w:tcPr>
          <w:p w14:paraId="16F5DC7F" w14:textId="77777777" w:rsidR="005C47CE" w:rsidRDefault="005C47CE">
            <w:r>
              <w:t>4</w:t>
            </w:r>
          </w:p>
        </w:tc>
      </w:tr>
      <w:tr w:rsidR="005C47CE" w14:paraId="7B9DE352" w14:textId="77777777" w:rsidTr="005C47CE">
        <w:tc>
          <w:tcPr>
            <w:tcW w:w="0" w:type="auto"/>
            <w:hideMark/>
          </w:tcPr>
          <w:p w14:paraId="5CABE3A2" w14:textId="77777777" w:rsidR="005C47CE" w:rsidRDefault="005C47CE">
            <w:r>
              <w:t>External Analytics</w:t>
            </w:r>
          </w:p>
        </w:tc>
        <w:tc>
          <w:tcPr>
            <w:tcW w:w="0" w:type="auto"/>
            <w:hideMark/>
          </w:tcPr>
          <w:p w14:paraId="4948A52D" w14:textId="77777777" w:rsidR="005C47CE" w:rsidRDefault="005C47CE">
            <w:r>
              <w:t>Pulls data from third-party analytics for business insights.</w:t>
            </w:r>
          </w:p>
        </w:tc>
        <w:tc>
          <w:tcPr>
            <w:tcW w:w="0" w:type="auto"/>
            <w:hideMark/>
          </w:tcPr>
          <w:p w14:paraId="02F59BB3" w14:textId="77777777" w:rsidR="005C47CE" w:rsidRDefault="005C47CE">
            <w:r>
              <w:t>1</w:t>
            </w:r>
          </w:p>
        </w:tc>
        <w:tc>
          <w:tcPr>
            <w:tcW w:w="0" w:type="auto"/>
            <w:hideMark/>
          </w:tcPr>
          <w:p w14:paraId="2362C82B" w14:textId="77777777" w:rsidR="005C47CE" w:rsidRDefault="005C47CE">
            <w:r>
              <w:t>Low</w:t>
            </w:r>
          </w:p>
        </w:tc>
        <w:tc>
          <w:tcPr>
            <w:tcW w:w="0" w:type="auto"/>
            <w:hideMark/>
          </w:tcPr>
          <w:p w14:paraId="1FA5DE8F" w14:textId="77777777" w:rsidR="005C47CE" w:rsidRDefault="005C47CE">
            <w:r>
              <w:t>4</w:t>
            </w:r>
          </w:p>
        </w:tc>
        <w:tc>
          <w:tcPr>
            <w:tcW w:w="0" w:type="auto"/>
            <w:hideMark/>
          </w:tcPr>
          <w:p w14:paraId="3957E2A0" w14:textId="77777777" w:rsidR="005C47CE" w:rsidRDefault="005C47CE">
            <w:r>
              <w:t>4</w:t>
            </w:r>
          </w:p>
        </w:tc>
      </w:tr>
      <w:tr w:rsidR="005C47CE" w14:paraId="28C2D7F5" w14:textId="77777777" w:rsidTr="005C47CE">
        <w:tc>
          <w:tcPr>
            <w:tcW w:w="0" w:type="auto"/>
            <w:hideMark/>
          </w:tcPr>
          <w:p w14:paraId="7326C0C4" w14:textId="77777777" w:rsidR="005C47CE" w:rsidRDefault="005C47CE">
            <w:r>
              <w:rPr>
                <w:rStyle w:val="Strong"/>
              </w:rPr>
              <w:t>Subtotal EIF</w:t>
            </w:r>
          </w:p>
        </w:tc>
        <w:tc>
          <w:tcPr>
            <w:tcW w:w="0" w:type="auto"/>
            <w:hideMark/>
          </w:tcPr>
          <w:p w14:paraId="30BE0256" w14:textId="77777777" w:rsidR="005C47CE" w:rsidRDefault="005C47CE"/>
        </w:tc>
        <w:tc>
          <w:tcPr>
            <w:tcW w:w="0" w:type="auto"/>
            <w:hideMark/>
          </w:tcPr>
          <w:p w14:paraId="046C5CB6" w14:textId="77777777" w:rsidR="005C47CE" w:rsidRDefault="005C47CE">
            <w:r>
              <w:t>3</w:t>
            </w:r>
          </w:p>
        </w:tc>
        <w:tc>
          <w:tcPr>
            <w:tcW w:w="0" w:type="auto"/>
            <w:hideMark/>
          </w:tcPr>
          <w:p w14:paraId="4C2D5FD3" w14:textId="77777777" w:rsidR="005C47CE" w:rsidRDefault="005C47CE"/>
        </w:tc>
        <w:tc>
          <w:tcPr>
            <w:tcW w:w="0" w:type="auto"/>
            <w:hideMark/>
          </w:tcPr>
          <w:p w14:paraId="03C1F3DA" w14:textId="77777777" w:rsidR="005C47CE" w:rsidRDefault="005C47CE">
            <w:pPr>
              <w:rPr>
                <w:sz w:val="20"/>
                <w:szCs w:val="20"/>
              </w:rPr>
            </w:pPr>
          </w:p>
        </w:tc>
        <w:tc>
          <w:tcPr>
            <w:tcW w:w="0" w:type="auto"/>
            <w:hideMark/>
          </w:tcPr>
          <w:p w14:paraId="42B4AFA3" w14:textId="77777777" w:rsidR="005C47CE" w:rsidRDefault="005C47CE">
            <w:r>
              <w:rPr>
                <w:rStyle w:val="Strong"/>
              </w:rPr>
              <w:t>13</w:t>
            </w:r>
          </w:p>
        </w:tc>
      </w:tr>
    </w:tbl>
    <w:p w14:paraId="55E3A061" w14:textId="77777777" w:rsidR="005C47CE" w:rsidRDefault="005C47CE" w:rsidP="005C47CE">
      <w:pPr>
        <w:pStyle w:val="Heading3"/>
      </w:pPr>
      <w:bookmarkStart w:id="90" w:name="_Toc176782143"/>
      <w:r>
        <w:rPr>
          <w:rStyle w:val="Strong"/>
          <w:b w:val="0"/>
          <w:bCs w:val="0"/>
        </w:rPr>
        <w:lastRenderedPageBreak/>
        <w:t>Calculation of Unadjusted Function Points (UFP)</w:t>
      </w:r>
      <w:bookmarkEnd w:id="90"/>
    </w:p>
    <w:p w14:paraId="188C82EE" w14:textId="77777777" w:rsidR="005C47CE" w:rsidRDefault="005C47CE" w:rsidP="005C47CE">
      <w:pPr>
        <w:pStyle w:val="NormalWeb"/>
      </w:pPr>
      <w:r>
        <w:t>Summing all function points from the individual components gives us the total UFP:</w:t>
      </w:r>
    </w:p>
    <w:p w14:paraId="7BA3BDF2" w14:textId="20E9DAE8" w:rsidR="005C47CE" w:rsidRDefault="005C47CE" w:rsidP="005C47CE">
      <w:pPr>
        <w:pStyle w:val="Heading3"/>
        <w:rPr>
          <w:rStyle w:val="mord"/>
        </w:rPr>
      </w:pPr>
      <w:bookmarkStart w:id="91" w:name="_Toc176782144"/>
      <w:r>
        <w:rPr>
          <w:rStyle w:val="mord"/>
        </w:rPr>
        <w:t>Total UFP</w:t>
      </w:r>
      <w:r>
        <w:rPr>
          <w:rStyle w:val="mrel"/>
        </w:rPr>
        <w:t xml:space="preserve"> =</w:t>
      </w:r>
      <w:r>
        <w:rPr>
          <w:rStyle w:val="mopen"/>
        </w:rPr>
        <w:t xml:space="preserve"> (</w:t>
      </w:r>
      <w:r>
        <w:rPr>
          <w:rStyle w:val="mord"/>
        </w:rPr>
        <w:t>7</w:t>
      </w:r>
      <w:r>
        <w:rPr>
          <w:rStyle w:val="mbin"/>
        </w:rPr>
        <w:t>×</w:t>
      </w:r>
      <w:proofErr w:type="gramStart"/>
      <w:r>
        <w:rPr>
          <w:rStyle w:val="mord"/>
        </w:rPr>
        <w:t>4</w:t>
      </w:r>
      <w:r>
        <w:rPr>
          <w:rStyle w:val="mclose"/>
        </w:rPr>
        <w:t>)</w:t>
      </w:r>
      <w:r>
        <w:rPr>
          <w:rStyle w:val="mbin"/>
        </w:rPr>
        <w:t>+</w:t>
      </w:r>
      <w:r>
        <w:rPr>
          <w:rStyle w:val="mopen"/>
        </w:rPr>
        <w:t>(</w:t>
      </w:r>
      <w:proofErr w:type="gramEnd"/>
      <w:r>
        <w:rPr>
          <w:rStyle w:val="mord"/>
        </w:rPr>
        <w:t>6</w:t>
      </w:r>
      <w:r>
        <w:rPr>
          <w:rStyle w:val="mbin"/>
        </w:rPr>
        <w:t>×</w:t>
      </w:r>
      <w:r>
        <w:rPr>
          <w:rStyle w:val="mord"/>
        </w:rPr>
        <w:t>5</w:t>
      </w:r>
      <w:r>
        <w:rPr>
          <w:rStyle w:val="mclose"/>
        </w:rPr>
        <w:t>)</w:t>
      </w:r>
      <w:r>
        <w:rPr>
          <w:rStyle w:val="mbin"/>
        </w:rPr>
        <w:t>+</w:t>
      </w:r>
      <w:r>
        <w:rPr>
          <w:rStyle w:val="mopen"/>
        </w:rPr>
        <w:t>(</w:t>
      </w:r>
      <w:r>
        <w:rPr>
          <w:rStyle w:val="mord"/>
        </w:rPr>
        <w:t>5</w:t>
      </w:r>
      <w:r>
        <w:rPr>
          <w:rStyle w:val="mbin"/>
        </w:rPr>
        <w:t>×</w:t>
      </w:r>
      <w:r>
        <w:rPr>
          <w:rStyle w:val="mord"/>
        </w:rPr>
        <w:t>4</w:t>
      </w:r>
      <w:r>
        <w:rPr>
          <w:rStyle w:val="mclose"/>
        </w:rPr>
        <w:t>)</w:t>
      </w:r>
      <w:r>
        <w:rPr>
          <w:rStyle w:val="mbin"/>
        </w:rPr>
        <w:t>+</w:t>
      </w:r>
      <w:r>
        <w:rPr>
          <w:rStyle w:val="mopen"/>
        </w:rPr>
        <w:t>(</w:t>
      </w:r>
      <w:r>
        <w:rPr>
          <w:rStyle w:val="mord"/>
        </w:rPr>
        <w:t>5</w:t>
      </w:r>
      <w:r>
        <w:rPr>
          <w:rStyle w:val="mbin"/>
        </w:rPr>
        <w:t>×</w:t>
      </w:r>
      <w:r>
        <w:rPr>
          <w:rStyle w:val="mord"/>
        </w:rPr>
        <w:t>6</w:t>
      </w:r>
      <w:r>
        <w:rPr>
          <w:rStyle w:val="mclose"/>
        </w:rPr>
        <w:t>)</w:t>
      </w:r>
      <w:r>
        <w:rPr>
          <w:rStyle w:val="mbin"/>
        </w:rPr>
        <w:t>+</w:t>
      </w:r>
      <w:r>
        <w:rPr>
          <w:rStyle w:val="mopen"/>
        </w:rPr>
        <w:t>(</w:t>
      </w:r>
      <w:r>
        <w:rPr>
          <w:rStyle w:val="mord"/>
        </w:rPr>
        <w:t>3</w:t>
      </w:r>
      <w:r>
        <w:rPr>
          <w:rStyle w:val="mbin"/>
        </w:rPr>
        <w:t>×</w:t>
      </w:r>
      <w:r>
        <w:rPr>
          <w:rStyle w:val="mord"/>
        </w:rPr>
        <w:t>5</w:t>
      </w:r>
      <w:r>
        <w:rPr>
          <w:rStyle w:val="mclose"/>
        </w:rPr>
        <w:t>)</w:t>
      </w:r>
      <w:r>
        <w:rPr>
          <w:rStyle w:val="mrel"/>
        </w:rPr>
        <w:t>=</w:t>
      </w:r>
      <w:r>
        <w:rPr>
          <w:rStyle w:val="mord"/>
        </w:rPr>
        <w:t>33</w:t>
      </w:r>
      <w:r>
        <w:rPr>
          <w:rStyle w:val="mbin"/>
        </w:rPr>
        <w:t>+</w:t>
      </w:r>
      <w:r>
        <w:rPr>
          <w:rStyle w:val="mord"/>
        </w:rPr>
        <w:t>30</w:t>
      </w:r>
      <w:r>
        <w:rPr>
          <w:rStyle w:val="mbin"/>
        </w:rPr>
        <w:t>+</w:t>
      </w:r>
      <w:r>
        <w:rPr>
          <w:rStyle w:val="mord"/>
        </w:rPr>
        <w:t>20</w:t>
      </w:r>
      <w:r>
        <w:rPr>
          <w:rStyle w:val="mbin"/>
        </w:rPr>
        <w:t>+</w:t>
      </w:r>
      <w:r>
        <w:rPr>
          <w:rStyle w:val="mord"/>
        </w:rPr>
        <w:t>30</w:t>
      </w:r>
      <w:r>
        <w:rPr>
          <w:rStyle w:val="mbin"/>
        </w:rPr>
        <w:t>+</w:t>
      </w:r>
      <w:r>
        <w:rPr>
          <w:rStyle w:val="mord"/>
        </w:rPr>
        <w:t>13</w:t>
      </w:r>
      <w:r>
        <w:rPr>
          <w:rStyle w:val="mrel"/>
        </w:rPr>
        <w:t>=</w:t>
      </w:r>
      <w:r>
        <w:rPr>
          <w:rStyle w:val="mord"/>
        </w:rPr>
        <w:t>126</w:t>
      </w:r>
      <w:bookmarkEnd w:id="91"/>
    </w:p>
    <w:p w14:paraId="2C4C67CC" w14:textId="2D85A8A6" w:rsidR="005C47CE" w:rsidRDefault="005C47CE" w:rsidP="005C47CE">
      <w:pPr>
        <w:pStyle w:val="Heading3"/>
      </w:pPr>
      <w:bookmarkStart w:id="92" w:name="_Toc176782145"/>
      <w:r>
        <w:rPr>
          <w:rStyle w:val="Strong"/>
          <w:b w:val="0"/>
          <w:bCs w:val="0"/>
        </w:rPr>
        <w:t>Insights from the Function Point Estimation</w:t>
      </w:r>
      <w:bookmarkEnd w:id="92"/>
    </w:p>
    <w:p w14:paraId="0A36CA97" w14:textId="77777777" w:rsidR="005C47CE" w:rsidRDefault="005C47CE">
      <w:pPr>
        <w:numPr>
          <w:ilvl w:val="0"/>
          <w:numId w:val="52"/>
        </w:numPr>
        <w:spacing w:before="100" w:beforeAutospacing="1" w:after="100" w:afterAutospacing="1" w:line="240" w:lineRule="auto"/>
      </w:pPr>
      <w:r>
        <w:rPr>
          <w:rStyle w:val="Strong"/>
        </w:rPr>
        <w:t>Total UFP:</w:t>
      </w:r>
      <w:r>
        <w:t xml:space="preserve"> 126, reflecting a comprehensive and functionally rich system with multiple complex components.</w:t>
      </w:r>
    </w:p>
    <w:p w14:paraId="7306AF49" w14:textId="77777777" w:rsidR="005C47CE" w:rsidRDefault="005C47CE">
      <w:pPr>
        <w:numPr>
          <w:ilvl w:val="0"/>
          <w:numId w:val="52"/>
        </w:numPr>
        <w:spacing w:before="100" w:beforeAutospacing="1" w:after="100" w:afterAutospacing="1" w:line="240" w:lineRule="auto"/>
      </w:pPr>
      <w:r>
        <w:rPr>
          <w:rStyle w:val="Strong"/>
        </w:rPr>
        <w:t>Key Contributors:</w:t>
      </w:r>
    </w:p>
    <w:p w14:paraId="627F78B5" w14:textId="77777777" w:rsidR="005C47CE" w:rsidRDefault="005C47CE">
      <w:pPr>
        <w:numPr>
          <w:ilvl w:val="1"/>
          <w:numId w:val="52"/>
        </w:numPr>
        <w:spacing w:before="100" w:beforeAutospacing="1" w:after="100" w:afterAutospacing="1" w:line="240" w:lineRule="auto"/>
      </w:pPr>
      <w:r>
        <w:rPr>
          <w:rStyle w:val="Strong"/>
        </w:rPr>
        <w:t>External Inputs (33 points):</w:t>
      </w:r>
      <w:r>
        <w:t xml:space="preserve"> The system requires a significant number of inputs, particularly for user interactions, such as bookings, payments, and admin management tasks.</w:t>
      </w:r>
    </w:p>
    <w:p w14:paraId="4F4694E4" w14:textId="77777777" w:rsidR="005C47CE" w:rsidRDefault="005C47CE">
      <w:pPr>
        <w:numPr>
          <w:ilvl w:val="1"/>
          <w:numId w:val="52"/>
        </w:numPr>
        <w:spacing w:before="100" w:beforeAutospacing="1" w:after="100" w:afterAutospacing="1" w:line="240" w:lineRule="auto"/>
      </w:pPr>
      <w:r>
        <w:rPr>
          <w:rStyle w:val="Strong"/>
        </w:rPr>
        <w:t>External Outputs (30 points):</w:t>
      </w:r>
      <w:r>
        <w:t xml:space="preserve"> The system generates various outputs, including confirmations, receipts, and detailed reports essential for user and admin roles.</w:t>
      </w:r>
    </w:p>
    <w:p w14:paraId="61CAC033" w14:textId="77777777" w:rsidR="005C47CE" w:rsidRDefault="005C47CE">
      <w:pPr>
        <w:numPr>
          <w:ilvl w:val="1"/>
          <w:numId w:val="52"/>
        </w:numPr>
        <w:spacing w:before="100" w:beforeAutospacing="1" w:after="100" w:afterAutospacing="1" w:line="240" w:lineRule="auto"/>
      </w:pPr>
      <w:r>
        <w:rPr>
          <w:rStyle w:val="Strong"/>
        </w:rPr>
        <w:t>Internal Logical Files (30 points):</w:t>
      </w:r>
      <w:r>
        <w:t xml:space="preserve"> Managing internal data, especially related to user accounts, bookings, and room management, is a critical aspect of the system.</w:t>
      </w:r>
    </w:p>
    <w:p w14:paraId="3A3C4868" w14:textId="77777777" w:rsidR="005C47CE" w:rsidRDefault="005C47CE">
      <w:pPr>
        <w:numPr>
          <w:ilvl w:val="0"/>
          <w:numId w:val="52"/>
        </w:numPr>
        <w:spacing w:before="100" w:beforeAutospacing="1" w:after="100" w:afterAutospacing="1" w:line="240" w:lineRule="auto"/>
      </w:pPr>
      <w:r>
        <w:rPr>
          <w:rStyle w:val="Strong"/>
        </w:rPr>
        <w:t>Overall Complexity:</w:t>
      </w:r>
      <w:r>
        <w:t xml:space="preserve"> The system's complexity is primarily driven by its diverse functionality, the need to handle data securely, and the requirement to provide real-time information to multiple user roles.</w:t>
      </w:r>
    </w:p>
    <w:p w14:paraId="35B29C7E" w14:textId="77777777" w:rsidR="005C47CE" w:rsidRDefault="005C47CE" w:rsidP="005C47CE">
      <w:pPr>
        <w:pStyle w:val="NormalWeb"/>
      </w:pPr>
      <w:r>
        <w:t>This detailed function point analysis is crucial for estimating the project's scope, development effort, and resource allocation, ensuring successful completion within the planned timeline.</w:t>
      </w:r>
    </w:p>
    <w:p w14:paraId="5E7AE23A" w14:textId="77777777" w:rsidR="006417F7" w:rsidRPr="006417F7" w:rsidRDefault="006417F7" w:rsidP="006417F7">
      <w:pPr>
        <w:pStyle w:val="BodyText"/>
        <w:ind w:firstLine="0"/>
      </w:pPr>
    </w:p>
    <w:p w14:paraId="080377CB" w14:textId="08176E15" w:rsidR="0043692F" w:rsidRPr="00EA6EC1" w:rsidRDefault="00D547BD" w:rsidP="0043692F">
      <w:pPr>
        <w:pStyle w:val="Heading4"/>
      </w:pPr>
      <w:r w:rsidRPr="00EA6EC1">
        <w:lastRenderedPageBreak/>
        <w:t>4.4 Project scheduling Chart</w:t>
      </w:r>
    </w:p>
    <w:p w14:paraId="3AE858A4" w14:textId="4A18401B" w:rsidR="00D547BD" w:rsidRDefault="0043692F" w:rsidP="0043692F">
      <w:pPr>
        <w:pStyle w:val="BodyText"/>
        <w:ind w:firstLine="0"/>
      </w:pPr>
      <w:r>
        <w:rPr>
          <w:noProof/>
        </w:rPr>
        <w:drawing>
          <wp:inline distT="0" distB="0" distL="0" distR="0" wp14:anchorId="4A8A5B8A" wp14:editId="32D4C614">
            <wp:extent cx="5715000" cy="2007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715000" cy="2007235"/>
                    </a:xfrm>
                    <a:prstGeom prst="rect">
                      <a:avLst/>
                    </a:prstGeom>
                  </pic:spPr>
                </pic:pic>
              </a:graphicData>
            </a:graphic>
          </wp:inline>
        </w:drawing>
      </w:r>
    </w:p>
    <w:p w14:paraId="009CD106" w14:textId="77777777" w:rsidR="0043692F" w:rsidRDefault="0043692F" w:rsidP="0043692F">
      <w:pPr>
        <w:pStyle w:val="Heading4"/>
      </w:pPr>
      <w:r>
        <w:rPr>
          <w:rStyle w:val="Strong"/>
          <w:b w:val="0"/>
          <w:bCs w:val="0"/>
        </w:rPr>
        <w:t>Week 1: Project Initiation</w:t>
      </w:r>
    </w:p>
    <w:p w14:paraId="1B0B823D" w14:textId="77777777" w:rsidR="0043692F" w:rsidRDefault="0043692F">
      <w:pPr>
        <w:numPr>
          <w:ilvl w:val="0"/>
          <w:numId w:val="18"/>
        </w:numPr>
        <w:spacing w:before="100" w:beforeAutospacing="1" w:after="100" w:afterAutospacing="1" w:line="240" w:lineRule="auto"/>
      </w:pPr>
      <w:r>
        <w:rPr>
          <w:rStyle w:val="Strong"/>
        </w:rPr>
        <w:t>Tasks:</w:t>
      </w:r>
    </w:p>
    <w:p w14:paraId="23902B55" w14:textId="77777777" w:rsidR="0043692F" w:rsidRDefault="0043692F">
      <w:pPr>
        <w:numPr>
          <w:ilvl w:val="1"/>
          <w:numId w:val="18"/>
        </w:numPr>
        <w:spacing w:before="100" w:beforeAutospacing="1" w:after="100" w:afterAutospacing="1" w:line="240" w:lineRule="auto"/>
      </w:pPr>
      <w:r>
        <w:t>Project kick-off and requirement gathering.</w:t>
      </w:r>
    </w:p>
    <w:p w14:paraId="6CDB2605" w14:textId="77777777" w:rsidR="0043692F" w:rsidRDefault="0043692F">
      <w:pPr>
        <w:numPr>
          <w:ilvl w:val="1"/>
          <w:numId w:val="18"/>
        </w:numPr>
        <w:spacing w:before="100" w:beforeAutospacing="1" w:after="100" w:afterAutospacing="1" w:line="240" w:lineRule="auto"/>
      </w:pPr>
      <w:r>
        <w:t>Define project scope, objectives, and key deliverables.</w:t>
      </w:r>
    </w:p>
    <w:p w14:paraId="2E4E709C" w14:textId="77777777" w:rsidR="0043692F" w:rsidRDefault="0043692F">
      <w:pPr>
        <w:numPr>
          <w:ilvl w:val="1"/>
          <w:numId w:val="18"/>
        </w:numPr>
        <w:spacing w:before="100" w:beforeAutospacing="1" w:after="100" w:afterAutospacing="1" w:line="240" w:lineRule="auto"/>
      </w:pPr>
      <w:r>
        <w:t>Set up the development environment.</w:t>
      </w:r>
    </w:p>
    <w:p w14:paraId="1242EA5D" w14:textId="77777777" w:rsidR="0043692F" w:rsidRDefault="0043692F" w:rsidP="0043692F">
      <w:pPr>
        <w:pStyle w:val="Heading4"/>
      </w:pPr>
      <w:r>
        <w:rPr>
          <w:rStyle w:val="Strong"/>
          <w:b w:val="0"/>
          <w:bCs w:val="0"/>
        </w:rPr>
        <w:t>Week 2-3: System Design</w:t>
      </w:r>
    </w:p>
    <w:p w14:paraId="2C25B586" w14:textId="77777777" w:rsidR="0043692F" w:rsidRDefault="0043692F">
      <w:pPr>
        <w:numPr>
          <w:ilvl w:val="0"/>
          <w:numId w:val="19"/>
        </w:numPr>
        <w:spacing w:before="100" w:beforeAutospacing="1" w:after="100" w:afterAutospacing="1" w:line="240" w:lineRule="auto"/>
      </w:pPr>
      <w:r>
        <w:rPr>
          <w:rStyle w:val="Strong"/>
        </w:rPr>
        <w:t>Tasks:</w:t>
      </w:r>
    </w:p>
    <w:p w14:paraId="3DB190F3" w14:textId="77777777" w:rsidR="0043692F" w:rsidRDefault="0043692F">
      <w:pPr>
        <w:numPr>
          <w:ilvl w:val="1"/>
          <w:numId w:val="19"/>
        </w:numPr>
        <w:spacing w:before="100" w:beforeAutospacing="1" w:after="100" w:afterAutospacing="1" w:line="240" w:lineRule="auto"/>
      </w:pPr>
      <w:r>
        <w:t>Design system architecture and database schema.</w:t>
      </w:r>
    </w:p>
    <w:p w14:paraId="601287C0" w14:textId="77777777" w:rsidR="0043692F" w:rsidRDefault="0043692F">
      <w:pPr>
        <w:numPr>
          <w:ilvl w:val="1"/>
          <w:numId w:val="19"/>
        </w:numPr>
        <w:spacing w:before="100" w:beforeAutospacing="1" w:after="100" w:afterAutospacing="1" w:line="240" w:lineRule="auto"/>
      </w:pPr>
      <w:r>
        <w:t>Create UI/UX prototypes and wireframes.</w:t>
      </w:r>
    </w:p>
    <w:p w14:paraId="41EEC9E9" w14:textId="77777777" w:rsidR="0043692F" w:rsidRDefault="0043692F">
      <w:pPr>
        <w:numPr>
          <w:ilvl w:val="1"/>
          <w:numId w:val="19"/>
        </w:numPr>
        <w:spacing w:before="100" w:beforeAutospacing="1" w:after="100" w:afterAutospacing="1" w:line="240" w:lineRule="auto"/>
      </w:pPr>
      <w:r>
        <w:t>Finalize design with stakeholder feedback.</w:t>
      </w:r>
    </w:p>
    <w:p w14:paraId="00C4BE79" w14:textId="77777777" w:rsidR="0043692F" w:rsidRDefault="0043692F" w:rsidP="0043692F">
      <w:pPr>
        <w:pStyle w:val="Heading4"/>
      </w:pPr>
      <w:r>
        <w:rPr>
          <w:rStyle w:val="Strong"/>
          <w:b w:val="0"/>
          <w:bCs w:val="0"/>
        </w:rPr>
        <w:t>Week 3-6: Frontend Development</w:t>
      </w:r>
    </w:p>
    <w:p w14:paraId="16CBDEBC" w14:textId="77777777" w:rsidR="0043692F" w:rsidRDefault="0043692F">
      <w:pPr>
        <w:numPr>
          <w:ilvl w:val="0"/>
          <w:numId w:val="20"/>
        </w:numPr>
        <w:spacing w:before="100" w:beforeAutospacing="1" w:after="100" w:afterAutospacing="1" w:line="240" w:lineRule="auto"/>
      </w:pPr>
      <w:r>
        <w:rPr>
          <w:rStyle w:val="Strong"/>
        </w:rPr>
        <w:t>Tasks:</w:t>
      </w:r>
    </w:p>
    <w:p w14:paraId="262C7D4F" w14:textId="77777777" w:rsidR="0043692F" w:rsidRDefault="0043692F">
      <w:pPr>
        <w:numPr>
          <w:ilvl w:val="1"/>
          <w:numId w:val="20"/>
        </w:numPr>
        <w:spacing w:before="100" w:beforeAutospacing="1" w:after="100" w:afterAutospacing="1" w:line="240" w:lineRule="auto"/>
      </w:pPr>
      <w:r>
        <w:t>Implement user registration and login pages.</w:t>
      </w:r>
    </w:p>
    <w:p w14:paraId="13D008B8" w14:textId="77777777" w:rsidR="0043692F" w:rsidRDefault="0043692F">
      <w:pPr>
        <w:numPr>
          <w:ilvl w:val="1"/>
          <w:numId w:val="20"/>
        </w:numPr>
        <w:spacing w:before="100" w:beforeAutospacing="1" w:after="100" w:afterAutospacing="1" w:line="240" w:lineRule="auto"/>
      </w:pPr>
      <w:r>
        <w:t>Develop Home, Rooms, Services, and Contact pages.</w:t>
      </w:r>
    </w:p>
    <w:p w14:paraId="2EEB41D7" w14:textId="77777777" w:rsidR="0043692F" w:rsidRDefault="0043692F">
      <w:pPr>
        <w:numPr>
          <w:ilvl w:val="1"/>
          <w:numId w:val="20"/>
        </w:numPr>
        <w:spacing w:before="100" w:beforeAutospacing="1" w:after="100" w:afterAutospacing="1" w:line="240" w:lineRule="auto"/>
      </w:pPr>
      <w:r>
        <w:t>Create Room Details, Booking Information, Billing, and User Profile pages.</w:t>
      </w:r>
    </w:p>
    <w:p w14:paraId="12499FC6" w14:textId="77777777" w:rsidR="0043692F" w:rsidRDefault="0043692F">
      <w:pPr>
        <w:numPr>
          <w:ilvl w:val="1"/>
          <w:numId w:val="20"/>
        </w:numPr>
        <w:spacing w:before="100" w:beforeAutospacing="1" w:after="100" w:afterAutospacing="1" w:line="240" w:lineRule="auto"/>
      </w:pPr>
      <w:r>
        <w:t>Ensure integration with backend APIs.</w:t>
      </w:r>
    </w:p>
    <w:p w14:paraId="2D8335C7" w14:textId="77777777" w:rsidR="0043692F" w:rsidRDefault="0043692F" w:rsidP="0043692F">
      <w:pPr>
        <w:pStyle w:val="Heading4"/>
      </w:pPr>
      <w:r>
        <w:rPr>
          <w:rStyle w:val="Strong"/>
          <w:b w:val="0"/>
          <w:bCs w:val="0"/>
        </w:rPr>
        <w:t>Week 5-8: Backend Development</w:t>
      </w:r>
    </w:p>
    <w:p w14:paraId="1DB2D006" w14:textId="77777777" w:rsidR="0043692F" w:rsidRDefault="0043692F">
      <w:pPr>
        <w:numPr>
          <w:ilvl w:val="0"/>
          <w:numId w:val="21"/>
        </w:numPr>
        <w:spacing w:before="100" w:beforeAutospacing="1" w:after="100" w:afterAutospacing="1" w:line="240" w:lineRule="auto"/>
      </w:pPr>
      <w:r>
        <w:rPr>
          <w:rStyle w:val="Strong"/>
        </w:rPr>
        <w:t>Tasks:</w:t>
      </w:r>
    </w:p>
    <w:p w14:paraId="6FE34544" w14:textId="77777777" w:rsidR="0043692F" w:rsidRDefault="0043692F">
      <w:pPr>
        <w:numPr>
          <w:ilvl w:val="1"/>
          <w:numId w:val="21"/>
        </w:numPr>
        <w:spacing w:before="100" w:beforeAutospacing="1" w:after="100" w:afterAutospacing="1" w:line="240" w:lineRule="auto"/>
      </w:pPr>
      <w:r>
        <w:t>Set up backend services (Express.js, MongoDB).</w:t>
      </w:r>
    </w:p>
    <w:p w14:paraId="7CE5240B" w14:textId="77777777" w:rsidR="0043692F" w:rsidRDefault="0043692F">
      <w:pPr>
        <w:numPr>
          <w:ilvl w:val="1"/>
          <w:numId w:val="21"/>
        </w:numPr>
        <w:spacing w:before="100" w:beforeAutospacing="1" w:after="100" w:afterAutospacing="1" w:line="240" w:lineRule="auto"/>
      </w:pPr>
      <w:r>
        <w:t>Develop API endpoints for user, room, booking, and billing management.</w:t>
      </w:r>
    </w:p>
    <w:p w14:paraId="7DA4B699" w14:textId="77777777" w:rsidR="0043692F" w:rsidRDefault="0043692F">
      <w:pPr>
        <w:numPr>
          <w:ilvl w:val="1"/>
          <w:numId w:val="21"/>
        </w:numPr>
        <w:spacing w:before="100" w:beforeAutospacing="1" w:after="100" w:afterAutospacing="1" w:line="240" w:lineRule="auto"/>
      </w:pPr>
      <w:r>
        <w:t>Implement admin and receptionist functionalities.</w:t>
      </w:r>
    </w:p>
    <w:p w14:paraId="32FE0E7C" w14:textId="77777777" w:rsidR="0043692F" w:rsidRDefault="0043692F">
      <w:pPr>
        <w:numPr>
          <w:ilvl w:val="1"/>
          <w:numId w:val="21"/>
        </w:numPr>
        <w:spacing w:before="100" w:beforeAutospacing="1" w:after="100" w:afterAutospacing="1" w:line="240" w:lineRule="auto"/>
      </w:pPr>
      <w:r>
        <w:lastRenderedPageBreak/>
        <w:t>Integrate payment gateway.</w:t>
      </w:r>
    </w:p>
    <w:p w14:paraId="577E6B1C" w14:textId="77777777" w:rsidR="0043692F" w:rsidRDefault="0043692F" w:rsidP="0043692F">
      <w:pPr>
        <w:pStyle w:val="Heading4"/>
      </w:pPr>
      <w:r>
        <w:rPr>
          <w:rStyle w:val="Strong"/>
          <w:b w:val="0"/>
          <w:bCs w:val="0"/>
        </w:rPr>
        <w:t>Week 7-10: Integration and Testing</w:t>
      </w:r>
    </w:p>
    <w:p w14:paraId="27DFF6A0" w14:textId="77777777" w:rsidR="0043692F" w:rsidRDefault="0043692F">
      <w:pPr>
        <w:numPr>
          <w:ilvl w:val="0"/>
          <w:numId w:val="22"/>
        </w:numPr>
        <w:spacing w:before="100" w:beforeAutospacing="1" w:after="100" w:afterAutospacing="1" w:line="240" w:lineRule="auto"/>
      </w:pPr>
      <w:r>
        <w:rPr>
          <w:rStyle w:val="Strong"/>
        </w:rPr>
        <w:t>Tasks:</w:t>
      </w:r>
    </w:p>
    <w:p w14:paraId="56052FB7" w14:textId="77777777" w:rsidR="0043692F" w:rsidRDefault="0043692F">
      <w:pPr>
        <w:numPr>
          <w:ilvl w:val="1"/>
          <w:numId w:val="22"/>
        </w:numPr>
        <w:spacing w:before="100" w:beforeAutospacing="1" w:after="100" w:afterAutospacing="1" w:line="240" w:lineRule="auto"/>
      </w:pPr>
      <w:r>
        <w:t>Integrate frontend with backend services.</w:t>
      </w:r>
    </w:p>
    <w:p w14:paraId="20046649" w14:textId="77777777" w:rsidR="0043692F" w:rsidRDefault="0043692F">
      <w:pPr>
        <w:numPr>
          <w:ilvl w:val="1"/>
          <w:numId w:val="22"/>
        </w:numPr>
        <w:spacing w:before="100" w:beforeAutospacing="1" w:after="100" w:afterAutospacing="1" w:line="240" w:lineRule="auto"/>
      </w:pPr>
      <w:r>
        <w:t>Conduct end-to-end testing.</w:t>
      </w:r>
    </w:p>
    <w:p w14:paraId="63D4BA16" w14:textId="77777777" w:rsidR="0043692F" w:rsidRDefault="0043692F">
      <w:pPr>
        <w:numPr>
          <w:ilvl w:val="1"/>
          <w:numId w:val="22"/>
        </w:numPr>
        <w:spacing w:before="100" w:beforeAutospacing="1" w:after="100" w:afterAutospacing="1" w:line="240" w:lineRule="auto"/>
      </w:pPr>
      <w:r>
        <w:t>Perform security testing and optimization.</w:t>
      </w:r>
    </w:p>
    <w:p w14:paraId="72F3C757" w14:textId="77777777" w:rsidR="0043692F" w:rsidRDefault="0043692F" w:rsidP="0043692F">
      <w:pPr>
        <w:pStyle w:val="Heading4"/>
      </w:pPr>
      <w:r>
        <w:rPr>
          <w:rStyle w:val="Strong"/>
          <w:b w:val="0"/>
          <w:bCs w:val="0"/>
        </w:rPr>
        <w:t>Week 10-11: System Deployment</w:t>
      </w:r>
    </w:p>
    <w:p w14:paraId="0D333D49" w14:textId="77777777" w:rsidR="0043692F" w:rsidRDefault="0043692F">
      <w:pPr>
        <w:numPr>
          <w:ilvl w:val="0"/>
          <w:numId w:val="23"/>
        </w:numPr>
        <w:spacing w:before="100" w:beforeAutospacing="1" w:after="100" w:afterAutospacing="1" w:line="240" w:lineRule="auto"/>
      </w:pPr>
      <w:r>
        <w:rPr>
          <w:rStyle w:val="Strong"/>
        </w:rPr>
        <w:t>Tasks:</w:t>
      </w:r>
    </w:p>
    <w:p w14:paraId="01C2C38F" w14:textId="77777777" w:rsidR="0043692F" w:rsidRDefault="0043692F">
      <w:pPr>
        <w:numPr>
          <w:ilvl w:val="1"/>
          <w:numId w:val="23"/>
        </w:numPr>
        <w:spacing w:before="100" w:beforeAutospacing="1" w:after="100" w:afterAutospacing="1" w:line="240" w:lineRule="auto"/>
      </w:pPr>
      <w:r>
        <w:t>Deploy the application to a live environment.</w:t>
      </w:r>
    </w:p>
    <w:p w14:paraId="27D4F49B" w14:textId="77777777" w:rsidR="0043692F" w:rsidRDefault="0043692F">
      <w:pPr>
        <w:numPr>
          <w:ilvl w:val="1"/>
          <w:numId w:val="23"/>
        </w:numPr>
        <w:spacing w:before="100" w:beforeAutospacing="1" w:after="100" w:afterAutospacing="1" w:line="240" w:lineRule="auto"/>
      </w:pPr>
      <w:r>
        <w:t>Finalize domain and SSL configurations.</w:t>
      </w:r>
    </w:p>
    <w:p w14:paraId="2FB8A5DE" w14:textId="77777777" w:rsidR="0043692F" w:rsidRDefault="0043692F">
      <w:pPr>
        <w:numPr>
          <w:ilvl w:val="1"/>
          <w:numId w:val="23"/>
        </w:numPr>
        <w:spacing w:before="100" w:beforeAutospacing="1" w:after="100" w:afterAutospacing="1" w:line="240" w:lineRule="auto"/>
      </w:pPr>
      <w:r>
        <w:t>Conduct final testing and troubleshooting.</w:t>
      </w:r>
    </w:p>
    <w:p w14:paraId="59C01209" w14:textId="77777777" w:rsidR="0043692F" w:rsidRDefault="0043692F" w:rsidP="0043692F">
      <w:pPr>
        <w:pStyle w:val="Heading4"/>
      </w:pPr>
      <w:r>
        <w:rPr>
          <w:rStyle w:val="Strong"/>
          <w:b w:val="0"/>
          <w:bCs w:val="0"/>
        </w:rPr>
        <w:t>Week 11-12: Post-Deployment and Handover</w:t>
      </w:r>
    </w:p>
    <w:p w14:paraId="3880BBB0" w14:textId="77777777" w:rsidR="0043692F" w:rsidRDefault="0043692F">
      <w:pPr>
        <w:numPr>
          <w:ilvl w:val="0"/>
          <w:numId w:val="24"/>
        </w:numPr>
        <w:spacing w:before="100" w:beforeAutospacing="1" w:after="100" w:afterAutospacing="1" w:line="240" w:lineRule="auto"/>
      </w:pPr>
      <w:r>
        <w:rPr>
          <w:rStyle w:val="Strong"/>
        </w:rPr>
        <w:t>Tasks:</w:t>
      </w:r>
    </w:p>
    <w:p w14:paraId="3DAD0F4D" w14:textId="77777777" w:rsidR="0043692F" w:rsidRDefault="0043692F">
      <w:pPr>
        <w:numPr>
          <w:ilvl w:val="1"/>
          <w:numId w:val="24"/>
        </w:numPr>
        <w:spacing w:before="100" w:beforeAutospacing="1" w:after="100" w:afterAutospacing="1" w:line="240" w:lineRule="auto"/>
      </w:pPr>
      <w:r>
        <w:t>Provide training and documentation.</w:t>
      </w:r>
    </w:p>
    <w:p w14:paraId="3330D7F0" w14:textId="77777777" w:rsidR="0043692F" w:rsidRDefault="0043692F">
      <w:pPr>
        <w:numPr>
          <w:ilvl w:val="1"/>
          <w:numId w:val="24"/>
        </w:numPr>
        <w:spacing w:before="100" w:beforeAutospacing="1" w:after="100" w:afterAutospacing="1" w:line="240" w:lineRule="auto"/>
      </w:pPr>
      <w:r>
        <w:t>Conduct User Acceptance Testing (UAT).</w:t>
      </w:r>
    </w:p>
    <w:p w14:paraId="73D8D94B" w14:textId="77777777" w:rsidR="0043692F" w:rsidRDefault="0043692F">
      <w:pPr>
        <w:numPr>
          <w:ilvl w:val="1"/>
          <w:numId w:val="24"/>
        </w:numPr>
        <w:spacing w:before="100" w:beforeAutospacing="1" w:after="100" w:afterAutospacing="1" w:line="240" w:lineRule="auto"/>
      </w:pPr>
      <w:r>
        <w:t>Finalize project handover to stakeholders.</w:t>
      </w:r>
    </w:p>
    <w:p w14:paraId="6114FA8B" w14:textId="77777777" w:rsidR="0043692F" w:rsidRDefault="0043692F">
      <w:pPr>
        <w:numPr>
          <w:ilvl w:val="1"/>
          <w:numId w:val="24"/>
        </w:numPr>
        <w:spacing w:before="100" w:beforeAutospacing="1" w:after="100" w:afterAutospacing="1" w:line="240" w:lineRule="auto"/>
      </w:pPr>
      <w:r>
        <w:t>Offer post-deployment support.</w:t>
      </w:r>
    </w:p>
    <w:p w14:paraId="7CDCA0B3" w14:textId="77777777" w:rsidR="0043692F" w:rsidRDefault="0043692F" w:rsidP="0043692F">
      <w:pPr>
        <w:pStyle w:val="NormalWeb"/>
      </w:pPr>
      <w:r>
        <w:t>This schedule aligns with the provided chart and ensures that all critical tasks are completed within the 12-week timeline.</w:t>
      </w:r>
    </w:p>
    <w:p w14:paraId="023115A8" w14:textId="41CA84D9" w:rsidR="0043692F" w:rsidRPr="00EA6EC1" w:rsidRDefault="0043692F" w:rsidP="0043692F">
      <w:pPr>
        <w:pStyle w:val="Heading4"/>
      </w:pPr>
      <w:r w:rsidRPr="00EA6EC1">
        <w:t>4.5 Cost Estimation</w:t>
      </w:r>
    </w:p>
    <w:p w14:paraId="47D04BA0" w14:textId="77777777" w:rsidR="0043692F" w:rsidRDefault="0043692F" w:rsidP="0043692F">
      <w:pPr>
        <w:pStyle w:val="BodyText"/>
        <w:ind w:firstLine="0"/>
      </w:pPr>
    </w:p>
    <w:p w14:paraId="5407F9E7" w14:textId="45502914" w:rsidR="0043692F" w:rsidRDefault="00576E81" w:rsidP="00576E81">
      <w:pPr>
        <w:pStyle w:val="Heading3"/>
        <w:jc w:val="left"/>
        <w:rPr>
          <w:sz w:val="27"/>
          <w:szCs w:val="27"/>
        </w:rPr>
      </w:pPr>
      <w:bookmarkStart w:id="93" w:name="_Toc176782146"/>
      <w:r>
        <w:rPr>
          <w:rStyle w:val="Strong"/>
          <w:b w:val="0"/>
          <w:bCs w:val="0"/>
        </w:rPr>
        <w:t>4.5.</w:t>
      </w:r>
      <w:r w:rsidR="0043692F">
        <w:rPr>
          <w:rStyle w:val="Strong"/>
          <w:b w:val="0"/>
          <w:bCs w:val="0"/>
        </w:rPr>
        <w:t>1. Personnel Costs</w:t>
      </w:r>
      <w:bookmarkEnd w:id="93"/>
    </w:p>
    <w:p w14:paraId="510AF599" w14:textId="71585F68" w:rsidR="0043692F" w:rsidRDefault="0043692F" w:rsidP="0043692F">
      <w:pPr>
        <w:pStyle w:val="NormalWeb"/>
      </w:pPr>
      <w:r>
        <w:t xml:space="preserve">Since </w:t>
      </w:r>
      <w:r w:rsidR="00576E81">
        <w:t xml:space="preserve">I have </w:t>
      </w:r>
      <w:proofErr w:type="spellStart"/>
      <w:r w:rsidR="00576E81">
        <w:t>haldled</w:t>
      </w:r>
      <w:proofErr w:type="spellEnd"/>
      <w:r>
        <w:t xml:space="preserve"> all aspects of the project, this will be the main cost component.</w:t>
      </w:r>
    </w:p>
    <w:tbl>
      <w:tblPr>
        <w:tblStyle w:val="TableGrid"/>
        <w:tblW w:w="0" w:type="auto"/>
        <w:tblLook w:val="04A0" w:firstRow="1" w:lastRow="0" w:firstColumn="1" w:lastColumn="0" w:noHBand="0" w:noVBand="1"/>
      </w:tblPr>
      <w:tblGrid>
        <w:gridCol w:w="1970"/>
        <w:gridCol w:w="2062"/>
        <w:gridCol w:w="840"/>
        <w:gridCol w:w="1167"/>
        <w:gridCol w:w="1641"/>
        <w:gridCol w:w="1536"/>
      </w:tblGrid>
      <w:tr w:rsidR="0043692F" w14:paraId="6B1F2C52" w14:textId="77777777" w:rsidTr="0043692F">
        <w:tc>
          <w:tcPr>
            <w:tcW w:w="0" w:type="auto"/>
            <w:hideMark/>
          </w:tcPr>
          <w:p w14:paraId="2C7CD0E4" w14:textId="77777777" w:rsidR="0043692F" w:rsidRDefault="0043692F">
            <w:pPr>
              <w:jc w:val="center"/>
              <w:rPr>
                <w:b/>
                <w:bCs/>
              </w:rPr>
            </w:pPr>
            <w:r>
              <w:rPr>
                <w:rStyle w:val="Strong"/>
              </w:rPr>
              <w:t>Task</w:t>
            </w:r>
          </w:p>
        </w:tc>
        <w:tc>
          <w:tcPr>
            <w:tcW w:w="0" w:type="auto"/>
            <w:hideMark/>
          </w:tcPr>
          <w:p w14:paraId="4B667A4B" w14:textId="77777777" w:rsidR="0043692F" w:rsidRDefault="0043692F">
            <w:pPr>
              <w:jc w:val="center"/>
              <w:rPr>
                <w:b/>
                <w:bCs/>
              </w:rPr>
            </w:pPr>
            <w:r>
              <w:rPr>
                <w:rStyle w:val="Strong"/>
              </w:rPr>
              <w:t>Estimated Hours/Week</w:t>
            </w:r>
          </w:p>
        </w:tc>
        <w:tc>
          <w:tcPr>
            <w:tcW w:w="0" w:type="auto"/>
            <w:hideMark/>
          </w:tcPr>
          <w:p w14:paraId="356E6351" w14:textId="77777777" w:rsidR="0043692F" w:rsidRDefault="0043692F">
            <w:pPr>
              <w:jc w:val="center"/>
              <w:rPr>
                <w:b/>
                <w:bCs/>
              </w:rPr>
            </w:pPr>
            <w:r>
              <w:rPr>
                <w:rStyle w:val="Strong"/>
              </w:rPr>
              <w:t>Weeks</w:t>
            </w:r>
          </w:p>
        </w:tc>
        <w:tc>
          <w:tcPr>
            <w:tcW w:w="0" w:type="auto"/>
            <w:hideMark/>
          </w:tcPr>
          <w:p w14:paraId="66E4EC9F" w14:textId="77777777" w:rsidR="0043692F" w:rsidRDefault="0043692F">
            <w:pPr>
              <w:jc w:val="center"/>
              <w:rPr>
                <w:b/>
                <w:bCs/>
              </w:rPr>
            </w:pPr>
            <w:r>
              <w:rPr>
                <w:rStyle w:val="Strong"/>
              </w:rPr>
              <w:t>Total Hours</w:t>
            </w:r>
          </w:p>
        </w:tc>
        <w:tc>
          <w:tcPr>
            <w:tcW w:w="0" w:type="auto"/>
            <w:hideMark/>
          </w:tcPr>
          <w:p w14:paraId="77567390" w14:textId="77777777" w:rsidR="0043692F" w:rsidRDefault="0043692F">
            <w:pPr>
              <w:jc w:val="center"/>
              <w:rPr>
                <w:b/>
                <w:bCs/>
              </w:rPr>
            </w:pPr>
            <w:r>
              <w:rPr>
                <w:rStyle w:val="Strong"/>
              </w:rPr>
              <w:t>Hourly Rate (BDT)</w:t>
            </w:r>
          </w:p>
        </w:tc>
        <w:tc>
          <w:tcPr>
            <w:tcW w:w="0" w:type="auto"/>
            <w:hideMark/>
          </w:tcPr>
          <w:p w14:paraId="4A9C596B" w14:textId="77777777" w:rsidR="0043692F" w:rsidRDefault="0043692F">
            <w:pPr>
              <w:jc w:val="center"/>
              <w:rPr>
                <w:b/>
                <w:bCs/>
              </w:rPr>
            </w:pPr>
            <w:r>
              <w:rPr>
                <w:rStyle w:val="Strong"/>
              </w:rPr>
              <w:t>Total Cost (BDT)</w:t>
            </w:r>
          </w:p>
        </w:tc>
      </w:tr>
      <w:tr w:rsidR="0043692F" w14:paraId="462EC2D6" w14:textId="77777777" w:rsidTr="0043692F">
        <w:tc>
          <w:tcPr>
            <w:tcW w:w="0" w:type="auto"/>
            <w:hideMark/>
          </w:tcPr>
          <w:p w14:paraId="25F42673" w14:textId="77777777" w:rsidR="0043692F" w:rsidRDefault="0043692F">
            <w:r>
              <w:t xml:space="preserve">Project </w:t>
            </w:r>
            <w:r>
              <w:lastRenderedPageBreak/>
              <w:t>Management</w:t>
            </w:r>
          </w:p>
        </w:tc>
        <w:tc>
          <w:tcPr>
            <w:tcW w:w="0" w:type="auto"/>
            <w:hideMark/>
          </w:tcPr>
          <w:p w14:paraId="2273C98B" w14:textId="77777777" w:rsidR="0043692F" w:rsidRDefault="0043692F">
            <w:r>
              <w:lastRenderedPageBreak/>
              <w:t>5</w:t>
            </w:r>
          </w:p>
        </w:tc>
        <w:tc>
          <w:tcPr>
            <w:tcW w:w="0" w:type="auto"/>
            <w:hideMark/>
          </w:tcPr>
          <w:p w14:paraId="4F07A313" w14:textId="77777777" w:rsidR="0043692F" w:rsidRDefault="0043692F">
            <w:r>
              <w:t>12</w:t>
            </w:r>
          </w:p>
        </w:tc>
        <w:tc>
          <w:tcPr>
            <w:tcW w:w="0" w:type="auto"/>
            <w:hideMark/>
          </w:tcPr>
          <w:p w14:paraId="7307F7FA" w14:textId="77777777" w:rsidR="0043692F" w:rsidRDefault="0043692F">
            <w:r>
              <w:t>60</w:t>
            </w:r>
          </w:p>
        </w:tc>
        <w:tc>
          <w:tcPr>
            <w:tcW w:w="0" w:type="auto"/>
            <w:hideMark/>
          </w:tcPr>
          <w:p w14:paraId="13C11720" w14:textId="77777777" w:rsidR="0043692F" w:rsidRDefault="0043692F">
            <w:r>
              <w:t>2,000</w:t>
            </w:r>
          </w:p>
        </w:tc>
        <w:tc>
          <w:tcPr>
            <w:tcW w:w="0" w:type="auto"/>
            <w:hideMark/>
          </w:tcPr>
          <w:p w14:paraId="71A0F047" w14:textId="77777777" w:rsidR="0043692F" w:rsidRDefault="0043692F">
            <w:r>
              <w:t>120,000</w:t>
            </w:r>
          </w:p>
        </w:tc>
      </w:tr>
      <w:tr w:rsidR="0043692F" w14:paraId="36D7133E" w14:textId="77777777" w:rsidTr="0043692F">
        <w:tc>
          <w:tcPr>
            <w:tcW w:w="0" w:type="auto"/>
            <w:hideMark/>
          </w:tcPr>
          <w:p w14:paraId="0AF56D14" w14:textId="77777777" w:rsidR="0043692F" w:rsidRDefault="0043692F">
            <w:r>
              <w:t>Frontend Development</w:t>
            </w:r>
          </w:p>
        </w:tc>
        <w:tc>
          <w:tcPr>
            <w:tcW w:w="0" w:type="auto"/>
            <w:hideMark/>
          </w:tcPr>
          <w:p w14:paraId="046649DF" w14:textId="77777777" w:rsidR="0043692F" w:rsidRDefault="0043692F">
            <w:r>
              <w:t>20</w:t>
            </w:r>
          </w:p>
        </w:tc>
        <w:tc>
          <w:tcPr>
            <w:tcW w:w="0" w:type="auto"/>
            <w:hideMark/>
          </w:tcPr>
          <w:p w14:paraId="632CACED" w14:textId="77777777" w:rsidR="0043692F" w:rsidRDefault="0043692F">
            <w:r>
              <w:t>8</w:t>
            </w:r>
          </w:p>
        </w:tc>
        <w:tc>
          <w:tcPr>
            <w:tcW w:w="0" w:type="auto"/>
            <w:hideMark/>
          </w:tcPr>
          <w:p w14:paraId="43F2F3C9" w14:textId="77777777" w:rsidR="0043692F" w:rsidRDefault="0043692F">
            <w:r>
              <w:t>160</w:t>
            </w:r>
          </w:p>
        </w:tc>
        <w:tc>
          <w:tcPr>
            <w:tcW w:w="0" w:type="auto"/>
            <w:hideMark/>
          </w:tcPr>
          <w:p w14:paraId="5A7F513E" w14:textId="77777777" w:rsidR="0043692F" w:rsidRDefault="0043692F">
            <w:r>
              <w:t>2,000</w:t>
            </w:r>
          </w:p>
        </w:tc>
        <w:tc>
          <w:tcPr>
            <w:tcW w:w="0" w:type="auto"/>
            <w:hideMark/>
          </w:tcPr>
          <w:p w14:paraId="615C8E97" w14:textId="77777777" w:rsidR="0043692F" w:rsidRDefault="0043692F">
            <w:r>
              <w:t>320,000</w:t>
            </w:r>
          </w:p>
        </w:tc>
      </w:tr>
      <w:tr w:rsidR="0043692F" w14:paraId="6E00FC69" w14:textId="77777777" w:rsidTr="0043692F">
        <w:tc>
          <w:tcPr>
            <w:tcW w:w="0" w:type="auto"/>
            <w:hideMark/>
          </w:tcPr>
          <w:p w14:paraId="740A09F0" w14:textId="77777777" w:rsidR="0043692F" w:rsidRDefault="0043692F">
            <w:r>
              <w:t>Backend Development</w:t>
            </w:r>
          </w:p>
        </w:tc>
        <w:tc>
          <w:tcPr>
            <w:tcW w:w="0" w:type="auto"/>
            <w:hideMark/>
          </w:tcPr>
          <w:p w14:paraId="402C22EA" w14:textId="77777777" w:rsidR="0043692F" w:rsidRDefault="0043692F">
            <w:r>
              <w:t>20</w:t>
            </w:r>
          </w:p>
        </w:tc>
        <w:tc>
          <w:tcPr>
            <w:tcW w:w="0" w:type="auto"/>
            <w:hideMark/>
          </w:tcPr>
          <w:p w14:paraId="7844460B" w14:textId="77777777" w:rsidR="0043692F" w:rsidRDefault="0043692F">
            <w:r>
              <w:t>8</w:t>
            </w:r>
          </w:p>
        </w:tc>
        <w:tc>
          <w:tcPr>
            <w:tcW w:w="0" w:type="auto"/>
            <w:hideMark/>
          </w:tcPr>
          <w:p w14:paraId="6E40086F" w14:textId="77777777" w:rsidR="0043692F" w:rsidRDefault="0043692F">
            <w:r>
              <w:t>160</w:t>
            </w:r>
          </w:p>
        </w:tc>
        <w:tc>
          <w:tcPr>
            <w:tcW w:w="0" w:type="auto"/>
            <w:hideMark/>
          </w:tcPr>
          <w:p w14:paraId="29906EA8" w14:textId="77777777" w:rsidR="0043692F" w:rsidRDefault="0043692F">
            <w:r>
              <w:t>2,000</w:t>
            </w:r>
          </w:p>
        </w:tc>
        <w:tc>
          <w:tcPr>
            <w:tcW w:w="0" w:type="auto"/>
            <w:hideMark/>
          </w:tcPr>
          <w:p w14:paraId="24F1DEE7" w14:textId="77777777" w:rsidR="0043692F" w:rsidRDefault="0043692F">
            <w:r>
              <w:t>320,000</w:t>
            </w:r>
          </w:p>
        </w:tc>
      </w:tr>
      <w:tr w:rsidR="0043692F" w14:paraId="795D2871" w14:textId="77777777" w:rsidTr="0043692F">
        <w:tc>
          <w:tcPr>
            <w:tcW w:w="0" w:type="auto"/>
            <w:hideMark/>
          </w:tcPr>
          <w:p w14:paraId="36E046B3" w14:textId="77777777" w:rsidR="0043692F" w:rsidRDefault="0043692F">
            <w:r>
              <w:t>UI/UX Design</w:t>
            </w:r>
          </w:p>
        </w:tc>
        <w:tc>
          <w:tcPr>
            <w:tcW w:w="0" w:type="auto"/>
            <w:hideMark/>
          </w:tcPr>
          <w:p w14:paraId="550512EC" w14:textId="77777777" w:rsidR="0043692F" w:rsidRDefault="0043692F">
            <w:r>
              <w:t>10</w:t>
            </w:r>
          </w:p>
        </w:tc>
        <w:tc>
          <w:tcPr>
            <w:tcW w:w="0" w:type="auto"/>
            <w:hideMark/>
          </w:tcPr>
          <w:p w14:paraId="3EB3D607" w14:textId="77777777" w:rsidR="0043692F" w:rsidRDefault="0043692F">
            <w:r>
              <w:t>4</w:t>
            </w:r>
          </w:p>
        </w:tc>
        <w:tc>
          <w:tcPr>
            <w:tcW w:w="0" w:type="auto"/>
            <w:hideMark/>
          </w:tcPr>
          <w:p w14:paraId="1426B2C5" w14:textId="77777777" w:rsidR="0043692F" w:rsidRDefault="0043692F">
            <w:r>
              <w:t>40</w:t>
            </w:r>
          </w:p>
        </w:tc>
        <w:tc>
          <w:tcPr>
            <w:tcW w:w="0" w:type="auto"/>
            <w:hideMark/>
          </w:tcPr>
          <w:p w14:paraId="2BA4FC72" w14:textId="77777777" w:rsidR="0043692F" w:rsidRDefault="0043692F">
            <w:r>
              <w:t>2,000</w:t>
            </w:r>
          </w:p>
        </w:tc>
        <w:tc>
          <w:tcPr>
            <w:tcW w:w="0" w:type="auto"/>
            <w:hideMark/>
          </w:tcPr>
          <w:p w14:paraId="737562D3" w14:textId="77777777" w:rsidR="0043692F" w:rsidRDefault="0043692F">
            <w:r>
              <w:t>80,000</w:t>
            </w:r>
          </w:p>
        </w:tc>
      </w:tr>
      <w:tr w:rsidR="0043692F" w14:paraId="259EC11F" w14:textId="77777777" w:rsidTr="0043692F">
        <w:tc>
          <w:tcPr>
            <w:tcW w:w="0" w:type="auto"/>
            <w:hideMark/>
          </w:tcPr>
          <w:p w14:paraId="05E5778F" w14:textId="77777777" w:rsidR="0043692F" w:rsidRDefault="0043692F">
            <w:r>
              <w:t>Testing and Integration</w:t>
            </w:r>
          </w:p>
        </w:tc>
        <w:tc>
          <w:tcPr>
            <w:tcW w:w="0" w:type="auto"/>
            <w:hideMark/>
          </w:tcPr>
          <w:p w14:paraId="4F2849D8" w14:textId="77777777" w:rsidR="0043692F" w:rsidRDefault="0043692F">
            <w:r>
              <w:t>15</w:t>
            </w:r>
          </w:p>
        </w:tc>
        <w:tc>
          <w:tcPr>
            <w:tcW w:w="0" w:type="auto"/>
            <w:hideMark/>
          </w:tcPr>
          <w:p w14:paraId="57A5B357" w14:textId="77777777" w:rsidR="0043692F" w:rsidRDefault="0043692F">
            <w:r>
              <w:t>4</w:t>
            </w:r>
          </w:p>
        </w:tc>
        <w:tc>
          <w:tcPr>
            <w:tcW w:w="0" w:type="auto"/>
            <w:hideMark/>
          </w:tcPr>
          <w:p w14:paraId="0ADE0293" w14:textId="77777777" w:rsidR="0043692F" w:rsidRDefault="0043692F">
            <w:r>
              <w:t>60</w:t>
            </w:r>
          </w:p>
        </w:tc>
        <w:tc>
          <w:tcPr>
            <w:tcW w:w="0" w:type="auto"/>
            <w:hideMark/>
          </w:tcPr>
          <w:p w14:paraId="02157F72" w14:textId="77777777" w:rsidR="0043692F" w:rsidRDefault="0043692F">
            <w:r>
              <w:t>2,000</w:t>
            </w:r>
          </w:p>
        </w:tc>
        <w:tc>
          <w:tcPr>
            <w:tcW w:w="0" w:type="auto"/>
            <w:hideMark/>
          </w:tcPr>
          <w:p w14:paraId="0DC6FB2E" w14:textId="77777777" w:rsidR="0043692F" w:rsidRDefault="0043692F">
            <w:r>
              <w:t>120,000</w:t>
            </w:r>
          </w:p>
        </w:tc>
      </w:tr>
      <w:tr w:rsidR="0043692F" w14:paraId="115B0CFE" w14:textId="77777777" w:rsidTr="0043692F">
        <w:tc>
          <w:tcPr>
            <w:tcW w:w="0" w:type="auto"/>
            <w:hideMark/>
          </w:tcPr>
          <w:p w14:paraId="56638F96" w14:textId="77777777" w:rsidR="0043692F" w:rsidRDefault="0043692F">
            <w:r>
              <w:t>System Deployment</w:t>
            </w:r>
          </w:p>
        </w:tc>
        <w:tc>
          <w:tcPr>
            <w:tcW w:w="0" w:type="auto"/>
            <w:hideMark/>
          </w:tcPr>
          <w:p w14:paraId="448858B7" w14:textId="77777777" w:rsidR="0043692F" w:rsidRDefault="0043692F">
            <w:r>
              <w:t>10</w:t>
            </w:r>
          </w:p>
        </w:tc>
        <w:tc>
          <w:tcPr>
            <w:tcW w:w="0" w:type="auto"/>
            <w:hideMark/>
          </w:tcPr>
          <w:p w14:paraId="3DC03B8C" w14:textId="77777777" w:rsidR="0043692F" w:rsidRDefault="0043692F">
            <w:r>
              <w:t>1</w:t>
            </w:r>
          </w:p>
        </w:tc>
        <w:tc>
          <w:tcPr>
            <w:tcW w:w="0" w:type="auto"/>
            <w:hideMark/>
          </w:tcPr>
          <w:p w14:paraId="12B94640" w14:textId="77777777" w:rsidR="0043692F" w:rsidRDefault="0043692F">
            <w:r>
              <w:t>10</w:t>
            </w:r>
          </w:p>
        </w:tc>
        <w:tc>
          <w:tcPr>
            <w:tcW w:w="0" w:type="auto"/>
            <w:hideMark/>
          </w:tcPr>
          <w:p w14:paraId="68C8B74D" w14:textId="77777777" w:rsidR="0043692F" w:rsidRDefault="0043692F">
            <w:r>
              <w:t>2,000</w:t>
            </w:r>
          </w:p>
        </w:tc>
        <w:tc>
          <w:tcPr>
            <w:tcW w:w="0" w:type="auto"/>
            <w:hideMark/>
          </w:tcPr>
          <w:p w14:paraId="772CEBB2" w14:textId="77777777" w:rsidR="0043692F" w:rsidRDefault="0043692F">
            <w:r>
              <w:t>20,000</w:t>
            </w:r>
          </w:p>
        </w:tc>
      </w:tr>
      <w:tr w:rsidR="0043692F" w14:paraId="4567F983" w14:textId="77777777" w:rsidTr="0043692F">
        <w:tc>
          <w:tcPr>
            <w:tcW w:w="0" w:type="auto"/>
            <w:hideMark/>
          </w:tcPr>
          <w:p w14:paraId="6D0E3387" w14:textId="77777777" w:rsidR="0043692F" w:rsidRDefault="0043692F">
            <w:r>
              <w:rPr>
                <w:rStyle w:val="Strong"/>
              </w:rPr>
              <w:t>Total Personnel Cost</w:t>
            </w:r>
          </w:p>
        </w:tc>
        <w:tc>
          <w:tcPr>
            <w:tcW w:w="0" w:type="auto"/>
            <w:hideMark/>
          </w:tcPr>
          <w:p w14:paraId="54DBB847" w14:textId="77777777" w:rsidR="0043692F" w:rsidRDefault="0043692F"/>
        </w:tc>
        <w:tc>
          <w:tcPr>
            <w:tcW w:w="0" w:type="auto"/>
            <w:hideMark/>
          </w:tcPr>
          <w:p w14:paraId="0C396DEA" w14:textId="77777777" w:rsidR="0043692F" w:rsidRDefault="0043692F">
            <w:pPr>
              <w:rPr>
                <w:sz w:val="20"/>
                <w:szCs w:val="20"/>
              </w:rPr>
            </w:pPr>
          </w:p>
        </w:tc>
        <w:tc>
          <w:tcPr>
            <w:tcW w:w="0" w:type="auto"/>
            <w:hideMark/>
          </w:tcPr>
          <w:p w14:paraId="123A4FA0" w14:textId="77777777" w:rsidR="0043692F" w:rsidRDefault="0043692F">
            <w:r>
              <w:rPr>
                <w:rStyle w:val="Strong"/>
              </w:rPr>
              <w:t>490 Hours</w:t>
            </w:r>
          </w:p>
        </w:tc>
        <w:tc>
          <w:tcPr>
            <w:tcW w:w="0" w:type="auto"/>
            <w:hideMark/>
          </w:tcPr>
          <w:p w14:paraId="620D67A4" w14:textId="77777777" w:rsidR="0043692F" w:rsidRDefault="0043692F"/>
        </w:tc>
        <w:tc>
          <w:tcPr>
            <w:tcW w:w="0" w:type="auto"/>
            <w:hideMark/>
          </w:tcPr>
          <w:p w14:paraId="374DF976" w14:textId="77777777" w:rsidR="0043692F" w:rsidRDefault="0043692F">
            <w:r>
              <w:rPr>
                <w:rStyle w:val="Strong"/>
              </w:rPr>
              <w:t>980,000</w:t>
            </w:r>
          </w:p>
        </w:tc>
      </w:tr>
    </w:tbl>
    <w:p w14:paraId="40DBE1AB" w14:textId="77777777" w:rsidR="0043692F" w:rsidRDefault="0043692F" w:rsidP="0043692F">
      <w:pPr>
        <w:pStyle w:val="Heading3"/>
      </w:pPr>
      <w:bookmarkStart w:id="94" w:name="_Toc176782147"/>
      <w:r>
        <w:rPr>
          <w:rStyle w:val="Strong"/>
          <w:b w:val="0"/>
          <w:bCs w:val="0"/>
        </w:rPr>
        <w:t>2. Software Costs</w:t>
      </w:r>
      <w:bookmarkEnd w:id="94"/>
    </w:p>
    <w:p w14:paraId="4E6D371C" w14:textId="77777777" w:rsidR="0043692F" w:rsidRDefault="0043692F" w:rsidP="0043692F">
      <w:pPr>
        <w:pStyle w:val="NormalWeb"/>
      </w:pPr>
      <w:r>
        <w:t>These are costs associated with software tools needed for development, design, and testing.</w:t>
      </w:r>
    </w:p>
    <w:tbl>
      <w:tblPr>
        <w:tblStyle w:val="TableGrid"/>
        <w:tblW w:w="0" w:type="auto"/>
        <w:tblLook w:val="04A0" w:firstRow="1" w:lastRow="0" w:firstColumn="1" w:lastColumn="0" w:noHBand="0" w:noVBand="1"/>
      </w:tblPr>
      <w:tblGrid>
        <w:gridCol w:w="5734"/>
        <w:gridCol w:w="2963"/>
      </w:tblGrid>
      <w:tr w:rsidR="0043692F" w14:paraId="0C9A1ED0" w14:textId="77777777" w:rsidTr="00576E81">
        <w:tc>
          <w:tcPr>
            <w:tcW w:w="0" w:type="auto"/>
            <w:hideMark/>
          </w:tcPr>
          <w:p w14:paraId="4EE80CC8" w14:textId="77777777" w:rsidR="0043692F" w:rsidRDefault="0043692F">
            <w:pPr>
              <w:jc w:val="center"/>
              <w:rPr>
                <w:b/>
                <w:bCs/>
              </w:rPr>
            </w:pPr>
            <w:r>
              <w:rPr>
                <w:rStyle w:val="Strong"/>
              </w:rPr>
              <w:t>Item</w:t>
            </w:r>
          </w:p>
        </w:tc>
        <w:tc>
          <w:tcPr>
            <w:tcW w:w="2963" w:type="dxa"/>
            <w:hideMark/>
          </w:tcPr>
          <w:p w14:paraId="373F25CE" w14:textId="77777777" w:rsidR="0043692F" w:rsidRDefault="0043692F">
            <w:pPr>
              <w:jc w:val="center"/>
              <w:rPr>
                <w:b/>
                <w:bCs/>
              </w:rPr>
            </w:pPr>
            <w:r>
              <w:rPr>
                <w:rStyle w:val="Strong"/>
              </w:rPr>
              <w:t>Cost (BDT)</w:t>
            </w:r>
          </w:p>
        </w:tc>
      </w:tr>
      <w:tr w:rsidR="0043692F" w14:paraId="1D1CC695" w14:textId="77777777" w:rsidTr="00576E81">
        <w:tc>
          <w:tcPr>
            <w:tcW w:w="0" w:type="auto"/>
            <w:hideMark/>
          </w:tcPr>
          <w:p w14:paraId="0F9CD646" w14:textId="77777777" w:rsidR="0043692F" w:rsidRDefault="0043692F">
            <w:r>
              <w:t>Design Tools (e.g., Adobe XD, Figma)</w:t>
            </w:r>
          </w:p>
        </w:tc>
        <w:tc>
          <w:tcPr>
            <w:tcW w:w="2963" w:type="dxa"/>
            <w:hideMark/>
          </w:tcPr>
          <w:p w14:paraId="0ED50490" w14:textId="77777777" w:rsidR="0043692F" w:rsidRDefault="0043692F">
            <w:r>
              <w:t>15,000</w:t>
            </w:r>
          </w:p>
        </w:tc>
      </w:tr>
      <w:tr w:rsidR="0043692F" w14:paraId="74DDD3D1" w14:textId="77777777" w:rsidTr="00576E81">
        <w:tc>
          <w:tcPr>
            <w:tcW w:w="0" w:type="auto"/>
            <w:hideMark/>
          </w:tcPr>
          <w:p w14:paraId="73FAF36E" w14:textId="77777777" w:rsidR="0043692F" w:rsidRDefault="0043692F">
            <w:r>
              <w:t>IDEs and Development Tools (e.g., WebStorm, Visual Studio)</w:t>
            </w:r>
          </w:p>
        </w:tc>
        <w:tc>
          <w:tcPr>
            <w:tcW w:w="2963" w:type="dxa"/>
            <w:hideMark/>
          </w:tcPr>
          <w:p w14:paraId="7D59B0BA" w14:textId="77777777" w:rsidR="0043692F" w:rsidRDefault="0043692F">
            <w:r>
              <w:t>20,000</w:t>
            </w:r>
          </w:p>
        </w:tc>
      </w:tr>
      <w:tr w:rsidR="0043692F" w14:paraId="11692F42" w14:textId="77777777" w:rsidTr="00576E81">
        <w:tc>
          <w:tcPr>
            <w:tcW w:w="0" w:type="auto"/>
            <w:hideMark/>
          </w:tcPr>
          <w:p w14:paraId="7D13E9B1" w14:textId="77777777" w:rsidR="0043692F" w:rsidRDefault="0043692F">
            <w:r>
              <w:t>Testing Tools (e.g., Postman)</w:t>
            </w:r>
          </w:p>
        </w:tc>
        <w:tc>
          <w:tcPr>
            <w:tcW w:w="2963" w:type="dxa"/>
            <w:hideMark/>
          </w:tcPr>
          <w:p w14:paraId="7FF9135F" w14:textId="77777777" w:rsidR="0043692F" w:rsidRDefault="0043692F">
            <w:r>
              <w:t>10,000</w:t>
            </w:r>
          </w:p>
        </w:tc>
      </w:tr>
      <w:tr w:rsidR="0043692F" w14:paraId="3F258F4B" w14:textId="77777777" w:rsidTr="00576E81">
        <w:tc>
          <w:tcPr>
            <w:tcW w:w="0" w:type="auto"/>
            <w:hideMark/>
          </w:tcPr>
          <w:p w14:paraId="0B46A151" w14:textId="77777777" w:rsidR="0043692F" w:rsidRDefault="0043692F">
            <w:r>
              <w:t>Version Control Hosting (e.g., GitHub)</w:t>
            </w:r>
          </w:p>
        </w:tc>
        <w:tc>
          <w:tcPr>
            <w:tcW w:w="2963" w:type="dxa"/>
            <w:hideMark/>
          </w:tcPr>
          <w:p w14:paraId="2FA74597" w14:textId="77777777" w:rsidR="0043692F" w:rsidRDefault="0043692F">
            <w:r>
              <w:t>5,000</w:t>
            </w:r>
          </w:p>
        </w:tc>
      </w:tr>
      <w:tr w:rsidR="0043692F" w14:paraId="01110FD0" w14:textId="77777777" w:rsidTr="00576E81">
        <w:tc>
          <w:tcPr>
            <w:tcW w:w="0" w:type="auto"/>
            <w:hideMark/>
          </w:tcPr>
          <w:p w14:paraId="1EF6F721" w14:textId="77777777" w:rsidR="0043692F" w:rsidRDefault="0043692F">
            <w:r>
              <w:rPr>
                <w:rStyle w:val="Strong"/>
              </w:rPr>
              <w:lastRenderedPageBreak/>
              <w:t>Total Software Cost</w:t>
            </w:r>
          </w:p>
        </w:tc>
        <w:tc>
          <w:tcPr>
            <w:tcW w:w="2963" w:type="dxa"/>
            <w:hideMark/>
          </w:tcPr>
          <w:p w14:paraId="03738063" w14:textId="77777777" w:rsidR="0043692F" w:rsidRDefault="0043692F">
            <w:r>
              <w:rPr>
                <w:rStyle w:val="Strong"/>
              </w:rPr>
              <w:t>50,000</w:t>
            </w:r>
          </w:p>
        </w:tc>
      </w:tr>
    </w:tbl>
    <w:p w14:paraId="06985ABC" w14:textId="77777777" w:rsidR="0043692F" w:rsidRDefault="0043692F" w:rsidP="0043692F">
      <w:pPr>
        <w:pStyle w:val="Heading3"/>
      </w:pPr>
      <w:bookmarkStart w:id="95" w:name="_Toc176782148"/>
      <w:r>
        <w:rPr>
          <w:rStyle w:val="Strong"/>
          <w:b w:val="0"/>
          <w:bCs w:val="0"/>
        </w:rPr>
        <w:t>3. Hardware Costs</w:t>
      </w:r>
      <w:bookmarkEnd w:id="95"/>
    </w:p>
    <w:p w14:paraId="1DDD8C4E" w14:textId="77777777" w:rsidR="0043692F" w:rsidRDefault="0043692F" w:rsidP="0043692F">
      <w:pPr>
        <w:pStyle w:val="NormalWeb"/>
      </w:pPr>
      <w:r>
        <w:t>Assuming you already have basic hardware, this might be minimal.</w:t>
      </w:r>
    </w:p>
    <w:tbl>
      <w:tblPr>
        <w:tblStyle w:val="TableGrid"/>
        <w:tblW w:w="0" w:type="auto"/>
        <w:tblLook w:val="04A0" w:firstRow="1" w:lastRow="0" w:firstColumn="1" w:lastColumn="0" w:noHBand="0" w:noVBand="1"/>
      </w:tblPr>
      <w:tblGrid>
        <w:gridCol w:w="6228"/>
        <w:gridCol w:w="2970"/>
      </w:tblGrid>
      <w:tr w:rsidR="0043692F" w14:paraId="1B267341" w14:textId="77777777" w:rsidTr="00576E81">
        <w:tc>
          <w:tcPr>
            <w:tcW w:w="6228" w:type="dxa"/>
            <w:hideMark/>
          </w:tcPr>
          <w:p w14:paraId="575C5F8A" w14:textId="77777777" w:rsidR="0043692F" w:rsidRDefault="0043692F">
            <w:pPr>
              <w:jc w:val="center"/>
              <w:rPr>
                <w:b/>
                <w:bCs/>
              </w:rPr>
            </w:pPr>
            <w:r>
              <w:rPr>
                <w:rStyle w:val="Strong"/>
              </w:rPr>
              <w:t>Item</w:t>
            </w:r>
          </w:p>
        </w:tc>
        <w:tc>
          <w:tcPr>
            <w:tcW w:w="2970" w:type="dxa"/>
            <w:hideMark/>
          </w:tcPr>
          <w:p w14:paraId="0DCA0B76" w14:textId="77777777" w:rsidR="0043692F" w:rsidRDefault="0043692F">
            <w:pPr>
              <w:jc w:val="center"/>
              <w:rPr>
                <w:b/>
                <w:bCs/>
              </w:rPr>
            </w:pPr>
            <w:r>
              <w:rPr>
                <w:rStyle w:val="Strong"/>
              </w:rPr>
              <w:t>Cost (BDT)</w:t>
            </w:r>
          </w:p>
        </w:tc>
      </w:tr>
      <w:tr w:rsidR="0043692F" w14:paraId="49C0C2C8" w14:textId="77777777" w:rsidTr="00576E81">
        <w:tc>
          <w:tcPr>
            <w:tcW w:w="6228" w:type="dxa"/>
            <w:hideMark/>
          </w:tcPr>
          <w:p w14:paraId="2D203FBC" w14:textId="77777777" w:rsidR="0043692F" w:rsidRDefault="0043692F">
            <w:r>
              <w:t>Development Laptop</w:t>
            </w:r>
          </w:p>
        </w:tc>
        <w:tc>
          <w:tcPr>
            <w:tcW w:w="2970" w:type="dxa"/>
            <w:hideMark/>
          </w:tcPr>
          <w:p w14:paraId="4939CED6" w14:textId="77777777" w:rsidR="0043692F" w:rsidRDefault="0043692F">
            <w:r>
              <w:t>100,000</w:t>
            </w:r>
          </w:p>
        </w:tc>
      </w:tr>
      <w:tr w:rsidR="0043692F" w14:paraId="1CC16EC2" w14:textId="77777777" w:rsidTr="00576E81">
        <w:tc>
          <w:tcPr>
            <w:tcW w:w="6228" w:type="dxa"/>
            <w:hideMark/>
          </w:tcPr>
          <w:p w14:paraId="02FD40BC" w14:textId="77777777" w:rsidR="0043692F" w:rsidRDefault="0043692F">
            <w:r>
              <w:t>Backup Storage Device</w:t>
            </w:r>
          </w:p>
        </w:tc>
        <w:tc>
          <w:tcPr>
            <w:tcW w:w="2970" w:type="dxa"/>
            <w:hideMark/>
          </w:tcPr>
          <w:p w14:paraId="48A92A1D" w14:textId="77777777" w:rsidR="0043692F" w:rsidRDefault="0043692F">
            <w:r>
              <w:t>20,000</w:t>
            </w:r>
          </w:p>
        </w:tc>
      </w:tr>
      <w:tr w:rsidR="0043692F" w14:paraId="3B14FEB4" w14:textId="77777777" w:rsidTr="00576E81">
        <w:tc>
          <w:tcPr>
            <w:tcW w:w="6228" w:type="dxa"/>
            <w:hideMark/>
          </w:tcPr>
          <w:p w14:paraId="43C2D940" w14:textId="77777777" w:rsidR="0043692F" w:rsidRDefault="0043692F">
            <w:r>
              <w:rPr>
                <w:rStyle w:val="Strong"/>
              </w:rPr>
              <w:t>Total Hardware Cost</w:t>
            </w:r>
          </w:p>
        </w:tc>
        <w:tc>
          <w:tcPr>
            <w:tcW w:w="2970" w:type="dxa"/>
            <w:hideMark/>
          </w:tcPr>
          <w:p w14:paraId="25153EBF" w14:textId="77777777" w:rsidR="0043692F" w:rsidRDefault="0043692F">
            <w:r>
              <w:rPr>
                <w:rStyle w:val="Strong"/>
              </w:rPr>
              <w:t>120,000</w:t>
            </w:r>
          </w:p>
        </w:tc>
      </w:tr>
    </w:tbl>
    <w:p w14:paraId="2F7C06A6" w14:textId="77777777" w:rsidR="0043692F" w:rsidRDefault="0043692F" w:rsidP="0043692F">
      <w:pPr>
        <w:pStyle w:val="Heading3"/>
      </w:pPr>
      <w:bookmarkStart w:id="96" w:name="_Toc176782149"/>
      <w:r>
        <w:rPr>
          <w:rStyle w:val="Strong"/>
          <w:b w:val="0"/>
          <w:bCs w:val="0"/>
        </w:rPr>
        <w:t>4. Miscellaneous Costs</w:t>
      </w:r>
      <w:bookmarkEnd w:id="96"/>
    </w:p>
    <w:p w14:paraId="4417DE2E" w14:textId="77777777" w:rsidR="0043692F" w:rsidRDefault="0043692F" w:rsidP="0043692F">
      <w:pPr>
        <w:pStyle w:val="NormalWeb"/>
      </w:pPr>
      <w:r>
        <w:t>These include overheads such as internet, utilities, and potential office space.</w:t>
      </w:r>
    </w:p>
    <w:tbl>
      <w:tblPr>
        <w:tblStyle w:val="TableGrid"/>
        <w:tblW w:w="0" w:type="auto"/>
        <w:tblLook w:val="04A0" w:firstRow="1" w:lastRow="0" w:firstColumn="1" w:lastColumn="0" w:noHBand="0" w:noVBand="1"/>
      </w:tblPr>
      <w:tblGrid>
        <w:gridCol w:w="6228"/>
        <w:gridCol w:w="2970"/>
      </w:tblGrid>
      <w:tr w:rsidR="0043692F" w14:paraId="33DB015B" w14:textId="77777777" w:rsidTr="00576E81">
        <w:tc>
          <w:tcPr>
            <w:tcW w:w="6228" w:type="dxa"/>
            <w:hideMark/>
          </w:tcPr>
          <w:p w14:paraId="62B35650" w14:textId="77777777" w:rsidR="0043692F" w:rsidRDefault="0043692F">
            <w:pPr>
              <w:jc w:val="center"/>
              <w:rPr>
                <w:b/>
                <w:bCs/>
              </w:rPr>
            </w:pPr>
            <w:r>
              <w:rPr>
                <w:rStyle w:val="Strong"/>
              </w:rPr>
              <w:t>Item</w:t>
            </w:r>
          </w:p>
        </w:tc>
        <w:tc>
          <w:tcPr>
            <w:tcW w:w="2970" w:type="dxa"/>
            <w:hideMark/>
          </w:tcPr>
          <w:p w14:paraId="15031F78" w14:textId="77777777" w:rsidR="0043692F" w:rsidRDefault="0043692F">
            <w:pPr>
              <w:jc w:val="center"/>
              <w:rPr>
                <w:b/>
                <w:bCs/>
              </w:rPr>
            </w:pPr>
            <w:r>
              <w:rPr>
                <w:rStyle w:val="Strong"/>
              </w:rPr>
              <w:t>Cost (BDT)</w:t>
            </w:r>
          </w:p>
        </w:tc>
      </w:tr>
      <w:tr w:rsidR="0043692F" w14:paraId="6437EF64" w14:textId="77777777" w:rsidTr="00576E81">
        <w:tc>
          <w:tcPr>
            <w:tcW w:w="6228" w:type="dxa"/>
            <w:hideMark/>
          </w:tcPr>
          <w:p w14:paraId="73CFD3D3" w14:textId="77777777" w:rsidR="0043692F" w:rsidRDefault="0043692F">
            <w:r>
              <w:t>Internet &amp; Utilities</w:t>
            </w:r>
          </w:p>
        </w:tc>
        <w:tc>
          <w:tcPr>
            <w:tcW w:w="2970" w:type="dxa"/>
            <w:hideMark/>
          </w:tcPr>
          <w:p w14:paraId="06FE48B5" w14:textId="77777777" w:rsidR="0043692F" w:rsidRDefault="0043692F">
            <w:r>
              <w:t>15,000</w:t>
            </w:r>
          </w:p>
        </w:tc>
      </w:tr>
      <w:tr w:rsidR="0043692F" w14:paraId="5412BBB7" w14:textId="77777777" w:rsidTr="00576E81">
        <w:tc>
          <w:tcPr>
            <w:tcW w:w="6228" w:type="dxa"/>
            <w:hideMark/>
          </w:tcPr>
          <w:p w14:paraId="50E7AC8A" w14:textId="77777777" w:rsidR="0043692F" w:rsidRDefault="0043692F">
            <w:r>
              <w:t>Miscellaneous (e.g., Travel, Stationery)</w:t>
            </w:r>
          </w:p>
        </w:tc>
        <w:tc>
          <w:tcPr>
            <w:tcW w:w="2970" w:type="dxa"/>
            <w:hideMark/>
          </w:tcPr>
          <w:p w14:paraId="62D30279" w14:textId="77777777" w:rsidR="0043692F" w:rsidRDefault="0043692F">
            <w:r>
              <w:t>10,000</w:t>
            </w:r>
          </w:p>
        </w:tc>
      </w:tr>
      <w:tr w:rsidR="0043692F" w14:paraId="0442E89B" w14:textId="77777777" w:rsidTr="00576E81">
        <w:tc>
          <w:tcPr>
            <w:tcW w:w="6228" w:type="dxa"/>
            <w:hideMark/>
          </w:tcPr>
          <w:p w14:paraId="6DB83A90" w14:textId="77777777" w:rsidR="0043692F" w:rsidRDefault="0043692F">
            <w:r>
              <w:rPr>
                <w:rStyle w:val="Strong"/>
              </w:rPr>
              <w:t>Total Miscellaneous Cost</w:t>
            </w:r>
          </w:p>
        </w:tc>
        <w:tc>
          <w:tcPr>
            <w:tcW w:w="2970" w:type="dxa"/>
            <w:hideMark/>
          </w:tcPr>
          <w:p w14:paraId="4FAB9368" w14:textId="77777777" w:rsidR="0043692F" w:rsidRDefault="0043692F">
            <w:r>
              <w:rPr>
                <w:rStyle w:val="Strong"/>
              </w:rPr>
              <w:t>25,000</w:t>
            </w:r>
          </w:p>
        </w:tc>
      </w:tr>
    </w:tbl>
    <w:p w14:paraId="15E24466" w14:textId="77777777" w:rsidR="0043692F" w:rsidRDefault="0043692F" w:rsidP="0043692F">
      <w:pPr>
        <w:pStyle w:val="Heading3"/>
      </w:pPr>
      <w:bookmarkStart w:id="97" w:name="_Toc176782150"/>
      <w:r>
        <w:rPr>
          <w:rStyle w:val="Strong"/>
          <w:b w:val="0"/>
          <w:bCs w:val="0"/>
        </w:rPr>
        <w:t>5. Contingency</w:t>
      </w:r>
      <w:bookmarkEnd w:id="97"/>
    </w:p>
    <w:p w14:paraId="2466B87A" w14:textId="77777777" w:rsidR="0043692F" w:rsidRDefault="0043692F" w:rsidP="0043692F">
      <w:pPr>
        <w:pStyle w:val="NormalWeb"/>
      </w:pPr>
      <w:r>
        <w:t>Given that you're managing everything, a small contingency fund can cover unexpected issues.</w:t>
      </w:r>
    </w:p>
    <w:tbl>
      <w:tblPr>
        <w:tblStyle w:val="TableGrid"/>
        <w:tblW w:w="0" w:type="auto"/>
        <w:tblLook w:val="04A0" w:firstRow="1" w:lastRow="0" w:firstColumn="1" w:lastColumn="0" w:noHBand="0" w:noVBand="1"/>
      </w:tblPr>
      <w:tblGrid>
        <w:gridCol w:w="6228"/>
        <w:gridCol w:w="2970"/>
      </w:tblGrid>
      <w:tr w:rsidR="0043692F" w14:paraId="03CA23C1" w14:textId="77777777" w:rsidTr="00576E81">
        <w:tc>
          <w:tcPr>
            <w:tcW w:w="6228" w:type="dxa"/>
            <w:hideMark/>
          </w:tcPr>
          <w:p w14:paraId="13BFD55F" w14:textId="77777777" w:rsidR="0043692F" w:rsidRDefault="0043692F">
            <w:pPr>
              <w:jc w:val="center"/>
              <w:rPr>
                <w:b/>
                <w:bCs/>
              </w:rPr>
            </w:pPr>
            <w:r>
              <w:rPr>
                <w:rStyle w:val="Strong"/>
              </w:rPr>
              <w:t>Contingency (10%)</w:t>
            </w:r>
          </w:p>
        </w:tc>
        <w:tc>
          <w:tcPr>
            <w:tcW w:w="2970" w:type="dxa"/>
            <w:hideMark/>
          </w:tcPr>
          <w:p w14:paraId="41696811" w14:textId="77777777" w:rsidR="0043692F" w:rsidRDefault="0043692F">
            <w:pPr>
              <w:jc w:val="center"/>
              <w:rPr>
                <w:b/>
                <w:bCs/>
              </w:rPr>
            </w:pPr>
            <w:r>
              <w:rPr>
                <w:rStyle w:val="Strong"/>
              </w:rPr>
              <w:t>Amount (BDT)</w:t>
            </w:r>
          </w:p>
        </w:tc>
      </w:tr>
      <w:tr w:rsidR="0043692F" w14:paraId="368855E6" w14:textId="77777777" w:rsidTr="00576E81">
        <w:tc>
          <w:tcPr>
            <w:tcW w:w="6228" w:type="dxa"/>
            <w:hideMark/>
          </w:tcPr>
          <w:p w14:paraId="7CCA52D7" w14:textId="77777777" w:rsidR="0043692F" w:rsidRDefault="0043692F">
            <w:r>
              <w:rPr>
                <w:rStyle w:val="Strong"/>
              </w:rPr>
              <w:lastRenderedPageBreak/>
              <w:t>10% of Total Cost</w:t>
            </w:r>
          </w:p>
        </w:tc>
        <w:tc>
          <w:tcPr>
            <w:tcW w:w="2970" w:type="dxa"/>
            <w:hideMark/>
          </w:tcPr>
          <w:p w14:paraId="78D8F6FE" w14:textId="77777777" w:rsidR="0043692F" w:rsidRDefault="0043692F">
            <w:r>
              <w:rPr>
                <w:rStyle w:val="Strong"/>
              </w:rPr>
              <w:t>117,500</w:t>
            </w:r>
          </w:p>
        </w:tc>
      </w:tr>
    </w:tbl>
    <w:p w14:paraId="27543A7D" w14:textId="77777777" w:rsidR="0043692F" w:rsidRDefault="0043692F" w:rsidP="0043692F">
      <w:pPr>
        <w:pStyle w:val="Heading3"/>
      </w:pPr>
      <w:bookmarkStart w:id="98" w:name="_Toc176782151"/>
      <w:r>
        <w:rPr>
          <w:rStyle w:val="Strong"/>
          <w:b w:val="0"/>
          <w:bCs w:val="0"/>
        </w:rPr>
        <w:t>6. Total Estimated Cost</w:t>
      </w:r>
      <w:bookmarkEnd w:id="98"/>
    </w:p>
    <w:p w14:paraId="65549065" w14:textId="77777777" w:rsidR="0043692F" w:rsidRDefault="0043692F" w:rsidP="0043692F">
      <w:pPr>
        <w:pStyle w:val="NormalWeb"/>
      </w:pPr>
      <w:r>
        <w:t>Combining all the above costs gives the total estimated cost for the project.</w:t>
      </w:r>
    </w:p>
    <w:tbl>
      <w:tblPr>
        <w:tblStyle w:val="TableGrid"/>
        <w:tblW w:w="0" w:type="auto"/>
        <w:tblLook w:val="04A0" w:firstRow="1" w:lastRow="0" w:firstColumn="1" w:lastColumn="0" w:noHBand="0" w:noVBand="1"/>
      </w:tblPr>
      <w:tblGrid>
        <w:gridCol w:w="6228"/>
        <w:gridCol w:w="2970"/>
      </w:tblGrid>
      <w:tr w:rsidR="0043692F" w14:paraId="5F52F201" w14:textId="77777777" w:rsidTr="00576E81">
        <w:tc>
          <w:tcPr>
            <w:tcW w:w="6228" w:type="dxa"/>
            <w:hideMark/>
          </w:tcPr>
          <w:p w14:paraId="78345B5D" w14:textId="77777777" w:rsidR="0043692F" w:rsidRDefault="0043692F">
            <w:pPr>
              <w:jc w:val="center"/>
              <w:rPr>
                <w:b/>
                <w:bCs/>
              </w:rPr>
            </w:pPr>
            <w:r>
              <w:rPr>
                <w:rStyle w:val="Strong"/>
              </w:rPr>
              <w:t>Category</w:t>
            </w:r>
          </w:p>
        </w:tc>
        <w:tc>
          <w:tcPr>
            <w:tcW w:w="2970" w:type="dxa"/>
            <w:hideMark/>
          </w:tcPr>
          <w:p w14:paraId="0BA1F57A" w14:textId="77777777" w:rsidR="0043692F" w:rsidRDefault="0043692F">
            <w:pPr>
              <w:jc w:val="center"/>
              <w:rPr>
                <w:b/>
                <w:bCs/>
              </w:rPr>
            </w:pPr>
            <w:r>
              <w:rPr>
                <w:rStyle w:val="Strong"/>
              </w:rPr>
              <w:t>Cost (BDT)</w:t>
            </w:r>
          </w:p>
        </w:tc>
      </w:tr>
      <w:tr w:rsidR="0043692F" w14:paraId="19826E64" w14:textId="77777777" w:rsidTr="00576E81">
        <w:tc>
          <w:tcPr>
            <w:tcW w:w="6228" w:type="dxa"/>
            <w:hideMark/>
          </w:tcPr>
          <w:p w14:paraId="0C1B0268" w14:textId="77777777" w:rsidR="0043692F" w:rsidRDefault="0043692F">
            <w:r>
              <w:t>Personnel Cost</w:t>
            </w:r>
          </w:p>
        </w:tc>
        <w:tc>
          <w:tcPr>
            <w:tcW w:w="2970" w:type="dxa"/>
            <w:hideMark/>
          </w:tcPr>
          <w:p w14:paraId="033814CB" w14:textId="77777777" w:rsidR="0043692F" w:rsidRDefault="0043692F">
            <w:r>
              <w:t>980,000</w:t>
            </w:r>
          </w:p>
        </w:tc>
      </w:tr>
      <w:tr w:rsidR="0043692F" w14:paraId="1615DA3A" w14:textId="77777777" w:rsidTr="00576E81">
        <w:tc>
          <w:tcPr>
            <w:tcW w:w="6228" w:type="dxa"/>
            <w:hideMark/>
          </w:tcPr>
          <w:p w14:paraId="3BD1A01D" w14:textId="77777777" w:rsidR="0043692F" w:rsidRDefault="0043692F">
            <w:r>
              <w:t>Software Cost</w:t>
            </w:r>
          </w:p>
        </w:tc>
        <w:tc>
          <w:tcPr>
            <w:tcW w:w="2970" w:type="dxa"/>
            <w:hideMark/>
          </w:tcPr>
          <w:p w14:paraId="73F84256" w14:textId="77777777" w:rsidR="0043692F" w:rsidRDefault="0043692F">
            <w:r>
              <w:t>50,000</w:t>
            </w:r>
          </w:p>
        </w:tc>
      </w:tr>
      <w:tr w:rsidR="0043692F" w14:paraId="28C0261C" w14:textId="77777777" w:rsidTr="00576E81">
        <w:tc>
          <w:tcPr>
            <w:tcW w:w="6228" w:type="dxa"/>
            <w:hideMark/>
          </w:tcPr>
          <w:p w14:paraId="5F6195A5" w14:textId="77777777" w:rsidR="0043692F" w:rsidRDefault="0043692F">
            <w:r>
              <w:t>Hardware Cost</w:t>
            </w:r>
          </w:p>
        </w:tc>
        <w:tc>
          <w:tcPr>
            <w:tcW w:w="2970" w:type="dxa"/>
            <w:hideMark/>
          </w:tcPr>
          <w:p w14:paraId="3DB6CC15" w14:textId="77777777" w:rsidR="0043692F" w:rsidRDefault="0043692F">
            <w:r>
              <w:t>120,000</w:t>
            </w:r>
          </w:p>
        </w:tc>
      </w:tr>
      <w:tr w:rsidR="0043692F" w14:paraId="4FA001D0" w14:textId="77777777" w:rsidTr="00576E81">
        <w:tc>
          <w:tcPr>
            <w:tcW w:w="6228" w:type="dxa"/>
            <w:hideMark/>
          </w:tcPr>
          <w:p w14:paraId="6E82C9E6" w14:textId="77777777" w:rsidR="0043692F" w:rsidRDefault="0043692F">
            <w:r>
              <w:t>Miscellaneous Cost</w:t>
            </w:r>
          </w:p>
        </w:tc>
        <w:tc>
          <w:tcPr>
            <w:tcW w:w="2970" w:type="dxa"/>
            <w:hideMark/>
          </w:tcPr>
          <w:p w14:paraId="2A887292" w14:textId="77777777" w:rsidR="0043692F" w:rsidRDefault="0043692F">
            <w:r>
              <w:t>25,000</w:t>
            </w:r>
          </w:p>
        </w:tc>
      </w:tr>
      <w:tr w:rsidR="0043692F" w14:paraId="6B0E1D19" w14:textId="77777777" w:rsidTr="00576E81">
        <w:tc>
          <w:tcPr>
            <w:tcW w:w="6228" w:type="dxa"/>
            <w:hideMark/>
          </w:tcPr>
          <w:p w14:paraId="487259EF" w14:textId="77777777" w:rsidR="0043692F" w:rsidRDefault="0043692F">
            <w:r>
              <w:t>Contingency</w:t>
            </w:r>
          </w:p>
        </w:tc>
        <w:tc>
          <w:tcPr>
            <w:tcW w:w="2970" w:type="dxa"/>
            <w:hideMark/>
          </w:tcPr>
          <w:p w14:paraId="65F109B4" w14:textId="77777777" w:rsidR="0043692F" w:rsidRDefault="0043692F">
            <w:r>
              <w:t>117,500</w:t>
            </w:r>
          </w:p>
        </w:tc>
      </w:tr>
      <w:tr w:rsidR="0043692F" w14:paraId="036609CF" w14:textId="77777777" w:rsidTr="00576E81">
        <w:tc>
          <w:tcPr>
            <w:tcW w:w="6228" w:type="dxa"/>
            <w:hideMark/>
          </w:tcPr>
          <w:p w14:paraId="177F38B4" w14:textId="77777777" w:rsidR="0043692F" w:rsidRDefault="0043692F">
            <w:r>
              <w:rPr>
                <w:rStyle w:val="Strong"/>
              </w:rPr>
              <w:t>Total Project Cost</w:t>
            </w:r>
          </w:p>
        </w:tc>
        <w:tc>
          <w:tcPr>
            <w:tcW w:w="2970" w:type="dxa"/>
            <w:hideMark/>
          </w:tcPr>
          <w:p w14:paraId="06AF052B" w14:textId="77777777" w:rsidR="0043692F" w:rsidRDefault="0043692F">
            <w:r>
              <w:rPr>
                <w:rStyle w:val="Strong"/>
              </w:rPr>
              <w:t>1,292,500 BDT</w:t>
            </w:r>
          </w:p>
        </w:tc>
      </w:tr>
    </w:tbl>
    <w:p w14:paraId="7C92ECBD" w14:textId="77777777" w:rsidR="0043692F" w:rsidRDefault="0043692F" w:rsidP="0043692F">
      <w:pPr>
        <w:pStyle w:val="Heading3"/>
      </w:pPr>
      <w:bookmarkStart w:id="99" w:name="_Toc176782152"/>
      <w:r>
        <w:rPr>
          <w:rStyle w:val="Strong"/>
          <w:b w:val="0"/>
          <w:bCs w:val="0"/>
        </w:rPr>
        <w:t>Summary</w:t>
      </w:r>
      <w:bookmarkEnd w:id="99"/>
    </w:p>
    <w:p w14:paraId="2B9104C0" w14:textId="77777777" w:rsidR="0043692F" w:rsidRDefault="0043692F">
      <w:pPr>
        <w:numPr>
          <w:ilvl w:val="0"/>
          <w:numId w:val="25"/>
        </w:numPr>
        <w:spacing w:before="100" w:beforeAutospacing="1" w:after="100" w:afterAutospacing="1" w:line="240" w:lineRule="auto"/>
      </w:pPr>
      <w:r>
        <w:rPr>
          <w:rStyle w:val="Strong"/>
        </w:rPr>
        <w:t>Total Estimated Cost:</w:t>
      </w:r>
      <w:r>
        <w:t xml:space="preserve"> 1,292,500 BDT</w:t>
      </w:r>
    </w:p>
    <w:p w14:paraId="756FF76A" w14:textId="77777777" w:rsidR="0043692F" w:rsidRDefault="0043692F" w:rsidP="0043692F">
      <w:pPr>
        <w:pStyle w:val="NormalWeb"/>
      </w:pPr>
      <w:r>
        <w:t>This estimation assumes a moderate level of complexity and that all tasks are handled by one individual. Adjustments may be needed based on actual time spent on each task.</w:t>
      </w:r>
    </w:p>
    <w:p w14:paraId="004476F1" w14:textId="77777777" w:rsidR="00D547BD" w:rsidRDefault="00D547BD" w:rsidP="00D547BD">
      <w:pPr>
        <w:pStyle w:val="BodyText"/>
      </w:pPr>
    </w:p>
    <w:p w14:paraId="58C9350B" w14:textId="77777777" w:rsidR="00D500A0" w:rsidRDefault="00D500A0" w:rsidP="00D547BD">
      <w:pPr>
        <w:pStyle w:val="BodyText"/>
      </w:pPr>
    </w:p>
    <w:p w14:paraId="6449B932" w14:textId="77777777" w:rsidR="00D500A0" w:rsidRDefault="00D500A0" w:rsidP="00D547BD">
      <w:pPr>
        <w:pStyle w:val="BodyText"/>
      </w:pPr>
    </w:p>
    <w:p w14:paraId="2BDAEFCD" w14:textId="77777777" w:rsidR="00D500A0" w:rsidRDefault="00D500A0" w:rsidP="00D547BD">
      <w:pPr>
        <w:pStyle w:val="BodyText"/>
      </w:pPr>
    </w:p>
    <w:p w14:paraId="5065289A" w14:textId="77777777" w:rsidR="00D500A0" w:rsidRDefault="00D500A0" w:rsidP="00D547BD">
      <w:pPr>
        <w:pStyle w:val="BodyText"/>
      </w:pPr>
    </w:p>
    <w:p w14:paraId="71F8B616" w14:textId="77777777" w:rsidR="00D500A0" w:rsidRDefault="00D500A0" w:rsidP="00D547BD">
      <w:pPr>
        <w:pStyle w:val="BodyText"/>
      </w:pPr>
    </w:p>
    <w:p w14:paraId="3DDBE9B5" w14:textId="77777777" w:rsidR="00D500A0" w:rsidRDefault="00D500A0" w:rsidP="00D547BD">
      <w:pPr>
        <w:pStyle w:val="BodyText"/>
      </w:pPr>
    </w:p>
    <w:p w14:paraId="2AF20308" w14:textId="77777777" w:rsidR="00D500A0" w:rsidRDefault="00D500A0" w:rsidP="00D547BD">
      <w:pPr>
        <w:pStyle w:val="BodyText"/>
      </w:pPr>
    </w:p>
    <w:p w14:paraId="22FA0E15" w14:textId="77777777" w:rsidR="00D500A0" w:rsidRDefault="00D500A0" w:rsidP="00D547BD">
      <w:pPr>
        <w:pStyle w:val="BodyText"/>
      </w:pPr>
    </w:p>
    <w:p w14:paraId="51FB0AB7" w14:textId="77777777" w:rsidR="00D500A0" w:rsidRDefault="00D500A0" w:rsidP="00D547BD">
      <w:pPr>
        <w:pStyle w:val="BodyText"/>
      </w:pPr>
    </w:p>
    <w:p w14:paraId="21333A14" w14:textId="77777777" w:rsidR="00D500A0" w:rsidRDefault="00D500A0" w:rsidP="00D547BD">
      <w:pPr>
        <w:pStyle w:val="BodyText"/>
      </w:pPr>
    </w:p>
    <w:p w14:paraId="70DA1616" w14:textId="77777777" w:rsidR="00D500A0" w:rsidRDefault="00D500A0" w:rsidP="00D547BD">
      <w:pPr>
        <w:pStyle w:val="BodyText"/>
      </w:pPr>
    </w:p>
    <w:p w14:paraId="6823FB49" w14:textId="77777777" w:rsidR="00D500A0" w:rsidRDefault="00D500A0" w:rsidP="00D500A0">
      <w:pPr>
        <w:pStyle w:val="BodyText"/>
        <w:ind w:firstLine="0"/>
      </w:pPr>
    </w:p>
    <w:p w14:paraId="16B6F42A" w14:textId="77777777" w:rsidR="00D500A0" w:rsidRDefault="00D500A0" w:rsidP="00D500A0">
      <w:pPr>
        <w:pStyle w:val="BodyText"/>
        <w:ind w:firstLine="0"/>
      </w:pPr>
    </w:p>
    <w:p w14:paraId="3550A632" w14:textId="77777777" w:rsidR="00D500A0" w:rsidRDefault="00D500A0" w:rsidP="00D500A0">
      <w:pPr>
        <w:pStyle w:val="BodyText"/>
        <w:ind w:firstLine="0"/>
      </w:pPr>
    </w:p>
    <w:p w14:paraId="3641D2F8" w14:textId="77777777" w:rsidR="00D500A0" w:rsidRDefault="00D500A0" w:rsidP="00D500A0">
      <w:pPr>
        <w:pStyle w:val="BodyText"/>
        <w:ind w:firstLine="0"/>
      </w:pPr>
    </w:p>
    <w:p w14:paraId="46FEAD16" w14:textId="77777777" w:rsidR="00D500A0" w:rsidRDefault="00D500A0" w:rsidP="00D500A0">
      <w:pPr>
        <w:pStyle w:val="BodyText"/>
        <w:ind w:firstLine="0"/>
      </w:pPr>
    </w:p>
    <w:p w14:paraId="29E6DDB2" w14:textId="77777777" w:rsidR="00D500A0" w:rsidRDefault="00D500A0" w:rsidP="00D500A0">
      <w:pPr>
        <w:pStyle w:val="BodyText"/>
        <w:ind w:firstLine="0"/>
      </w:pPr>
    </w:p>
    <w:p w14:paraId="0BB913FE" w14:textId="77777777" w:rsidR="00D500A0" w:rsidRDefault="00D500A0" w:rsidP="00D500A0">
      <w:pPr>
        <w:pStyle w:val="BodyText"/>
        <w:ind w:firstLine="0"/>
      </w:pPr>
    </w:p>
    <w:p w14:paraId="0D027579" w14:textId="77777777" w:rsidR="00D500A0" w:rsidRDefault="00D500A0" w:rsidP="00D500A0">
      <w:pPr>
        <w:pStyle w:val="BodyText"/>
        <w:ind w:firstLine="0"/>
      </w:pPr>
    </w:p>
    <w:p w14:paraId="5BF5A9B8" w14:textId="77777777" w:rsidR="00D500A0" w:rsidRDefault="00D500A0" w:rsidP="00D500A0">
      <w:pPr>
        <w:pStyle w:val="BodyText"/>
        <w:ind w:firstLine="0"/>
      </w:pPr>
    </w:p>
    <w:p w14:paraId="222BB0BF" w14:textId="77777777" w:rsidR="00D500A0" w:rsidRDefault="00D500A0" w:rsidP="00D500A0">
      <w:pPr>
        <w:pStyle w:val="BodyText"/>
        <w:ind w:firstLine="0"/>
      </w:pPr>
    </w:p>
    <w:p w14:paraId="15015CFB" w14:textId="4743DA25" w:rsidR="00D500A0" w:rsidRPr="00D500A0" w:rsidRDefault="00D500A0" w:rsidP="00D500A0">
      <w:pPr>
        <w:pStyle w:val="Heading2"/>
        <w:tabs>
          <w:tab w:val="left" w:pos="990"/>
        </w:tabs>
        <w:spacing w:before="120" w:after="120" w:line="360" w:lineRule="auto"/>
        <w:rPr>
          <w:b/>
        </w:rPr>
      </w:pPr>
      <w:bookmarkStart w:id="100" w:name="_Toc176782153"/>
      <w:r w:rsidRPr="00D500A0">
        <w:rPr>
          <w:b/>
        </w:rPr>
        <w:t>Chapter 5</w:t>
      </w:r>
      <w:bookmarkEnd w:id="100"/>
    </w:p>
    <w:p w14:paraId="44EB991D" w14:textId="77777777" w:rsidR="00D500A0" w:rsidRDefault="00D500A0" w:rsidP="00D500A0">
      <w:pPr>
        <w:pStyle w:val="Heading2"/>
        <w:tabs>
          <w:tab w:val="left" w:pos="990"/>
        </w:tabs>
        <w:spacing w:before="120" w:after="120" w:line="360" w:lineRule="auto"/>
        <w:rPr>
          <w:b/>
        </w:rPr>
      </w:pPr>
      <w:bookmarkStart w:id="101" w:name="_Toc176782154"/>
      <w:r w:rsidRPr="00D500A0">
        <w:rPr>
          <w:b/>
        </w:rPr>
        <w:t>Risk Management</w:t>
      </w:r>
      <w:bookmarkEnd w:id="101"/>
      <w:r w:rsidRPr="00D500A0">
        <w:rPr>
          <w:b/>
        </w:rPr>
        <w:t xml:space="preserve"> </w:t>
      </w:r>
    </w:p>
    <w:p w14:paraId="302CB144" w14:textId="77777777" w:rsidR="00047E34" w:rsidRDefault="00047E34" w:rsidP="00047E34">
      <w:pPr>
        <w:pStyle w:val="BodyText"/>
      </w:pPr>
    </w:p>
    <w:p w14:paraId="3D0E34B2" w14:textId="77777777" w:rsidR="00047E34" w:rsidRDefault="00047E34" w:rsidP="00047E34">
      <w:pPr>
        <w:pStyle w:val="BodyText"/>
      </w:pPr>
    </w:p>
    <w:p w14:paraId="101E3AB3" w14:textId="77777777" w:rsidR="00047E34" w:rsidRDefault="00047E34" w:rsidP="00047E34">
      <w:pPr>
        <w:pStyle w:val="BodyText"/>
      </w:pPr>
    </w:p>
    <w:p w14:paraId="17C49DD2" w14:textId="77777777" w:rsidR="00047E34" w:rsidRDefault="00047E34" w:rsidP="00047E34">
      <w:pPr>
        <w:pStyle w:val="BodyText"/>
      </w:pPr>
    </w:p>
    <w:p w14:paraId="7BCC2149" w14:textId="77777777" w:rsidR="00047E34" w:rsidRDefault="00047E34" w:rsidP="00047E34">
      <w:pPr>
        <w:pStyle w:val="BodyText"/>
      </w:pPr>
    </w:p>
    <w:p w14:paraId="08DE0FC8" w14:textId="77777777" w:rsidR="00047E34" w:rsidRDefault="00047E34" w:rsidP="00047E34">
      <w:pPr>
        <w:pStyle w:val="BodyText"/>
      </w:pPr>
    </w:p>
    <w:p w14:paraId="69E5B1BC" w14:textId="77777777" w:rsidR="00047E34" w:rsidRDefault="00047E34" w:rsidP="00047E34">
      <w:pPr>
        <w:pStyle w:val="BodyText"/>
      </w:pPr>
    </w:p>
    <w:p w14:paraId="59BC820C" w14:textId="77777777" w:rsidR="00047E34" w:rsidRDefault="00047E34" w:rsidP="00047E34">
      <w:pPr>
        <w:pStyle w:val="BodyText"/>
      </w:pPr>
    </w:p>
    <w:p w14:paraId="3C8AE4BE" w14:textId="77777777" w:rsidR="00047E34" w:rsidRDefault="00047E34" w:rsidP="00047E34">
      <w:pPr>
        <w:pStyle w:val="BodyText"/>
      </w:pPr>
    </w:p>
    <w:p w14:paraId="47C9BFF8" w14:textId="77777777" w:rsidR="00047E34" w:rsidRDefault="00047E34" w:rsidP="00047E34">
      <w:pPr>
        <w:pStyle w:val="BodyText"/>
      </w:pPr>
    </w:p>
    <w:p w14:paraId="3A994097" w14:textId="77777777" w:rsidR="00047E34" w:rsidRDefault="00047E34" w:rsidP="00047E34">
      <w:pPr>
        <w:pStyle w:val="BodyText"/>
      </w:pPr>
    </w:p>
    <w:p w14:paraId="206F7F36" w14:textId="77777777" w:rsidR="00047E34" w:rsidRDefault="00047E34" w:rsidP="00047E34">
      <w:pPr>
        <w:pStyle w:val="BodyText"/>
      </w:pPr>
    </w:p>
    <w:p w14:paraId="20FEE20F" w14:textId="77777777" w:rsidR="00047E34" w:rsidRDefault="00047E34" w:rsidP="00047E34">
      <w:pPr>
        <w:pStyle w:val="NormalWeb"/>
      </w:pPr>
      <w:r>
        <w:rPr>
          <w:rStyle w:val="Strong"/>
        </w:rPr>
        <w:t>Risk Management</w:t>
      </w:r>
      <w:r>
        <w:t xml:space="preserve"> involves identifying, assessing, and mitigating potential risks that could affect the project's success. In the context of the Online Hotel Management System, risk management is essential to ensure that the project is completed on time, within budget, and meets the desired quality standards.</w:t>
      </w:r>
    </w:p>
    <w:p w14:paraId="6D331384" w14:textId="77777777" w:rsidR="00047E34" w:rsidRPr="00785CEF" w:rsidRDefault="00047E34" w:rsidP="00785CEF">
      <w:pPr>
        <w:pStyle w:val="Heading4"/>
        <w:rPr>
          <w:rStyle w:val="Strong"/>
          <w:b w:val="0"/>
          <w:bCs w:val="0"/>
        </w:rPr>
      </w:pPr>
      <w:r w:rsidRPr="00785CEF">
        <w:rPr>
          <w:rStyle w:val="Strong"/>
          <w:b w:val="0"/>
          <w:bCs w:val="0"/>
        </w:rPr>
        <w:t>Stages of Risk Management</w:t>
      </w:r>
    </w:p>
    <w:p w14:paraId="686FACD6" w14:textId="77777777" w:rsidR="009B64BD" w:rsidRDefault="009B64BD" w:rsidP="009B64BD">
      <w:pPr>
        <w:pStyle w:val="NormalWeb"/>
      </w:pPr>
      <w:r>
        <w:t>The stages of risk management in a project like the Online Hotel Management System are crucial for systematically identifying, assessing, mitigating, and controlling risks throughout the project's lifecycle. Understanding these stages helps in ensuring that risks are managed effectively to avoid negative impacts on the project's success. Here's a detailed breakdown of each stage:</w:t>
      </w:r>
    </w:p>
    <w:p w14:paraId="1F468DA6" w14:textId="77777777" w:rsidR="009B64BD" w:rsidRDefault="009B64BD" w:rsidP="009B64BD">
      <w:pPr>
        <w:pStyle w:val="Heading3"/>
      </w:pPr>
      <w:bookmarkStart w:id="102" w:name="_Toc176782155"/>
      <w:r>
        <w:t xml:space="preserve">1. </w:t>
      </w:r>
      <w:r>
        <w:rPr>
          <w:rStyle w:val="Strong"/>
          <w:b w:val="0"/>
          <w:bCs w:val="0"/>
        </w:rPr>
        <w:t>Risk Identification</w:t>
      </w:r>
      <w:bookmarkEnd w:id="102"/>
    </w:p>
    <w:p w14:paraId="70B4CF1A" w14:textId="77777777" w:rsidR="009B64BD" w:rsidRDefault="009B64BD">
      <w:pPr>
        <w:numPr>
          <w:ilvl w:val="0"/>
          <w:numId w:val="41"/>
        </w:numPr>
        <w:spacing w:before="100" w:beforeAutospacing="1" w:after="100" w:afterAutospacing="1" w:line="240" w:lineRule="auto"/>
      </w:pPr>
      <w:r>
        <w:rPr>
          <w:rStyle w:val="Strong"/>
        </w:rPr>
        <w:t>Objective:</w:t>
      </w:r>
      <w:r>
        <w:t xml:space="preserve"> The first stage of risk management involves identifying all possible risks that could affect the project. These risks could be related to the project scope, timeline, resources, technology, or external factors.</w:t>
      </w:r>
    </w:p>
    <w:p w14:paraId="637A0251" w14:textId="77777777" w:rsidR="009B64BD" w:rsidRDefault="009B64BD">
      <w:pPr>
        <w:numPr>
          <w:ilvl w:val="0"/>
          <w:numId w:val="41"/>
        </w:numPr>
        <w:spacing w:before="100" w:beforeAutospacing="1" w:after="100" w:afterAutospacing="1" w:line="240" w:lineRule="auto"/>
      </w:pPr>
      <w:r>
        <w:rPr>
          <w:rStyle w:val="Strong"/>
        </w:rPr>
        <w:t>Activities:</w:t>
      </w:r>
    </w:p>
    <w:p w14:paraId="5AB7D097" w14:textId="77777777" w:rsidR="009B64BD" w:rsidRDefault="009B64BD">
      <w:pPr>
        <w:numPr>
          <w:ilvl w:val="1"/>
          <w:numId w:val="41"/>
        </w:numPr>
        <w:spacing w:before="100" w:beforeAutospacing="1" w:after="100" w:afterAutospacing="1" w:line="240" w:lineRule="auto"/>
      </w:pPr>
      <w:r>
        <w:rPr>
          <w:rStyle w:val="Strong"/>
        </w:rPr>
        <w:t>Brainstorming:</w:t>
      </w:r>
      <w:r>
        <w:t xml:space="preserve"> Engage the project team, stakeholders, and experts in brainstorming sessions to list potential risks.</w:t>
      </w:r>
    </w:p>
    <w:p w14:paraId="58CA11A9" w14:textId="77777777" w:rsidR="009B64BD" w:rsidRDefault="009B64BD">
      <w:pPr>
        <w:numPr>
          <w:ilvl w:val="1"/>
          <w:numId w:val="41"/>
        </w:numPr>
        <w:spacing w:before="100" w:beforeAutospacing="1" w:after="100" w:afterAutospacing="1" w:line="240" w:lineRule="auto"/>
      </w:pPr>
      <w:r>
        <w:rPr>
          <w:rStyle w:val="Strong"/>
        </w:rPr>
        <w:t>Checklists:</w:t>
      </w:r>
      <w:r>
        <w:t xml:space="preserve"> Use standardized risk checklists that include common risks encountered in similar projects.</w:t>
      </w:r>
    </w:p>
    <w:p w14:paraId="5B14744F" w14:textId="77777777" w:rsidR="009B64BD" w:rsidRDefault="009B64BD">
      <w:pPr>
        <w:numPr>
          <w:ilvl w:val="1"/>
          <w:numId w:val="41"/>
        </w:numPr>
        <w:spacing w:before="100" w:beforeAutospacing="1" w:after="100" w:afterAutospacing="1" w:line="240" w:lineRule="auto"/>
      </w:pPr>
      <w:r>
        <w:rPr>
          <w:rStyle w:val="Strong"/>
        </w:rPr>
        <w:t>Interviews and Surveys:</w:t>
      </w:r>
      <w:r>
        <w:t xml:space="preserve"> Conduct interviews and surveys with team members and stakeholders to gather insights on potential risks.</w:t>
      </w:r>
    </w:p>
    <w:p w14:paraId="3ABED477" w14:textId="77777777" w:rsidR="009B64BD" w:rsidRDefault="009B64BD">
      <w:pPr>
        <w:numPr>
          <w:ilvl w:val="1"/>
          <w:numId w:val="41"/>
        </w:numPr>
        <w:spacing w:before="100" w:beforeAutospacing="1" w:after="100" w:afterAutospacing="1" w:line="240" w:lineRule="auto"/>
      </w:pPr>
      <w:r>
        <w:rPr>
          <w:rStyle w:val="Strong"/>
        </w:rPr>
        <w:t>SWOT Analysis:</w:t>
      </w:r>
      <w:r>
        <w:t xml:space="preserve"> Analyze the project's Strengths, Weaknesses, Opportunities, and Threats to uncover risks.</w:t>
      </w:r>
    </w:p>
    <w:p w14:paraId="45E9A3EF" w14:textId="77777777" w:rsidR="009B64BD" w:rsidRDefault="009B64BD">
      <w:pPr>
        <w:numPr>
          <w:ilvl w:val="1"/>
          <w:numId w:val="41"/>
        </w:numPr>
        <w:spacing w:before="100" w:beforeAutospacing="1" w:after="100" w:afterAutospacing="1" w:line="240" w:lineRule="auto"/>
      </w:pPr>
      <w:r>
        <w:rPr>
          <w:rStyle w:val="Strong"/>
        </w:rPr>
        <w:t>Document Review:</w:t>
      </w:r>
      <w:r>
        <w:t xml:space="preserve"> Review project documents, such as the project charter, scope, and requirements, to identify risks.</w:t>
      </w:r>
    </w:p>
    <w:p w14:paraId="2F42E556" w14:textId="77777777" w:rsidR="009B64BD" w:rsidRDefault="009B64BD">
      <w:pPr>
        <w:numPr>
          <w:ilvl w:val="0"/>
          <w:numId w:val="41"/>
        </w:numPr>
        <w:spacing w:before="100" w:beforeAutospacing="1" w:after="100" w:afterAutospacing="1" w:line="240" w:lineRule="auto"/>
      </w:pPr>
      <w:r>
        <w:rPr>
          <w:rStyle w:val="Strong"/>
        </w:rPr>
        <w:t>Output:</w:t>
      </w:r>
      <w:r>
        <w:t xml:space="preserve"> A comprehensive list of potential risks that could affect the project.</w:t>
      </w:r>
    </w:p>
    <w:p w14:paraId="3464E218" w14:textId="77777777" w:rsidR="009B64BD" w:rsidRDefault="009B64BD" w:rsidP="009B64BD">
      <w:pPr>
        <w:pStyle w:val="Heading3"/>
      </w:pPr>
      <w:bookmarkStart w:id="103" w:name="_Toc176782156"/>
      <w:r>
        <w:lastRenderedPageBreak/>
        <w:t xml:space="preserve">2. </w:t>
      </w:r>
      <w:r>
        <w:rPr>
          <w:rStyle w:val="Strong"/>
          <w:b w:val="0"/>
          <w:bCs w:val="0"/>
        </w:rPr>
        <w:t>Risk Assessment</w:t>
      </w:r>
      <w:bookmarkEnd w:id="103"/>
    </w:p>
    <w:p w14:paraId="1D4281FF" w14:textId="77777777" w:rsidR="009B64BD" w:rsidRDefault="009B64BD">
      <w:pPr>
        <w:numPr>
          <w:ilvl w:val="0"/>
          <w:numId w:val="42"/>
        </w:numPr>
        <w:spacing w:before="100" w:beforeAutospacing="1" w:after="100" w:afterAutospacing="1" w:line="240" w:lineRule="auto"/>
      </w:pPr>
      <w:r>
        <w:rPr>
          <w:rStyle w:val="Strong"/>
        </w:rPr>
        <w:t>Objective:</w:t>
      </w:r>
      <w:r>
        <w:t xml:space="preserve"> Once risks are identified, the next stage involves assessing each risk to understand its potential impact on the project and the likelihood of its occurrence.</w:t>
      </w:r>
    </w:p>
    <w:p w14:paraId="1B81CDDC" w14:textId="77777777" w:rsidR="009B64BD" w:rsidRDefault="009B64BD">
      <w:pPr>
        <w:numPr>
          <w:ilvl w:val="0"/>
          <w:numId w:val="42"/>
        </w:numPr>
        <w:spacing w:before="100" w:beforeAutospacing="1" w:after="100" w:afterAutospacing="1" w:line="240" w:lineRule="auto"/>
      </w:pPr>
      <w:r>
        <w:rPr>
          <w:rStyle w:val="Strong"/>
        </w:rPr>
        <w:t>Activities:</w:t>
      </w:r>
    </w:p>
    <w:p w14:paraId="5DC32991" w14:textId="77777777" w:rsidR="009B64BD" w:rsidRDefault="009B64BD">
      <w:pPr>
        <w:numPr>
          <w:ilvl w:val="1"/>
          <w:numId w:val="42"/>
        </w:numPr>
        <w:spacing w:before="100" w:beforeAutospacing="1" w:after="100" w:afterAutospacing="1" w:line="240" w:lineRule="auto"/>
      </w:pPr>
      <w:r>
        <w:rPr>
          <w:rStyle w:val="Strong"/>
        </w:rPr>
        <w:t>Risk Analysis:</w:t>
      </w:r>
      <w:r>
        <w:t xml:space="preserve"> Analyze each identified risk to determine its probability and impact. This can be done qualitatively (using descriptive scales) or quantitatively (using numerical data).</w:t>
      </w:r>
    </w:p>
    <w:p w14:paraId="231E85CE" w14:textId="77777777" w:rsidR="009B64BD" w:rsidRDefault="009B64BD">
      <w:pPr>
        <w:numPr>
          <w:ilvl w:val="1"/>
          <w:numId w:val="42"/>
        </w:numPr>
        <w:spacing w:before="100" w:beforeAutospacing="1" w:after="100" w:afterAutospacing="1" w:line="240" w:lineRule="auto"/>
      </w:pPr>
      <w:r>
        <w:rPr>
          <w:rStyle w:val="Strong"/>
        </w:rPr>
        <w:t>Risk Categorization:</w:t>
      </w:r>
      <w:r>
        <w:t xml:space="preserve"> Group risks into categories (e.g., technical, operational, financial) to better understand and manage them.</w:t>
      </w:r>
    </w:p>
    <w:p w14:paraId="64FFF96A" w14:textId="77777777" w:rsidR="009B64BD" w:rsidRDefault="009B64BD">
      <w:pPr>
        <w:numPr>
          <w:ilvl w:val="1"/>
          <w:numId w:val="42"/>
        </w:numPr>
        <w:spacing w:before="100" w:beforeAutospacing="1" w:after="100" w:afterAutospacing="1" w:line="240" w:lineRule="auto"/>
      </w:pPr>
      <w:r>
        <w:rPr>
          <w:rStyle w:val="Strong"/>
        </w:rPr>
        <w:t>Risk Prioritization:</w:t>
      </w:r>
      <w:r>
        <w:t xml:space="preserve"> Rank risks based on their severity and the urgency with which they need to be addressed. High-priority risks require immediate attention, while low-priority risks can be monitored over time.</w:t>
      </w:r>
    </w:p>
    <w:p w14:paraId="4B103F95" w14:textId="77777777" w:rsidR="009B64BD" w:rsidRDefault="009B64BD">
      <w:pPr>
        <w:numPr>
          <w:ilvl w:val="1"/>
          <w:numId w:val="42"/>
        </w:numPr>
        <w:spacing w:before="100" w:beforeAutospacing="1" w:after="100" w:afterAutospacing="1" w:line="240" w:lineRule="auto"/>
      </w:pPr>
      <w:r>
        <w:rPr>
          <w:rStyle w:val="Strong"/>
        </w:rPr>
        <w:t>Risk Mapping:</w:t>
      </w:r>
      <w:r>
        <w:t xml:space="preserve"> Create a risk matrix that plots risks on a grid based on their likelihood and impact. This visual tool helps prioritize risks more effectively.</w:t>
      </w:r>
    </w:p>
    <w:p w14:paraId="49641C6F" w14:textId="77777777" w:rsidR="009B64BD" w:rsidRDefault="009B64BD">
      <w:pPr>
        <w:numPr>
          <w:ilvl w:val="0"/>
          <w:numId w:val="42"/>
        </w:numPr>
        <w:spacing w:before="100" w:beforeAutospacing="1" w:after="100" w:afterAutospacing="1" w:line="240" w:lineRule="auto"/>
      </w:pPr>
      <w:r>
        <w:rPr>
          <w:rStyle w:val="Strong"/>
        </w:rPr>
        <w:t>Output:</w:t>
      </w:r>
      <w:r>
        <w:t xml:space="preserve"> A prioritized list of risks, each with an assigned probability and impact score, ready for further analysis and mitigation.</w:t>
      </w:r>
    </w:p>
    <w:p w14:paraId="20A397FB" w14:textId="77777777" w:rsidR="009B64BD" w:rsidRDefault="009B64BD" w:rsidP="009B64BD">
      <w:pPr>
        <w:pStyle w:val="Heading3"/>
      </w:pPr>
      <w:bookmarkStart w:id="104" w:name="_Toc176782157"/>
      <w:r>
        <w:t xml:space="preserve">3. </w:t>
      </w:r>
      <w:r>
        <w:rPr>
          <w:rStyle w:val="Strong"/>
          <w:b w:val="0"/>
          <w:bCs w:val="0"/>
        </w:rPr>
        <w:t>Risk Mitigation Planning</w:t>
      </w:r>
      <w:bookmarkEnd w:id="104"/>
    </w:p>
    <w:p w14:paraId="3F0A40DD" w14:textId="77777777" w:rsidR="009B64BD" w:rsidRDefault="009B64BD">
      <w:pPr>
        <w:numPr>
          <w:ilvl w:val="0"/>
          <w:numId w:val="43"/>
        </w:numPr>
        <w:spacing w:before="100" w:beforeAutospacing="1" w:after="100" w:afterAutospacing="1" w:line="240" w:lineRule="auto"/>
      </w:pPr>
      <w:r>
        <w:rPr>
          <w:rStyle w:val="Strong"/>
        </w:rPr>
        <w:t>Objective:</w:t>
      </w:r>
      <w:r>
        <w:t xml:space="preserve"> In this stage, strategies are developed to manage each identified risk. The goal is to either reduce the likelihood of the risk occurring or minimize its impact if it does occur.</w:t>
      </w:r>
    </w:p>
    <w:p w14:paraId="07673F79" w14:textId="77777777" w:rsidR="009B64BD" w:rsidRDefault="009B64BD">
      <w:pPr>
        <w:numPr>
          <w:ilvl w:val="0"/>
          <w:numId w:val="43"/>
        </w:numPr>
        <w:spacing w:before="100" w:beforeAutospacing="1" w:after="100" w:afterAutospacing="1" w:line="240" w:lineRule="auto"/>
      </w:pPr>
      <w:r>
        <w:rPr>
          <w:rStyle w:val="Strong"/>
        </w:rPr>
        <w:t>Activities:</w:t>
      </w:r>
    </w:p>
    <w:p w14:paraId="1EFAA8A0" w14:textId="77777777" w:rsidR="009B64BD" w:rsidRDefault="009B64BD">
      <w:pPr>
        <w:numPr>
          <w:ilvl w:val="1"/>
          <w:numId w:val="43"/>
        </w:numPr>
        <w:spacing w:before="100" w:beforeAutospacing="1" w:after="100" w:afterAutospacing="1" w:line="240" w:lineRule="auto"/>
      </w:pPr>
      <w:r>
        <w:rPr>
          <w:rStyle w:val="Strong"/>
        </w:rPr>
        <w:t>Avoidance:</w:t>
      </w:r>
      <w:r>
        <w:t xml:space="preserve"> Modify the project plan to eliminate the risk entirely. For example, if a certain technology poses a high risk, choose a more reliable alternative.</w:t>
      </w:r>
    </w:p>
    <w:p w14:paraId="1123C749" w14:textId="77777777" w:rsidR="009B64BD" w:rsidRDefault="009B64BD">
      <w:pPr>
        <w:numPr>
          <w:ilvl w:val="1"/>
          <w:numId w:val="43"/>
        </w:numPr>
        <w:spacing w:before="100" w:beforeAutospacing="1" w:after="100" w:afterAutospacing="1" w:line="240" w:lineRule="auto"/>
      </w:pPr>
      <w:r>
        <w:rPr>
          <w:rStyle w:val="Strong"/>
        </w:rPr>
        <w:t>Reduction:</w:t>
      </w:r>
      <w:r>
        <w:t xml:space="preserve"> Implement actions to reduce the likelihood or impact of the risk. This could involve additional training, more thorough testing, or using better tools.</w:t>
      </w:r>
    </w:p>
    <w:p w14:paraId="24A10819" w14:textId="77777777" w:rsidR="009B64BD" w:rsidRDefault="009B64BD">
      <w:pPr>
        <w:numPr>
          <w:ilvl w:val="1"/>
          <w:numId w:val="43"/>
        </w:numPr>
        <w:spacing w:before="100" w:beforeAutospacing="1" w:after="100" w:afterAutospacing="1" w:line="240" w:lineRule="auto"/>
      </w:pPr>
      <w:r>
        <w:rPr>
          <w:rStyle w:val="Strong"/>
        </w:rPr>
        <w:t>Transfer:</w:t>
      </w:r>
      <w:r>
        <w:t xml:space="preserve"> Transfer the risk to a third party, such as by outsourcing a risky component of the project or purchasing insurance.</w:t>
      </w:r>
    </w:p>
    <w:p w14:paraId="50C072FC" w14:textId="77777777" w:rsidR="009B64BD" w:rsidRDefault="009B64BD">
      <w:pPr>
        <w:numPr>
          <w:ilvl w:val="1"/>
          <w:numId w:val="43"/>
        </w:numPr>
        <w:spacing w:before="100" w:beforeAutospacing="1" w:after="100" w:afterAutospacing="1" w:line="240" w:lineRule="auto"/>
      </w:pPr>
      <w:r>
        <w:rPr>
          <w:rStyle w:val="Strong"/>
        </w:rPr>
        <w:t>Acceptance:</w:t>
      </w:r>
      <w:r>
        <w:t xml:space="preserve"> Accept the risk if it cannot be avoided, reduced, or transferred. Prepare contingency plans to manage the risk if it materializes.</w:t>
      </w:r>
    </w:p>
    <w:p w14:paraId="02080777" w14:textId="77777777" w:rsidR="009B64BD" w:rsidRDefault="009B64BD">
      <w:pPr>
        <w:numPr>
          <w:ilvl w:val="1"/>
          <w:numId w:val="43"/>
        </w:numPr>
        <w:spacing w:before="100" w:beforeAutospacing="1" w:after="100" w:afterAutospacing="1" w:line="240" w:lineRule="auto"/>
      </w:pPr>
      <w:r>
        <w:rPr>
          <w:rStyle w:val="Strong"/>
        </w:rPr>
        <w:t>Contingency Planning:</w:t>
      </w:r>
      <w:r>
        <w:t xml:space="preserve"> Develop backup plans and allocate resources for managing risks that cannot be mitigated upfront.</w:t>
      </w:r>
    </w:p>
    <w:p w14:paraId="09131283" w14:textId="77777777" w:rsidR="009B64BD" w:rsidRDefault="009B64BD">
      <w:pPr>
        <w:numPr>
          <w:ilvl w:val="0"/>
          <w:numId w:val="43"/>
        </w:numPr>
        <w:spacing w:before="100" w:beforeAutospacing="1" w:after="100" w:afterAutospacing="1" w:line="240" w:lineRule="auto"/>
      </w:pPr>
      <w:r>
        <w:rPr>
          <w:rStyle w:val="Strong"/>
        </w:rPr>
        <w:t>Output:</w:t>
      </w:r>
      <w:r>
        <w:t xml:space="preserve"> A risk management plan that outlines the strategies for handling each risk, along with contingency plans and assigned risk owners.</w:t>
      </w:r>
    </w:p>
    <w:p w14:paraId="3BB9DA7F" w14:textId="77777777" w:rsidR="009B64BD" w:rsidRDefault="009B64BD" w:rsidP="009B64BD">
      <w:pPr>
        <w:pStyle w:val="Heading3"/>
      </w:pPr>
      <w:bookmarkStart w:id="105" w:name="_Toc176782158"/>
      <w:r>
        <w:t xml:space="preserve">4. </w:t>
      </w:r>
      <w:r>
        <w:rPr>
          <w:rStyle w:val="Strong"/>
          <w:b w:val="0"/>
          <w:bCs w:val="0"/>
        </w:rPr>
        <w:t>Risk Monitoring and Control</w:t>
      </w:r>
      <w:bookmarkEnd w:id="105"/>
    </w:p>
    <w:p w14:paraId="64001FBA" w14:textId="77777777" w:rsidR="009B64BD" w:rsidRDefault="009B64BD">
      <w:pPr>
        <w:numPr>
          <w:ilvl w:val="0"/>
          <w:numId w:val="44"/>
        </w:numPr>
        <w:spacing w:before="100" w:beforeAutospacing="1" w:after="100" w:afterAutospacing="1" w:line="240" w:lineRule="auto"/>
      </w:pPr>
      <w:r>
        <w:rPr>
          <w:rStyle w:val="Strong"/>
        </w:rPr>
        <w:lastRenderedPageBreak/>
        <w:t>Objective:</w:t>
      </w:r>
      <w:r>
        <w:t xml:space="preserve"> This stage involves the ongoing monitoring of risks throughout the project to ensure that they are being managed effectively and to identify any new risks that may arise.</w:t>
      </w:r>
    </w:p>
    <w:p w14:paraId="73CE1F2C" w14:textId="77777777" w:rsidR="009B64BD" w:rsidRDefault="009B64BD">
      <w:pPr>
        <w:numPr>
          <w:ilvl w:val="0"/>
          <w:numId w:val="44"/>
        </w:numPr>
        <w:spacing w:before="100" w:beforeAutospacing="1" w:after="100" w:afterAutospacing="1" w:line="240" w:lineRule="auto"/>
      </w:pPr>
      <w:r>
        <w:rPr>
          <w:rStyle w:val="Strong"/>
        </w:rPr>
        <w:t>Activities:</w:t>
      </w:r>
    </w:p>
    <w:p w14:paraId="458EDDCF" w14:textId="77777777" w:rsidR="009B64BD" w:rsidRDefault="009B64BD">
      <w:pPr>
        <w:numPr>
          <w:ilvl w:val="1"/>
          <w:numId w:val="44"/>
        </w:numPr>
        <w:spacing w:before="100" w:beforeAutospacing="1" w:after="100" w:afterAutospacing="1" w:line="240" w:lineRule="auto"/>
      </w:pPr>
      <w:r>
        <w:rPr>
          <w:rStyle w:val="Strong"/>
        </w:rPr>
        <w:t>Regular Risk Reviews:</w:t>
      </w:r>
      <w:r>
        <w:t xml:space="preserve"> Schedule regular meetings to review the status of identified risks and discuss any new risks that have emerged.</w:t>
      </w:r>
    </w:p>
    <w:p w14:paraId="14E02DBC" w14:textId="77777777" w:rsidR="009B64BD" w:rsidRDefault="009B64BD">
      <w:pPr>
        <w:numPr>
          <w:ilvl w:val="1"/>
          <w:numId w:val="44"/>
        </w:numPr>
        <w:spacing w:before="100" w:beforeAutospacing="1" w:after="100" w:afterAutospacing="1" w:line="240" w:lineRule="auto"/>
      </w:pPr>
      <w:r>
        <w:rPr>
          <w:rStyle w:val="Strong"/>
        </w:rPr>
        <w:t>Risk Audits:</w:t>
      </w:r>
      <w:r>
        <w:t xml:space="preserve"> Conduct periodic audits to assess the effectiveness of risk management strategies and make necessary adjustments.</w:t>
      </w:r>
    </w:p>
    <w:p w14:paraId="77474F79" w14:textId="77777777" w:rsidR="009B64BD" w:rsidRDefault="009B64BD">
      <w:pPr>
        <w:numPr>
          <w:ilvl w:val="1"/>
          <w:numId w:val="44"/>
        </w:numPr>
        <w:spacing w:before="100" w:beforeAutospacing="1" w:after="100" w:afterAutospacing="1" w:line="240" w:lineRule="auto"/>
      </w:pPr>
      <w:r>
        <w:rPr>
          <w:rStyle w:val="Strong"/>
        </w:rPr>
        <w:t>Performance Metrics:</w:t>
      </w:r>
      <w:r>
        <w:t xml:space="preserve"> Track key performance indicators (KPIs) related to risk management, such as the number of risks identified, mitigated, or realized.</w:t>
      </w:r>
    </w:p>
    <w:p w14:paraId="05C0CE6B" w14:textId="77777777" w:rsidR="009B64BD" w:rsidRDefault="009B64BD">
      <w:pPr>
        <w:numPr>
          <w:ilvl w:val="1"/>
          <w:numId w:val="44"/>
        </w:numPr>
        <w:spacing w:before="100" w:beforeAutospacing="1" w:after="100" w:afterAutospacing="1" w:line="240" w:lineRule="auto"/>
      </w:pPr>
      <w:r>
        <w:rPr>
          <w:rStyle w:val="Strong"/>
        </w:rPr>
        <w:t>Risk Reassessment:</w:t>
      </w:r>
      <w:r>
        <w:t xml:space="preserve"> Continuously reassess risks based on project progress and changes in the project environment.</w:t>
      </w:r>
    </w:p>
    <w:p w14:paraId="50BBA348" w14:textId="77777777" w:rsidR="009B64BD" w:rsidRDefault="009B64BD">
      <w:pPr>
        <w:numPr>
          <w:ilvl w:val="1"/>
          <w:numId w:val="44"/>
        </w:numPr>
        <w:spacing w:before="100" w:beforeAutospacing="1" w:after="100" w:afterAutospacing="1" w:line="240" w:lineRule="auto"/>
      </w:pPr>
      <w:r>
        <w:rPr>
          <w:rStyle w:val="Strong"/>
        </w:rPr>
        <w:t>Issue Resolution:</w:t>
      </w:r>
      <w:r>
        <w:t xml:space="preserve"> Address any issues that arise as a result of risks materializing, following the predefined mitigation or contingency plans.</w:t>
      </w:r>
    </w:p>
    <w:p w14:paraId="4973D4C7" w14:textId="77777777" w:rsidR="009B64BD" w:rsidRDefault="009B64BD">
      <w:pPr>
        <w:numPr>
          <w:ilvl w:val="0"/>
          <w:numId w:val="44"/>
        </w:numPr>
        <w:spacing w:before="100" w:beforeAutospacing="1" w:after="100" w:afterAutospacing="1" w:line="240" w:lineRule="auto"/>
      </w:pPr>
      <w:r>
        <w:rPr>
          <w:rStyle w:val="Strong"/>
        </w:rPr>
        <w:t>Output:</w:t>
      </w:r>
      <w:r>
        <w:t xml:space="preserve"> Updated risk register, regular risk reports, and a controlled environment where risks are managed proactively.</w:t>
      </w:r>
    </w:p>
    <w:p w14:paraId="7BB6A50A" w14:textId="77777777" w:rsidR="009B64BD" w:rsidRDefault="009B64BD" w:rsidP="009B64BD">
      <w:pPr>
        <w:pStyle w:val="Heading3"/>
      </w:pPr>
      <w:bookmarkStart w:id="106" w:name="_Toc176782159"/>
      <w:r>
        <w:t xml:space="preserve">5. </w:t>
      </w:r>
      <w:r>
        <w:rPr>
          <w:rStyle w:val="Strong"/>
          <w:b w:val="0"/>
          <w:bCs w:val="0"/>
        </w:rPr>
        <w:t>Risk Communication</w:t>
      </w:r>
      <w:bookmarkEnd w:id="106"/>
    </w:p>
    <w:p w14:paraId="28E66D2A" w14:textId="77777777" w:rsidR="009B64BD" w:rsidRDefault="009B64BD">
      <w:pPr>
        <w:numPr>
          <w:ilvl w:val="0"/>
          <w:numId w:val="45"/>
        </w:numPr>
        <w:spacing w:before="100" w:beforeAutospacing="1" w:after="100" w:afterAutospacing="1" w:line="240" w:lineRule="auto"/>
      </w:pPr>
      <w:r>
        <w:rPr>
          <w:rStyle w:val="Strong"/>
        </w:rPr>
        <w:t>Objective:</w:t>
      </w:r>
      <w:r>
        <w:t xml:space="preserve"> Throughout the risk management process, effective communication is essential to ensure that all stakeholders are informed about risks, their potential impact, and the strategies in place to manage them.</w:t>
      </w:r>
    </w:p>
    <w:p w14:paraId="2AF6B9E7" w14:textId="77777777" w:rsidR="009B64BD" w:rsidRDefault="009B64BD">
      <w:pPr>
        <w:numPr>
          <w:ilvl w:val="0"/>
          <w:numId w:val="45"/>
        </w:numPr>
        <w:spacing w:before="100" w:beforeAutospacing="1" w:after="100" w:afterAutospacing="1" w:line="240" w:lineRule="auto"/>
      </w:pPr>
      <w:r>
        <w:rPr>
          <w:rStyle w:val="Strong"/>
        </w:rPr>
        <w:t>Activities:</w:t>
      </w:r>
    </w:p>
    <w:p w14:paraId="56469DFF" w14:textId="77777777" w:rsidR="009B64BD" w:rsidRDefault="009B64BD">
      <w:pPr>
        <w:numPr>
          <w:ilvl w:val="1"/>
          <w:numId w:val="45"/>
        </w:numPr>
        <w:spacing w:before="100" w:beforeAutospacing="1" w:after="100" w:afterAutospacing="1" w:line="240" w:lineRule="auto"/>
      </w:pPr>
      <w:r>
        <w:rPr>
          <w:rStyle w:val="Strong"/>
        </w:rPr>
        <w:t>Risk Reporting:</w:t>
      </w:r>
      <w:r>
        <w:t xml:space="preserve"> Provide regular risk reports to stakeholders, including updates on the status of high-priority risks.</w:t>
      </w:r>
    </w:p>
    <w:p w14:paraId="6E2819A0" w14:textId="77777777" w:rsidR="009B64BD" w:rsidRDefault="009B64BD">
      <w:pPr>
        <w:numPr>
          <w:ilvl w:val="1"/>
          <w:numId w:val="45"/>
        </w:numPr>
        <w:spacing w:before="100" w:beforeAutospacing="1" w:after="100" w:afterAutospacing="1" w:line="240" w:lineRule="auto"/>
      </w:pPr>
      <w:r>
        <w:rPr>
          <w:rStyle w:val="Strong"/>
        </w:rPr>
        <w:t>Stakeholder Engagement:</w:t>
      </w:r>
      <w:r>
        <w:t xml:space="preserve"> Engage stakeholders in discussions about risks, ensuring that their concerns are addressed, and they are aware of the risk management plan.</w:t>
      </w:r>
    </w:p>
    <w:p w14:paraId="136BEEBD" w14:textId="77777777" w:rsidR="009B64BD" w:rsidRDefault="009B64BD">
      <w:pPr>
        <w:numPr>
          <w:ilvl w:val="1"/>
          <w:numId w:val="45"/>
        </w:numPr>
        <w:spacing w:before="100" w:beforeAutospacing="1" w:after="100" w:afterAutospacing="1" w:line="240" w:lineRule="auto"/>
      </w:pPr>
      <w:r>
        <w:rPr>
          <w:rStyle w:val="Strong"/>
        </w:rPr>
        <w:t>Transparency:</w:t>
      </w:r>
      <w:r>
        <w:t xml:space="preserve"> Maintain open lines of communication about risks, their management, and any changes to the risk management plan.</w:t>
      </w:r>
    </w:p>
    <w:p w14:paraId="2EB27372" w14:textId="77777777" w:rsidR="009B64BD" w:rsidRDefault="009B64BD">
      <w:pPr>
        <w:numPr>
          <w:ilvl w:val="1"/>
          <w:numId w:val="45"/>
        </w:numPr>
        <w:spacing w:before="100" w:beforeAutospacing="1" w:after="100" w:afterAutospacing="1" w:line="240" w:lineRule="auto"/>
      </w:pPr>
      <w:r>
        <w:rPr>
          <w:rStyle w:val="Strong"/>
        </w:rPr>
        <w:t>Escalation:</w:t>
      </w:r>
      <w:r>
        <w:t xml:space="preserve"> Establish clear escalation procedures for critical risks that require attention from higher management or stakeholders.</w:t>
      </w:r>
    </w:p>
    <w:p w14:paraId="0F03AB64" w14:textId="77777777" w:rsidR="009B64BD" w:rsidRDefault="009B64BD">
      <w:pPr>
        <w:numPr>
          <w:ilvl w:val="0"/>
          <w:numId w:val="45"/>
        </w:numPr>
        <w:spacing w:before="100" w:beforeAutospacing="1" w:after="100" w:afterAutospacing="1" w:line="240" w:lineRule="auto"/>
      </w:pPr>
      <w:r>
        <w:rPr>
          <w:rStyle w:val="Strong"/>
        </w:rPr>
        <w:t>Output:</w:t>
      </w:r>
      <w:r>
        <w:t xml:space="preserve"> Clear and consistent communication about risks, ensuring that everyone involved in the project is informed and aligned with the risk management strategy.</w:t>
      </w:r>
    </w:p>
    <w:p w14:paraId="1AD2E00A" w14:textId="77777777" w:rsidR="009B64BD" w:rsidRDefault="009B64BD" w:rsidP="009B64BD">
      <w:pPr>
        <w:pStyle w:val="Heading3"/>
      </w:pPr>
      <w:bookmarkStart w:id="107" w:name="_Toc176782160"/>
      <w:r>
        <w:t xml:space="preserve">6. </w:t>
      </w:r>
      <w:r>
        <w:rPr>
          <w:rStyle w:val="Strong"/>
          <w:b w:val="0"/>
          <w:bCs w:val="0"/>
        </w:rPr>
        <w:t>Risk Response and Resolution</w:t>
      </w:r>
      <w:bookmarkEnd w:id="107"/>
    </w:p>
    <w:p w14:paraId="26E9A8C4" w14:textId="77777777" w:rsidR="009B64BD" w:rsidRDefault="009B64BD">
      <w:pPr>
        <w:numPr>
          <w:ilvl w:val="0"/>
          <w:numId w:val="46"/>
        </w:numPr>
        <w:spacing w:before="100" w:beforeAutospacing="1" w:after="100" w:afterAutospacing="1" w:line="240" w:lineRule="auto"/>
      </w:pPr>
      <w:r>
        <w:rPr>
          <w:rStyle w:val="Strong"/>
        </w:rPr>
        <w:t>Objective:</w:t>
      </w:r>
      <w:r>
        <w:t xml:space="preserve"> When a risk materializes, the project team must respond effectively to mitigate its impact and resolve any issues that arise.</w:t>
      </w:r>
    </w:p>
    <w:p w14:paraId="6CFC2577" w14:textId="77777777" w:rsidR="009B64BD" w:rsidRDefault="009B64BD">
      <w:pPr>
        <w:numPr>
          <w:ilvl w:val="0"/>
          <w:numId w:val="46"/>
        </w:numPr>
        <w:spacing w:before="100" w:beforeAutospacing="1" w:after="100" w:afterAutospacing="1" w:line="240" w:lineRule="auto"/>
      </w:pPr>
      <w:r>
        <w:rPr>
          <w:rStyle w:val="Strong"/>
        </w:rPr>
        <w:t>Activities:</w:t>
      </w:r>
    </w:p>
    <w:p w14:paraId="20364443" w14:textId="77777777" w:rsidR="009B64BD" w:rsidRDefault="009B64BD">
      <w:pPr>
        <w:numPr>
          <w:ilvl w:val="1"/>
          <w:numId w:val="46"/>
        </w:numPr>
        <w:spacing w:before="100" w:beforeAutospacing="1" w:after="100" w:afterAutospacing="1" w:line="240" w:lineRule="auto"/>
      </w:pPr>
      <w:r>
        <w:rPr>
          <w:rStyle w:val="Strong"/>
        </w:rPr>
        <w:t>Activate Contingency Plans:</w:t>
      </w:r>
      <w:r>
        <w:t xml:space="preserve"> Implement the pre-defined contingency plans to manage the impact of the risk on the project.</w:t>
      </w:r>
    </w:p>
    <w:p w14:paraId="5CE585E5" w14:textId="77777777" w:rsidR="009B64BD" w:rsidRDefault="009B64BD">
      <w:pPr>
        <w:numPr>
          <w:ilvl w:val="1"/>
          <w:numId w:val="46"/>
        </w:numPr>
        <w:spacing w:before="100" w:beforeAutospacing="1" w:after="100" w:afterAutospacing="1" w:line="240" w:lineRule="auto"/>
      </w:pPr>
      <w:r>
        <w:rPr>
          <w:rStyle w:val="Strong"/>
        </w:rPr>
        <w:lastRenderedPageBreak/>
        <w:t>Adjust Project Plan:</w:t>
      </w:r>
      <w:r>
        <w:t xml:space="preserve"> Make necessary adjustments to the project plan, timeline, and resources to accommodate the impact of the risk.</w:t>
      </w:r>
    </w:p>
    <w:p w14:paraId="6C4E8DF0" w14:textId="77777777" w:rsidR="009B64BD" w:rsidRDefault="009B64BD">
      <w:pPr>
        <w:numPr>
          <w:ilvl w:val="1"/>
          <w:numId w:val="46"/>
        </w:numPr>
        <w:spacing w:before="100" w:beforeAutospacing="1" w:after="100" w:afterAutospacing="1" w:line="240" w:lineRule="auto"/>
      </w:pPr>
      <w:r>
        <w:rPr>
          <w:rStyle w:val="Strong"/>
        </w:rPr>
        <w:t>Resource Allocation:</w:t>
      </w:r>
      <w:r>
        <w:t xml:space="preserve"> Allocate additional resources or reassign existing ones to address the issues caused by the risk.</w:t>
      </w:r>
    </w:p>
    <w:p w14:paraId="1CA811AC" w14:textId="77777777" w:rsidR="009B64BD" w:rsidRDefault="009B64BD">
      <w:pPr>
        <w:numPr>
          <w:ilvl w:val="1"/>
          <w:numId w:val="46"/>
        </w:numPr>
        <w:spacing w:before="100" w:beforeAutospacing="1" w:after="100" w:afterAutospacing="1" w:line="240" w:lineRule="auto"/>
      </w:pPr>
      <w:r>
        <w:rPr>
          <w:rStyle w:val="Strong"/>
        </w:rPr>
        <w:t>Communication:</w:t>
      </w:r>
      <w:r>
        <w:t xml:space="preserve"> Inform stakeholders about the risk event, the response strategy, and any changes to the project plan.</w:t>
      </w:r>
    </w:p>
    <w:p w14:paraId="76BAB318" w14:textId="77777777" w:rsidR="009B64BD" w:rsidRDefault="009B64BD">
      <w:pPr>
        <w:numPr>
          <w:ilvl w:val="0"/>
          <w:numId w:val="46"/>
        </w:numPr>
        <w:spacing w:before="100" w:beforeAutospacing="1" w:after="100" w:afterAutospacing="1" w:line="240" w:lineRule="auto"/>
      </w:pPr>
      <w:r>
        <w:rPr>
          <w:rStyle w:val="Strong"/>
        </w:rPr>
        <w:t>Output:</w:t>
      </w:r>
      <w:r>
        <w:t xml:space="preserve"> Successful resolution of the risk event with minimal disruption to the project, along with updates to the risk management plan.</w:t>
      </w:r>
    </w:p>
    <w:p w14:paraId="7375A816" w14:textId="77777777" w:rsidR="009B64BD" w:rsidRDefault="009B64BD" w:rsidP="009B64BD">
      <w:pPr>
        <w:pStyle w:val="Heading3"/>
      </w:pPr>
      <w:bookmarkStart w:id="108" w:name="_Toc176782161"/>
      <w:r>
        <w:t xml:space="preserve">7. </w:t>
      </w:r>
      <w:r>
        <w:rPr>
          <w:rStyle w:val="Strong"/>
          <w:b w:val="0"/>
          <w:bCs w:val="0"/>
        </w:rPr>
        <w:t>Post-Project Risk Review</w:t>
      </w:r>
      <w:bookmarkEnd w:id="108"/>
    </w:p>
    <w:p w14:paraId="03BE4450" w14:textId="77777777" w:rsidR="009B64BD" w:rsidRDefault="009B64BD">
      <w:pPr>
        <w:numPr>
          <w:ilvl w:val="0"/>
          <w:numId w:val="47"/>
        </w:numPr>
        <w:spacing w:before="100" w:beforeAutospacing="1" w:after="100" w:afterAutospacing="1" w:line="240" w:lineRule="auto"/>
      </w:pPr>
      <w:r>
        <w:rPr>
          <w:rStyle w:val="Strong"/>
        </w:rPr>
        <w:t>Objective:</w:t>
      </w:r>
      <w:r>
        <w:t xml:space="preserve"> After the project is completed, a thorough review of the risk management process is conducted to assess its effectiveness and identify lessons learned.</w:t>
      </w:r>
    </w:p>
    <w:p w14:paraId="354F6F54" w14:textId="77777777" w:rsidR="009B64BD" w:rsidRDefault="009B64BD">
      <w:pPr>
        <w:numPr>
          <w:ilvl w:val="0"/>
          <w:numId w:val="47"/>
        </w:numPr>
        <w:spacing w:before="100" w:beforeAutospacing="1" w:after="100" w:afterAutospacing="1" w:line="240" w:lineRule="auto"/>
      </w:pPr>
      <w:r>
        <w:rPr>
          <w:rStyle w:val="Strong"/>
        </w:rPr>
        <w:t>Activities:</w:t>
      </w:r>
    </w:p>
    <w:p w14:paraId="436EC12F" w14:textId="77777777" w:rsidR="009B64BD" w:rsidRDefault="009B64BD">
      <w:pPr>
        <w:numPr>
          <w:ilvl w:val="1"/>
          <w:numId w:val="47"/>
        </w:numPr>
        <w:spacing w:before="100" w:beforeAutospacing="1" w:after="100" w:afterAutospacing="1" w:line="240" w:lineRule="auto"/>
      </w:pPr>
      <w:r>
        <w:rPr>
          <w:rStyle w:val="Strong"/>
        </w:rPr>
        <w:t>Lessons Learned:</w:t>
      </w:r>
      <w:r>
        <w:t xml:space="preserve"> Document lessons learned from managing risks throughout the project. Identify what worked well and what could be improved.</w:t>
      </w:r>
    </w:p>
    <w:p w14:paraId="0AF5EF7C" w14:textId="77777777" w:rsidR="009B64BD" w:rsidRDefault="009B64BD">
      <w:pPr>
        <w:numPr>
          <w:ilvl w:val="1"/>
          <w:numId w:val="47"/>
        </w:numPr>
        <w:spacing w:before="100" w:beforeAutospacing="1" w:after="100" w:afterAutospacing="1" w:line="240" w:lineRule="auto"/>
      </w:pPr>
      <w:r>
        <w:rPr>
          <w:rStyle w:val="Strong"/>
        </w:rPr>
        <w:t>Risk Management Report:</w:t>
      </w:r>
      <w:r>
        <w:t xml:space="preserve"> Prepare a comprehensive report detailing the risks encountered, how they were managed, and the outcomes.</w:t>
      </w:r>
    </w:p>
    <w:p w14:paraId="17F11F7F" w14:textId="77777777" w:rsidR="009B64BD" w:rsidRDefault="009B64BD">
      <w:pPr>
        <w:numPr>
          <w:ilvl w:val="1"/>
          <w:numId w:val="47"/>
        </w:numPr>
        <w:spacing w:before="100" w:beforeAutospacing="1" w:after="100" w:afterAutospacing="1" w:line="240" w:lineRule="auto"/>
      </w:pPr>
      <w:r>
        <w:rPr>
          <w:rStyle w:val="Strong"/>
        </w:rPr>
        <w:t>Process Improvement:</w:t>
      </w:r>
      <w:r>
        <w:t xml:space="preserve"> Use insights gained from the post-project review to improve risk management processes for future projects.</w:t>
      </w:r>
    </w:p>
    <w:p w14:paraId="18520E80" w14:textId="77777777" w:rsidR="009B64BD" w:rsidRDefault="009B64BD">
      <w:pPr>
        <w:numPr>
          <w:ilvl w:val="1"/>
          <w:numId w:val="47"/>
        </w:numPr>
        <w:spacing w:before="100" w:beforeAutospacing="1" w:after="100" w:afterAutospacing="1" w:line="240" w:lineRule="auto"/>
      </w:pPr>
      <w:r>
        <w:rPr>
          <w:rStyle w:val="Strong"/>
        </w:rPr>
        <w:t>Knowledge Sharing:</w:t>
      </w:r>
      <w:r>
        <w:t xml:space="preserve"> Share the lessons learned and best practices with other teams and future projects to build organizational knowledge.</w:t>
      </w:r>
    </w:p>
    <w:p w14:paraId="1F03034B" w14:textId="77777777" w:rsidR="009B64BD" w:rsidRDefault="009B64BD">
      <w:pPr>
        <w:numPr>
          <w:ilvl w:val="0"/>
          <w:numId w:val="47"/>
        </w:numPr>
        <w:spacing w:before="100" w:beforeAutospacing="1" w:after="100" w:afterAutospacing="1" w:line="240" w:lineRule="auto"/>
      </w:pPr>
      <w:r>
        <w:rPr>
          <w:rStyle w:val="Strong"/>
        </w:rPr>
        <w:t>Output:</w:t>
      </w:r>
      <w:r>
        <w:t xml:space="preserve"> A finalized risk management report, documentation of lessons learned, and improved risk management practices for future projects.</w:t>
      </w:r>
    </w:p>
    <w:p w14:paraId="3364A8EA" w14:textId="21FE48FB" w:rsidR="009B64BD" w:rsidRPr="009B64BD" w:rsidRDefault="009B64BD" w:rsidP="009B64BD">
      <w:pPr>
        <w:pStyle w:val="NormalWeb"/>
      </w:pPr>
      <w:r>
        <w:t>By following these detailed stages of risk management, a project like the Online Hotel Management System can better anticipate, manage, and mitigate risks, leading to a higher likelihood of project success.</w:t>
      </w:r>
    </w:p>
    <w:p w14:paraId="4E3430A4" w14:textId="77777777" w:rsidR="00047E34" w:rsidRPr="00785CEF" w:rsidRDefault="00047E34" w:rsidP="002C00F0">
      <w:pPr>
        <w:pStyle w:val="Heading4"/>
        <w:rPr>
          <w:rStyle w:val="Strong"/>
        </w:rPr>
      </w:pPr>
      <w:r w:rsidRPr="002C00F0">
        <w:rPr>
          <w:rStyle w:val="Strong"/>
          <w:b w:val="0"/>
          <w:bCs w:val="0"/>
        </w:rPr>
        <w:t>Categories of Risk</w:t>
      </w:r>
    </w:p>
    <w:p w14:paraId="329DC829" w14:textId="77777777" w:rsidR="004D209F" w:rsidRDefault="004D209F" w:rsidP="004D209F">
      <w:pPr>
        <w:pStyle w:val="NormalWeb"/>
      </w:pPr>
      <w:r>
        <w:t>When managing a software project like an Online Hotel Management System, understanding and categorizing risks is crucial to ensure the project's success. Below are detailed explanations of the various categories of risk:</w:t>
      </w:r>
    </w:p>
    <w:p w14:paraId="6A149D24" w14:textId="77777777" w:rsidR="004D209F" w:rsidRDefault="004D209F" w:rsidP="004D209F">
      <w:pPr>
        <w:pStyle w:val="Heading4"/>
      </w:pPr>
      <w:r>
        <w:t xml:space="preserve">1. </w:t>
      </w:r>
      <w:r>
        <w:rPr>
          <w:rStyle w:val="Strong"/>
          <w:b w:val="0"/>
          <w:bCs w:val="0"/>
        </w:rPr>
        <w:t>Technical Risks</w:t>
      </w:r>
    </w:p>
    <w:p w14:paraId="33DD5C86" w14:textId="77777777" w:rsidR="004D209F" w:rsidRDefault="004D209F">
      <w:pPr>
        <w:numPr>
          <w:ilvl w:val="0"/>
          <w:numId w:val="26"/>
        </w:numPr>
        <w:spacing w:before="100" w:beforeAutospacing="1" w:after="100" w:afterAutospacing="1" w:line="240" w:lineRule="auto"/>
      </w:pPr>
      <w:r>
        <w:rPr>
          <w:rStyle w:val="Strong"/>
        </w:rPr>
        <w:t>Complexity of Technology:</w:t>
      </w:r>
      <w:r>
        <w:t xml:space="preserve"> The use of new or unproven technology can lead to unexpected problems. For example, integrating a new payment gateway or using a specific framework like MERN (MongoDB, Express.js, React.js, Node.js) for the first time may introduce challenges.</w:t>
      </w:r>
    </w:p>
    <w:p w14:paraId="4E33507A" w14:textId="77777777" w:rsidR="004D209F" w:rsidRDefault="004D209F">
      <w:pPr>
        <w:numPr>
          <w:ilvl w:val="0"/>
          <w:numId w:val="26"/>
        </w:numPr>
        <w:spacing w:before="100" w:beforeAutospacing="1" w:after="100" w:afterAutospacing="1" w:line="240" w:lineRule="auto"/>
      </w:pPr>
      <w:r>
        <w:rPr>
          <w:rStyle w:val="Strong"/>
        </w:rPr>
        <w:lastRenderedPageBreak/>
        <w:t>System Integration:</w:t>
      </w:r>
      <w:r>
        <w:t xml:space="preserve"> Risks related to integrating different components or systems. In your project, integrating the front-end with the back-end or connecting third-party services like payment processors can pose risks.</w:t>
      </w:r>
    </w:p>
    <w:p w14:paraId="21A34352" w14:textId="77777777" w:rsidR="004D209F" w:rsidRDefault="004D209F">
      <w:pPr>
        <w:numPr>
          <w:ilvl w:val="0"/>
          <w:numId w:val="26"/>
        </w:numPr>
        <w:spacing w:before="100" w:beforeAutospacing="1" w:after="100" w:afterAutospacing="1" w:line="240" w:lineRule="auto"/>
      </w:pPr>
      <w:r>
        <w:rPr>
          <w:rStyle w:val="Strong"/>
        </w:rPr>
        <w:t>Performance Issues:</w:t>
      </w:r>
      <w:r>
        <w:t xml:space="preserve"> There is a risk that the system might not meet performance requirements, such as speed, responsiveness, or scalability. This is particularly important for the user experience in a web-based application.</w:t>
      </w:r>
    </w:p>
    <w:p w14:paraId="0F5A62F4" w14:textId="77777777" w:rsidR="004D209F" w:rsidRDefault="004D209F" w:rsidP="004D209F">
      <w:pPr>
        <w:pStyle w:val="Heading4"/>
      </w:pPr>
      <w:r>
        <w:t xml:space="preserve">2. </w:t>
      </w:r>
      <w:r>
        <w:rPr>
          <w:rStyle w:val="Strong"/>
          <w:b w:val="0"/>
          <w:bCs w:val="0"/>
        </w:rPr>
        <w:t>Project Management Risks</w:t>
      </w:r>
    </w:p>
    <w:p w14:paraId="1992ED08" w14:textId="77777777" w:rsidR="004D209F" w:rsidRDefault="004D209F">
      <w:pPr>
        <w:numPr>
          <w:ilvl w:val="0"/>
          <w:numId w:val="27"/>
        </w:numPr>
        <w:spacing w:before="100" w:beforeAutospacing="1" w:after="100" w:afterAutospacing="1" w:line="240" w:lineRule="auto"/>
      </w:pPr>
      <w:r>
        <w:rPr>
          <w:rStyle w:val="Strong"/>
        </w:rPr>
        <w:t>Scope Creep:</w:t>
      </w:r>
      <w:r>
        <w:t xml:space="preserve"> The risk of the project growing beyond its initial scope due to the addition of new features or requirements, leading to increased timelines and costs.</w:t>
      </w:r>
    </w:p>
    <w:p w14:paraId="349BFCD6" w14:textId="77777777" w:rsidR="004D209F" w:rsidRDefault="004D209F">
      <w:pPr>
        <w:numPr>
          <w:ilvl w:val="0"/>
          <w:numId w:val="27"/>
        </w:numPr>
        <w:spacing w:before="100" w:beforeAutospacing="1" w:after="100" w:afterAutospacing="1" w:line="240" w:lineRule="auto"/>
      </w:pPr>
      <w:r>
        <w:rPr>
          <w:rStyle w:val="Strong"/>
        </w:rPr>
        <w:t>Scheduling Risks:</w:t>
      </w:r>
      <w:r>
        <w:t xml:space="preserve"> Delays in the project timeline can occur due to various factors, including resource availability, unexpected technical challenges, or underestimating the complexity of tasks.</w:t>
      </w:r>
    </w:p>
    <w:p w14:paraId="5F3F68AB" w14:textId="77777777" w:rsidR="004D209F" w:rsidRDefault="004D209F">
      <w:pPr>
        <w:numPr>
          <w:ilvl w:val="0"/>
          <w:numId w:val="27"/>
        </w:numPr>
        <w:spacing w:before="100" w:beforeAutospacing="1" w:after="100" w:afterAutospacing="1" w:line="240" w:lineRule="auto"/>
      </w:pPr>
      <w:r>
        <w:rPr>
          <w:rStyle w:val="Strong"/>
        </w:rPr>
        <w:t>Resource Allocation:</w:t>
      </w:r>
      <w:r>
        <w:t xml:space="preserve"> Mismanagement of resources (like time, personnel, or budget) can lead to project delays or the inability to deliver the project within the planned scope.</w:t>
      </w:r>
    </w:p>
    <w:p w14:paraId="1E9F5A8A" w14:textId="77777777" w:rsidR="004D209F" w:rsidRDefault="004D209F" w:rsidP="004D209F">
      <w:pPr>
        <w:pStyle w:val="Heading4"/>
      </w:pPr>
      <w:r>
        <w:t xml:space="preserve">3. </w:t>
      </w:r>
      <w:r>
        <w:rPr>
          <w:rStyle w:val="Strong"/>
          <w:b w:val="0"/>
          <w:bCs w:val="0"/>
        </w:rPr>
        <w:t>Operational Risks</w:t>
      </w:r>
    </w:p>
    <w:p w14:paraId="6261219E" w14:textId="77777777" w:rsidR="004D209F" w:rsidRDefault="004D209F">
      <w:pPr>
        <w:numPr>
          <w:ilvl w:val="0"/>
          <w:numId w:val="28"/>
        </w:numPr>
        <w:spacing w:before="100" w:beforeAutospacing="1" w:after="100" w:afterAutospacing="1" w:line="240" w:lineRule="auto"/>
      </w:pPr>
      <w:r>
        <w:rPr>
          <w:rStyle w:val="Strong"/>
        </w:rPr>
        <w:t>Human Resources:</w:t>
      </w:r>
      <w:r>
        <w:t xml:space="preserve"> The risk of losing key team members, such as the developer (since it’s a single-person project), or not having access to the necessary skill sets.</w:t>
      </w:r>
    </w:p>
    <w:p w14:paraId="4353A129" w14:textId="77777777" w:rsidR="004D209F" w:rsidRDefault="004D209F">
      <w:pPr>
        <w:numPr>
          <w:ilvl w:val="0"/>
          <w:numId w:val="28"/>
        </w:numPr>
        <w:spacing w:before="100" w:beforeAutospacing="1" w:after="100" w:afterAutospacing="1" w:line="240" w:lineRule="auto"/>
      </w:pPr>
      <w:r>
        <w:rPr>
          <w:rStyle w:val="Strong"/>
        </w:rPr>
        <w:t>Process Failures:</w:t>
      </w:r>
      <w:r>
        <w:t xml:space="preserve"> Risks arising from inadequate processes or the failure to follow established processes. For instance, skipping testing phases or not documenting the code properly can lead to system failures.</w:t>
      </w:r>
    </w:p>
    <w:p w14:paraId="7A5A77E9" w14:textId="77777777" w:rsidR="004D209F" w:rsidRDefault="004D209F">
      <w:pPr>
        <w:numPr>
          <w:ilvl w:val="0"/>
          <w:numId w:val="28"/>
        </w:numPr>
        <w:spacing w:before="100" w:beforeAutospacing="1" w:after="100" w:afterAutospacing="1" w:line="240" w:lineRule="auto"/>
      </w:pPr>
      <w:r>
        <w:rPr>
          <w:rStyle w:val="Strong"/>
        </w:rPr>
        <w:t>Infrastructure Issues:</w:t>
      </w:r>
      <w:r>
        <w:t xml:space="preserve"> Any problems with the infrastructure that supports the project, such as development tools, hosting services, or version control systems. Downtime in the server hosting the development environment can be a significant risk.</w:t>
      </w:r>
    </w:p>
    <w:p w14:paraId="7BB71390" w14:textId="77777777" w:rsidR="004D209F" w:rsidRDefault="004D209F" w:rsidP="004D209F">
      <w:pPr>
        <w:pStyle w:val="Heading4"/>
      </w:pPr>
      <w:r>
        <w:t xml:space="preserve">4. </w:t>
      </w:r>
      <w:r>
        <w:rPr>
          <w:rStyle w:val="Strong"/>
          <w:b w:val="0"/>
          <w:bCs w:val="0"/>
        </w:rPr>
        <w:t>Financial Risks</w:t>
      </w:r>
    </w:p>
    <w:p w14:paraId="39766723" w14:textId="77777777" w:rsidR="004D209F" w:rsidRDefault="004D209F">
      <w:pPr>
        <w:numPr>
          <w:ilvl w:val="0"/>
          <w:numId w:val="29"/>
        </w:numPr>
        <w:spacing w:before="100" w:beforeAutospacing="1" w:after="100" w:afterAutospacing="1" w:line="240" w:lineRule="auto"/>
      </w:pPr>
      <w:r>
        <w:rPr>
          <w:rStyle w:val="Strong"/>
        </w:rPr>
        <w:t>Budget Overruns:</w:t>
      </w:r>
      <w:r>
        <w:t xml:space="preserve"> The risk of exceeding the planned budget due to underestimations, unexpected expenses, or scope creep.</w:t>
      </w:r>
    </w:p>
    <w:p w14:paraId="0E5F6BE1" w14:textId="77777777" w:rsidR="004D209F" w:rsidRDefault="004D209F">
      <w:pPr>
        <w:numPr>
          <w:ilvl w:val="0"/>
          <w:numId w:val="29"/>
        </w:numPr>
        <w:spacing w:before="100" w:beforeAutospacing="1" w:after="100" w:afterAutospacing="1" w:line="240" w:lineRule="auto"/>
      </w:pPr>
      <w:r>
        <w:rPr>
          <w:rStyle w:val="Strong"/>
        </w:rPr>
        <w:t>Return on Investment (ROI):</w:t>
      </w:r>
      <w:r>
        <w:t xml:space="preserve"> The risk that the project may not generate the expected returns, especially if it is a commercial project where </w:t>
      </w:r>
      <w:proofErr w:type="gramStart"/>
      <w:r>
        <w:t>profitability</w:t>
      </w:r>
      <w:proofErr w:type="gramEnd"/>
      <w:r>
        <w:t xml:space="preserve"> is a key concern.</w:t>
      </w:r>
    </w:p>
    <w:p w14:paraId="7DBA591F" w14:textId="77777777" w:rsidR="004D209F" w:rsidRDefault="004D209F">
      <w:pPr>
        <w:numPr>
          <w:ilvl w:val="0"/>
          <w:numId w:val="29"/>
        </w:numPr>
        <w:spacing w:before="100" w:beforeAutospacing="1" w:after="100" w:afterAutospacing="1" w:line="240" w:lineRule="auto"/>
      </w:pPr>
      <w:r>
        <w:rPr>
          <w:rStyle w:val="Strong"/>
        </w:rPr>
        <w:t>Funding Shortages:</w:t>
      </w:r>
      <w:r>
        <w:t xml:space="preserve"> If the project is self-funded or dependent on external investors, there’s a risk that funding might run out before project completion.</w:t>
      </w:r>
    </w:p>
    <w:p w14:paraId="70F9F7EA" w14:textId="77777777" w:rsidR="004D209F" w:rsidRDefault="004D209F" w:rsidP="004D209F">
      <w:pPr>
        <w:pStyle w:val="Heading4"/>
      </w:pPr>
      <w:r>
        <w:lastRenderedPageBreak/>
        <w:t xml:space="preserve">5. </w:t>
      </w:r>
      <w:r>
        <w:rPr>
          <w:rStyle w:val="Strong"/>
          <w:b w:val="0"/>
          <w:bCs w:val="0"/>
        </w:rPr>
        <w:t>Legal and Compliance Risks</w:t>
      </w:r>
    </w:p>
    <w:p w14:paraId="40A8BD60" w14:textId="77777777" w:rsidR="004D209F" w:rsidRDefault="004D209F">
      <w:pPr>
        <w:numPr>
          <w:ilvl w:val="0"/>
          <w:numId w:val="30"/>
        </w:numPr>
        <w:spacing w:before="100" w:beforeAutospacing="1" w:after="100" w:afterAutospacing="1" w:line="240" w:lineRule="auto"/>
      </w:pPr>
      <w:r>
        <w:rPr>
          <w:rStyle w:val="Strong"/>
        </w:rPr>
        <w:t>Regulatory Compliance:</w:t>
      </w:r>
      <w:r>
        <w:t xml:space="preserve"> Failure to comply with legal requirements, such as data protection laws (e.g., GDPR), can result in legal penalties. For a hotel management system, handling customer data securely is critical.</w:t>
      </w:r>
    </w:p>
    <w:p w14:paraId="2475DEF9" w14:textId="77777777" w:rsidR="004D209F" w:rsidRDefault="004D209F">
      <w:pPr>
        <w:numPr>
          <w:ilvl w:val="0"/>
          <w:numId w:val="30"/>
        </w:numPr>
        <w:spacing w:before="100" w:beforeAutospacing="1" w:after="100" w:afterAutospacing="1" w:line="240" w:lineRule="auto"/>
      </w:pPr>
      <w:r>
        <w:rPr>
          <w:rStyle w:val="Strong"/>
        </w:rPr>
        <w:t>Intellectual Property Risks:</w:t>
      </w:r>
      <w:r>
        <w:t xml:space="preserve"> Risks related to the use of third-party software, libraries, or tools without proper licensing, which could lead to legal disputes.</w:t>
      </w:r>
    </w:p>
    <w:p w14:paraId="58F7BACA" w14:textId="77777777" w:rsidR="004D209F" w:rsidRDefault="004D209F">
      <w:pPr>
        <w:numPr>
          <w:ilvl w:val="0"/>
          <w:numId w:val="30"/>
        </w:numPr>
        <w:spacing w:before="100" w:beforeAutospacing="1" w:after="100" w:afterAutospacing="1" w:line="240" w:lineRule="auto"/>
      </w:pPr>
      <w:r>
        <w:rPr>
          <w:rStyle w:val="Strong"/>
        </w:rPr>
        <w:t>Contractual Obligations:</w:t>
      </w:r>
      <w:r>
        <w:t xml:space="preserve"> Not meeting contractual obligations with clients, vendors, or partners, which could result in penalties or loss of business.</w:t>
      </w:r>
    </w:p>
    <w:p w14:paraId="32C5CA66" w14:textId="77777777" w:rsidR="004D209F" w:rsidRDefault="004D209F" w:rsidP="004D209F">
      <w:pPr>
        <w:pStyle w:val="Heading4"/>
      </w:pPr>
      <w:r>
        <w:t xml:space="preserve">6. </w:t>
      </w:r>
      <w:r>
        <w:rPr>
          <w:rStyle w:val="Strong"/>
          <w:b w:val="0"/>
          <w:bCs w:val="0"/>
        </w:rPr>
        <w:t>External Risks</w:t>
      </w:r>
    </w:p>
    <w:p w14:paraId="68F27DEC" w14:textId="77777777" w:rsidR="004D209F" w:rsidRDefault="004D209F">
      <w:pPr>
        <w:numPr>
          <w:ilvl w:val="0"/>
          <w:numId w:val="31"/>
        </w:numPr>
        <w:spacing w:before="100" w:beforeAutospacing="1" w:after="100" w:afterAutospacing="1" w:line="240" w:lineRule="auto"/>
      </w:pPr>
      <w:r>
        <w:rPr>
          <w:rStyle w:val="Strong"/>
        </w:rPr>
        <w:t>Market Risks:</w:t>
      </w:r>
      <w:r>
        <w:t xml:space="preserve"> Changes in the market that could affect the project’s viability, such as a downturn in the hospitality industry or the emergence of a strong competitor with a better offering.</w:t>
      </w:r>
    </w:p>
    <w:p w14:paraId="39D5C2E4" w14:textId="77777777" w:rsidR="004D209F" w:rsidRDefault="004D209F">
      <w:pPr>
        <w:numPr>
          <w:ilvl w:val="0"/>
          <w:numId w:val="31"/>
        </w:numPr>
        <w:spacing w:before="100" w:beforeAutospacing="1" w:after="100" w:afterAutospacing="1" w:line="240" w:lineRule="auto"/>
      </w:pPr>
      <w:r>
        <w:rPr>
          <w:rStyle w:val="Strong"/>
        </w:rPr>
        <w:t>Political Risks:</w:t>
      </w:r>
      <w:r>
        <w:t xml:space="preserve"> Changes in regulations or political instability in the region where the project is being developed or deployed can impact project timelines and success.</w:t>
      </w:r>
    </w:p>
    <w:p w14:paraId="58A27DD7" w14:textId="77777777" w:rsidR="004D209F" w:rsidRDefault="004D209F">
      <w:pPr>
        <w:numPr>
          <w:ilvl w:val="0"/>
          <w:numId w:val="31"/>
        </w:numPr>
        <w:spacing w:before="100" w:beforeAutospacing="1" w:after="100" w:afterAutospacing="1" w:line="240" w:lineRule="auto"/>
      </w:pPr>
      <w:r>
        <w:rPr>
          <w:rStyle w:val="Strong"/>
        </w:rPr>
        <w:t>Environmental Risks:</w:t>
      </w:r>
      <w:r>
        <w:t xml:space="preserve"> Natural disasters or other environmental factors that could disrupt the project’s progress, such as severe weather affecting internet connectivity or power supply.</w:t>
      </w:r>
    </w:p>
    <w:p w14:paraId="6CC29937" w14:textId="77777777" w:rsidR="004D209F" w:rsidRDefault="004D209F" w:rsidP="004D209F">
      <w:pPr>
        <w:pStyle w:val="Heading4"/>
      </w:pPr>
      <w:r>
        <w:t xml:space="preserve">7. </w:t>
      </w:r>
      <w:r>
        <w:rPr>
          <w:rStyle w:val="Strong"/>
          <w:b w:val="0"/>
          <w:bCs w:val="0"/>
        </w:rPr>
        <w:t>Security Risks</w:t>
      </w:r>
    </w:p>
    <w:p w14:paraId="007CB358" w14:textId="77777777" w:rsidR="004D209F" w:rsidRDefault="004D209F">
      <w:pPr>
        <w:numPr>
          <w:ilvl w:val="0"/>
          <w:numId w:val="32"/>
        </w:numPr>
        <w:spacing w:before="100" w:beforeAutospacing="1" w:after="100" w:afterAutospacing="1" w:line="240" w:lineRule="auto"/>
      </w:pPr>
      <w:r>
        <w:rPr>
          <w:rStyle w:val="Strong"/>
        </w:rPr>
        <w:t>Cybersecurity Threats:</w:t>
      </w:r>
      <w:r>
        <w:t xml:space="preserve"> The risk of external attacks, such as hacking, which could compromise sensitive customer data or disrupt service. For a hotel management system, ensuring secure transactions and data storage is paramount.</w:t>
      </w:r>
    </w:p>
    <w:p w14:paraId="4AF8DADC" w14:textId="77777777" w:rsidR="004D209F" w:rsidRDefault="004D209F">
      <w:pPr>
        <w:numPr>
          <w:ilvl w:val="0"/>
          <w:numId w:val="32"/>
        </w:numPr>
        <w:spacing w:before="100" w:beforeAutospacing="1" w:after="100" w:afterAutospacing="1" w:line="240" w:lineRule="auto"/>
      </w:pPr>
      <w:r>
        <w:rPr>
          <w:rStyle w:val="Strong"/>
        </w:rPr>
        <w:t>Data Breaches:</w:t>
      </w:r>
      <w:r>
        <w:t xml:space="preserve"> The risk of unauthorized access to sensitive information, leading to data loss or legal repercussions.</w:t>
      </w:r>
    </w:p>
    <w:p w14:paraId="47F103FD" w14:textId="77777777" w:rsidR="004D209F" w:rsidRDefault="004D209F">
      <w:pPr>
        <w:numPr>
          <w:ilvl w:val="0"/>
          <w:numId w:val="32"/>
        </w:numPr>
        <w:spacing w:before="100" w:beforeAutospacing="1" w:after="100" w:afterAutospacing="1" w:line="240" w:lineRule="auto"/>
      </w:pPr>
      <w:r>
        <w:rPr>
          <w:rStyle w:val="Strong"/>
        </w:rPr>
        <w:t>Vulnerability Exploitation:</w:t>
      </w:r>
      <w:r>
        <w:t xml:space="preserve"> The risk that security flaws in the software or infrastructure could be exploited by malicious entities.</w:t>
      </w:r>
    </w:p>
    <w:p w14:paraId="2FE7E98D" w14:textId="3C1C5B1E" w:rsidR="00047E34" w:rsidRDefault="004D209F" w:rsidP="004D209F">
      <w:pPr>
        <w:pStyle w:val="NormalWeb"/>
      </w:pPr>
      <w:r>
        <w:t>Each of these risk categories must be carefully assessed and managed throughout the project lifecycle. Implementing a comprehensive risk management plan that includes risk identification, assessment, mitigation strategies, and continuous monitoring is crucial for successfully delivering the Online Hotel Management System.</w:t>
      </w:r>
    </w:p>
    <w:p w14:paraId="07049159" w14:textId="77777777" w:rsidR="004D209F" w:rsidRDefault="004D209F" w:rsidP="004D209F">
      <w:pPr>
        <w:pStyle w:val="NormalWeb"/>
      </w:pPr>
    </w:p>
    <w:p w14:paraId="6EF78DC7" w14:textId="77777777" w:rsidR="00047E34" w:rsidRPr="00785CEF" w:rsidRDefault="00047E34" w:rsidP="002C00F0">
      <w:pPr>
        <w:pStyle w:val="Heading4"/>
        <w:rPr>
          <w:rStyle w:val="Strong"/>
        </w:rPr>
      </w:pPr>
      <w:r w:rsidRPr="002C00F0">
        <w:rPr>
          <w:rStyle w:val="Strong"/>
          <w:b w:val="0"/>
          <w:bCs w:val="0"/>
        </w:rPr>
        <w:t>Risk Management Strategies</w:t>
      </w:r>
    </w:p>
    <w:p w14:paraId="13653798" w14:textId="77777777" w:rsidR="00F86858" w:rsidRDefault="00F86858" w:rsidP="00F86858">
      <w:pPr>
        <w:pStyle w:val="NormalWeb"/>
      </w:pPr>
      <w:r>
        <w:t>Effective risk management strategies are crucial for ensuring the successful completion of a software project like the Online Hotel Management System. Below are detailed strategies for managing different types of risks throughout the project lifecycle:</w:t>
      </w:r>
    </w:p>
    <w:p w14:paraId="2D128B93" w14:textId="77777777" w:rsidR="00F86858" w:rsidRDefault="00F86858" w:rsidP="00FA667E">
      <w:pPr>
        <w:pStyle w:val="BodyText"/>
      </w:pPr>
      <w:r>
        <w:lastRenderedPageBreak/>
        <w:t xml:space="preserve">1. </w:t>
      </w:r>
      <w:r w:rsidRPr="00FA667E">
        <w:t>Risk Identification</w:t>
      </w:r>
    </w:p>
    <w:p w14:paraId="3B815993" w14:textId="77777777" w:rsidR="00F86858" w:rsidRDefault="00F86858">
      <w:pPr>
        <w:numPr>
          <w:ilvl w:val="0"/>
          <w:numId w:val="33"/>
        </w:numPr>
        <w:spacing w:before="100" w:beforeAutospacing="1" w:after="100" w:afterAutospacing="1" w:line="240" w:lineRule="auto"/>
      </w:pPr>
      <w:r>
        <w:rPr>
          <w:rStyle w:val="Strong"/>
        </w:rPr>
        <w:t>Continuous Monitoring:</w:t>
      </w:r>
      <w:r>
        <w:t xml:space="preserve"> Establish a process for ongoing risk identification. Regularly assess the project environment, technology, market trends, and team dynamics to spot potential risks early.</w:t>
      </w:r>
    </w:p>
    <w:p w14:paraId="6C5627B4" w14:textId="77777777" w:rsidR="00F86858" w:rsidRDefault="00F86858">
      <w:pPr>
        <w:numPr>
          <w:ilvl w:val="0"/>
          <w:numId w:val="33"/>
        </w:numPr>
        <w:spacing w:before="100" w:beforeAutospacing="1" w:after="100" w:afterAutospacing="1" w:line="240" w:lineRule="auto"/>
      </w:pPr>
      <w:r>
        <w:rPr>
          <w:rStyle w:val="Strong"/>
        </w:rPr>
        <w:t>Brainstorming Sessions:</w:t>
      </w:r>
      <w:r>
        <w:t xml:space="preserve"> Conduct regular brainstorming sessions with stakeholders, including the project team, clients, and vendors, to identify potential risks. This collaborative approach can uncover risks that might not be apparent initially.</w:t>
      </w:r>
    </w:p>
    <w:p w14:paraId="403E1349" w14:textId="77777777" w:rsidR="00F86858" w:rsidRDefault="00F86858">
      <w:pPr>
        <w:numPr>
          <w:ilvl w:val="0"/>
          <w:numId w:val="33"/>
        </w:numPr>
        <w:spacing w:before="100" w:beforeAutospacing="1" w:after="100" w:afterAutospacing="1" w:line="240" w:lineRule="auto"/>
      </w:pPr>
      <w:r>
        <w:rPr>
          <w:rStyle w:val="Strong"/>
        </w:rPr>
        <w:t>SWOT Analysis:</w:t>
      </w:r>
      <w:r>
        <w:t xml:space="preserve"> Utilize SWOT (Strengths, Weaknesses, Opportunities, Threats) analysis to identify internal and external risks. This strategic tool can help in recognizing areas that require more attention.</w:t>
      </w:r>
    </w:p>
    <w:p w14:paraId="2876AAC4" w14:textId="77777777" w:rsidR="00F86858" w:rsidRDefault="00F86858" w:rsidP="00FA667E">
      <w:pPr>
        <w:pStyle w:val="BodyText"/>
      </w:pPr>
      <w:r>
        <w:t xml:space="preserve">2. </w:t>
      </w:r>
      <w:r w:rsidRPr="00FA667E">
        <w:t>Risk Assessment</w:t>
      </w:r>
    </w:p>
    <w:p w14:paraId="6B81F379" w14:textId="77777777" w:rsidR="00F86858" w:rsidRDefault="00F86858">
      <w:pPr>
        <w:numPr>
          <w:ilvl w:val="0"/>
          <w:numId w:val="34"/>
        </w:numPr>
        <w:spacing w:before="100" w:beforeAutospacing="1" w:after="100" w:afterAutospacing="1" w:line="240" w:lineRule="auto"/>
      </w:pPr>
      <w:r>
        <w:rPr>
          <w:rStyle w:val="Strong"/>
        </w:rPr>
        <w:t>Risk Prioritization:</w:t>
      </w:r>
      <w:r>
        <w:t xml:space="preserve"> Once risks are identified, prioritize them based on their potential impact and likelihood. High-impact, high-probability risks should be addressed first, while low-impact, low-probability risks can be monitored.</w:t>
      </w:r>
    </w:p>
    <w:p w14:paraId="736653BA" w14:textId="77777777" w:rsidR="00F86858" w:rsidRDefault="00F86858">
      <w:pPr>
        <w:numPr>
          <w:ilvl w:val="0"/>
          <w:numId w:val="34"/>
        </w:numPr>
        <w:spacing w:before="100" w:beforeAutospacing="1" w:after="100" w:afterAutospacing="1" w:line="240" w:lineRule="auto"/>
      </w:pPr>
      <w:r>
        <w:rPr>
          <w:rStyle w:val="Strong"/>
        </w:rPr>
        <w:t>Risk Matrix:</w:t>
      </w:r>
      <w:r>
        <w:t xml:space="preserve"> Create a risk matrix that categorizes risks based on their severity and likelihood. This visual tool helps in understanding which risks require immediate attention and which can be addressed later.</w:t>
      </w:r>
    </w:p>
    <w:p w14:paraId="37A700A1" w14:textId="77777777" w:rsidR="00F86858" w:rsidRDefault="00F86858">
      <w:pPr>
        <w:numPr>
          <w:ilvl w:val="0"/>
          <w:numId w:val="34"/>
        </w:numPr>
        <w:spacing w:before="100" w:beforeAutospacing="1" w:after="100" w:afterAutospacing="1" w:line="240" w:lineRule="auto"/>
      </w:pPr>
      <w:r>
        <w:rPr>
          <w:rStyle w:val="Strong"/>
        </w:rPr>
        <w:t>Quantitative Analysis:</w:t>
      </w:r>
      <w:r>
        <w:t xml:space="preserve"> For significant risks, conduct a quantitative analysis to estimate the potential financial impact. This analysis helps in understanding the cost implications of risks and preparing appropriate mitigation strategies.</w:t>
      </w:r>
    </w:p>
    <w:p w14:paraId="1CCFF649" w14:textId="77777777" w:rsidR="00F86858" w:rsidRDefault="00F86858" w:rsidP="00FA667E">
      <w:pPr>
        <w:pStyle w:val="BodyText"/>
      </w:pPr>
      <w:r>
        <w:t xml:space="preserve">3. </w:t>
      </w:r>
      <w:r w:rsidRPr="00FA667E">
        <w:t>Risk Mitigation Strategies</w:t>
      </w:r>
    </w:p>
    <w:p w14:paraId="7128012B" w14:textId="77777777" w:rsidR="00F86858" w:rsidRDefault="00F86858">
      <w:pPr>
        <w:numPr>
          <w:ilvl w:val="0"/>
          <w:numId w:val="35"/>
        </w:numPr>
        <w:spacing w:before="100" w:beforeAutospacing="1" w:after="100" w:afterAutospacing="1" w:line="240" w:lineRule="auto"/>
      </w:pPr>
      <w:r>
        <w:rPr>
          <w:rStyle w:val="Strong"/>
        </w:rPr>
        <w:t>Avoidance:</w:t>
      </w:r>
      <w:r>
        <w:t xml:space="preserve"> In some cases, avoiding the risk entirely is the best strategy. For example, if using an unproven technology poses a significant risk, opting for a more stable and proven solution can mitigate that risk.</w:t>
      </w:r>
    </w:p>
    <w:p w14:paraId="26C1C6BC" w14:textId="77777777" w:rsidR="00F86858" w:rsidRDefault="00F86858">
      <w:pPr>
        <w:numPr>
          <w:ilvl w:val="0"/>
          <w:numId w:val="35"/>
        </w:numPr>
        <w:spacing w:before="100" w:beforeAutospacing="1" w:after="100" w:afterAutospacing="1" w:line="240" w:lineRule="auto"/>
      </w:pPr>
      <w:r>
        <w:rPr>
          <w:rStyle w:val="Strong"/>
        </w:rPr>
        <w:t>Reduction:</w:t>
      </w:r>
      <w:r>
        <w:t xml:space="preserve"> Implement strategies to reduce the likelihood or impact of risks. This could involve more thorough testing, additional training for the team, or adopting more reliable development tools and technologies.</w:t>
      </w:r>
    </w:p>
    <w:p w14:paraId="72F1D45D" w14:textId="77777777" w:rsidR="00F86858" w:rsidRDefault="00F86858">
      <w:pPr>
        <w:numPr>
          <w:ilvl w:val="0"/>
          <w:numId w:val="35"/>
        </w:numPr>
        <w:spacing w:before="100" w:beforeAutospacing="1" w:after="100" w:afterAutospacing="1" w:line="240" w:lineRule="auto"/>
      </w:pPr>
      <w:r>
        <w:rPr>
          <w:rStyle w:val="Strong"/>
        </w:rPr>
        <w:t>Transfer:</w:t>
      </w:r>
      <w:r>
        <w:t xml:space="preserve"> Transfer the risk to a third party, such as purchasing insurance or outsourcing certain aspects of the project. For example, you might use a third-party service for payment processing to mitigate the risks associated with handling financial transactions in-house.</w:t>
      </w:r>
    </w:p>
    <w:p w14:paraId="426CEB39" w14:textId="77777777" w:rsidR="00F86858" w:rsidRDefault="00F86858">
      <w:pPr>
        <w:numPr>
          <w:ilvl w:val="0"/>
          <w:numId w:val="35"/>
        </w:numPr>
        <w:spacing w:before="100" w:beforeAutospacing="1" w:after="100" w:afterAutospacing="1" w:line="240" w:lineRule="auto"/>
      </w:pPr>
      <w:r>
        <w:rPr>
          <w:rStyle w:val="Strong"/>
        </w:rPr>
        <w:t>Acceptance:</w:t>
      </w:r>
      <w:r>
        <w:t xml:space="preserve"> For risks that cannot be avoided, reduced, or transferred, develop a plan to accept them and prepare contingency plans. This might include allocating a portion of the budget as a contingency fund or preparing a disaster recovery plan.</w:t>
      </w:r>
    </w:p>
    <w:p w14:paraId="6788B1DC" w14:textId="77777777" w:rsidR="00F86858" w:rsidRDefault="00F86858" w:rsidP="00FA667E">
      <w:pPr>
        <w:pStyle w:val="BodyText"/>
      </w:pPr>
      <w:r>
        <w:t xml:space="preserve">4. </w:t>
      </w:r>
      <w:r w:rsidRPr="00FA667E">
        <w:t>Risk Monitoring and Control</w:t>
      </w:r>
    </w:p>
    <w:p w14:paraId="021C420E" w14:textId="77777777" w:rsidR="00F86858" w:rsidRDefault="00F86858">
      <w:pPr>
        <w:numPr>
          <w:ilvl w:val="0"/>
          <w:numId w:val="36"/>
        </w:numPr>
        <w:spacing w:before="100" w:beforeAutospacing="1" w:after="100" w:afterAutospacing="1" w:line="240" w:lineRule="auto"/>
      </w:pPr>
      <w:r>
        <w:rPr>
          <w:rStyle w:val="Strong"/>
        </w:rPr>
        <w:lastRenderedPageBreak/>
        <w:t>Regular Reviews:</w:t>
      </w:r>
      <w:r>
        <w:t xml:space="preserve"> Conduct regular risk reviews throughout the project lifecycle to monitor the status of identified risks and identify any new risks. This ensures that risks are continually managed and mitigated.</w:t>
      </w:r>
    </w:p>
    <w:p w14:paraId="111ED39A" w14:textId="77777777" w:rsidR="00F86858" w:rsidRDefault="00F86858">
      <w:pPr>
        <w:numPr>
          <w:ilvl w:val="0"/>
          <w:numId w:val="36"/>
        </w:numPr>
        <w:spacing w:before="100" w:beforeAutospacing="1" w:after="100" w:afterAutospacing="1" w:line="240" w:lineRule="auto"/>
      </w:pPr>
      <w:r>
        <w:rPr>
          <w:rStyle w:val="Strong"/>
        </w:rPr>
        <w:t>Risk Owner Assignment:</w:t>
      </w:r>
      <w:r>
        <w:t xml:space="preserve"> Assign a specific team member as the owner of each risk. The risk owner is responsible for monitoring the risk, implementing mitigation strategies, and reporting on the risk's status.</w:t>
      </w:r>
    </w:p>
    <w:p w14:paraId="66A87D7B" w14:textId="77777777" w:rsidR="00F86858" w:rsidRDefault="00F86858">
      <w:pPr>
        <w:numPr>
          <w:ilvl w:val="0"/>
          <w:numId w:val="36"/>
        </w:numPr>
        <w:spacing w:before="100" w:beforeAutospacing="1" w:after="100" w:afterAutospacing="1" w:line="240" w:lineRule="auto"/>
      </w:pPr>
      <w:r>
        <w:rPr>
          <w:rStyle w:val="Strong"/>
        </w:rPr>
        <w:t>Performance Indicators:</w:t>
      </w:r>
      <w:r>
        <w:t xml:space="preserve"> Establish key performance indicators (KPIs) related to risk management, such as the number of risks identified, mitigated, or realized. Tracking these KPIs helps in understanding the effectiveness of the risk management process.</w:t>
      </w:r>
    </w:p>
    <w:p w14:paraId="68E2D3EA" w14:textId="77777777" w:rsidR="00F86858" w:rsidRDefault="00F86858" w:rsidP="00FA667E">
      <w:pPr>
        <w:pStyle w:val="BodyText"/>
      </w:pPr>
      <w:r>
        <w:t xml:space="preserve">5. </w:t>
      </w:r>
      <w:r w:rsidRPr="00FA667E">
        <w:t>Communication and Reporting</w:t>
      </w:r>
    </w:p>
    <w:p w14:paraId="60E897FD" w14:textId="77777777" w:rsidR="00F86858" w:rsidRDefault="00F86858">
      <w:pPr>
        <w:numPr>
          <w:ilvl w:val="0"/>
          <w:numId w:val="37"/>
        </w:numPr>
        <w:spacing w:before="100" w:beforeAutospacing="1" w:after="100" w:afterAutospacing="1" w:line="240" w:lineRule="auto"/>
      </w:pPr>
      <w:r>
        <w:rPr>
          <w:rStyle w:val="Strong"/>
        </w:rPr>
        <w:t>Clear Communication Plan:</w:t>
      </w:r>
      <w:r>
        <w:t xml:space="preserve"> Develop a clear communication plan that outlines how risks will be communicated to stakeholders. This includes regular status updates, risk reports, and escalation procedures for critical risks.</w:t>
      </w:r>
    </w:p>
    <w:p w14:paraId="561BB8E6" w14:textId="77777777" w:rsidR="00F86858" w:rsidRDefault="00F86858">
      <w:pPr>
        <w:numPr>
          <w:ilvl w:val="0"/>
          <w:numId w:val="37"/>
        </w:numPr>
        <w:spacing w:before="100" w:beforeAutospacing="1" w:after="100" w:afterAutospacing="1" w:line="240" w:lineRule="auto"/>
      </w:pPr>
      <w:r>
        <w:rPr>
          <w:rStyle w:val="Strong"/>
        </w:rPr>
        <w:t>Transparency:</w:t>
      </w:r>
      <w:r>
        <w:t xml:space="preserve"> Maintain transparency with all stakeholders regarding the risks the project faces. This ensures that everyone is aware of potential challenges and can contribute to the risk management process.</w:t>
      </w:r>
    </w:p>
    <w:p w14:paraId="0091304B" w14:textId="68906405" w:rsidR="00F86858" w:rsidRDefault="00F86858">
      <w:pPr>
        <w:numPr>
          <w:ilvl w:val="0"/>
          <w:numId w:val="37"/>
        </w:numPr>
        <w:spacing w:before="100" w:beforeAutospacing="1" w:after="100" w:afterAutospacing="1" w:line="240" w:lineRule="auto"/>
      </w:pPr>
      <w:r>
        <w:rPr>
          <w:rStyle w:val="Strong"/>
        </w:rPr>
        <w:t>Risk Register:</w:t>
      </w:r>
      <w:r>
        <w:t xml:space="preserve"> Maintain a risk register </w:t>
      </w:r>
      <w:r w:rsidR="004974C2">
        <w:t>that document</w:t>
      </w:r>
      <w:r>
        <w:t xml:space="preserve"> all identified risks, their assessment, mitigation strategies, and current status. This register should be accessible to all project stakeholders and regularly updated.</w:t>
      </w:r>
    </w:p>
    <w:p w14:paraId="5CF64D77" w14:textId="77777777" w:rsidR="00F86858" w:rsidRDefault="00F86858" w:rsidP="00FA667E">
      <w:pPr>
        <w:pStyle w:val="BodyText"/>
      </w:pPr>
      <w:r>
        <w:t xml:space="preserve">6. </w:t>
      </w:r>
      <w:r w:rsidRPr="00FA667E">
        <w:t>Contingency Planning</w:t>
      </w:r>
    </w:p>
    <w:p w14:paraId="7006AC1D" w14:textId="77777777" w:rsidR="00F86858" w:rsidRDefault="00F86858">
      <w:pPr>
        <w:numPr>
          <w:ilvl w:val="0"/>
          <w:numId w:val="38"/>
        </w:numPr>
        <w:spacing w:before="100" w:beforeAutospacing="1" w:after="100" w:afterAutospacing="1" w:line="240" w:lineRule="auto"/>
      </w:pPr>
      <w:r>
        <w:rPr>
          <w:rStyle w:val="Strong"/>
        </w:rPr>
        <w:t>Develop Contingency Plans:</w:t>
      </w:r>
      <w:r>
        <w:t xml:space="preserve"> For high-priority risks, develop contingency plans that outline the steps to be taken if the risk materializes. This ensures that the project can continue with minimal disruption.</w:t>
      </w:r>
    </w:p>
    <w:p w14:paraId="4B05D0B1" w14:textId="77777777" w:rsidR="00F86858" w:rsidRDefault="00F86858">
      <w:pPr>
        <w:numPr>
          <w:ilvl w:val="0"/>
          <w:numId w:val="38"/>
        </w:numPr>
        <w:spacing w:before="100" w:beforeAutospacing="1" w:after="100" w:afterAutospacing="1" w:line="240" w:lineRule="auto"/>
      </w:pPr>
      <w:r>
        <w:rPr>
          <w:rStyle w:val="Strong"/>
        </w:rPr>
        <w:t>Budget Contingency:</w:t>
      </w:r>
      <w:r>
        <w:t xml:space="preserve"> Allocate a portion of the project budget as a contingency fund to cover unexpected costs related to risks. This financial buffer provides flexibility in dealing with unforeseen challenges.</w:t>
      </w:r>
    </w:p>
    <w:p w14:paraId="3923EF64" w14:textId="77777777" w:rsidR="00F86858" w:rsidRDefault="00F86858">
      <w:pPr>
        <w:numPr>
          <w:ilvl w:val="0"/>
          <w:numId w:val="38"/>
        </w:numPr>
        <w:spacing w:before="100" w:beforeAutospacing="1" w:after="100" w:afterAutospacing="1" w:line="240" w:lineRule="auto"/>
      </w:pPr>
      <w:r>
        <w:rPr>
          <w:rStyle w:val="Strong"/>
        </w:rPr>
        <w:t>Backup Systems:</w:t>
      </w:r>
      <w:r>
        <w:t xml:space="preserve"> Implement backup systems and procedures to ensure business continuity in case of a major risk event. For example, regular backups of the project's codebase and database can prevent data loss in the event of a system failure.</w:t>
      </w:r>
    </w:p>
    <w:p w14:paraId="32A3A80B" w14:textId="77777777" w:rsidR="00F86858" w:rsidRDefault="00F86858" w:rsidP="00FA667E">
      <w:pPr>
        <w:pStyle w:val="BodyText"/>
      </w:pPr>
      <w:r>
        <w:t xml:space="preserve">7. </w:t>
      </w:r>
      <w:r>
        <w:rPr>
          <w:rStyle w:val="Strong"/>
          <w:b w:val="0"/>
          <w:bCs w:val="0"/>
        </w:rPr>
        <w:t>Risk Response Strategy</w:t>
      </w:r>
    </w:p>
    <w:p w14:paraId="4B728A3C" w14:textId="77777777" w:rsidR="00F86858" w:rsidRDefault="00F86858">
      <w:pPr>
        <w:numPr>
          <w:ilvl w:val="0"/>
          <w:numId w:val="39"/>
        </w:numPr>
        <w:spacing w:before="100" w:beforeAutospacing="1" w:after="100" w:afterAutospacing="1" w:line="240" w:lineRule="auto"/>
      </w:pPr>
      <w:r>
        <w:rPr>
          <w:rStyle w:val="Strong"/>
        </w:rPr>
        <w:t>Proactive Response:</w:t>
      </w:r>
      <w:r>
        <w:t xml:space="preserve"> Encourage a proactive approach to risk management, where the team actively seeks out potential risks and addresses them before they become issues. This mindset helps in reducing the overall impact of risks.</w:t>
      </w:r>
    </w:p>
    <w:p w14:paraId="042DEA48" w14:textId="77777777" w:rsidR="00F86858" w:rsidRDefault="00F86858">
      <w:pPr>
        <w:numPr>
          <w:ilvl w:val="0"/>
          <w:numId w:val="39"/>
        </w:numPr>
        <w:spacing w:before="100" w:beforeAutospacing="1" w:after="100" w:afterAutospacing="1" w:line="240" w:lineRule="auto"/>
      </w:pPr>
      <w:r>
        <w:rPr>
          <w:rStyle w:val="Strong"/>
        </w:rPr>
        <w:t>Agile Response:</w:t>
      </w:r>
      <w:r>
        <w:t xml:space="preserve"> In an Agile project environment, regularly review and adjust risk management strategies based on the project's progress. This iterative approach ensures that risks are managed in real-time.</w:t>
      </w:r>
    </w:p>
    <w:p w14:paraId="70816E65" w14:textId="77777777" w:rsidR="00F86858" w:rsidRDefault="00F86858">
      <w:pPr>
        <w:numPr>
          <w:ilvl w:val="0"/>
          <w:numId w:val="39"/>
        </w:numPr>
        <w:spacing w:before="100" w:beforeAutospacing="1" w:after="100" w:afterAutospacing="1" w:line="240" w:lineRule="auto"/>
      </w:pPr>
      <w:r>
        <w:rPr>
          <w:rStyle w:val="Strong"/>
        </w:rPr>
        <w:t>Escalation Procedures:</w:t>
      </w:r>
      <w:r>
        <w:t xml:space="preserve"> Establish clear escalation procedures for critical risks that cannot be managed at the project level. This ensures that these risks are brought to the attention of senior management or other relevant stakeholders quickly.</w:t>
      </w:r>
    </w:p>
    <w:p w14:paraId="30751945" w14:textId="77777777" w:rsidR="00F86858" w:rsidRDefault="00F86858" w:rsidP="00FA667E">
      <w:pPr>
        <w:pStyle w:val="BodyText"/>
      </w:pPr>
      <w:r>
        <w:lastRenderedPageBreak/>
        <w:t xml:space="preserve">8. </w:t>
      </w:r>
      <w:r>
        <w:rPr>
          <w:rStyle w:val="Strong"/>
          <w:b w:val="0"/>
          <w:bCs w:val="0"/>
        </w:rPr>
        <w:t>Post-Project Risk Review</w:t>
      </w:r>
    </w:p>
    <w:p w14:paraId="17573A38" w14:textId="77777777" w:rsidR="00F86858" w:rsidRDefault="00F86858">
      <w:pPr>
        <w:numPr>
          <w:ilvl w:val="0"/>
          <w:numId w:val="40"/>
        </w:numPr>
        <w:spacing w:before="100" w:beforeAutospacing="1" w:after="100" w:afterAutospacing="1" w:line="240" w:lineRule="auto"/>
      </w:pPr>
      <w:r>
        <w:rPr>
          <w:rStyle w:val="Strong"/>
        </w:rPr>
        <w:t>Lessons Learned:</w:t>
      </w:r>
      <w:r>
        <w:t xml:space="preserve"> After the project is completed, conduct a post-project review to assess how risks were managed. Identify what worked well and what could be improved for future projects.</w:t>
      </w:r>
    </w:p>
    <w:p w14:paraId="08613B22" w14:textId="77777777" w:rsidR="00F86858" w:rsidRDefault="00F86858">
      <w:pPr>
        <w:numPr>
          <w:ilvl w:val="0"/>
          <w:numId w:val="40"/>
        </w:numPr>
        <w:spacing w:before="100" w:beforeAutospacing="1" w:after="100" w:afterAutospacing="1" w:line="240" w:lineRule="auto"/>
      </w:pPr>
      <w:r>
        <w:rPr>
          <w:rStyle w:val="Strong"/>
        </w:rPr>
        <w:t>Documentation:</w:t>
      </w:r>
      <w:r>
        <w:t xml:space="preserve"> Document the entire risk management process, including all identified risks, mitigation strategies, and outcomes. This documentation serves as a valuable resource for future projects.</w:t>
      </w:r>
    </w:p>
    <w:p w14:paraId="15263117" w14:textId="77777777" w:rsidR="00F86858" w:rsidRDefault="00F86858">
      <w:pPr>
        <w:numPr>
          <w:ilvl w:val="0"/>
          <w:numId w:val="40"/>
        </w:numPr>
        <w:spacing w:before="100" w:beforeAutospacing="1" w:after="100" w:afterAutospacing="1" w:line="240" w:lineRule="auto"/>
      </w:pPr>
      <w:r>
        <w:rPr>
          <w:rStyle w:val="Strong"/>
        </w:rPr>
        <w:t>Continuous Improvement:</w:t>
      </w:r>
      <w:r>
        <w:t xml:space="preserve"> Use the insights gained from the post-project review to improve risk management processes for future projects. Continuously refining the risk management approach ensures that the team is better prepared for future challenges.</w:t>
      </w:r>
    </w:p>
    <w:p w14:paraId="7535F97F" w14:textId="77777777" w:rsidR="00F86858" w:rsidRDefault="00F86858" w:rsidP="00F86858">
      <w:pPr>
        <w:pStyle w:val="NormalWeb"/>
      </w:pPr>
      <w:r>
        <w:t>By following these detailed risk management strategies, you can effectively minimize the impact of risks on your Online Hotel Management System project, ensuring a smoother development process and a successful project outcome.</w:t>
      </w:r>
    </w:p>
    <w:p w14:paraId="79538C2D" w14:textId="77777777" w:rsidR="00047E34" w:rsidRDefault="00047E34" w:rsidP="00047E34">
      <w:pPr>
        <w:pStyle w:val="BodyText"/>
      </w:pPr>
    </w:p>
    <w:p w14:paraId="425A7D48" w14:textId="77777777" w:rsidR="00F34578" w:rsidRDefault="00F34578" w:rsidP="00047E34">
      <w:pPr>
        <w:pStyle w:val="BodyText"/>
      </w:pPr>
    </w:p>
    <w:p w14:paraId="2169EC20" w14:textId="77777777" w:rsidR="00F34578" w:rsidRDefault="00F34578" w:rsidP="00047E34">
      <w:pPr>
        <w:pStyle w:val="BodyText"/>
      </w:pPr>
    </w:p>
    <w:p w14:paraId="11D94A80" w14:textId="77777777" w:rsidR="00F34578" w:rsidRDefault="00F34578" w:rsidP="00047E34">
      <w:pPr>
        <w:pStyle w:val="BodyText"/>
      </w:pPr>
    </w:p>
    <w:p w14:paraId="591C0074" w14:textId="77777777" w:rsidR="00F34578" w:rsidRDefault="00F34578" w:rsidP="00047E34">
      <w:pPr>
        <w:pStyle w:val="BodyText"/>
      </w:pPr>
    </w:p>
    <w:p w14:paraId="161C9026" w14:textId="77777777" w:rsidR="00F34578" w:rsidRDefault="00F34578" w:rsidP="00047E34">
      <w:pPr>
        <w:pStyle w:val="BodyText"/>
      </w:pPr>
    </w:p>
    <w:p w14:paraId="11F6B500" w14:textId="77777777" w:rsidR="00F34578" w:rsidRDefault="00F34578" w:rsidP="00047E34">
      <w:pPr>
        <w:pStyle w:val="BodyText"/>
      </w:pPr>
    </w:p>
    <w:p w14:paraId="1A138476" w14:textId="77777777" w:rsidR="00F34578" w:rsidRDefault="00F34578" w:rsidP="00047E34">
      <w:pPr>
        <w:pStyle w:val="BodyText"/>
      </w:pPr>
    </w:p>
    <w:p w14:paraId="578727D8" w14:textId="77777777" w:rsidR="00F34578" w:rsidRDefault="00F34578" w:rsidP="00047E34">
      <w:pPr>
        <w:pStyle w:val="BodyText"/>
      </w:pPr>
    </w:p>
    <w:p w14:paraId="4C0C105E" w14:textId="77777777" w:rsidR="00F34578" w:rsidRDefault="00F34578" w:rsidP="00047E34">
      <w:pPr>
        <w:pStyle w:val="BodyText"/>
      </w:pPr>
    </w:p>
    <w:p w14:paraId="03CBFB69" w14:textId="77777777" w:rsidR="00F34578" w:rsidRDefault="00F34578" w:rsidP="00047E34">
      <w:pPr>
        <w:pStyle w:val="BodyText"/>
      </w:pPr>
    </w:p>
    <w:p w14:paraId="0416DAB3" w14:textId="77777777" w:rsidR="00F34578" w:rsidRDefault="00F34578" w:rsidP="00047E34">
      <w:pPr>
        <w:pStyle w:val="BodyText"/>
      </w:pPr>
    </w:p>
    <w:p w14:paraId="0F5494C8" w14:textId="77777777" w:rsidR="00F34578" w:rsidRDefault="00F34578" w:rsidP="00047E34">
      <w:pPr>
        <w:pStyle w:val="BodyText"/>
      </w:pPr>
    </w:p>
    <w:p w14:paraId="38787AFC" w14:textId="77777777" w:rsidR="00F34578" w:rsidRDefault="00F34578" w:rsidP="00047E34">
      <w:pPr>
        <w:pStyle w:val="BodyText"/>
      </w:pPr>
    </w:p>
    <w:p w14:paraId="4FA72CED" w14:textId="77777777" w:rsidR="00F34578" w:rsidRDefault="00F34578" w:rsidP="00047E34">
      <w:pPr>
        <w:pStyle w:val="BodyText"/>
      </w:pPr>
    </w:p>
    <w:p w14:paraId="76C3817D" w14:textId="77777777" w:rsidR="00F34578" w:rsidRDefault="00F34578" w:rsidP="00047E34">
      <w:pPr>
        <w:pStyle w:val="BodyText"/>
      </w:pPr>
    </w:p>
    <w:p w14:paraId="7E674528" w14:textId="77777777" w:rsidR="00F34578" w:rsidRDefault="00F34578" w:rsidP="00047E34">
      <w:pPr>
        <w:pStyle w:val="BodyText"/>
      </w:pPr>
    </w:p>
    <w:p w14:paraId="3C0882C4" w14:textId="77777777" w:rsidR="00F34578" w:rsidRDefault="00F34578" w:rsidP="00047E34">
      <w:pPr>
        <w:pStyle w:val="BodyText"/>
      </w:pPr>
    </w:p>
    <w:p w14:paraId="23390490" w14:textId="77777777" w:rsidR="00F34578" w:rsidRDefault="00F34578" w:rsidP="00047E34">
      <w:pPr>
        <w:pStyle w:val="BodyText"/>
      </w:pPr>
    </w:p>
    <w:p w14:paraId="4B8A4767" w14:textId="77777777" w:rsidR="00F34578" w:rsidRDefault="00F34578" w:rsidP="00047E34">
      <w:pPr>
        <w:pStyle w:val="BodyText"/>
      </w:pPr>
    </w:p>
    <w:p w14:paraId="093AF69B" w14:textId="77777777" w:rsidR="00F34578" w:rsidRDefault="00F34578" w:rsidP="00047E34">
      <w:pPr>
        <w:pStyle w:val="BodyText"/>
      </w:pPr>
    </w:p>
    <w:p w14:paraId="1C9A17D7" w14:textId="77777777" w:rsidR="00F34578" w:rsidRDefault="00F34578" w:rsidP="00047E34">
      <w:pPr>
        <w:pStyle w:val="BodyText"/>
      </w:pPr>
    </w:p>
    <w:p w14:paraId="0AA601C1" w14:textId="77777777" w:rsidR="00F34578" w:rsidRDefault="00F34578" w:rsidP="00047E34">
      <w:pPr>
        <w:pStyle w:val="BodyText"/>
      </w:pPr>
    </w:p>
    <w:p w14:paraId="535442FB" w14:textId="77777777" w:rsidR="00F34578" w:rsidRDefault="00F34578" w:rsidP="00047E34">
      <w:pPr>
        <w:pStyle w:val="BodyText"/>
      </w:pPr>
    </w:p>
    <w:p w14:paraId="5A8CDDBD" w14:textId="77777777" w:rsidR="00F34578" w:rsidRPr="00F34578" w:rsidRDefault="00F34578" w:rsidP="00F34578">
      <w:pPr>
        <w:pStyle w:val="Heading4"/>
        <w:jc w:val="center"/>
        <w:rPr>
          <w:b/>
          <w:bCs/>
        </w:rPr>
      </w:pPr>
    </w:p>
    <w:p w14:paraId="3840B47D" w14:textId="77777777" w:rsidR="00F34578" w:rsidRPr="004B5BF3" w:rsidRDefault="00F34578" w:rsidP="004B5BF3">
      <w:pPr>
        <w:pStyle w:val="Heading2"/>
        <w:tabs>
          <w:tab w:val="left" w:pos="990"/>
        </w:tabs>
        <w:spacing w:before="120" w:after="120" w:line="360" w:lineRule="auto"/>
        <w:rPr>
          <w:b/>
        </w:rPr>
      </w:pPr>
      <w:bookmarkStart w:id="109" w:name="_Toc176782162"/>
      <w:r w:rsidRPr="004B5BF3">
        <w:rPr>
          <w:b/>
        </w:rPr>
        <w:t>Chapter 6</w:t>
      </w:r>
      <w:bookmarkEnd w:id="109"/>
    </w:p>
    <w:p w14:paraId="7D2339FA" w14:textId="77777777" w:rsidR="00F34578" w:rsidRPr="004B5BF3" w:rsidRDefault="00F34578" w:rsidP="004B5BF3">
      <w:pPr>
        <w:pStyle w:val="Heading2"/>
        <w:tabs>
          <w:tab w:val="left" w:pos="990"/>
        </w:tabs>
        <w:spacing w:before="120" w:after="120" w:line="360" w:lineRule="auto"/>
        <w:rPr>
          <w:b/>
        </w:rPr>
      </w:pPr>
      <w:bookmarkStart w:id="110" w:name="_Toc176782163"/>
      <w:r w:rsidRPr="004B5BF3">
        <w:rPr>
          <w:b/>
        </w:rPr>
        <w:t>Analysis and Modeling</w:t>
      </w:r>
      <w:bookmarkEnd w:id="110"/>
    </w:p>
    <w:p w14:paraId="3F5A1B80" w14:textId="77777777" w:rsidR="00A44C12" w:rsidRDefault="00A44C12" w:rsidP="00A44C12">
      <w:pPr>
        <w:pStyle w:val="BodyText"/>
      </w:pPr>
    </w:p>
    <w:p w14:paraId="1FD75390" w14:textId="77777777" w:rsidR="00A44C12" w:rsidRDefault="00A44C12" w:rsidP="00A44C12">
      <w:pPr>
        <w:pStyle w:val="BodyText"/>
      </w:pPr>
    </w:p>
    <w:p w14:paraId="76B8DC6D" w14:textId="77777777" w:rsidR="00A44C12" w:rsidRDefault="00A44C12" w:rsidP="00A44C12">
      <w:pPr>
        <w:pStyle w:val="BodyText"/>
      </w:pPr>
    </w:p>
    <w:p w14:paraId="22B201DD" w14:textId="77777777" w:rsidR="00A44C12" w:rsidRDefault="00A44C12" w:rsidP="00A44C12">
      <w:pPr>
        <w:pStyle w:val="BodyText"/>
      </w:pPr>
    </w:p>
    <w:p w14:paraId="310C8CBA" w14:textId="77777777" w:rsidR="00A44C12" w:rsidRDefault="00A44C12" w:rsidP="00A44C12">
      <w:pPr>
        <w:pStyle w:val="BodyText"/>
      </w:pPr>
    </w:p>
    <w:p w14:paraId="3C016C6F" w14:textId="77777777" w:rsidR="00A44C12" w:rsidRDefault="00A44C12" w:rsidP="00A44C12">
      <w:pPr>
        <w:pStyle w:val="BodyText"/>
      </w:pPr>
    </w:p>
    <w:p w14:paraId="10AC7038" w14:textId="77777777" w:rsidR="00A44C12" w:rsidRDefault="00A44C12" w:rsidP="00A44C12">
      <w:pPr>
        <w:pStyle w:val="BodyText"/>
      </w:pPr>
    </w:p>
    <w:p w14:paraId="0D1689A4" w14:textId="77777777" w:rsidR="00A44C12" w:rsidRDefault="00A44C12" w:rsidP="00A44C12">
      <w:pPr>
        <w:pStyle w:val="BodyText"/>
      </w:pPr>
    </w:p>
    <w:p w14:paraId="20FD26A1" w14:textId="77777777" w:rsidR="00A44C12" w:rsidRDefault="00A44C12" w:rsidP="00A44C12">
      <w:pPr>
        <w:pStyle w:val="BodyText"/>
      </w:pPr>
    </w:p>
    <w:p w14:paraId="19C5B814" w14:textId="77777777" w:rsidR="00A44C12" w:rsidRDefault="00A44C12" w:rsidP="00A44C12">
      <w:pPr>
        <w:pStyle w:val="BodyText"/>
      </w:pPr>
    </w:p>
    <w:p w14:paraId="447AA8DF" w14:textId="77777777" w:rsidR="00A44C12" w:rsidRDefault="00A44C12" w:rsidP="00A44C12">
      <w:pPr>
        <w:pStyle w:val="BodyText"/>
      </w:pPr>
    </w:p>
    <w:p w14:paraId="04C0297B" w14:textId="77777777" w:rsidR="00A44C12" w:rsidRDefault="00A44C12" w:rsidP="00A44C12">
      <w:pPr>
        <w:pStyle w:val="BodyText"/>
      </w:pPr>
    </w:p>
    <w:p w14:paraId="45C153FD" w14:textId="77777777" w:rsidR="00A44C12" w:rsidRDefault="00A44C12" w:rsidP="00A44C12">
      <w:pPr>
        <w:pStyle w:val="BodyText"/>
      </w:pPr>
    </w:p>
    <w:p w14:paraId="6FF14CB0" w14:textId="77777777" w:rsidR="00A44C12" w:rsidRDefault="00A44C12" w:rsidP="00A44C12">
      <w:pPr>
        <w:pStyle w:val="BodyText"/>
      </w:pPr>
    </w:p>
    <w:p w14:paraId="0E282324" w14:textId="77777777" w:rsidR="00A44C12" w:rsidRDefault="00A44C12" w:rsidP="00A44C12">
      <w:pPr>
        <w:pStyle w:val="BodyText"/>
      </w:pPr>
    </w:p>
    <w:p w14:paraId="64F0C785" w14:textId="20835A2D" w:rsidR="00A44C12" w:rsidRPr="00785CEF" w:rsidRDefault="00A44C12" w:rsidP="00785CEF">
      <w:pPr>
        <w:pStyle w:val="Heading4"/>
      </w:pPr>
      <w:r w:rsidRPr="00785CEF">
        <w:t>6.1 Analysis Modeling</w:t>
      </w:r>
    </w:p>
    <w:p w14:paraId="0423139C" w14:textId="77777777" w:rsidR="00A44C12" w:rsidRDefault="00A44C12" w:rsidP="00904DB6">
      <w:pPr>
        <w:pStyle w:val="BodyText"/>
      </w:pPr>
      <w:r>
        <w:t>An approach used in software engineering called analysis modeling is used to depict and explain component interactions, system behavior, and requirements. It comprises understanding, assessing, and elucidating system requirements and design decisions via the creation of visual models or representations of the system's behavior, structure, and functioning. Among the analytical modeling methods accessible are entity-relationship diagrams, swim lane diagrams, use case diagrams, activity diagrams, and data flow diagrams. Through the software development process, analysis modeling helps to validate system behavior, get insights into system requirements, and improve stakeholder communication.</w:t>
      </w:r>
    </w:p>
    <w:p w14:paraId="50B3F66D" w14:textId="77777777" w:rsidR="00A44C12" w:rsidRPr="00785CEF" w:rsidRDefault="00A44C12" w:rsidP="00A44C12">
      <w:pPr>
        <w:pStyle w:val="Heading4"/>
      </w:pPr>
      <w:r w:rsidRPr="00785CEF">
        <w:t>6.2 Software Analysis Pattern</w:t>
      </w:r>
    </w:p>
    <w:p w14:paraId="23019AA0" w14:textId="77777777" w:rsidR="00A44C12" w:rsidRDefault="00A44C12">
      <w:pPr>
        <w:pStyle w:val="BodyText"/>
        <w:numPr>
          <w:ilvl w:val="0"/>
          <w:numId w:val="48"/>
        </w:numPr>
      </w:pPr>
      <w:r>
        <w:t>The software analysis pattern's objectives are:</w:t>
      </w:r>
    </w:p>
    <w:p w14:paraId="0F95BC9A" w14:textId="77777777" w:rsidR="00A44C12" w:rsidRDefault="00A44C12">
      <w:pPr>
        <w:pStyle w:val="BodyText"/>
        <w:numPr>
          <w:ilvl w:val="0"/>
          <w:numId w:val="48"/>
        </w:numPr>
      </w:pPr>
      <w:r>
        <w:t>Boost cooperation and communication</w:t>
      </w:r>
    </w:p>
    <w:p w14:paraId="7E711691" w14:textId="77777777" w:rsidR="00A44C12" w:rsidRDefault="00A44C12">
      <w:pPr>
        <w:pStyle w:val="BodyText"/>
        <w:numPr>
          <w:ilvl w:val="0"/>
          <w:numId w:val="48"/>
        </w:numPr>
      </w:pPr>
      <w:r>
        <w:t>Reduce the complexity of complicated systems</w:t>
      </w:r>
    </w:p>
    <w:p w14:paraId="537BA279" w14:textId="77777777" w:rsidR="00A44C12" w:rsidRDefault="00A44C12">
      <w:pPr>
        <w:pStyle w:val="BodyText"/>
        <w:numPr>
          <w:ilvl w:val="0"/>
          <w:numId w:val="48"/>
        </w:numPr>
      </w:pPr>
      <w:r>
        <w:t>Encourage upgradability and maintainability</w:t>
      </w:r>
    </w:p>
    <w:p w14:paraId="4914E814" w14:textId="77777777" w:rsidR="00A44C12" w:rsidRDefault="00A44C12">
      <w:pPr>
        <w:pStyle w:val="BodyText"/>
        <w:numPr>
          <w:ilvl w:val="0"/>
          <w:numId w:val="48"/>
        </w:numPr>
      </w:pPr>
      <w:r>
        <w:t>Encourage optimal procedures</w:t>
      </w:r>
    </w:p>
    <w:p w14:paraId="4218253A" w14:textId="77777777" w:rsidR="00A44C12" w:rsidRDefault="00A44C12">
      <w:pPr>
        <w:pStyle w:val="BodyText"/>
        <w:numPr>
          <w:ilvl w:val="0"/>
          <w:numId w:val="48"/>
        </w:numPr>
      </w:pPr>
      <w:r>
        <w:t>Offer Remedies</w:t>
      </w:r>
    </w:p>
    <w:p w14:paraId="106BF793" w14:textId="2C49A673" w:rsidR="00A44C12" w:rsidRDefault="00A44C12">
      <w:pPr>
        <w:pStyle w:val="BodyText"/>
        <w:numPr>
          <w:ilvl w:val="0"/>
          <w:numId w:val="48"/>
        </w:numPr>
      </w:pPr>
      <w:r>
        <w:t>Boost the Caliber of Software </w:t>
      </w:r>
    </w:p>
    <w:p w14:paraId="5A6BCB32" w14:textId="77777777" w:rsidR="00A44C12" w:rsidRPr="00785CEF" w:rsidRDefault="00A44C12" w:rsidP="00A44C12">
      <w:pPr>
        <w:pStyle w:val="Heading4"/>
      </w:pPr>
      <w:r w:rsidRPr="00785CEF">
        <w:t>6.3 Activity Diagram</w:t>
      </w:r>
    </w:p>
    <w:p w14:paraId="00F0C0C8" w14:textId="23281150" w:rsidR="00A44C12" w:rsidRDefault="00904DB6" w:rsidP="00904DB6">
      <w:pPr>
        <w:pStyle w:val="BodyText"/>
      </w:pPr>
      <w:r w:rsidRPr="00904DB6">
        <w:t xml:space="preserve">An activity diagram is a type of behavioral diagram in UML (Unified Modeling Language) that visually represents the flow of activities or actions within a system, showcasing how different processes interact and sequence over time. It depicts the step-by-step workflow of system operations, including decisions, parallel processes, and data flow, </w:t>
      </w:r>
      <w:r w:rsidRPr="00904DB6">
        <w:lastRenderedPageBreak/>
        <w:t>making it ideal for modeling complex business processes, use cases, or any sequence of tasks. Activity diagrams use symbols like actions, decisions, forks, joins, and start/end points to illustrate the overall logic and behavior of a system, helping developers, analysts, and stakeholders better understand and communicate the dynamics of the system’s functionality.</w:t>
      </w:r>
    </w:p>
    <w:p w14:paraId="2161BA6B" w14:textId="77777777" w:rsidR="00A44C12" w:rsidRDefault="00A44C12" w:rsidP="002C00F0">
      <w:pPr>
        <w:pStyle w:val="Heading5"/>
      </w:pPr>
      <w:r w:rsidRPr="00A44C12">
        <w:t>6.3.1 Activity Diagram for User Authentication</w:t>
      </w:r>
    </w:p>
    <w:p w14:paraId="59014695" w14:textId="77777777" w:rsidR="00A44C12" w:rsidRDefault="00A44C12" w:rsidP="00A44C12">
      <w:pPr>
        <w:pStyle w:val="BodyText"/>
        <w:ind w:firstLine="0"/>
      </w:pPr>
    </w:p>
    <w:p w14:paraId="42F5C0A0" w14:textId="77777777" w:rsidR="00A44C12" w:rsidRDefault="00A44C12" w:rsidP="00904DB6">
      <w:pPr>
        <w:pStyle w:val="BodyText"/>
        <w:ind w:firstLine="0"/>
        <w:jc w:val="center"/>
      </w:pPr>
      <w:r>
        <w:rPr>
          <w:noProof/>
        </w:rPr>
        <w:drawing>
          <wp:inline distT="0" distB="0" distL="0" distR="0" wp14:anchorId="30CAC472" wp14:editId="206D136C">
            <wp:extent cx="3505200" cy="3629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505200" cy="3629025"/>
                    </a:xfrm>
                    <a:prstGeom prst="rect">
                      <a:avLst/>
                    </a:prstGeom>
                  </pic:spPr>
                </pic:pic>
              </a:graphicData>
            </a:graphic>
          </wp:inline>
        </w:drawing>
      </w:r>
    </w:p>
    <w:p w14:paraId="7C9F9F85" w14:textId="77777777" w:rsidR="00904DB6" w:rsidRDefault="00904DB6" w:rsidP="00904DB6">
      <w:pPr>
        <w:pStyle w:val="BodyText"/>
        <w:ind w:firstLine="0"/>
        <w:jc w:val="center"/>
      </w:pPr>
      <w:r>
        <w:t>Figure</w:t>
      </w:r>
    </w:p>
    <w:p w14:paraId="2D13A332" w14:textId="77777777" w:rsidR="00904DB6" w:rsidRDefault="00904DB6" w:rsidP="004B5BF3">
      <w:pPr>
        <w:pStyle w:val="Heading3"/>
      </w:pPr>
      <w:bookmarkStart w:id="111" w:name="_Toc176782164"/>
      <w:r w:rsidRPr="00904DB6">
        <w:t>6.3.2 Activity Diagram for Booking Request</w:t>
      </w:r>
      <w:bookmarkEnd w:id="111"/>
    </w:p>
    <w:p w14:paraId="3E5FF272" w14:textId="77777777" w:rsidR="00904DB6" w:rsidRDefault="00904DB6" w:rsidP="00904DB6">
      <w:pPr>
        <w:pStyle w:val="BodyText"/>
      </w:pPr>
      <w:r>
        <w:rPr>
          <w:noProof/>
        </w:rPr>
        <w:lastRenderedPageBreak/>
        <w:drawing>
          <wp:inline distT="0" distB="0" distL="0" distR="0" wp14:anchorId="14EEC997" wp14:editId="6567ADA3">
            <wp:extent cx="2505075" cy="3648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505075" cy="3648075"/>
                    </a:xfrm>
                    <a:prstGeom prst="rect">
                      <a:avLst/>
                    </a:prstGeom>
                  </pic:spPr>
                </pic:pic>
              </a:graphicData>
            </a:graphic>
          </wp:inline>
        </w:drawing>
      </w:r>
    </w:p>
    <w:p w14:paraId="1E28FA91" w14:textId="77777777" w:rsidR="00904DB6" w:rsidRDefault="00904DB6" w:rsidP="004B5BF3">
      <w:pPr>
        <w:pStyle w:val="Heading3"/>
      </w:pPr>
      <w:bookmarkStart w:id="112" w:name="_Toc176782165"/>
      <w:r>
        <w:t>6.3.3 Activity Diagram for Cancel Booking Request</w:t>
      </w:r>
      <w:bookmarkEnd w:id="112"/>
    </w:p>
    <w:p w14:paraId="74E48E47" w14:textId="77777777" w:rsidR="00904DB6" w:rsidRDefault="00904DB6" w:rsidP="00904DB6">
      <w:pPr>
        <w:pStyle w:val="BodyText"/>
      </w:pPr>
      <w:r>
        <w:rPr>
          <w:noProof/>
        </w:rPr>
        <w:lastRenderedPageBreak/>
        <w:drawing>
          <wp:inline distT="0" distB="0" distL="0" distR="0" wp14:anchorId="17108EDB" wp14:editId="027BA1D6">
            <wp:extent cx="3933825" cy="4314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3933825" cy="4314825"/>
                    </a:xfrm>
                    <a:prstGeom prst="rect">
                      <a:avLst/>
                    </a:prstGeom>
                  </pic:spPr>
                </pic:pic>
              </a:graphicData>
            </a:graphic>
          </wp:inline>
        </w:drawing>
      </w:r>
    </w:p>
    <w:p w14:paraId="1C6BC635" w14:textId="77777777" w:rsidR="00904DB6" w:rsidRDefault="00904DB6" w:rsidP="002C00F0">
      <w:pPr>
        <w:pStyle w:val="Heading5"/>
      </w:pPr>
      <w:r>
        <w:t>6.3.4 Activity Diagram for Manage Booking request</w:t>
      </w:r>
    </w:p>
    <w:p w14:paraId="5237ED91" w14:textId="77777777" w:rsidR="00904DB6" w:rsidRDefault="00904DB6" w:rsidP="00904DB6">
      <w:pPr>
        <w:pStyle w:val="BodyText"/>
      </w:pPr>
      <w:r>
        <w:rPr>
          <w:noProof/>
        </w:rPr>
        <w:lastRenderedPageBreak/>
        <w:drawing>
          <wp:inline distT="0" distB="0" distL="0" distR="0" wp14:anchorId="368AA5BA" wp14:editId="4BD4094B">
            <wp:extent cx="3838575" cy="3552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3838575" cy="3552825"/>
                    </a:xfrm>
                    <a:prstGeom prst="rect">
                      <a:avLst/>
                    </a:prstGeom>
                  </pic:spPr>
                </pic:pic>
              </a:graphicData>
            </a:graphic>
          </wp:inline>
        </w:drawing>
      </w:r>
    </w:p>
    <w:p w14:paraId="502DDFC0" w14:textId="77777777" w:rsidR="00904DB6" w:rsidRDefault="00904DB6" w:rsidP="002C00F0">
      <w:pPr>
        <w:pStyle w:val="Heading5"/>
      </w:pPr>
      <w:r>
        <w:t>6.3.5 Activity Diagram for Manage Rooms</w:t>
      </w:r>
    </w:p>
    <w:p w14:paraId="074242AD" w14:textId="77777777" w:rsidR="00904DB6" w:rsidRDefault="00FD7F85" w:rsidP="00904DB6">
      <w:pPr>
        <w:pStyle w:val="BodyText"/>
      </w:pPr>
      <w:r>
        <w:rPr>
          <w:noProof/>
        </w:rPr>
        <w:lastRenderedPageBreak/>
        <w:drawing>
          <wp:inline distT="0" distB="0" distL="0" distR="0" wp14:anchorId="7190C66F" wp14:editId="1D804E32">
            <wp:extent cx="1809750" cy="6219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1809750" cy="6219825"/>
                    </a:xfrm>
                    <a:prstGeom prst="rect">
                      <a:avLst/>
                    </a:prstGeom>
                  </pic:spPr>
                </pic:pic>
              </a:graphicData>
            </a:graphic>
          </wp:inline>
        </w:drawing>
      </w:r>
    </w:p>
    <w:p w14:paraId="6FB42FEA" w14:textId="77777777" w:rsidR="00FD7F85" w:rsidRDefault="00FD7F85" w:rsidP="002C00F0">
      <w:pPr>
        <w:pStyle w:val="Heading5"/>
      </w:pPr>
      <w:r>
        <w:t>6.3.6 Activity Diagram for Manage Users</w:t>
      </w:r>
    </w:p>
    <w:p w14:paraId="5FB1E1EA" w14:textId="77777777" w:rsidR="00FD7F85" w:rsidRDefault="00FD7F85" w:rsidP="00904DB6">
      <w:pPr>
        <w:pStyle w:val="BodyText"/>
      </w:pPr>
      <w:r>
        <w:rPr>
          <w:noProof/>
        </w:rPr>
        <w:lastRenderedPageBreak/>
        <w:drawing>
          <wp:inline distT="0" distB="0" distL="0" distR="0" wp14:anchorId="77E17FBC" wp14:editId="7294C600">
            <wp:extent cx="1809750" cy="5743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1809750" cy="5743575"/>
                    </a:xfrm>
                    <a:prstGeom prst="rect">
                      <a:avLst/>
                    </a:prstGeom>
                  </pic:spPr>
                </pic:pic>
              </a:graphicData>
            </a:graphic>
          </wp:inline>
        </w:drawing>
      </w:r>
    </w:p>
    <w:p w14:paraId="7F0137C5" w14:textId="77777777" w:rsidR="00FD7F85" w:rsidRPr="00785CEF" w:rsidRDefault="00FD7F85" w:rsidP="00785CEF">
      <w:pPr>
        <w:pStyle w:val="Heading4"/>
      </w:pPr>
      <w:r w:rsidRPr="00785CEF">
        <w:t>6.4 Entity Relationship Diagram</w:t>
      </w:r>
    </w:p>
    <w:p w14:paraId="3AD3D03C" w14:textId="77777777" w:rsidR="00FD7F85" w:rsidRPr="00FD7F85" w:rsidRDefault="00FD7F85" w:rsidP="00FD7F85">
      <w:pPr>
        <w:pStyle w:val="BodyText"/>
        <w:ind w:firstLine="0"/>
      </w:pPr>
    </w:p>
    <w:p w14:paraId="2726279A" w14:textId="77777777" w:rsidR="00FD7F85" w:rsidRDefault="00FD7F85" w:rsidP="00FD7F85">
      <w:pPr>
        <w:pStyle w:val="BodyText"/>
        <w:jc w:val="center"/>
      </w:pPr>
      <w:r>
        <w:lastRenderedPageBreak/>
        <w:t>6.4 6.</w:t>
      </w:r>
      <w:r>
        <w:rPr>
          <w:noProof/>
        </w:rPr>
        <w:drawing>
          <wp:inline distT="0" distB="0" distL="0" distR="0" wp14:anchorId="150BE2BF" wp14:editId="607755C2">
            <wp:extent cx="5715000" cy="4575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5715000" cy="4575175"/>
                    </a:xfrm>
                    <a:prstGeom prst="rect">
                      <a:avLst/>
                    </a:prstGeom>
                  </pic:spPr>
                </pic:pic>
              </a:graphicData>
            </a:graphic>
          </wp:inline>
        </w:drawing>
      </w:r>
    </w:p>
    <w:p w14:paraId="75B7D801" w14:textId="77777777" w:rsidR="00FD7F85" w:rsidRPr="00785CEF" w:rsidRDefault="00FD7F85" w:rsidP="00785CEF">
      <w:pPr>
        <w:pStyle w:val="Heading4"/>
      </w:pPr>
      <w:r w:rsidRPr="00785CEF">
        <w:t>6.5 Data</w:t>
      </w:r>
      <w:r w:rsidR="00103AFA" w:rsidRPr="00785CEF">
        <w:t xml:space="preserve"> Flow Diagram</w:t>
      </w:r>
    </w:p>
    <w:p w14:paraId="1C3A895F" w14:textId="77777777" w:rsidR="00103AFA" w:rsidRDefault="00103AFA" w:rsidP="00FD7F85">
      <w:pPr>
        <w:pStyle w:val="BodyText"/>
        <w:jc w:val="left"/>
      </w:pPr>
      <w:r>
        <w:t>A Data Flow Diagram (DFD) is a graphical representation of how data moves through a system, illustrating the flow of information between processes, data stores, external entities, and data inputs/outputs. It provides a high-level view of the system’s structure, focusing on how data is processed and shared rather than on the sequence of tasks. DFDs use standardized symbols: circles or ovals for processes, arrows for data flow, open-ended rectangles for data stores, and squares for external entities (like users or other systems). By mapping out these components, a DFD helps identify data dependencies, streamline processes, and uncover inefficiencies, making it an essential tool for system analysis and design.</w:t>
      </w:r>
    </w:p>
    <w:p w14:paraId="7674C871" w14:textId="1A5CD951" w:rsidR="00103AFA" w:rsidRDefault="00103AFA" w:rsidP="002C00F0">
      <w:pPr>
        <w:pStyle w:val="Heading4"/>
      </w:pPr>
      <w:r>
        <w:lastRenderedPageBreak/>
        <w:t xml:space="preserve"> Context Level Diagram (DFD 0)</w:t>
      </w:r>
    </w:p>
    <w:p w14:paraId="36AC057D" w14:textId="77777777" w:rsidR="00103AFA" w:rsidRDefault="00103AFA" w:rsidP="00FD7F85">
      <w:pPr>
        <w:pStyle w:val="BodyText"/>
        <w:jc w:val="left"/>
      </w:pPr>
      <w:r>
        <w:rPr>
          <w:noProof/>
        </w:rPr>
        <w:drawing>
          <wp:inline distT="0" distB="0" distL="0" distR="0" wp14:anchorId="48205772" wp14:editId="52C1BDC2">
            <wp:extent cx="4029075" cy="2476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4029075" cy="2476500"/>
                    </a:xfrm>
                    <a:prstGeom prst="rect">
                      <a:avLst/>
                    </a:prstGeom>
                  </pic:spPr>
                </pic:pic>
              </a:graphicData>
            </a:graphic>
          </wp:inline>
        </w:drawing>
      </w:r>
    </w:p>
    <w:p w14:paraId="4AE91982" w14:textId="77777777" w:rsidR="00103AFA" w:rsidRDefault="00103AFA" w:rsidP="00FD7F85">
      <w:pPr>
        <w:pStyle w:val="BodyText"/>
        <w:jc w:val="left"/>
      </w:pPr>
    </w:p>
    <w:p w14:paraId="61489020" w14:textId="77777777" w:rsidR="00103AFA" w:rsidRDefault="00103AFA" w:rsidP="002C00F0">
      <w:pPr>
        <w:pStyle w:val="Heading4"/>
      </w:pPr>
      <w:r>
        <w:t>Level 1 DFD</w:t>
      </w:r>
    </w:p>
    <w:p w14:paraId="5BC28680" w14:textId="77777777" w:rsidR="00103AFA" w:rsidRDefault="00103AFA" w:rsidP="00FD7F85">
      <w:pPr>
        <w:pStyle w:val="BodyText"/>
        <w:jc w:val="left"/>
      </w:pPr>
      <w:r>
        <w:rPr>
          <w:noProof/>
        </w:rPr>
        <w:drawing>
          <wp:inline distT="0" distB="0" distL="0" distR="0" wp14:anchorId="59713FE2" wp14:editId="299F3012">
            <wp:extent cx="5706110" cy="3108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6110" cy="3108960"/>
                    </a:xfrm>
                    <a:prstGeom prst="rect">
                      <a:avLst/>
                    </a:prstGeom>
                    <a:noFill/>
                    <a:ln>
                      <a:noFill/>
                    </a:ln>
                  </pic:spPr>
                </pic:pic>
              </a:graphicData>
            </a:graphic>
          </wp:inline>
        </w:drawing>
      </w:r>
    </w:p>
    <w:p w14:paraId="2E17E7AB" w14:textId="25E8D1C2" w:rsidR="00103AFA" w:rsidRDefault="00103AFA" w:rsidP="002C00F0">
      <w:pPr>
        <w:pStyle w:val="Heading4"/>
      </w:pPr>
      <w:r>
        <w:lastRenderedPageBreak/>
        <w:t>Level 2 Process (Authentication)</w:t>
      </w:r>
    </w:p>
    <w:p w14:paraId="462FF8B6" w14:textId="77777777" w:rsidR="00103AFA" w:rsidRDefault="00103AFA" w:rsidP="00FD7F85">
      <w:pPr>
        <w:pStyle w:val="BodyText"/>
        <w:jc w:val="left"/>
      </w:pPr>
      <w:r>
        <w:rPr>
          <w:noProof/>
        </w:rPr>
        <w:drawing>
          <wp:inline distT="0" distB="0" distL="0" distR="0" wp14:anchorId="2934865C" wp14:editId="12EEAD1F">
            <wp:extent cx="4986655" cy="2987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6655" cy="2987040"/>
                    </a:xfrm>
                    <a:prstGeom prst="rect">
                      <a:avLst/>
                    </a:prstGeom>
                    <a:noFill/>
                    <a:ln>
                      <a:noFill/>
                    </a:ln>
                  </pic:spPr>
                </pic:pic>
              </a:graphicData>
            </a:graphic>
          </wp:inline>
        </w:drawing>
      </w:r>
    </w:p>
    <w:p w14:paraId="48813C15" w14:textId="0E9AE603" w:rsidR="00103AFA" w:rsidRDefault="00103AFA" w:rsidP="002C00F0">
      <w:pPr>
        <w:pStyle w:val="Heading4"/>
      </w:pPr>
      <w:r>
        <w:t>Level 2 Process (Viewing Room Details)</w:t>
      </w:r>
    </w:p>
    <w:p w14:paraId="4FEE70DD" w14:textId="77777777" w:rsidR="00103AFA" w:rsidRDefault="00103AFA" w:rsidP="00FD7F85">
      <w:pPr>
        <w:pStyle w:val="BodyText"/>
        <w:jc w:val="left"/>
      </w:pPr>
      <w:r>
        <w:rPr>
          <w:noProof/>
        </w:rPr>
        <w:drawing>
          <wp:inline distT="0" distB="0" distL="0" distR="0" wp14:anchorId="62B3D7BE" wp14:editId="3D2BA153">
            <wp:extent cx="4511040" cy="30721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11040" cy="3072130"/>
                    </a:xfrm>
                    <a:prstGeom prst="rect">
                      <a:avLst/>
                    </a:prstGeom>
                    <a:noFill/>
                    <a:ln>
                      <a:noFill/>
                    </a:ln>
                  </pic:spPr>
                </pic:pic>
              </a:graphicData>
            </a:graphic>
          </wp:inline>
        </w:drawing>
      </w:r>
    </w:p>
    <w:p w14:paraId="140029FB" w14:textId="773FD9F9" w:rsidR="00103AFA" w:rsidRDefault="00103AFA" w:rsidP="002C00F0">
      <w:pPr>
        <w:pStyle w:val="Heading4"/>
      </w:pPr>
      <w:r>
        <w:lastRenderedPageBreak/>
        <w:t xml:space="preserve">Level 2 Process </w:t>
      </w:r>
      <w:r w:rsidR="005F2F53">
        <w:t>(Booking Request)</w:t>
      </w:r>
    </w:p>
    <w:p w14:paraId="1D4DB10B" w14:textId="77777777" w:rsidR="005F2F53" w:rsidRDefault="005F2F53" w:rsidP="00FD7F85">
      <w:pPr>
        <w:pStyle w:val="BodyText"/>
        <w:jc w:val="left"/>
      </w:pPr>
      <w:r>
        <w:rPr>
          <w:noProof/>
        </w:rPr>
        <w:drawing>
          <wp:inline distT="0" distB="0" distL="0" distR="0" wp14:anchorId="238A9364" wp14:editId="66EFF7C8">
            <wp:extent cx="3511550" cy="269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11550" cy="2694305"/>
                    </a:xfrm>
                    <a:prstGeom prst="rect">
                      <a:avLst/>
                    </a:prstGeom>
                    <a:noFill/>
                    <a:ln>
                      <a:noFill/>
                    </a:ln>
                  </pic:spPr>
                </pic:pic>
              </a:graphicData>
            </a:graphic>
          </wp:inline>
        </w:drawing>
      </w:r>
    </w:p>
    <w:p w14:paraId="221CA140" w14:textId="105B015E" w:rsidR="005F2F53" w:rsidRDefault="005F2F53" w:rsidP="002C00F0">
      <w:pPr>
        <w:pStyle w:val="Heading4"/>
      </w:pPr>
      <w:r>
        <w:t>Level 2 Process (Booking Details)</w:t>
      </w:r>
    </w:p>
    <w:p w14:paraId="55CF79E3" w14:textId="77777777" w:rsidR="002C00F0" w:rsidRDefault="002C00F0" w:rsidP="00FD7F85">
      <w:pPr>
        <w:pStyle w:val="BodyText"/>
        <w:jc w:val="left"/>
      </w:pPr>
    </w:p>
    <w:p w14:paraId="36DD77A8" w14:textId="77777777" w:rsidR="005F2F53" w:rsidRDefault="005F2F53" w:rsidP="00FD7F85">
      <w:pPr>
        <w:pStyle w:val="BodyText"/>
        <w:jc w:val="left"/>
      </w:pPr>
      <w:r>
        <w:rPr>
          <w:noProof/>
        </w:rPr>
        <w:drawing>
          <wp:inline distT="0" distB="0" distL="0" distR="0" wp14:anchorId="3C65FCC2" wp14:editId="4505B8E4">
            <wp:extent cx="3194050" cy="2414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4050" cy="2414270"/>
                    </a:xfrm>
                    <a:prstGeom prst="rect">
                      <a:avLst/>
                    </a:prstGeom>
                    <a:noFill/>
                    <a:ln>
                      <a:noFill/>
                    </a:ln>
                  </pic:spPr>
                </pic:pic>
              </a:graphicData>
            </a:graphic>
          </wp:inline>
        </w:drawing>
      </w:r>
    </w:p>
    <w:p w14:paraId="35765690" w14:textId="77777777" w:rsidR="002C00F0" w:rsidRDefault="005F2F53" w:rsidP="002C00F0">
      <w:pPr>
        <w:pStyle w:val="Heading4"/>
      </w:pPr>
      <w:r>
        <w:lastRenderedPageBreak/>
        <w:t>Level 2 Process (Manage Rooms)</w:t>
      </w:r>
    </w:p>
    <w:p w14:paraId="099B4104" w14:textId="7989C5CE" w:rsidR="005F2F53" w:rsidRDefault="005F2F53" w:rsidP="00FD7F85">
      <w:pPr>
        <w:pStyle w:val="BodyText"/>
        <w:jc w:val="left"/>
      </w:pPr>
      <w:r>
        <w:rPr>
          <w:noProof/>
        </w:rPr>
        <w:drawing>
          <wp:inline distT="0" distB="0" distL="0" distR="0" wp14:anchorId="26213465" wp14:editId="5AC85951">
            <wp:extent cx="4328160" cy="2682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872DAC5" w14:textId="77777777" w:rsidR="005F2F53" w:rsidRDefault="005F2F53" w:rsidP="002C00F0">
      <w:pPr>
        <w:pStyle w:val="Heading4"/>
      </w:pPr>
      <w:r>
        <w:t>Level 2 Process (Manage User)</w:t>
      </w:r>
    </w:p>
    <w:p w14:paraId="73973AB9" w14:textId="77777777" w:rsidR="005F2F53" w:rsidRDefault="005F2F53" w:rsidP="00FD7F85">
      <w:pPr>
        <w:pStyle w:val="BodyText"/>
        <w:jc w:val="left"/>
      </w:pPr>
      <w:r>
        <w:rPr>
          <w:noProof/>
        </w:rPr>
        <w:drawing>
          <wp:inline distT="0" distB="0" distL="0" distR="0" wp14:anchorId="540BC18B" wp14:editId="075E5EA0">
            <wp:extent cx="4328160" cy="2682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8160" cy="2682240"/>
                    </a:xfrm>
                    <a:prstGeom prst="rect">
                      <a:avLst/>
                    </a:prstGeom>
                    <a:noFill/>
                    <a:ln>
                      <a:noFill/>
                    </a:ln>
                  </pic:spPr>
                </pic:pic>
              </a:graphicData>
            </a:graphic>
          </wp:inline>
        </w:drawing>
      </w:r>
    </w:p>
    <w:p w14:paraId="2EB1E819" w14:textId="77777777" w:rsidR="00147F94" w:rsidRDefault="00147F94" w:rsidP="00FD7F85">
      <w:pPr>
        <w:pStyle w:val="BodyText"/>
        <w:jc w:val="left"/>
      </w:pPr>
    </w:p>
    <w:p w14:paraId="7C29C42B" w14:textId="77777777" w:rsidR="00147F94" w:rsidRDefault="00147F94" w:rsidP="00FD7F85">
      <w:pPr>
        <w:pStyle w:val="BodyText"/>
        <w:jc w:val="left"/>
      </w:pPr>
    </w:p>
    <w:p w14:paraId="6178ED4C" w14:textId="77777777" w:rsidR="00147F94" w:rsidRDefault="00147F94" w:rsidP="00FD7F85">
      <w:pPr>
        <w:pStyle w:val="BodyText"/>
        <w:jc w:val="left"/>
      </w:pPr>
    </w:p>
    <w:p w14:paraId="2E32E7F5" w14:textId="77777777" w:rsidR="00147F94" w:rsidRDefault="00147F94" w:rsidP="00FD7F85">
      <w:pPr>
        <w:pStyle w:val="BodyText"/>
        <w:jc w:val="left"/>
      </w:pPr>
    </w:p>
    <w:p w14:paraId="0B951932" w14:textId="77777777" w:rsidR="00147F94" w:rsidRDefault="00147F94" w:rsidP="00FD7F85">
      <w:pPr>
        <w:pStyle w:val="BodyText"/>
        <w:jc w:val="left"/>
      </w:pPr>
    </w:p>
    <w:p w14:paraId="438BD025" w14:textId="77777777" w:rsidR="00147F94" w:rsidRDefault="00147F94" w:rsidP="00FD7F85">
      <w:pPr>
        <w:pStyle w:val="BodyText"/>
        <w:jc w:val="left"/>
      </w:pPr>
    </w:p>
    <w:p w14:paraId="1F7C016A" w14:textId="77777777" w:rsidR="00147F94" w:rsidRDefault="00147F94" w:rsidP="00FD7F85">
      <w:pPr>
        <w:pStyle w:val="BodyText"/>
        <w:jc w:val="left"/>
      </w:pPr>
    </w:p>
    <w:p w14:paraId="3808B0FE" w14:textId="77777777" w:rsidR="00147F94" w:rsidRDefault="00147F94" w:rsidP="00FD7F85">
      <w:pPr>
        <w:pStyle w:val="BodyText"/>
        <w:jc w:val="left"/>
      </w:pPr>
    </w:p>
    <w:p w14:paraId="450B50D4" w14:textId="77777777" w:rsidR="00147F94" w:rsidRDefault="00147F94" w:rsidP="00FD7F85">
      <w:pPr>
        <w:pStyle w:val="BodyText"/>
        <w:jc w:val="left"/>
      </w:pPr>
    </w:p>
    <w:p w14:paraId="571CB802" w14:textId="77777777" w:rsidR="00147F94" w:rsidRDefault="00147F94" w:rsidP="00FD7F85">
      <w:pPr>
        <w:pStyle w:val="BodyText"/>
        <w:jc w:val="left"/>
      </w:pPr>
    </w:p>
    <w:p w14:paraId="47222D9E" w14:textId="77777777" w:rsidR="00147F94" w:rsidRDefault="00147F94" w:rsidP="00FD7F85">
      <w:pPr>
        <w:pStyle w:val="BodyText"/>
        <w:jc w:val="left"/>
      </w:pPr>
    </w:p>
    <w:p w14:paraId="0E367605" w14:textId="77777777" w:rsidR="00147F94" w:rsidRDefault="00147F94" w:rsidP="00FD7F85">
      <w:pPr>
        <w:pStyle w:val="BodyText"/>
        <w:jc w:val="left"/>
      </w:pPr>
    </w:p>
    <w:p w14:paraId="592956AC" w14:textId="77777777" w:rsidR="00147F94" w:rsidRDefault="00147F94" w:rsidP="00FD7F85">
      <w:pPr>
        <w:pStyle w:val="BodyText"/>
        <w:jc w:val="left"/>
      </w:pPr>
    </w:p>
    <w:p w14:paraId="641EA476" w14:textId="77777777" w:rsidR="00147F94" w:rsidRDefault="00147F94" w:rsidP="00FD7F85">
      <w:pPr>
        <w:pStyle w:val="BodyText"/>
        <w:jc w:val="left"/>
      </w:pPr>
    </w:p>
    <w:p w14:paraId="15B1907F" w14:textId="77777777" w:rsidR="00147F94" w:rsidRDefault="00147F94" w:rsidP="00FD7F85">
      <w:pPr>
        <w:pStyle w:val="BodyText"/>
        <w:jc w:val="left"/>
      </w:pPr>
    </w:p>
    <w:p w14:paraId="3C91876A" w14:textId="77777777" w:rsidR="00147F94" w:rsidRDefault="00147F94" w:rsidP="00FD7F85">
      <w:pPr>
        <w:pStyle w:val="BodyText"/>
        <w:jc w:val="left"/>
      </w:pPr>
    </w:p>
    <w:p w14:paraId="6D3B9736" w14:textId="77777777" w:rsidR="00147F94" w:rsidRDefault="00147F94" w:rsidP="00FD7F85">
      <w:pPr>
        <w:pStyle w:val="BodyText"/>
        <w:jc w:val="left"/>
      </w:pPr>
    </w:p>
    <w:p w14:paraId="7EE5EFA3" w14:textId="77777777" w:rsidR="00147F94" w:rsidRDefault="00147F94" w:rsidP="00FD7F85">
      <w:pPr>
        <w:pStyle w:val="BodyText"/>
        <w:jc w:val="left"/>
      </w:pPr>
    </w:p>
    <w:p w14:paraId="4D28B0F8" w14:textId="77777777" w:rsidR="00147F94" w:rsidRPr="004B5BF3" w:rsidRDefault="00147F94" w:rsidP="004B5BF3">
      <w:pPr>
        <w:pStyle w:val="Heading2"/>
        <w:tabs>
          <w:tab w:val="left" w:pos="990"/>
        </w:tabs>
        <w:spacing w:before="120" w:after="120" w:line="360" w:lineRule="auto"/>
        <w:rPr>
          <w:b/>
        </w:rPr>
      </w:pPr>
      <w:bookmarkStart w:id="113" w:name="_Toc176782166"/>
      <w:r w:rsidRPr="004B5BF3">
        <w:rPr>
          <w:b/>
        </w:rPr>
        <w:t>Chapter 7</w:t>
      </w:r>
      <w:bookmarkEnd w:id="113"/>
    </w:p>
    <w:p w14:paraId="5EA74E52" w14:textId="77777777" w:rsidR="00147F94" w:rsidRPr="004B5BF3" w:rsidRDefault="00147F94" w:rsidP="004B5BF3">
      <w:pPr>
        <w:pStyle w:val="Heading2"/>
        <w:tabs>
          <w:tab w:val="left" w:pos="990"/>
        </w:tabs>
        <w:spacing w:before="120" w:after="120" w:line="360" w:lineRule="auto"/>
        <w:rPr>
          <w:b/>
        </w:rPr>
      </w:pPr>
      <w:bookmarkStart w:id="114" w:name="_Toc176782167"/>
      <w:r w:rsidRPr="004B5BF3">
        <w:rPr>
          <w:b/>
        </w:rPr>
        <w:t>Interface Design</w:t>
      </w:r>
      <w:bookmarkEnd w:id="114"/>
    </w:p>
    <w:p w14:paraId="367C2663" w14:textId="77777777" w:rsidR="00147F94" w:rsidRDefault="00147F94" w:rsidP="00147F94">
      <w:pPr>
        <w:pStyle w:val="BodyText"/>
      </w:pPr>
    </w:p>
    <w:p w14:paraId="55F644F6" w14:textId="77777777" w:rsidR="00147F94" w:rsidRDefault="00147F94" w:rsidP="00147F94">
      <w:pPr>
        <w:pStyle w:val="BodyText"/>
      </w:pPr>
    </w:p>
    <w:p w14:paraId="68565C7E" w14:textId="77777777" w:rsidR="00147F94" w:rsidRDefault="00147F94" w:rsidP="00147F94">
      <w:pPr>
        <w:pStyle w:val="BodyText"/>
      </w:pPr>
    </w:p>
    <w:p w14:paraId="7FE4E426" w14:textId="77777777" w:rsidR="00147F94" w:rsidRDefault="00147F94" w:rsidP="00147F94">
      <w:pPr>
        <w:pStyle w:val="BodyText"/>
      </w:pPr>
    </w:p>
    <w:p w14:paraId="39071B38" w14:textId="77777777" w:rsidR="00147F94" w:rsidRDefault="00147F94" w:rsidP="00147F94">
      <w:pPr>
        <w:pStyle w:val="BodyText"/>
      </w:pPr>
    </w:p>
    <w:p w14:paraId="40271C6A" w14:textId="77777777" w:rsidR="00147F94" w:rsidRDefault="00147F94" w:rsidP="00F97B18">
      <w:pPr>
        <w:pStyle w:val="Heading4"/>
      </w:pPr>
    </w:p>
    <w:p w14:paraId="5B7188E4" w14:textId="77777777" w:rsidR="00147F94" w:rsidRDefault="00147F94" w:rsidP="00147F94">
      <w:pPr>
        <w:pStyle w:val="BodyText"/>
      </w:pPr>
    </w:p>
    <w:p w14:paraId="0BD4887E" w14:textId="77777777" w:rsidR="00147F94" w:rsidRDefault="00147F94" w:rsidP="00147F94">
      <w:pPr>
        <w:pStyle w:val="BodyText"/>
      </w:pPr>
    </w:p>
    <w:p w14:paraId="534FCB41" w14:textId="77777777" w:rsidR="00147F94" w:rsidRDefault="00147F94" w:rsidP="00147F94">
      <w:pPr>
        <w:pStyle w:val="BodyText"/>
      </w:pPr>
    </w:p>
    <w:p w14:paraId="1384BA5A" w14:textId="77777777" w:rsidR="00147F94" w:rsidRDefault="00147F94" w:rsidP="00147F94">
      <w:pPr>
        <w:pStyle w:val="BodyText"/>
      </w:pPr>
    </w:p>
    <w:p w14:paraId="008C88DC" w14:textId="77777777" w:rsidR="00147F94" w:rsidRDefault="00467E41" w:rsidP="00467E41">
      <w:pPr>
        <w:pStyle w:val="Heading4"/>
      </w:pPr>
      <w:r>
        <w:t>7.1 Sign in page</w:t>
      </w:r>
    </w:p>
    <w:p w14:paraId="13EA95FA" w14:textId="77777777" w:rsidR="00467E41" w:rsidRDefault="00467E41" w:rsidP="00467E41">
      <w:pPr>
        <w:pStyle w:val="BodyText"/>
        <w:ind w:firstLine="0"/>
        <w:jc w:val="left"/>
        <w:rPr>
          <w:noProof/>
        </w:rPr>
      </w:pPr>
    </w:p>
    <w:p w14:paraId="7207663F" w14:textId="77777777" w:rsidR="00467E41" w:rsidRDefault="00467E41" w:rsidP="00467E41">
      <w:pPr>
        <w:pStyle w:val="BodyText"/>
        <w:ind w:firstLine="0"/>
        <w:jc w:val="left"/>
      </w:pPr>
      <w:r>
        <w:rPr>
          <w:noProof/>
        </w:rPr>
        <w:drawing>
          <wp:inline distT="0" distB="0" distL="0" distR="0" wp14:anchorId="0CF4B966" wp14:editId="5DF05E1D">
            <wp:extent cx="5718175" cy="2523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18175" cy="2523490"/>
                    </a:xfrm>
                    <a:prstGeom prst="rect">
                      <a:avLst/>
                    </a:prstGeom>
                    <a:noFill/>
                    <a:ln>
                      <a:noFill/>
                    </a:ln>
                  </pic:spPr>
                </pic:pic>
              </a:graphicData>
            </a:graphic>
          </wp:inline>
        </w:drawing>
      </w:r>
    </w:p>
    <w:p w14:paraId="5F036823" w14:textId="77777777" w:rsidR="00467E41" w:rsidRDefault="00467E41" w:rsidP="00467E41">
      <w:pPr>
        <w:pStyle w:val="BodyText"/>
        <w:ind w:firstLine="0"/>
        <w:jc w:val="left"/>
      </w:pPr>
    </w:p>
    <w:p w14:paraId="3F7CB882" w14:textId="77777777" w:rsidR="00467E41" w:rsidRDefault="00467E41" w:rsidP="00F97B18">
      <w:pPr>
        <w:pStyle w:val="Heading4"/>
      </w:pPr>
      <w:r>
        <w:t>7.2 Sign up page</w:t>
      </w:r>
    </w:p>
    <w:p w14:paraId="769E1D71" w14:textId="77777777" w:rsidR="00467E41" w:rsidRDefault="00467E41" w:rsidP="00467E41">
      <w:pPr>
        <w:pStyle w:val="BodyText"/>
        <w:ind w:firstLine="0"/>
        <w:jc w:val="left"/>
      </w:pPr>
    </w:p>
    <w:p w14:paraId="11EC0279" w14:textId="77777777" w:rsidR="00467E41" w:rsidRDefault="00467E41" w:rsidP="00467E41">
      <w:pPr>
        <w:pStyle w:val="BodyText"/>
        <w:ind w:firstLine="0"/>
        <w:jc w:val="left"/>
      </w:pPr>
      <w:r>
        <w:rPr>
          <w:noProof/>
        </w:rPr>
        <w:drawing>
          <wp:inline distT="0" distB="0" distL="0" distR="0" wp14:anchorId="6C2CA94B" wp14:editId="4B0B6239">
            <wp:extent cx="5706110" cy="2597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6C80C33B" w14:textId="77777777" w:rsidR="00467E41" w:rsidRPr="00785CEF" w:rsidRDefault="00467E41" w:rsidP="00785CEF">
      <w:pPr>
        <w:pStyle w:val="Heading4"/>
      </w:pPr>
      <w:r w:rsidRPr="00785CEF">
        <w:lastRenderedPageBreak/>
        <w:t>7.3 User Home Page</w:t>
      </w:r>
    </w:p>
    <w:p w14:paraId="691ACE11" w14:textId="77777777" w:rsidR="00467E41" w:rsidRDefault="00467E41" w:rsidP="00467E41">
      <w:pPr>
        <w:pStyle w:val="BodyText"/>
        <w:ind w:firstLine="0"/>
        <w:jc w:val="left"/>
      </w:pPr>
    </w:p>
    <w:p w14:paraId="15FF4DCB" w14:textId="77777777" w:rsidR="00467E41" w:rsidRDefault="00467E41" w:rsidP="00467E41">
      <w:pPr>
        <w:pStyle w:val="BodyText"/>
        <w:ind w:firstLine="0"/>
        <w:jc w:val="left"/>
      </w:pPr>
      <w:r>
        <w:rPr>
          <w:noProof/>
        </w:rPr>
        <w:drawing>
          <wp:inline distT="0" distB="0" distL="0" distR="0" wp14:anchorId="49D5C2E8" wp14:editId="27735702">
            <wp:extent cx="5706110" cy="2584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06110" cy="2584450"/>
                    </a:xfrm>
                    <a:prstGeom prst="rect">
                      <a:avLst/>
                    </a:prstGeom>
                    <a:noFill/>
                    <a:ln>
                      <a:noFill/>
                    </a:ln>
                  </pic:spPr>
                </pic:pic>
              </a:graphicData>
            </a:graphic>
          </wp:inline>
        </w:drawing>
      </w:r>
    </w:p>
    <w:p w14:paraId="47792418" w14:textId="77777777" w:rsidR="00467E41" w:rsidRPr="00785CEF" w:rsidRDefault="00467E41" w:rsidP="00785CEF">
      <w:pPr>
        <w:pStyle w:val="Heading4"/>
      </w:pPr>
      <w:r w:rsidRPr="00785CEF">
        <w:t>7.4 Rooms Page</w:t>
      </w:r>
    </w:p>
    <w:p w14:paraId="4C1A7DB7" w14:textId="77777777" w:rsidR="00467E41" w:rsidRDefault="00467E41" w:rsidP="00467E41">
      <w:pPr>
        <w:pStyle w:val="BodyText"/>
        <w:ind w:firstLine="0"/>
        <w:jc w:val="left"/>
      </w:pPr>
    </w:p>
    <w:p w14:paraId="79DB3744" w14:textId="77777777" w:rsidR="00467E41" w:rsidRDefault="00467E41" w:rsidP="00467E41">
      <w:pPr>
        <w:pStyle w:val="BodyText"/>
        <w:ind w:firstLine="0"/>
        <w:jc w:val="left"/>
      </w:pPr>
      <w:r>
        <w:rPr>
          <w:noProof/>
        </w:rPr>
        <w:drawing>
          <wp:inline distT="0" distB="0" distL="0" distR="0" wp14:anchorId="111FB0E3" wp14:editId="5756C50B">
            <wp:extent cx="5706110" cy="2572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06110" cy="2572385"/>
                    </a:xfrm>
                    <a:prstGeom prst="rect">
                      <a:avLst/>
                    </a:prstGeom>
                    <a:noFill/>
                    <a:ln>
                      <a:noFill/>
                    </a:ln>
                  </pic:spPr>
                </pic:pic>
              </a:graphicData>
            </a:graphic>
          </wp:inline>
        </w:drawing>
      </w:r>
    </w:p>
    <w:p w14:paraId="3932A77A" w14:textId="77777777" w:rsidR="00467E41" w:rsidRDefault="00467E41" w:rsidP="00F97B18">
      <w:pPr>
        <w:pStyle w:val="Heading4"/>
      </w:pPr>
      <w:r>
        <w:t>7.5 Services Page</w:t>
      </w:r>
    </w:p>
    <w:p w14:paraId="78A1708B" w14:textId="77777777" w:rsidR="00467E41" w:rsidRDefault="00467E41" w:rsidP="00467E41">
      <w:pPr>
        <w:pStyle w:val="BodyText"/>
        <w:ind w:firstLine="0"/>
        <w:jc w:val="left"/>
      </w:pPr>
    </w:p>
    <w:p w14:paraId="284F04D9" w14:textId="77777777" w:rsidR="00467E41" w:rsidRDefault="00467E41" w:rsidP="00467E41">
      <w:pPr>
        <w:pStyle w:val="BodyText"/>
        <w:ind w:firstLine="0"/>
        <w:jc w:val="left"/>
      </w:pPr>
      <w:r>
        <w:rPr>
          <w:noProof/>
        </w:rPr>
        <w:lastRenderedPageBreak/>
        <w:drawing>
          <wp:inline distT="0" distB="0" distL="0" distR="0" wp14:anchorId="36752EC0" wp14:editId="001C8148">
            <wp:extent cx="5706110" cy="26092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E85CA8" w14:textId="77777777" w:rsidR="00467E41" w:rsidRPr="00785CEF" w:rsidRDefault="00467E41" w:rsidP="00785CEF">
      <w:pPr>
        <w:pStyle w:val="Heading4"/>
      </w:pPr>
      <w:r w:rsidRPr="00785CEF">
        <w:t>7.6 Contact Page</w:t>
      </w:r>
    </w:p>
    <w:p w14:paraId="31EF03DB" w14:textId="77777777" w:rsidR="00467E41" w:rsidRDefault="00467E41" w:rsidP="00467E41">
      <w:pPr>
        <w:pStyle w:val="BodyText"/>
        <w:ind w:firstLine="0"/>
        <w:jc w:val="left"/>
      </w:pPr>
    </w:p>
    <w:p w14:paraId="39D422B5" w14:textId="77777777" w:rsidR="00467E41" w:rsidRDefault="00467E41" w:rsidP="00467E41">
      <w:pPr>
        <w:pStyle w:val="BodyText"/>
        <w:ind w:firstLine="0"/>
        <w:jc w:val="left"/>
      </w:pPr>
      <w:r>
        <w:rPr>
          <w:noProof/>
        </w:rPr>
        <w:drawing>
          <wp:inline distT="0" distB="0" distL="0" distR="0" wp14:anchorId="13AD72B6" wp14:editId="291FA766">
            <wp:extent cx="5706110" cy="2560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06110" cy="2560320"/>
                    </a:xfrm>
                    <a:prstGeom prst="rect">
                      <a:avLst/>
                    </a:prstGeom>
                    <a:noFill/>
                    <a:ln>
                      <a:noFill/>
                    </a:ln>
                  </pic:spPr>
                </pic:pic>
              </a:graphicData>
            </a:graphic>
          </wp:inline>
        </w:drawing>
      </w:r>
    </w:p>
    <w:p w14:paraId="3ECC5503" w14:textId="77777777" w:rsidR="00467E41" w:rsidRDefault="00467E41" w:rsidP="00F97B18">
      <w:pPr>
        <w:pStyle w:val="Heading4"/>
      </w:pPr>
      <w:r>
        <w:t>7.7 Room Details Page</w:t>
      </w:r>
    </w:p>
    <w:p w14:paraId="799176C1" w14:textId="77777777" w:rsidR="00467E41" w:rsidRDefault="00467E41" w:rsidP="00467E41">
      <w:pPr>
        <w:pStyle w:val="BodyText"/>
        <w:ind w:firstLine="0"/>
        <w:jc w:val="left"/>
      </w:pPr>
    </w:p>
    <w:p w14:paraId="0EA1837C" w14:textId="77777777" w:rsidR="00467E41" w:rsidRDefault="00467E41" w:rsidP="00467E41">
      <w:pPr>
        <w:pStyle w:val="BodyText"/>
        <w:ind w:firstLine="0"/>
        <w:jc w:val="left"/>
      </w:pPr>
      <w:r>
        <w:rPr>
          <w:noProof/>
        </w:rPr>
        <w:lastRenderedPageBreak/>
        <w:drawing>
          <wp:inline distT="0" distB="0" distL="0" distR="0" wp14:anchorId="1B5DB88F" wp14:editId="6AAD4A26">
            <wp:extent cx="5706110" cy="2609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06110" cy="2609215"/>
                    </a:xfrm>
                    <a:prstGeom prst="rect">
                      <a:avLst/>
                    </a:prstGeom>
                    <a:noFill/>
                    <a:ln>
                      <a:noFill/>
                    </a:ln>
                  </pic:spPr>
                </pic:pic>
              </a:graphicData>
            </a:graphic>
          </wp:inline>
        </w:drawing>
      </w:r>
    </w:p>
    <w:p w14:paraId="145B4AD5" w14:textId="77777777" w:rsidR="00467E41" w:rsidRDefault="00467E41" w:rsidP="00467E41">
      <w:pPr>
        <w:pStyle w:val="BodyText"/>
        <w:ind w:firstLine="0"/>
        <w:jc w:val="left"/>
      </w:pPr>
    </w:p>
    <w:p w14:paraId="3EA28900" w14:textId="77777777" w:rsidR="00467E41" w:rsidRDefault="00467E41" w:rsidP="00F97B18">
      <w:pPr>
        <w:pStyle w:val="Heading4"/>
      </w:pPr>
      <w:r>
        <w:t>7.8 Booking Info Page</w:t>
      </w:r>
    </w:p>
    <w:p w14:paraId="3A3536C3" w14:textId="77777777" w:rsidR="00467E41" w:rsidRDefault="00467E41" w:rsidP="00467E41">
      <w:pPr>
        <w:pStyle w:val="BodyText"/>
        <w:ind w:firstLine="0"/>
        <w:jc w:val="left"/>
      </w:pPr>
    </w:p>
    <w:p w14:paraId="7617C39A" w14:textId="77777777" w:rsidR="00467E41" w:rsidRDefault="00467E41" w:rsidP="00467E41">
      <w:pPr>
        <w:pStyle w:val="BodyText"/>
        <w:ind w:firstLine="0"/>
        <w:jc w:val="left"/>
      </w:pPr>
      <w:r>
        <w:rPr>
          <w:noProof/>
        </w:rPr>
        <w:drawing>
          <wp:inline distT="0" distB="0" distL="0" distR="0" wp14:anchorId="13FAC92E" wp14:editId="472A6672">
            <wp:extent cx="5706110" cy="2597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10FBD70B" w14:textId="77777777" w:rsidR="00467E41" w:rsidRDefault="00467E41" w:rsidP="00467E41">
      <w:pPr>
        <w:pStyle w:val="BodyText"/>
        <w:ind w:firstLine="0"/>
        <w:jc w:val="left"/>
      </w:pPr>
    </w:p>
    <w:p w14:paraId="207BFDD7" w14:textId="092095D2" w:rsidR="00467E41" w:rsidRDefault="00467E41" w:rsidP="00F97B18">
      <w:pPr>
        <w:pStyle w:val="Heading4"/>
      </w:pPr>
      <w:r>
        <w:t>7.9 Billing Form</w:t>
      </w:r>
    </w:p>
    <w:p w14:paraId="77B7B8EA" w14:textId="77777777" w:rsidR="00467E41" w:rsidRDefault="00467E41" w:rsidP="00467E41">
      <w:pPr>
        <w:pStyle w:val="BodyText"/>
        <w:ind w:firstLine="0"/>
        <w:jc w:val="left"/>
      </w:pPr>
    </w:p>
    <w:p w14:paraId="6C6A4126" w14:textId="77777777" w:rsidR="00467E41" w:rsidRDefault="00467E41" w:rsidP="00467E41">
      <w:pPr>
        <w:pStyle w:val="BodyText"/>
        <w:ind w:firstLine="0"/>
        <w:jc w:val="left"/>
      </w:pPr>
      <w:r>
        <w:rPr>
          <w:noProof/>
        </w:rPr>
        <w:lastRenderedPageBreak/>
        <w:drawing>
          <wp:inline distT="0" distB="0" distL="0" distR="0" wp14:anchorId="272A6379" wp14:editId="745C7068">
            <wp:extent cx="5718175" cy="2621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8175" cy="2621280"/>
                    </a:xfrm>
                    <a:prstGeom prst="rect">
                      <a:avLst/>
                    </a:prstGeom>
                    <a:noFill/>
                    <a:ln>
                      <a:noFill/>
                    </a:ln>
                  </pic:spPr>
                </pic:pic>
              </a:graphicData>
            </a:graphic>
          </wp:inline>
        </w:drawing>
      </w:r>
    </w:p>
    <w:p w14:paraId="05881100" w14:textId="77777777" w:rsidR="00467E41" w:rsidRDefault="00467E41" w:rsidP="00F97B18">
      <w:pPr>
        <w:pStyle w:val="Heading4"/>
      </w:pPr>
      <w:r>
        <w:t>7.10 User Profile</w:t>
      </w:r>
      <w:r>
        <w:rPr>
          <w:noProof/>
        </w:rPr>
        <w:drawing>
          <wp:inline distT="0" distB="0" distL="0" distR="0" wp14:anchorId="00FFA1DD" wp14:editId="14912E1D">
            <wp:extent cx="5706110" cy="2511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06110" cy="2511425"/>
                    </a:xfrm>
                    <a:prstGeom prst="rect">
                      <a:avLst/>
                    </a:prstGeom>
                    <a:noFill/>
                    <a:ln>
                      <a:noFill/>
                    </a:ln>
                  </pic:spPr>
                </pic:pic>
              </a:graphicData>
            </a:graphic>
          </wp:inline>
        </w:drawing>
      </w:r>
    </w:p>
    <w:p w14:paraId="74A54730" w14:textId="77777777" w:rsidR="00467E41" w:rsidRDefault="00467E41" w:rsidP="00F97B18">
      <w:pPr>
        <w:pStyle w:val="Heading4"/>
      </w:pPr>
      <w:r>
        <w:t>7.11 Admin Dashboard</w:t>
      </w:r>
    </w:p>
    <w:p w14:paraId="04ABF46F" w14:textId="77777777" w:rsidR="00467E41" w:rsidRDefault="00467E41" w:rsidP="00467E41">
      <w:pPr>
        <w:pStyle w:val="BodyText"/>
        <w:ind w:firstLine="0"/>
        <w:jc w:val="left"/>
      </w:pPr>
    </w:p>
    <w:p w14:paraId="223C6B10" w14:textId="77777777" w:rsidR="00467E41" w:rsidRDefault="00467E41" w:rsidP="00467E41">
      <w:pPr>
        <w:pStyle w:val="BodyText"/>
        <w:ind w:firstLine="0"/>
        <w:jc w:val="left"/>
      </w:pPr>
      <w:r>
        <w:rPr>
          <w:noProof/>
        </w:rPr>
        <w:lastRenderedPageBreak/>
        <w:drawing>
          <wp:inline distT="0" distB="0" distL="0" distR="0" wp14:anchorId="72D8DA72" wp14:editId="0394AB30">
            <wp:extent cx="5706110" cy="259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06110" cy="2597150"/>
                    </a:xfrm>
                    <a:prstGeom prst="rect">
                      <a:avLst/>
                    </a:prstGeom>
                    <a:noFill/>
                    <a:ln>
                      <a:noFill/>
                    </a:ln>
                  </pic:spPr>
                </pic:pic>
              </a:graphicData>
            </a:graphic>
          </wp:inline>
        </w:drawing>
      </w:r>
    </w:p>
    <w:p w14:paraId="3826E3BD" w14:textId="77777777" w:rsidR="00467E41" w:rsidRDefault="00467E41" w:rsidP="00F97B18">
      <w:pPr>
        <w:pStyle w:val="Heading4"/>
      </w:pPr>
      <w:r>
        <w:t xml:space="preserve">7.12 Booking List </w:t>
      </w:r>
    </w:p>
    <w:p w14:paraId="40180786" w14:textId="77777777" w:rsidR="00467E41" w:rsidRDefault="00467E41" w:rsidP="00467E41">
      <w:pPr>
        <w:pStyle w:val="BodyText"/>
        <w:ind w:firstLine="0"/>
        <w:jc w:val="left"/>
      </w:pPr>
    </w:p>
    <w:p w14:paraId="46FB8CA0" w14:textId="77777777" w:rsidR="00467E41" w:rsidRDefault="00467E41" w:rsidP="00467E41">
      <w:pPr>
        <w:pStyle w:val="BodyText"/>
        <w:ind w:firstLine="0"/>
        <w:jc w:val="left"/>
      </w:pPr>
      <w:r>
        <w:rPr>
          <w:noProof/>
        </w:rPr>
        <w:drawing>
          <wp:inline distT="0" distB="0" distL="0" distR="0" wp14:anchorId="39BCD20E" wp14:editId="138D512B">
            <wp:extent cx="5710555" cy="2593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060F0652" w14:textId="77777777" w:rsidR="00467E41" w:rsidRDefault="00467E41" w:rsidP="00F97B18">
      <w:pPr>
        <w:pStyle w:val="Heading4"/>
      </w:pPr>
      <w:r>
        <w:t>7.13 Billing List</w:t>
      </w:r>
    </w:p>
    <w:p w14:paraId="79D639AF" w14:textId="77777777" w:rsidR="00467E41" w:rsidRDefault="00467E41" w:rsidP="00467E41">
      <w:pPr>
        <w:pStyle w:val="BodyText"/>
        <w:ind w:firstLine="0"/>
        <w:jc w:val="left"/>
      </w:pPr>
    </w:p>
    <w:p w14:paraId="6CAA7DE9" w14:textId="77777777" w:rsidR="00467E41" w:rsidRDefault="00467E41" w:rsidP="00467E41">
      <w:pPr>
        <w:pStyle w:val="BodyText"/>
        <w:ind w:firstLine="0"/>
        <w:jc w:val="left"/>
      </w:pPr>
      <w:r>
        <w:rPr>
          <w:noProof/>
        </w:rPr>
        <w:lastRenderedPageBreak/>
        <w:drawing>
          <wp:inline distT="0" distB="0" distL="0" distR="0" wp14:anchorId="63393A70" wp14:editId="466B0E55">
            <wp:extent cx="5702300" cy="24104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02300" cy="2410460"/>
                    </a:xfrm>
                    <a:prstGeom prst="rect">
                      <a:avLst/>
                    </a:prstGeom>
                    <a:noFill/>
                    <a:ln>
                      <a:noFill/>
                    </a:ln>
                  </pic:spPr>
                </pic:pic>
              </a:graphicData>
            </a:graphic>
          </wp:inline>
        </w:drawing>
      </w:r>
    </w:p>
    <w:p w14:paraId="260428BF" w14:textId="77777777" w:rsidR="00467E41" w:rsidRDefault="00467E41" w:rsidP="00F97B18">
      <w:pPr>
        <w:pStyle w:val="Heading4"/>
      </w:pPr>
      <w:r>
        <w:t>7.14 Users List</w:t>
      </w:r>
    </w:p>
    <w:p w14:paraId="62D10C49" w14:textId="77777777" w:rsidR="00467E41" w:rsidRDefault="00467E41" w:rsidP="00467E41">
      <w:pPr>
        <w:pStyle w:val="BodyText"/>
        <w:ind w:firstLine="0"/>
        <w:jc w:val="left"/>
      </w:pPr>
    </w:p>
    <w:p w14:paraId="272C71CF" w14:textId="77777777" w:rsidR="00467E41" w:rsidRDefault="00467E41" w:rsidP="00467E41">
      <w:pPr>
        <w:pStyle w:val="BodyText"/>
        <w:ind w:firstLine="0"/>
        <w:jc w:val="left"/>
      </w:pPr>
      <w:r>
        <w:rPr>
          <w:noProof/>
        </w:rPr>
        <w:drawing>
          <wp:inline distT="0" distB="0" distL="0" distR="0" wp14:anchorId="075C55C7" wp14:editId="5BB6EF29">
            <wp:extent cx="5702300" cy="2468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02300" cy="2468880"/>
                    </a:xfrm>
                    <a:prstGeom prst="rect">
                      <a:avLst/>
                    </a:prstGeom>
                    <a:noFill/>
                    <a:ln>
                      <a:noFill/>
                    </a:ln>
                  </pic:spPr>
                </pic:pic>
              </a:graphicData>
            </a:graphic>
          </wp:inline>
        </w:drawing>
      </w:r>
    </w:p>
    <w:p w14:paraId="5FA03CBA" w14:textId="77777777" w:rsidR="00467E41" w:rsidRDefault="00467E41" w:rsidP="00F97B18">
      <w:pPr>
        <w:pStyle w:val="Heading4"/>
      </w:pPr>
      <w:r>
        <w:t>7.15 Add Room Form</w:t>
      </w:r>
    </w:p>
    <w:p w14:paraId="2D55B254" w14:textId="77777777" w:rsidR="00467E41" w:rsidRDefault="00467E41" w:rsidP="00467E41">
      <w:pPr>
        <w:pStyle w:val="BodyText"/>
        <w:ind w:firstLine="0"/>
        <w:jc w:val="left"/>
      </w:pPr>
    </w:p>
    <w:p w14:paraId="04A1BDD4" w14:textId="77777777" w:rsidR="00467E41" w:rsidRDefault="00467E41" w:rsidP="00467E41">
      <w:pPr>
        <w:pStyle w:val="BodyText"/>
        <w:ind w:firstLine="0"/>
        <w:jc w:val="left"/>
      </w:pPr>
      <w:r>
        <w:rPr>
          <w:noProof/>
        </w:rPr>
        <w:lastRenderedPageBreak/>
        <w:drawing>
          <wp:inline distT="0" distB="0" distL="0" distR="0" wp14:anchorId="15667B08" wp14:editId="04F99BAC">
            <wp:extent cx="5710555" cy="25933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4B274112" w14:textId="1146B59E" w:rsidR="00467E41" w:rsidRDefault="00467E41" w:rsidP="00F97B18">
      <w:pPr>
        <w:pStyle w:val="Heading4"/>
      </w:pPr>
      <w:r>
        <w:t>7.16 Update Room Form</w:t>
      </w:r>
    </w:p>
    <w:p w14:paraId="3966CAC6" w14:textId="77777777" w:rsidR="00467E41" w:rsidRDefault="00467E41" w:rsidP="00467E41">
      <w:pPr>
        <w:pStyle w:val="BodyText"/>
        <w:ind w:firstLine="0"/>
        <w:jc w:val="left"/>
      </w:pPr>
    </w:p>
    <w:p w14:paraId="332CED3F" w14:textId="77777777" w:rsidR="00467E41" w:rsidRDefault="00467E41" w:rsidP="00467E41">
      <w:pPr>
        <w:pStyle w:val="BodyText"/>
        <w:ind w:firstLine="0"/>
        <w:jc w:val="left"/>
      </w:pPr>
      <w:r>
        <w:rPr>
          <w:noProof/>
        </w:rPr>
        <w:drawing>
          <wp:inline distT="0" distB="0" distL="0" distR="0" wp14:anchorId="58D86503" wp14:editId="005FE141">
            <wp:extent cx="5710555" cy="26015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10555" cy="2601595"/>
                    </a:xfrm>
                    <a:prstGeom prst="rect">
                      <a:avLst/>
                    </a:prstGeom>
                    <a:noFill/>
                    <a:ln>
                      <a:noFill/>
                    </a:ln>
                  </pic:spPr>
                </pic:pic>
              </a:graphicData>
            </a:graphic>
          </wp:inline>
        </w:drawing>
      </w:r>
    </w:p>
    <w:p w14:paraId="79B7B7DD" w14:textId="18158423" w:rsidR="00467E41" w:rsidRDefault="00467E41" w:rsidP="00F97B18">
      <w:pPr>
        <w:pStyle w:val="Heading4"/>
      </w:pPr>
      <w:r>
        <w:lastRenderedPageBreak/>
        <w:t>7.17 Add User Form</w:t>
      </w:r>
    </w:p>
    <w:p w14:paraId="620035EB" w14:textId="77777777" w:rsidR="00467E41" w:rsidRDefault="00467E41" w:rsidP="00467E41">
      <w:pPr>
        <w:pStyle w:val="BodyText"/>
        <w:ind w:firstLine="0"/>
        <w:jc w:val="left"/>
      </w:pPr>
      <w:r>
        <w:rPr>
          <w:noProof/>
        </w:rPr>
        <w:drawing>
          <wp:inline distT="0" distB="0" distL="0" distR="0" wp14:anchorId="19EB8D7D" wp14:editId="20D6056B">
            <wp:extent cx="5710555" cy="2618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10555" cy="2618740"/>
                    </a:xfrm>
                    <a:prstGeom prst="rect">
                      <a:avLst/>
                    </a:prstGeom>
                    <a:noFill/>
                    <a:ln>
                      <a:noFill/>
                    </a:ln>
                  </pic:spPr>
                </pic:pic>
              </a:graphicData>
            </a:graphic>
          </wp:inline>
        </w:drawing>
      </w:r>
    </w:p>
    <w:p w14:paraId="5C9AAD66" w14:textId="77777777" w:rsidR="00467E41" w:rsidRDefault="00467E41" w:rsidP="00F97B18">
      <w:pPr>
        <w:pStyle w:val="Heading4"/>
      </w:pPr>
      <w:r>
        <w:t>7.18 Update User Form</w:t>
      </w:r>
    </w:p>
    <w:p w14:paraId="16DB1B69" w14:textId="77777777" w:rsidR="00467E41" w:rsidRDefault="00467E41" w:rsidP="00467E41">
      <w:pPr>
        <w:pStyle w:val="BodyText"/>
        <w:ind w:firstLine="0"/>
        <w:jc w:val="left"/>
      </w:pPr>
      <w:r>
        <w:rPr>
          <w:noProof/>
        </w:rPr>
        <w:drawing>
          <wp:inline distT="0" distB="0" distL="0" distR="0" wp14:anchorId="515F5E85" wp14:editId="2587B88E">
            <wp:extent cx="5702300" cy="26015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02300" cy="2601595"/>
                    </a:xfrm>
                    <a:prstGeom prst="rect">
                      <a:avLst/>
                    </a:prstGeom>
                    <a:noFill/>
                    <a:ln>
                      <a:noFill/>
                    </a:ln>
                  </pic:spPr>
                </pic:pic>
              </a:graphicData>
            </a:graphic>
          </wp:inline>
        </w:drawing>
      </w:r>
    </w:p>
    <w:p w14:paraId="7BF13329" w14:textId="77777777" w:rsidR="00467E41" w:rsidRDefault="00467E41" w:rsidP="00F97B18">
      <w:pPr>
        <w:pStyle w:val="Heading4"/>
      </w:pPr>
      <w:r>
        <w:t>7.19 Booking Details Form</w:t>
      </w:r>
    </w:p>
    <w:p w14:paraId="34D95774" w14:textId="77777777" w:rsidR="00467E41" w:rsidRDefault="00467E41" w:rsidP="00467E41">
      <w:pPr>
        <w:pStyle w:val="BodyText"/>
        <w:ind w:firstLine="0"/>
        <w:jc w:val="left"/>
      </w:pPr>
    </w:p>
    <w:p w14:paraId="7F201333" w14:textId="77777777" w:rsidR="00467E41" w:rsidRDefault="00467E41" w:rsidP="00467E41">
      <w:pPr>
        <w:pStyle w:val="BodyText"/>
        <w:ind w:firstLine="0"/>
        <w:jc w:val="left"/>
      </w:pPr>
      <w:r>
        <w:rPr>
          <w:noProof/>
        </w:rPr>
        <w:lastRenderedPageBreak/>
        <w:drawing>
          <wp:inline distT="0" distB="0" distL="0" distR="0" wp14:anchorId="2571A6DF" wp14:editId="1D0B6728">
            <wp:extent cx="5710555" cy="25933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22DB5F04" w14:textId="77777777" w:rsidR="00467E41" w:rsidRDefault="00467E41" w:rsidP="00F97B18">
      <w:pPr>
        <w:pStyle w:val="Heading4"/>
      </w:pPr>
      <w:r>
        <w:t xml:space="preserve">7.20 Admin Profile </w:t>
      </w:r>
    </w:p>
    <w:p w14:paraId="1D79C5F4" w14:textId="77777777" w:rsidR="00467E41" w:rsidRDefault="00467E41" w:rsidP="00467E41">
      <w:pPr>
        <w:pStyle w:val="BodyText"/>
        <w:ind w:firstLine="0"/>
        <w:jc w:val="left"/>
      </w:pPr>
    </w:p>
    <w:p w14:paraId="5E461F30" w14:textId="77777777" w:rsidR="00467E41" w:rsidRDefault="00F4722F" w:rsidP="00467E41">
      <w:pPr>
        <w:pStyle w:val="BodyText"/>
        <w:ind w:firstLine="0"/>
        <w:jc w:val="left"/>
      </w:pPr>
      <w:r>
        <w:rPr>
          <w:noProof/>
        </w:rPr>
        <w:drawing>
          <wp:inline distT="0" distB="0" distL="0" distR="0" wp14:anchorId="33A184F1" wp14:editId="74F386BF">
            <wp:extent cx="5710555" cy="25933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0555" cy="2593340"/>
                    </a:xfrm>
                    <a:prstGeom prst="rect">
                      <a:avLst/>
                    </a:prstGeom>
                    <a:noFill/>
                    <a:ln>
                      <a:noFill/>
                    </a:ln>
                  </pic:spPr>
                </pic:pic>
              </a:graphicData>
            </a:graphic>
          </wp:inline>
        </w:drawing>
      </w:r>
    </w:p>
    <w:p w14:paraId="6FFF7F5D" w14:textId="77777777" w:rsidR="006A2866" w:rsidRDefault="006A2866" w:rsidP="00467E41">
      <w:pPr>
        <w:pStyle w:val="BodyText"/>
        <w:ind w:firstLine="0"/>
        <w:jc w:val="left"/>
      </w:pPr>
    </w:p>
    <w:p w14:paraId="42AB5E7D" w14:textId="77777777" w:rsidR="006A2866" w:rsidRDefault="006A2866" w:rsidP="00467E41">
      <w:pPr>
        <w:pStyle w:val="BodyText"/>
        <w:ind w:firstLine="0"/>
        <w:jc w:val="left"/>
      </w:pPr>
    </w:p>
    <w:p w14:paraId="23728581" w14:textId="77777777" w:rsidR="006A2866" w:rsidRDefault="006A2866" w:rsidP="00467E41">
      <w:pPr>
        <w:pStyle w:val="BodyText"/>
        <w:ind w:firstLine="0"/>
        <w:jc w:val="left"/>
      </w:pPr>
    </w:p>
    <w:p w14:paraId="5491FE8F" w14:textId="77777777" w:rsidR="006A2866" w:rsidRDefault="006A2866" w:rsidP="00467E41">
      <w:pPr>
        <w:pStyle w:val="BodyText"/>
        <w:ind w:firstLine="0"/>
        <w:jc w:val="left"/>
      </w:pPr>
    </w:p>
    <w:p w14:paraId="3FE1BDF3" w14:textId="77777777" w:rsidR="006A2866" w:rsidRDefault="006A2866" w:rsidP="00467E41">
      <w:pPr>
        <w:pStyle w:val="BodyText"/>
        <w:ind w:firstLine="0"/>
        <w:jc w:val="left"/>
      </w:pPr>
    </w:p>
    <w:p w14:paraId="1F906CAD" w14:textId="77777777" w:rsidR="006A2866" w:rsidRDefault="006A2866" w:rsidP="00467E41">
      <w:pPr>
        <w:pStyle w:val="BodyText"/>
        <w:ind w:firstLine="0"/>
        <w:jc w:val="left"/>
      </w:pPr>
    </w:p>
    <w:p w14:paraId="3343C852" w14:textId="77777777" w:rsidR="006A2866" w:rsidRDefault="006A2866" w:rsidP="00467E41">
      <w:pPr>
        <w:pStyle w:val="BodyText"/>
        <w:ind w:firstLine="0"/>
        <w:jc w:val="left"/>
      </w:pPr>
    </w:p>
    <w:p w14:paraId="30675307" w14:textId="77777777" w:rsidR="006A2866" w:rsidRDefault="006A2866" w:rsidP="00467E41">
      <w:pPr>
        <w:pStyle w:val="BodyText"/>
        <w:ind w:firstLine="0"/>
        <w:jc w:val="left"/>
      </w:pPr>
    </w:p>
    <w:p w14:paraId="3468A926" w14:textId="77777777" w:rsidR="006A2866" w:rsidRDefault="006A2866" w:rsidP="00467E41">
      <w:pPr>
        <w:pStyle w:val="BodyText"/>
        <w:ind w:firstLine="0"/>
        <w:jc w:val="left"/>
      </w:pPr>
    </w:p>
    <w:p w14:paraId="2FAD0733" w14:textId="77777777" w:rsidR="006A2866" w:rsidRDefault="006A2866" w:rsidP="00467E41">
      <w:pPr>
        <w:pStyle w:val="BodyText"/>
        <w:ind w:firstLine="0"/>
        <w:jc w:val="left"/>
      </w:pPr>
    </w:p>
    <w:p w14:paraId="5D9D427D" w14:textId="77777777" w:rsidR="006A2866" w:rsidRDefault="006A2866" w:rsidP="00467E41">
      <w:pPr>
        <w:pStyle w:val="BodyText"/>
        <w:ind w:firstLine="0"/>
        <w:jc w:val="left"/>
      </w:pPr>
    </w:p>
    <w:p w14:paraId="0124D64B" w14:textId="77777777" w:rsidR="006A2866" w:rsidRDefault="006A2866" w:rsidP="00467E41">
      <w:pPr>
        <w:pStyle w:val="BodyText"/>
        <w:ind w:firstLine="0"/>
        <w:jc w:val="left"/>
      </w:pPr>
    </w:p>
    <w:p w14:paraId="40D812BA" w14:textId="77777777" w:rsidR="006A2866" w:rsidRDefault="006A2866" w:rsidP="00467E41">
      <w:pPr>
        <w:pStyle w:val="BodyText"/>
        <w:ind w:firstLine="0"/>
        <w:jc w:val="left"/>
      </w:pPr>
    </w:p>
    <w:p w14:paraId="61F49D50" w14:textId="77777777" w:rsidR="006A2866" w:rsidRDefault="006A2866" w:rsidP="00467E41">
      <w:pPr>
        <w:pStyle w:val="BodyText"/>
        <w:ind w:firstLine="0"/>
        <w:jc w:val="left"/>
      </w:pPr>
    </w:p>
    <w:p w14:paraId="4B4CC069" w14:textId="77777777" w:rsidR="006A2866" w:rsidRDefault="006A2866" w:rsidP="00467E41">
      <w:pPr>
        <w:pStyle w:val="BodyText"/>
        <w:ind w:firstLine="0"/>
        <w:jc w:val="left"/>
      </w:pPr>
    </w:p>
    <w:p w14:paraId="3D7BB02C" w14:textId="77777777" w:rsidR="006A2866" w:rsidRDefault="006A2866" w:rsidP="00467E41">
      <w:pPr>
        <w:pStyle w:val="BodyText"/>
        <w:ind w:firstLine="0"/>
        <w:jc w:val="left"/>
      </w:pPr>
    </w:p>
    <w:p w14:paraId="3A6EB491" w14:textId="77777777" w:rsidR="006A2866" w:rsidRPr="002846D8" w:rsidRDefault="006A2866" w:rsidP="002846D8">
      <w:pPr>
        <w:pStyle w:val="Heading4"/>
        <w:jc w:val="center"/>
        <w:rPr>
          <w:b/>
          <w:bCs/>
        </w:rPr>
      </w:pPr>
    </w:p>
    <w:p w14:paraId="1F1ACE71" w14:textId="77777777" w:rsidR="006A2866" w:rsidRPr="004B5BF3" w:rsidRDefault="006A2866" w:rsidP="004B5BF3">
      <w:pPr>
        <w:pStyle w:val="Heading2"/>
        <w:tabs>
          <w:tab w:val="left" w:pos="990"/>
        </w:tabs>
        <w:spacing w:before="120" w:after="120" w:line="360" w:lineRule="auto"/>
        <w:rPr>
          <w:b/>
        </w:rPr>
      </w:pPr>
      <w:bookmarkStart w:id="115" w:name="_Toc176782168"/>
      <w:r w:rsidRPr="004B5BF3">
        <w:rPr>
          <w:b/>
        </w:rPr>
        <w:t>Chapter 8</w:t>
      </w:r>
      <w:bookmarkEnd w:id="115"/>
    </w:p>
    <w:p w14:paraId="51E5EF03" w14:textId="77777777" w:rsidR="006A2866" w:rsidRPr="004B5BF3" w:rsidRDefault="00806A6D" w:rsidP="004B5BF3">
      <w:pPr>
        <w:pStyle w:val="Heading2"/>
        <w:tabs>
          <w:tab w:val="left" w:pos="990"/>
        </w:tabs>
        <w:spacing w:before="120" w:after="120" w:line="360" w:lineRule="auto"/>
        <w:rPr>
          <w:b/>
        </w:rPr>
      </w:pPr>
      <w:bookmarkStart w:id="116" w:name="_Toc176782169"/>
      <w:r w:rsidRPr="004B5BF3">
        <w:rPr>
          <w:b/>
        </w:rPr>
        <w:t>Test</w:t>
      </w:r>
      <w:r w:rsidR="002846D8" w:rsidRPr="004B5BF3">
        <w:rPr>
          <w:b/>
        </w:rPr>
        <w:t>ing</w:t>
      </w:r>
      <w:bookmarkEnd w:id="116"/>
    </w:p>
    <w:p w14:paraId="4BA9F835" w14:textId="77777777" w:rsidR="002846D8" w:rsidRDefault="002846D8" w:rsidP="002846D8">
      <w:pPr>
        <w:pStyle w:val="BodyText"/>
      </w:pPr>
    </w:p>
    <w:p w14:paraId="7251F826" w14:textId="77777777" w:rsidR="002846D8" w:rsidRDefault="002846D8" w:rsidP="002846D8">
      <w:pPr>
        <w:pStyle w:val="BodyText"/>
      </w:pPr>
    </w:p>
    <w:p w14:paraId="051C4776" w14:textId="77777777" w:rsidR="002846D8" w:rsidRDefault="002846D8" w:rsidP="002846D8">
      <w:pPr>
        <w:pStyle w:val="BodyText"/>
      </w:pPr>
    </w:p>
    <w:p w14:paraId="54233C94" w14:textId="77777777" w:rsidR="002846D8" w:rsidRDefault="002846D8" w:rsidP="002846D8">
      <w:pPr>
        <w:pStyle w:val="BodyText"/>
      </w:pPr>
    </w:p>
    <w:p w14:paraId="04502B48" w14:textId="77777777" w:rsidR="002846D8" w:rsidRDefault="002846D8" w:rsidP="002846D8">
      <w:pPr>
        <w:pStyle w:val="BodyText"/>
      </w:pPr>
    </w:p>
    <w:p w14:paraId="16FAA3E1" w14:textId="77777777" w:rsidR="002846D8" w:rsidRDefault="002846D8" w:rsidP="002846D8">
      <w:pPr>
        <w:pStyle w:val="BodyText"/>
      </w:pPr>
    </w:p>
    <w:p w14:paraId="138CEBC8" w14:textId="77777777" w:rsidR="002846D8" w:rsidRDefault="002846D8" w:rsidP="002846D8">
      <w:pPr>
        <w:pStyle w:val="BodyText"/>
      </w:pPr>
    </w:p>
    <w:p w14:paraId="083DBD84" w14:textId="77777777" w:rsidR="002846D8" w:rsidRDefault="002846D8" w:rsidP="002846D8">
      <w:pPr>
        <w:pStyle w:val="BodyText"/>
      </w:pPr>
    </w:p>
    <w:p w14:paraId="5AA3E54F" w14:textId="77777777" w:rsidR="002846D8" w:rsidRDefault="002846D8" w:rsidP="002846D8">
      <w:pPr>
        <w:pStyle w:val="BodyText"/>
      </w:pPr>
    </w:p>
    <w:p w14:paraId="25A27E28" w14:textId="77777777" w:rsidR="002846D8" w:rsidRDefault="002846D8" w:rsidP="002846D8">
      <w:pPr>
        <w:pStyle w:val="BodyText"/>
      </w:pPr>
    </w:p>
    <w:p w14:paraId="3FE9B35A" w14:textId="77777777" w:rsidR="002846D8" w:rsidRDefault="002846D8" w:rsidP="002846D8">
      <w:pPr>
        <w:pStyle w:val="BodyText"/>
      </w:pPr>
    </w:p>
    <w:p w14:paraId="20660A97" w14:textId="77777777" w:rsidR="002846D8" w:rsidRDefault="002846D8" w:rsidP="002846D8">
      <w:pPr>
        <w:pStyle w:val="BodyText"/>
      </w:pPr>
    </w:p>
    <w:p w14:paraId="502B5666" w14:textId="77777777" w:rsidR="002846D8" w:rsidRDefault="002846D8" w:rsidP="002C00F0">
      <w:pPr>
        <w:pStyle w:val="Heading4"/>
        <w:rPr>
          <w:sz w:val="36"/>
          <w:szCs w:val="36"/>
        </w:rPr>
      </w:pPr>
      <w:r>
        <w:t>8.1 System Testing</w:t>
      </w:r>
    </w:p>
    <w:p w14:paraId="299E7547" w14:textId="77777777" w:rsidR="002846D8" w:rsidRDefault="002846D8" w:rsidP="002846D8">
      <w:pPr>
        <w:pStyle w:val="NormalWeb"/>
        <w:spacing w:before="0" w:beforeAutospacing="0" w:after="0" w:afterAutospacing="0"/>
        <w:jc w:val="both"/>
      </w:pPr>
      <w:r>
        <w:rPr>
          <w:color w:val="000000"/>
        </w:rPr>
        <w:t>System testing is a subset of testing that evaluates the application or system as a whole. After integration testing is finished, it entails assessing the system overall in relation to the requirements and specifications. System testing is done to confirm that the system is functional and prepared for use.</w:t>
      </w:r>
    </w:p>
    <w:p w14:paraId="3F05DFB0" w14:textId="77777777" w:rsidR="002846D8" w:rsidRDefault="002846D8" w:rsidP="002846D8"/>
    <w:p w14:paraId="5F6333EF" w14:textId="77777777" w:rsidR="002846D8" w:rsidRDefault="002846D8" w:rsidP="002846D8">
      <w:pPr>
        <w:pStyle w:val="NormalWeb"/>
        <w:spacing w:before="0" w:beforeAutospacing="0" w:after="0" w:afterAutospacing="0"/>
        <w:jc w:val="both"/>
      </w:pPr>
      <w:r>
        <w:rPr>
          <w:b/>
          <w:bCs/>
          <w:color w:val="000000"/>
        </w:rPr>
        <w:t>Verification:</w:t>
      </w:r>
    </w:p>
    <w:p w14:paraId="7BCC3F39" w14:textId="77777777" w:rsidR="002846D8" w:rsidRDefault="002846D8" w:rsidP="002846D8">
      <w:pPr>
        <w:pStyle w:val="NormalWeb"/>
        <w:spacing w:before="0" w:beforeAutospacing="0" w:after="0" w:afterAutospacing="0"/>
        <w:jc w:val="both"/>
      </w:pPr>
      <w:r>
        <w:rPr>
          <w:color w:val="000000"/>
        </w:rPr>
        <w:t>System testing consists of two main parts: verification and validation. Verification is the process of checking systems or software to make sure there are no errors and that they fulfill requirements. The design and code must be examined in order to identify mistakes, inconsistencies, or missing requirements. Verification is sometimes known as static testing.</w:t>
      </w:r>
    </w:p>
    <w:p w14:paraId="65A26105" w14:textId="77777777" w:rsidR="002846D8" w:rsidRDefault="002846D8" w:rsidP="002846D8"/>
    <w:p w14:paraId="2170EBA3" w14:textId="77777777" w:rsidR="002846D8" w:rsidRDefault="002846D8" w:rsidP="002846D8">
      <w:pPr>
        <w:pStyle w:val="NormalWeb"/>
        <w:spacing w:before="0" w:beforeAutospacing="0" w:after="0" w:afterAutospacing="0"/>
        <w:jc w:val="both"/>
      </w:pPr>
      <w:r>
        <w:rPr>
          <w:b/>
          <w:bCs/>
          <w:color w:val="000000"/>
        </w:rPr>
        <w:t>Validation:</w:t>
      </w:r>
    </w:p>
    <w:p w14:paraId="040C987F" w14:textId="77777777" w:rsidR="002846D8" w:rsidRDefault="002846D8" w:rsidP="002846D8">
      <w:pPr>
        <w:pStyle w:val="NormalWeb"/>
        <w:spacing w:before="0" w:beforeAutospacing="0" w:after="0" w:afterAutospacing="0"/>
        <w:jc w:val="both"/>
      </w:pPr>
      <w:r>
        <w:rPr>
          <w:color w:val="000000"/>
        </w:rPr>
        <w:t>Validation is the process of evaluating the software or system to ensure that it meets the actual aims and objectives of the stakeholders. It involves executing the system or software and comparing the results against what was expected. Validation is sometimes known as dynamic testing. In system testing, both validation and verification are essential. While verification serves to ensure that the system is suitably built, validation ensures that the system meets the needs and goals of the stakeholders.</w:t>
      </w:r>
    </w:p>
    <w:p w14:paraId="7242F02A" w14:textId="77777777" w:rsidR="002846D8" w:rsidRDefault="002846D8" w:rsidP="002846D8">
      <w:pPr>
        <w:pStyle w:val="NormalWeb"/>
        <w:spacing w:before="0" w:beforeAutospacing="0" w:after="0" w:afterAutospacing="0"/>
        <w:jc w:val="both"/>
      </w:pPr>
      <w:r>
        <w:rPr>
          <w:color w:val="000000"/>
        </w:rPr>
        <w:t>Functional testing, performance testing, stress testing, usability testing, and security testing are a few methods utilized in system testing. These techniques help evaluate the system's many components to ensure that it is safe, dependable, and able to function well in a range of situations.</w:t>
      </w:r>
    </w:p>
    <w:p w14:paraId="0D0465A9" w14:textId="5DB50110" w:rsidR="002846D8" w:rsidRDefault="002846D8" w:rsidP="002846D8">
      <w:pPr>
        <w:spacing w:after="240"/>
      </w:pPr>
    </w:p>
    <w:p w14:paraId="7CBCB52B" w14:textId="77777777" w:rsidR="002846D8" w:rsidRDefault="002846D8" w:rsidP="002846D8">
      <w:pPr>
        <w:pStyle w:val="NormalWeb"/>
        <w:spacing w:before="0" w:beforeAutospacing="0" w:after="0" w:afterAutospacing="0"/>
        <w:jc w:val="both"/>
      </w:pPr>
      <w:r>
        <w:rPr>
          <w:b/>
          <w:bCs/>
          <w:color w:val="000000"/>
        </w:rPr>
        <w:t>Software Testing Strategy:</w:t>
      </w:r>
    </w:p>
    <w:p w14:paraId="6E7F3C56" w14:textId="77777777" w:rsidR="002846D8" w:rsidRDefault="002846D8" w:rsidP="002846D8">
      <w:pPr>
        <w:pStyle w:val="NormalWeb"/>
        <w:spacing w:before="0" w:beforeAutospacing="0" w:after="0" w:afterAutospacing="0"/>
        <w:jc w:val="both"/>
      </w:pPr>
      <w:r>
        <w:rPr>
          <w:color w:val="000000"/>
        </w:rPr>
        <w:t>"Software testing strategy" refers to the process or blueprint that outlines how software will be tested to ensure that it meets quality standards and is meant for its intended application.</w:t>
      </w:r>
    </w:p>
    <w:p w14:paraId="223AAA0D" w14:textId="77777777" w:rsidR="002846D8" w:rsidRDefault="002846D8" w:rsidP="002846D8">
      <w:pPr>
        <w:pStyle w:val="NormalWeb"/>
        <w:spacing w:before="0" w:beforeAutospacing="0" w:after="0" w:afterAutospacing="0"/>
        <w:jc w:val="both"/>
      </w:pPr>
      <w:r>
        <w:rPr>
          <w:color w:val="000000"/>
        </w:rPr>
        <w:t>In the testing procedure used for this software project, </w:t>
      </w:r>
    </w:p>
    <w:p w14:paraId="3F9A8379" w14:textId="77777777" w:rsidR="002846D8" w:rsidRDefault="002846D8">
      <w:pPr>
        <w:pStyle w:val="NormalWeb"/>
        <w:numPr>
          <w:ilvl w:val="0"/>
          <w:numId w:val="49"/>
        </w:numPr>
        <w:spacing w:before="0" w:beforeAutospacing="0" w:after="0" w:afterAutospacing="0"/>
        <w:jc w:val="both"/>
        <w:textAlignment w:val="baseline"/>
        <w:rPr>
          <w:color w:val="000000"/>
        </w:rPr>
      </w:pPr>
      <w:r>
        <w:rPr>
          <w:color w:val="000000"/>
        </w:rPr>
        <w:t>Unit testing</w:t>
      </w:r>
    </w:p>
    <w:p w14:paraId="25B28F20" w14:textId="77777777" w:rsidR="002846D8" w:rsidRDefault="002846D8">
      <w:pPr>
        <w:pStyle w:val="NormalWeb"/>
        <w:numPr>
          <w:ilvl w:val="0"/>
          <w:numId w:val="49"/>
        </w:numPr>
        <w:spacing w:before="0" w:beforeAutospacing="0" w:after="0" w:afterAutospacing="0"/>
        <w:jc w:val="both"/>
        <w:textAlignment w:val="baseline"/>
        <w:rPr>
          <w:color w:val="000000"/>
        </w:rPr>
      </w:pPr>
      <w:r>
        <w:rPr>
          <w:color w:val="000000"/>
        </w:rPr>
        <w:t>Integration testing</w:t>
      </w:r>
    </w:p>
    <w:p w14:paraId="4E29941E" w14:textId="77777777" w:rsidR="002846D8" w:rsidRDefault="002846D8">
      <w:pPr>
        <w:pStyle w:val="NormalWeb"/>
        <w:numPr>
          <w:ilvl w:val="0"/>
          <w:numId w:val="49"/>
        </w:numPr>
        <w:spacing w:before="0" w:beforeAutospacing="0" w:after="0" w:afterAutospacing="0"/>
        <w:jc w:val="both"/>
        <w:textAlignment w:val="baseline"/>
        <w:rPr>
          <w:color w:val="000000"/>
        </w:rPr>
      </w:pPr>
      <w:r>
        <w:rPr>
          <w:color w:val="000000"/>
        </w:rPr>
        <w:t>Validation testing</w:t>
      </w:r>
    </w:p>
    <w:p w14:paraId="2C242668" w14:textId="77777777" w:rsidR="002846D8" w:rsidRDefault="002846D8" w:rsidP="002846D8"/>
    <w:p w14:paraId="5AE5022A" w14:textId="07C1649F" w:rsidR="002846D8" w:rsidRDefault="002846D8" w:rsidP="002846D8">
      <w:pPr>
        <w:pStyle w:val="Heading2"/>
        <w:spacing w:before="360" w:after="120"/>
      </w:pPr>
      <w:bookmarkStart w:id="117" w:name="_Toc176782170"/>
      <w:r>
        <w:rPr>
          <w:color w:val="000000"/>
          <w:sz w:val="24"/>
          <w:szCs w:val="24"/>
        </w:rPr>
        <w:t>8.2 System Testing Methodology</w:t>
      </w:r>
      <w:bookmarkEnd w:id="117"/>
    </w:p>
    <w:p w14:paraId="1E90DD74" w14:textId="77777777" w:rsidR="002846D8" w:rsidRDefault="002846D8" w:rsidP="002846D8">
      <w:pPr>
        <w:pStyle w:val="NormalWeb"/>
        <w:spacing w:before="0" w:beforeAutospacing="0" w:after="0" w:afterAutospacing="0"/>
        <w:jc w:val="both"/>
      </w:pPr>
      <w:r>
        <w:rPr>
          <w:color w:val="000000"/>
        </w:rPr>
        <w:lastRenderedPageBreak/>
        <w:t>"Black box" software testing ignores the internal code structure and just concentrates on functionality. With this method, testers rely on the system's input and output to confirm its behavior rather than having access to the internal design and code of the application they are testing. Black box testing is a method used to evaluate the external behavior of the system and confirm that the software satisfies the specified requirements and performs as intended.</w:t>
      </w:r>
    </w:p>
    <w:p w14:paraId="18964EA0" w14:textId="77777777" w:rsidR="002846D8" w:rsidRDefault="002846D8" w:rsidP="002846D8">
      <w:pPr>
        <w:pStyle w:val="BodyText"/>
        <w:ind w:firstLine="0"/>
      </w:pPr>
    </w:p>
    <w:p w14:paraId="617BB414" w14:textId="77777777" w:rsidR="002846D8" w:rsidRDefault="002846D8" w:rsidP="002846D8">
      <w:pPr>
        <w:pStyle w:val="BodyText"/>
        <w:ind w:firstLine="0"/>
      </w:pPr>
    </w:p>
    <w:p w14:paraId="3848ECDD" w14:textId="77777777" w:rsidR="002846D8" w:rsidRDefault="002846D8" w:rsidP="002846D8">
      <w:pPr>
        <w:pStyle w:val="Heading3"/>
        <w:rPr>
          <w:sz w:val="27"/>
          <w:szCs w:val="27"/>
        </w:rPr>
      </w:pPr>
      <w:bookmarkStart w:id="118" w:name="_Toc176782171"/>
      <w:r>
        <w:t>Table 8.1: System Testing Scenario 1</w:t>
      </w:r>
      <w:bookmarkEnd w:id="118"/>
    </w:p>
    <w:tbl>
      <w:tblPr>
        <w:tblStyle w:val="TableGrid"/>
        <w:tblW w:w="0" w:type="auto"/>
        <w:tblLook w:val="04A0" w:firstRow="1" w:lastRow="0" w:firstColumn="1" w:lastColumn="0" w:noHBand="0" w:noVBand="1"/>
      </w:tblPr>
      <w:tblGrid>
        <w:gridCol w:w="1428"/>
        <w:gridCol w:w="7788"/>
      </w:tblGrid>
      <w:tr w:rsidR="002846D8" w14:paraId="6D330AE9" w14:textId="77777777" w:rsidTr="00487DDF">
        <w:tc>
          <w:tcPr>
            <w:tcW w:w="0" w:type="auto"/>
            <w:gridSpan w:val="2"/>
            <w:hideMark/>
          </w:tcPr>
          <w:p w14:paraId="37CBC0F6" w14:textId="77777777" w:rsidR="002846D8" w:rsidRDefault="002846D8">
            <w:pPr>
              <w:jc w:val="center"/>
              <w:rPr>
                <w:b/>
                <w:bCs/>
              </w:rPr>
            </w:pPr>
            <w:r>
              <w:rPr>
                <w:rStyle w:val="Strong"/>
              </w:rPr>
              <w:t>Testing Scenario No.</w:t>
            </w:r>
          </w:p>
          <w:p w14:paraId="6720B7AB" w14:textId="473E3032" w:rsidR="002846D8" w:rsidRDefault="002846D8">
            <w:pPr>
              <w:jc w:val="center"/>
              <w:rPr>
                <w:b/>
                <w:bCs/>
              </w:rPr>
            </w:pPr>
            <w:r>
              <w:rPr>
                <w:b/>
                <w:bCs/>
              </w:rPr>
              <w:t>1</w:t>
            </w:r>
          </w:p>
        </w:tc>
      </w:tr>
      <w:tr w:rsidR="002846D8" w14:paraId="7CA8DFAF" w14:textId="77777777" w:rsidTr="002846D8">
        <w:tc>
          <w:tcPr>
            <w:tcW w:w="0" w:type="auto"/>
            <w:hideMark/>
          </w:tcPr>
          <w:p w14:paraId="5A368D25" w14:textId="77777777" w:rsidR="002846D8" w:rsidRDefault="002846D8">
            <w:r>
              <w:rPr>
                <w:rStyle w:val="Strong"/>
              </w:rPr>
              <w:t>Scenario</w:t>
            </w:r>
          </w:p>
        </w:tc>
        <w:tc>
          <w:tcPr>
            <w:tcW w:w="0" w:type="auto"/>
            <w:hideMark/>
          </w:tcPr>
          <w:p w14:paraId="79D1B20F" w14:textId="77777777" w:rsidR="002846D8" w:rsidRDefault="002846D8">
            <w:r>
              <w:t>User Registration Testing Case</w:t>
            </w:r>
          </w:p>
        </w:tc>
      </w:tr>
      <w:tr w:rsidR="002846D8" w14:paraId="4A934C9F" w14:textId="77777777" w:rsidTr="002846D8">
        <w:tc>
          <w:tcPr>
            <w:tcW w:w="0" w:type="auto"/>
            <w:hideMark/>
          </w:tcPr>
          <w:p w14:paraId="759A2EB0" w14:textId="77777777" w:rsidR="002846D8" w:rsidRDefault="002846D8">
            <w:r>
              <w:rPr>
                <w:rStyle w:val="Strong"/>
              </w:rPr>
              <w:t>Input</w:t>
            </w:r>
          </w:p>
        </w:tc>
        <w:tc>
          <w:tcPr>
            <w:tcW w:w="0" w:type="auto"/>
            <w:hideMark/>
          </w:tcPr>
          <w:p w14:paraId="36FE085B" w14:textId="77777777" w:rsidR="002846D8" w:rsidRDefault="002846D8">
            <w:r>
              <w:t>User details (Name, Email, Password, Phone Number)</w:t>
            </w:r>
          </w:p>
        </w:tc>
      </w:tr>
      <w:tr w:rsidR="002846D8" w14:paraId="36DE6266" w14:textId="77777777" w:rsidTr="002846D8">
        <w:tc>
          <w:tcPr>
            <w:tcW w:w="0" w:type="auto"/>
            <w:hideMark/>
          </w:tcPr>
          <w:p w14:paraId="0FEF4722" w14:textId="77777777" w:rsidR="002846D8" w:rsidRDefault="002846D8">
            <w:r>
              <w:rPr>
                <w:rStyle w:val="Strong"/>
              </w:rPr>
              <w:t>Desired Output</w:t>
            </w:r>
          </w:p>
        </w:tc>
        <w:tc>
          <w:tcPr>
            <w:tcW w:w="0" w:type="auto"/>
            <w:hideMark/>
          </w:tcPr>
          <w:p w14:paraId="69888EE2" w14:textId="77777777" w:rsidR="002846D8" w:rsidRDefault="002846D8">
            <w:r>
              <w:t>New users will be successfully registered in the system after submitting valid information for all required fields.</w:t>
            </w:r>
          </w:p>
        </w:tc>
      </w:tr>
      <w:tr w:rsidR="002846D8" w14:paraId="236D90AA" w14:textId="77777777" w:rsidTr="002846D8">
        <w:tc>
          <w:tcPr>
            <w:tcW w:w="0" w:type="auto"/>
            <w:hideMark/>
          </w:tcPr>
          <w:p w14:paraId="0C71A4EC" w14:textId="77777777" w:rsidR="002846D8" w:rsidRDefault="002846D8">
            <w:r>
              <w:rPr>
                <w:rStyle w:val="Strong"/>
              </w:rPr>
              <w:t>Actual Output</w:t>
            </w:r>
          </w:p>
        </w:tc>
        <w:tc>
          <w:tcPr>
            <w:tcW w:w="0" w:type="auto"/>
            <w:hideMark/>
          </w:tcPr>
          <w:p w14:paraId="7ED0983E" w14:textId="77777777" w:rsidR="002846D8" w:rsidRDefault="002846D8">
            <w:r>
              <w:t>The system registers new users correctly and redirects them to the login page.</w:t>
            </w:r>
          </w:p>
        </w:tc>
      </w:tr>
      <w:tr w:rsidR="002846D8" w14:paraId="6078C8D6" w14:textId="77777777" w:rsidTr="002846D8">
        <w:tc>
          <w:tcPr>
            <w:tcW w:w="0" w:type="auto"/>
            <w:hideMark/>
          </w:tcPr>
          <w:p w14:paraId="3D539343" w14:textId="77777777" w:rsidR="002846D8" w:rsidRDefault="002846D8">
            <w:r>
              <w:rPr>
                <w:rStyle w:val="Strong"/>
              </w:rPr>
              <w:t>Verdict</w:t>
            </w:r>
          </w:p>
        </w:tc>
        <w:tc>
          <w:tcPr>
            <w:tcW w:w="0" w:type="auto"/>
            <w:hideMark/>
          </w:tcPr>
          <w:p w14:paraId="4A455272" w14:textId="77777777" w:rsidR="002846D8" w:rsidRDefault="002846D8">
            <w:r>
              <w:t>By comparing the desired output with the actual output, the registration process works as expected, effectively registering new users.</w:t>
            </w:r>
          </w:p>
        </w:tc>
      </w:tr>
    </w:tbl>
    <w:p w14:paraId="14BDA963" w14:textId="5E6133EE" w:rsidR="002846D8" w:rsidRDefault="002846D8" w:rsidP="002846D8"/>
    <w:p w14:paraId="4B18072B" w14:textId="77777777" w:rsidR="002846D8" w:rsidRDefault="002846D8" w:rsidP="002846D8">
      <w:pPr>
        <w:pStyle w:val="Heading3"/>
      </w:pPr>
      <w:bookmarkStart w:id="119" w:name="_Toc176782172"/>
      <w:r>
        <w:t>Table 8.2: System Testing Scenario 2</w:t>
      </w:r>
      <w:bookmarkEnd w:id="119"/>
    </w:p>
    <w:tbl>
      <w:tblPr>
        <w:tblStyle w:val="TableGrid"/>
        <w:tblW w:w="0" w:type="auto"/>
        <w:tblLook w:val="04A0" w:firstRow="1" w:lastRow="0" w:firstColumn="1" w:lastColumn="0" w:noHBand="0" w:noVBand="1"/>
      </w:tblPr>
      <w:tblGrid>
        <w:gridCol w:w="1485"/>
        <w:gridCol w:w="7731"/>
      </w:tblGrid>
      <w:tr w:rsidR="002846D8" w14:paraId="136F8ECC" w14:textId="77777777" w:rsidTr="003554BB">
        <w:tc>
          <w:tcPr>
            <w:tcW w:w="0" w:type="auto"/>
            <w:gridSpan w:val="2"/>
            <w:hideMark/>
          </w:tcPr>
          <w:p w14:paraId="3420D1D3" w14:textId="77777777" w:rsidR="002846D8" w:rsidRDefault="002846D8">
            <w:pPr>
              <w:jc w:val="center"/>
              <w:rPr>
                <w:b/>
                <w:bCs/>
              </w:rPr>
            </w:pPr>
            <w:r>
              <w:rPr>
                <w:rStyle w:val="Strong"/>
              </w:rPr>
              <w:t>Testing Scenario No.</w:t>
            </w:r>
          </w:p>
          <w:p w14:paraId="38BBB084" w14:textId="480648BA" w:rsidR="002846D8" w:rsidRDefault="002846D8">
            <w:pPr>
              <w:jc w:val="center"/>
              <w:rPr>
                <w:b/>
                <w:bCs/>
              </w:rPr>
            </w:pPr>
            <w:r>
              <w:rPr>
                <w:b/>
                <w:bCs/>
              </w:rPr>
              <w:t>2</w:t>
            </w:r>
          </w:p>
        </w:tc>
      </w:tr>
      <w:tr w:rsidR="002846D8" w14:paraId="0BA62475" w14:textId="77777777" w:rsidTr="002846D8">
        <w:tc>
          <w:tcPr>
            <w:tcW w:w="0" w:type="auto"/>
            <w:hideMark/>
          </w:tcPr>
          <w:p w14:paraId="39C5EF97" w14:textId="77777777" w:rsidR="002846D8" w:rsidRDefault="002846D8">
            <w:r>
              <w:rPr>
                <w:rStyle w:val="Strong"/>
              </w:rPr>
              <w:lastRenderedPageBreak/>
              <w:t>Scenario</w:t>
            </w:r>
          </w:p>
        </w:tc>
        <w:tc>
          <w:tcPr>
            <w:tcW w:w="0" w:type="auto"/>
            <w:hideMark/>
          </w:tcPr>
          <w:p w14:paraId="798558A1" w14:textId="77777777" w:rsidR="002846D8" w:rsidRDefault="002846D8">
            <w:r>
              <w:t>User Login Testing Case</w:t>
            </w:r>
          </w:p>
        </w:tc>
      </w:tr>
      <w:tr w:rsidR="002846D8" w14:paraId="7F662F0A" w14:textId="77777777" w:rsidTr="002846D8">
        <w:tc>
          <w:tcPr>
            <w:tcW w:w="0" w:type="auto"/>
            <w:hideMark/>
          </w:tcPr>
          <w:p w14:paraId="7FD15BAA" w14:textId="77777777" w:rsidR="002846D8" w:rsidRDefault="002846D8">
            <w:r>
              <w:rPr>
                <w:rStyle w:val="Strong"/>
              </w:rPr>
              <w:t>Input</w:t>
            </w:r>
          </w:p>
        </w:tc>
        <w:tc>
          <w:tcPr>
            <w:tcW w:w="0" w:type="auto"/>
            <w:hideMark/>
          </w:tcPr>
          <w:p w14:paraId="1DB68DAF" w14:textId="77777777" w:rsidR="002846D8" w:rsidRDefault="002846D8">
            <w:r>
              <w:t>Registered Email and Password</w:t>
            </w:r>
          </w:p>
        </w:tc>
      </w:tr>
      <w:tr w:rsidR="002846D8" w14:paraId="256879EE" w14:textId="77777777" w:rsidTr="002846D8">
        <w:tc>
          <w:tcPr>
            <w:tcW w:w="0" w:type="auto"/>
            <w:hideMark/>
          </w:tcPr>
          <w:p w14:paraId="0E2782E1" w14:textId="77777777" w:rsidR="002846D8" w:rsidRDefault="002846D8">
            <w:r>
              <w:rPr>
                <w:rStyle w:val="Strong"/>
              </w:rPr>
              <w:t>Desired Output</w:t>
            </w:r>
          </w:p>
        </w:tc>
        <w:tc>
          <w:tcPr>
            <w:tcW w:w="0" w:type="auto"/>
            <w:hideMark/>
          </w:tcPr>
          <w:p w14:paraId="1CD4A91D" w14:textId="77777777" w:rsidR="002846D8" w:rsidRDefault="002846D8">
            <w:r>
              <w:t>Registered users will be successfully logged in and directed to the home page.</w:t>
            </w:r>
          </w:p>
        </w:tc>
      </w:tr>
      <w:tr w:rsidR="002846D8" w14:paraId="7B7410C9" w14:textId="77777777" w:rsidTr="002846D8">
        <w:tc>
          <w:tcPr>
            <w:tcW w:w="0" w:type="auto"/>
            <w:hideMark/>
          </w:tcPr>
          <w:p w14:paraId="341A625F" w14:textId="77777777" w:rsidR="002846D8" w:rsidRDefault="002846D8">
            <w:r>
              <w:rPr>
                <w:rStyle w:val="Strong"/>
              </w:rPr>
              <w:t>Actual Output</w:t>
            </w:r>
          </w:p>
        </w:tc>
        <w:tc>
          <w:tcPr>
            <w:tcW w:w="0" w:type="auto"/>
            <w:hideMark/>
          </w:tcPr>
          <w:p w14:paraId="733CB837" w14:textId="77777777" w:rsidR="002846D8" w:rsidRDefault="002846D8">
            <w:r>
              <w:t>Users log in successfully and are redirected to the home page as expected.</w:t>
            </w:r>
          </w:p>
        </w:tc>
      </w:tr>
      <w:tr w:rsidR="002846D8" w14:paraId="6E561DAE" w14:textId="77777777" w:rsidTr="002846D8">
        <w:tc>
          <w:tcPr>
            <w:tcW w:w="0" w:type="auto"/>
            <w:hideMark/>
          </w:tcPr>
          <w:p w14:paraId="2EB4E422" w14:textId="77777777" w:rsidR="002846D8" w:rsidRDefault="002846D8">
            <w:r>
              <w:rPr>
                <w:rStyle w:val="Strong"/>
              </w:rPr>
              <w:t>Verdict</w:t>
            </w:r>
          </w:p>
        </w:tc>
        <w:tc>
          <w:tcPr>
            <w:tcW w:w="0" w:type="auto"/>
            <w:hideMark/>
          </w:tcPr>
          <w:p w14:paraId="6CA0C297" w14:textId="77777777" w:rsidR="002846D8" w:rsidRDefault="002846D8">
            <w:r>
              <w:t>By comparing the desired output with the actual output, the system is verified to work accurately in logging users in.</w:t>
            </w:r>
          </w:p>
        </w:tc>
      </w:tr>
    </w:tbl>
    <w:p w14:paraId="78BD7BBE" w14:textId="090D4D75" w:rsidR="002846D8" w:rsidRDefault="002846D8" w:rsidP="002846D8"/>
    <w:p w14:paraId="184118A5" w14:textId="77777777" w:rsidR="002846D8" w:rsidRDefault="002846D8" w:rsidP="002846D8">
      <w:pPr>
        <w:pStyle w:val="Heading3"/>
      </w:pPr>
      <w:bookmarkStart w:id="120" w:name="_Toc176782173"/>
      <w:r>
        <w:t>Table 8.3: System Testing Scenario 3</w:t>
      </w:r>
      <w:bookmarkEnd w:id="120"/>
    </w:p>
    <w:tbl>
      <w:tblPr>
        <w:tblStyle w:val="TableGrid"/>
        <w:tblW w:w="0" w:type="auto"/>
        <w:tblLook w:val="04A0" w:firstRow="1" w:lastRow="0" w:firstColumn="1" w:lastColumn="0" w:noHBand="0" w:noVBand="1"/>
      </w:tblPr>
      <w:tblGrid>
        <w:gridCol w:w="1471"/>
        <w:gridCol w:w="7745"/>
      </w:tblGrid>
      <w:tr w:rsidR="002846D8" w14:paraId="56F39472" w14:textId="77777777" w:rsidTr="007540CE">
        <w:tc>
          <w:tcPr>
            <w:tcW w:w="0" w:type="auto"/>
            <w:gridSpan w:val="2"/>
            <w:hideMark/>
          </w:tcPr>
          <w:p w14:paraId="40DF3B5F" w14:textId="77777777" w:rsidR="002846D8" w:rsidRDefault="002846D8">
            <w:pPr>
              <w:jc w:val="center"/>
              <w:rPr>
                <w:b/>
                <w:bCs/>
              </w:rPr>
            </w:pPr>
            <w:r>
              <w:rPr>
                <w:rStyle w:val="Strong"/>
              </w:rPr>
              <w:t>Testing Scenario No.</w:t>
            </w:r>
          </w:p>
          <w:p w14:paraId="07C2CB08" w14:textId="509D62AC" w:rsidR="002846D8" w:rsidRDefault="002846D8">
            <w:pPr>
              <w:jc w:val="center"/>
              <w:rPr>
                <w:b/>
                <w:bCs/>
              </w:rPr>
            </w:pPr>
            <w:r>
              <w:rPr>
                <w:b/>
                <w:bCs/>
              </w:rPr>
              <w:t>3</w:t>
            </w:r>
          </w:p>
        </w:tc>
      </w:tr>
      <w:tr w:rsidR="002846D8" w14:paraId="608B38B0" w14:textId="77777777" w:rsidTr="002846D8">
        <w:tc>
          <w:tcPr>
            <w:tcW w:w="0" w:type="auto"/>
            <w:hideMark/>
          </w:tcPr>
          <w:p w14:paraId="5992CF80" w14:textId="77777777" w:rsidR="002846D8" w:rsidRDefault="002846D8">
            <w:r>
              <w:rPr>
                <w:rStyle w:val="Strong"/>
              </w:rPr>
              <w:t>Scenario</w:t>
            </w:r>
          </w:p>
        </w:tc>
        <w:tc>
          <w:tcPr>
            <w:tcW w:w="0" w:type="auto"/>
            <w:hideMark/>
          </w:tcPr>
          <w:p w14:paraId="702F4587" w14:textId="77777777" w:rsidR="002846D8" w:rsidRDefault="002846D8">
            <w:r>
              <w:t>Room Filtering on Rooms Page</w:t>
            </w:r>
          </w:p>
        </w:tc>
      </w:tr>
      <w:tr w:rsidR="002846D8" w14:paraId="5822FFB0" w14:textId="77777777" w:rsidTr="002846D8">
        <w:tc>
          <w:tcPr>
            <w:tcW w:w="0" w:type="auto"/>
            <w:hideMark/>
          </w:tcPr>
          <w:p w14:paraId="580AA076" w14:textId="77777777" w:rsidR="002846D8" w:rsidRDefault="002846D8">
            <w:r>
              <w:rPr>
                <w:rStyle w:val="Strong"/>
              </w:rPr>
              <w:t>Input</w:t>
            </w:r>
          </w:p>
        </w:tc>
        <w:tc>
          <w:tcPr>
            <w:tcW w:w="0" w:type="auto"/>
            <w:hideMark/>
          </w:tcPr>
          <w:p w14:paraId="2ABAB79E" w14:textId="77777777" w:rsidR="002846D8" w:rsidRDefault="002846D8">
            <w:r>
              <w:t>Filter criteria (Room type, Price range, Availability, etc.)</w:t>
            </w:r>
          </w:p>
        </w:tc>
      </w:tr>
      <w:tr w:rsidR="002846D8" w14:paraId="2CC047E6" w14:textId="77777777" w:rsidTr="002846D8">
        <w:tc>
          <w:tcPr>
            <w:tcW w:w="0" w:type="auto"/>
            <w:hideMark/>
          </w:tcPr>
          <w:p w14:paraId="51B7F43A" w14:textId="77777777" w:rsidR="002846D8" w:rsidRDefault="002846D8">
            <w:r>
              <w:rPr>
                <w:rStyle w:val="Strong"/>
              </w:rPr>
              <w:t>Desired Output</w:t>
            </w:r>
          </w:p>
        </w:tc>
        <w:tc>
          <w:tcPr>
            <w:tcW w:w="0" w:type="auto"/>
            <w:hideMark/>
          </w:tcPr>
          <w:p w14:paraId="1921477D" w14:textId="77777777" w:rsidR="002846D8" w:rsidRDefault="002846D8">
            <w:r>
              <w:t>Rooms displayed should match the selected filter criteria, allowing users to find suitable rooms easily.</w:t>
            </w:r>
          </w:p>
        </w:tc>
      </w:tr>
      <w:tr w:rsidR="002846D8" w14:paraId="25FF4AF4" w14:textId="77777777" w:rsidTr="002846D8">
        <w:tc>
          <w:tcPr>
            <w:tcW w:w="0" w:type="auto"/>
            <w:hideMark/>
          </w:tcPr>
          <w:p w14:paraId="679312F3" w14:textId="77777777" w:rsidR="002846D8" w:rsidRDefault="002846D8">
            <w:r>
              <w:rPr>
                <w:rStyle w:val="Strong"/>
              </w:rPr>
              <w:t>Actual Output</w:t>
            </w:r>
          </w:p>
        </w:tc>
        <w:tc>
          <w:tcPr>
            <w:tcW w:w="0" w:type="auto"/>
            <w:hideMark/>
          </w:tcPr>
          <w:p w14:paraId="104AF0A9" w14:textId="77777777" w:rsidR="002846D8" w:rsidRDefault="002846D8">
            <w:r>
              <w:t>The system accurately displays rooms matching the specified filters.</w:t>
            </w:r>
          </w:p>
        </w:tc>
      </w:tr>
      <w:tr w:rsidR="002846D8" w14:paraId="18B87C4D" w14:textId="77777777" w:rsidTr="002846D8">
        <w:tc>
          <w:tcPr>
            <w:tcW w:w="0" w:type="auto"/>
            <w:hideMark/>
          </w:tcPr>
          <w:p w14:paraId="4DEB3806" w14:textId="77777777" w:rsidR="002846D8" w:rsidRDefault="002846D8">
            <w:r>
              <w:rPr>
                <w:rStyle w:val="Strong"/>
              </w:rPr>
              <w:t>Verdict</w:t>
            </w:r>
          </w:p>
        </w:tc>
        <w:tc>
          <w:tcPr>
            <w:tcW w:w="0" w:type="auto"/>
            <w:hideMark/>
          </w:tcPr>
          <w:p w14:paraId="53D11FA9" w14:textId="77777777" w:rsidR="002846D8" w:rsidRDefault="002846D8">
            <w:r>
              <w:t>The actual output aligns with the desired output, confirming that the filtering function operates correctly and efficiently.</w:t>
            </w:r>
          </w:p>
        </w:tc>
      </w:tr>
    </w:tbl>
    <w:p w14:paraId="78854AA5" w14:textId="3ACA96F0" w:rsidR="002846D8" w:rsidRDefault="002846D8" w:rsidP="002846D8"/>
    <w:p w14:paraId="2C8D9062" w14:textId="77777777" w:rsidR="002846D8" w:rsidRDefault="002846D8" w:rsidP="002846D8">
      <w:pPr>
        <w:pStyle w:val="Heading3"/>
      </w:pPr>
      <w:bookmarkStart w:id="121" w:name="_Toc176782174"/>
      <w:r>
        <w:t>Table 8.4: System Testing Scenario 4</w:t>
      </w:r>
      <w:bookmarkEnd w:id="121"/>
    </w:p>
    <w:tbl>
      <w:tblPr>
        <w:tblStyle w:val="TableGrid"/>
        <w:tblW w:w="0" w:type="auto"/>
        <w:tblLook w:val="04A0" w:firstRow="1" w:lastRow="0" w:firstColumn="1" w:lastColumn="0" w:noHBand="0" w:noVBand="1"/>
      </w:tblPr>
      <w:tblGrid>
        <w:gridCol w:w="1509"/>
        <w:gridCol w:w="7707"/>
      </w:tblGrid>
      <w:tr w:rsidR="002846D8" w14:paraId="1C2CD446" w14:textId="77777777" w:rsidTr="00AF7FB5">
        <w:tc>
          <w:tcPr>
            <w:tcW w:w="0" w:type="auto"/>
            <w:gridSpan w:val="2"/>
            <w:hideMark/>
          </w:tcPr>
          <w:p w14:paraId="0D44AC84" w14:textId="77777777" w:rsidR="002846D8" w:rsidRDefault="002846D8">
            <w:pPr>
              <w:jc w:val="center"/>
              <w:rPr>
                <w:b/>
                <w:bCs/>
              </w:rPr>
            </w:pPr>
            <w:r>
              <w:rPr>
                <w:rStyle w:val="Strong"/>
              </w:rPr>
              <w:t>Testing Scenario No.</w:t>
            </w:r>
          </w:p>
          <w:p w14:paraId="74BD45D4" w14:textId="07DB908A" w:rsidR="002846D8" w:rsidRDefault="002846D8">
            <w:pPr>
              <w:jc w:val="center"/>
              <w:rPr>
                <w:b/>
                <w:bCs/>
              </w:rPr>
            </w:pPr>
            <w:r>
              <w:rPr>
                <w:b/>
                <w:bCs/>
              </w:rPr>
              <w:t>4</w:t>
            </w:r>
          </w:p>
        </w:tc>
      </w:tr>
      <w:tr w:rsidR="002846D8" w14:paraId="33176F50" w14:textId="77777777" w:rsidTr="002846D8">
        <w:tc>
          <w:tcPr>
            <w:tcW w:w="0" w:type="auto"/>
            <w:hideMark/>
          </w:tcPr>
          <w:p w14:paraId="7ED83773" w14:textId="77777777" w:rsidR="002846D8" w:rsidRDefault="002846D8">
            <w:r>
              <w:rPr>
                <w:rStyle w:val="Strong"/>
              </w:rPr>
              <w:t>Scenario</w:t>
            </w:r>
          </w:p>
        </w:tc>
        <w:tc>
          <w:tcPr>
            <w:tcW w:w="0" w:type="auto"/>
            <w:hideMark/>
          </w:tcPr>
          <w:p w14:paraId="47D4358E" w14:textId="77777777" w:rsidR="002846D8" w:rsidRDefault="002846D8">
            <w:r>
              <w:t>Booking Information Submission</w:t>
            </w:r>
          </w:p>
        </w:tc>
      </w:tr>
      <w:tr w:rsidR="002846D8" w14:paraId="0DA4329C" w14:textId="77777777" w:rsidTr="002846D8">
        <w:tc>
          <w:tcPr>
            <w:tcW w:w="0" w:type="auto"/>
            <w:hideMark/>
          </w:tcPr>
          <w:p w14:paraId="25162B07" w14:textId="77777777" w:rsidR="002846D8" w:rsidRDefault="002846D8">
            <w:r>
              <w:rPr>
                <w:rStyle w:val="Strong"/>
              </w:rPr>
              <w:t>Input</w:t>
            </w:r>
          </w:p>
        </w:tc>
        <w:tc>
          <w:tcPr>
            <w:tcW w:w="0" w:type="auto"/>
            <w:hideMark/>
          </w:tcPr>
          <w:p w14:paraId="5E7D72A6" w14:textId="77777777" w:rsidR="002846D8" w:rsidRDefault="002846D8">
            <w:r>
              <w:t>Booking details (Check-in date, Check-out date, Number of guests, Special requests)</w:t>
            </w:r>
          </w:p>
        </w:tc>
      </w:tr>
      <w:tr w:rsidR="002846D8" w14:paraId="59A64F9B" w14:textId="77777777" w:rsidTr="002846D8">
        <w:tc>
          <w:tcPr>
            <w:tcW w:w="0" w:type="auto"/>
            <w:hideMark/>
          </w:tcPr>
          <w:p w14:paraId="6F363827" w14:textId="77777777" w:rsidR="002846D8" w:rsidRDefault="002846D8">
            <w:r>
              <w:rPr>
                <w:rStyle w:val="Strong"/>
              </w:rPr>
              <w:t>Desired Output</w:t>
            </w:r>
          </w:p>
        </w:tc>
        <w:tc>
          <w:tcPr>
            <w:tcW w:w="0" w:type="auto"/>
            <w:hideMark/>
          </w:tcPr>
          <w:p w14:paraId="0E1513D3" w14:textId="77777777" w:rsidR="002846D8" w:rsidRDefault="002846D8">
            <w:r>
              <w:t>Booking information should be successfully submitted, and the user should be directed to the billing page.</w:t>
            </w:r>
          </w:p>
        </w:tc>
      </w:tr>
      <w:tr w:rsidR="002846D8" w14:paraId="72AF1E12" w14:textId="77777777" w:rsidTr="002846D8">
        <w:tc>
          <w:tcPr>
            <w:tcW w:w="0" w:type="auto"/>
            <w:hideMark/>
          </w:tcPr>
          <w:p w14:paraId="5C48D1DC" w14:textId="77777777" w:rsidR="002846D8" w:rsidRDefault="002846D8">
            <w:r>
              <w:rPr>
                <w:rStyle w:val="Strong"/>
              </w:rPr>
              <w:t>Actual Output</w:t>
            </w:r>
          </w:p>
        </w:tc>
        <w:tc>
          <w:tcPr>
            <w:tcW w:w="0" w:type="auto"/>
            <w:hideMark/>
          </w:tcPr>
          <w:p w14:paraId="70A7DBFB" w14:textId="77777777" w:rsidR="002846D8" w:rsidRDefault="002846D8">
            <w:r>
              <w:t>The booking information is submitted successfully, and the user is directed to the billing page.</w:t>
            </w:r>
          </w:p>
        </w:tc>
      </w:tr>
      <w:tr w:rsidR="002846D8" w14:paraId="31F27AAD" w14:textId="77777777" w:rsidTr="002846D8">
        <w:tc>
          <w:tcPr>
            <w:tcW w:w="0" w:type="auto"/>
            <w:hideMark/>
          </w:tcPr>
          <w:p w14:paraId="43219C57" w14:textId="77777777" w:rsidR="002846D8" w:rsidRDefault="002846D8">
            <w:r>
              <w:rPr>
                <w:rStyle w:val="Strong"/>
              </w:rPr>
              <w:t>Verdict</w:t>
            </w:r>
          </w:p>
        </w:tc>
        <w:tc>
          <w:tcPr>
            <w:tcW w:w="0" w:type="auto"/>
            <w:hideMark/>
          </w:tcPr>
          <w:p w14:paraId="7B777C8F" w14:textId="77777777" w:rsidR="002846D8" w:rsidRDefault="002846D8">
            <w:r>
              <w:t>Comparing the desired and actual outputs verifies that the booking submission process is working as designed.</w:t>
            </w:r>
          </w:p>
        </w:tc>
      </w:tr>
    </w:tbl>
    <w:p w14:paraId="3E591B16" w14:textId="11386014" w:rsidR="002846D8" w:rsidRDefault="002846D8" w:rsidP="002846D8"/>
    <w:p w14:paraId="7B70E578" w14:textId="725F3FBF" w:rsidR="002846D8" w:rsidRDefault="002846D8" w:rsidP="002846D8">
      <w:pPr>
        <w:pStyle w:val="Heading3"/>
      </w:pPr>
      <w:bookmarkStart w:id="122" w:name="_Toc176782175"/>
      <w:r>
        <w:t>Table 8.5: System Testing Scenario 5</w:t>
      </w:r>
      <w:bookmarkEnd w:id="122"/>
    </w:p>
    <w:p w14:paraId="434D8D73" w14:textId="77777777" w:rsidR="005109BC" w:rsidRPr="005109BC" w:rsidRDefault="005109BC" w:rsidP="005109BC"/>
    <w:tbl>
      <w:tblPr>
        <w:tblStyle w:val="TableGrid"/>
        <w:tblW w:w="0" w:type="auto"/>
        <w:tblLook w:val="04A0" w:firstRow="1" w:lastRow="0" w:firstColumn="1" w:lastColumn="0" w:noHBand="0" w:noVBand="1"/>
      </w:tblPr>
      <w:tblGrid>
        <w:gridCol w:w="1366"/>
        <w:gridCol w:w="7850"/>
      </w:tblGrid>
      <w:tr w:rsidR="002846D8" w14:paraId="221E1211" w14:textId="77777777" w:rsidTr="009577A4">
        <w:tc>
          <w:tcPr>
            <w:tcW w:w="0" w:type="auto"/>
            <w:gridSpan w:val="2"/>
            <w:hideMark/>
          </w:tcPr>
          <w:p w14:paraId="2C601621" w14:textId="77777777" w:rsidR="002846D8" w:rsidRDefault="002846D8">
            <w:pPr>
              <w:jc w:val="center"/>
              <w:rPr>
                <w:b/>
                <w:bCs/>
              </w:rPr>
            </w:pPr>
            <w:r>
              <w:rPr>
                <w:rStyle w:val="Strong"/>
              </w:rPr>
              <w:t>Testing Scenario No.</w:t>
            </w:r>
          </w:p>
          <w:p w14:paraId="2BCE3D9A" w14:textId="31412CCA" w:rsidR="002846D8" w:rsidRDefault="002846D8">
            <w:pPr>
              <w:jc w:val="center"/>
              <w:rPr>
                <w:b/>
                <w:bCs/>
              </w:rPr>
            </w:pPr>
            <w:r>
              <w:rPr>
                <w:b/>
                <w:bCs/>
              </w:rPr>
              <w:t>5</w:t>
            </w:r>
          </w:p>
        </w:tc>
      </w:tr>
      <w:tr w:rsidR="002846D8" w14:paraId="6673F8E6" w14:textId="77777777" w:rsidTr="002846D8">
        <w:tc>
          <w:tcPr>
            <w:tcW w:w="0" w:type="auto"/>
            <w:hideMark/>
          </w:tcPr>
          <w:p w14:paraId="76A7D6D6" w14:textId="77777777" w:rsidR="002846D8" w:rsidRDefault="002846D8">
            <w:r>
              <w:rPr>
                <w:rStyle w:val="Strong"/>
              </w:rPr>
              <w:t>Scenario</w:t>
            </w:r>
          </w:p>
        </w:tc>
        <w:tc>
          <w:tcPr>
            <w:tcW w:w="0" w:type="auto"/>
            <w:hideMark/>
          </w:tcPr>
          <w:p w14:paraId="1FE9C695" w14:textId="77777777" w:rsidR="002846D8" w:rsidRDefault="002846D8">
            <w:r>
              <w:t>Payment and Booking Confirmation</w:t>
            </w:r>
          </w:p>
        </w:tc>
      </w:tr>
      <w:tr w:rsidR="002846D8" w14:paraId="3230E88D" w14:textId="77777777" w:rsidTr="002846D8">
        <w:tc>
          <w:tcPr>
            <w:tcW w:w="0" w:type="auto"/>
            <w:hideMark/>
          </w:tcPr>
          <w:p w14:paraId="0A20874B" w14:textId="77777777" w:rsidR="002846D8" w:rsidRDefault="002846D8">
            <w:r>
              <w:rPr>
                <w:rStyle w:val="Strong"/>
              </w:rPr>
              <w:t>Input</w:t>
            </w:r>
          </w:p>
        </w:tc>
        <w:tc>
          <w:tcPr>
            <w:tcW w:w="0" w:type="auto"/>
            <w:hideMark/>
          </w:tcPr>
          <w:p w14:paraId="1CF305C4" w14:textId="77777777" w:rsidR="002846D8" w:rsidRDefault="002846D8">
            <w:r>
              <w:t>Payment information (Payment method, Mobile number, Amount, Transaction ID)</w:t>
            </w:r>
          </w:p>
        </w:tc>
      </w:tr>
      <w:tr w:rsidR="002846D8" w14:paraId="29CBFB2E" w14:textId="77777777" w:rsidTr="002846D8">
        <w:tc>
          <w:tcPr>
            <w:tcW w:w="0" w:type="auto"/>
            <w:hideMark/>
          </w:tcPr>
          <w:p w14:paraId="1956337B" w14:textId="77777777" w:rsidR="002846D8" w:rsidRDefault="002846D8">
            <w:r>
              <w:rPr>
                <w:rStyle w:val="Strong"/>
              </w:rPr>
              <w:lastRenderedPageBreak/>
              <w:t>Desired Output</w:t>
            </w:r>
          </w:p>
        </w:tc>
        <w:tc>
          <w:tcPr>
            <w:tcW w:w="0" w:type="auto"/>
            <w:hideMark/>
          </w:tcPr>
          <w:p w14:paraId="1B01A963" w14:textId="77777777" w:rsidR="002846D8" w:rsidRDefault="002846D8">
            <w:r>
              <w:t>The system should process the payment and confirm the booking, updating the user profile with booking history.</w:t>
            </w:r>
          </w:p>
        </w:tc>
      </w:tr>
      <w:tr w:rsidR="002846D8" w14:paraId="7D416E46" w14:textId="77777777" w:rsidTr="002846D8">
        <w:tc>
          <w:tcPr>
            <w:tcW w:w="0" w:type="auto"/>
            <w:hideMark/>
          </w:tcPr>
          <w:p w14:paraId="116FE0BE" w14:textId="77777777" w:rsidR="002846D8" w:rsidRDefault="002846D8">
            <w:r>
              <w:rPr>
                <w:rStyle w:val="Strong"/>
              </w:rPr>
              <w:t>Actual Output</w:t>
            </w:r>
          </w:p>
        </w:tc>
        <w:tc>
          <w:tcPr>
            <w:tcW w:w="0" w:type="auto"/>
            <w:hideMark/>
          </w:tcPr>
          <w:p w14:paraId="0C0D8203" w14:textId="77777777" w:rsidR="002846D8" w:rsidRDefault="002846D8">
            <w:r>
              <w:t>Payment is processed, and the booking is confirmed, reflecting correctly in the user’s profile.</w:t>
            </w:r>
          </w:p>
        </w:tc>
      </w:tr>
      <w:tr w:rsidR="002846D8" w14:paraId="1AF89B69" w14:textId="77777777" w:rsidTr="002846D8">
        <w:tc>
          <w:tcPr>
            <w:tcW w:w="0" w:type="auto"/>
            <w:hideMark/>
          </w:tcPr>
          <w:p w14:paraId="523074AE" w14:textId="77777777" w:rsidR="002846D8" w:rsidRDefault="002846D8">
            <w:r>
              <w:rPr>
                <w:rStyle w:val="Strong"/>
              </w:rPr>
              <w:t>Verdict</w:t>
            </w:r>
          </w:p>
        </w:tc>
        <w:tc>
          <w:tcPr>
            <w:tcW w:w="0" w:type="auto"/>
            <w:hideMark/>
          </w:tcPr>
          <w:p w14:paraId="27F91DCA" w14:textId="7687E3B6" w:rsidR="002846D8" w:rsidRDefault="002846D8">
            <w:r>
              <w:t>By contrasting the desired output with the actual output, it is determined that the payment and booking confirmation functionalities are operating correctly.</w:t>
            </w:r>
          </w:p>
        </w:tc>
      </w:tr>
    </w:tbl>
    <w:p w14:paraId="1626CC4C" w14:textId="77777777" w:rsidR="002846D8" w:rsidRDefault="002846D8" w:rsidP="002846D8">
      <w:pPr>
        <w:pStyle w:val="BodyText"/>
        <w:ind w:firstLine="0"/>
      </w:pPr>
    </w:p>
    <w:p w14:paraId="47127936" w14:textId="77777777" w:rsidR="00E53D02" w:rsidRDefault="00E53D02" w:rsidP="002846D8">
      <w:pPr>
        <w:pStyle w:val="BodyText"/>
        <w:ind w:firstLine="0"/>
      </w:pPr>
    </w:p>
    <w:p w14:paraId="44BAAF29" w14:textId="77777777" w:rsidR="00E53D02" w:rsidRDefault="00E53D02" w:rsidP="002846D8">
      <w:pPr>
        <w:pStyle w:val="BodyText"/>
        <w:ind w:firstLine="0"/>
      </w:pPr>
    </w:p>
    <w:p w14:paraId="1C5338F0" w14:textId="77777777" w:rsidR="00E53D02" w:rsidRDefault="00E53D02" w:rsidP="002846D8">
      <w:pPr>
        <w:pStyle w:val="BodyText"/>
        <w:ind w:firstLine="0"/>
      </w:pPr>
    </w:p>
    <w:p w14:paraId="2E231E60" w14:textId="77777777" w:rsidR="00E53D02" w:rsidRDefault="00E53D02" w:rsidP="002846D8">
      <w:pPr>
        <w:pStyle w:val="BodyText"/>
        <w:ind w:firstLine="0"/>
      </w:pPr>
    </w:p>
    <w:p w14:paraId="0512B629" w14:textId="77777777" w:rsidR="00E53D02" w:rsidRDefault="00E53D02" w:rsidP="002846D8">
      <w:pPr>
        <w:pStyle w:val="BodyText"/>
        <w:ind w:firstLine="0"/>
      </w:pPr>
    </w:p>
    <w:p w14:paraId="528E3222" w14:textId="77777777" w:rsidR="00E53D02" w:rsidRDefault="00E53D02" w:rsidP="002846D8">
      <w:pPr>
        <w:pStyle w:val="BodyText"/>
        <w:ind w:firstLine="0"/>
      </w:pPr>
    </w:p>
    <w:p w14:paraId="34ACDA21" w14:textId="77777777" w:rsidR="00E53D02" w:rsidRDefault="00E53D02" w:rsidP="002846D8">
      <w:pPr>
        <w:pStyle w:val="BodyText"/>
        <w:ind w:firstLine="0"/>
      </w:pPr>
    </w:p>
    <w:p w14:paraId="3299C942" w14:textId="77777777" w:rsidR="00E53D02" w:rsidRDefault="00E53D02" w:rsidP="002846D8">
      <w:pPr>
        <w:pStyle w:val="BodyText"/>
        <w:ind w:firstLine="0"/>
      </w:pPr>
    </w:p>
    <w:p w14:paraId="0D44A1BD" w14:textId="77777777" w:rsidR="00E53D02" w:rsidRDefault="00E53D02" w:rsidP="002846D8">
      <w:pPr>
        <w:pStyle w:val="BodyText"/>
        <w:ind w:firstLine="0"/>
      </w:pPr>
    </w:p>
    <w:p w14:paraId="470F4B32" w14:textId="77777777" w:rsidR="00E53D02" w:rsidRDefault="00E53D02" w:rsidP="002846D8">
      <w:pPr>
        <w:pStyle w:val="BodyText"/>
        <w:ind w:firstLine="0"/>
      </w:pPr>
    </w:p>
    <w:p w14:paraId="7E696F7C" w14:textId="77777777" w:rsidR="00E53D02" w:rsidRDefault="00E53D02" w:rsidP="002846D8">
      <w:pPr>
        <w:pStyle w:val="BodyText"/>
        <w:ind w:firstLine="0"/>
      </w:pPr>
    </w:p>
    <w:p w14:paraId="0C3B0A17" w14:textId="77777777" w:rsidR="00E53D02" w:rsidRDefault="00E53D02" w:rsidP="002846D8">
      <w:pPr>
        <w:pStyle w:val="BodyText"/>
        <w:ind w:firstLine="0"/>
      </w:pPr>
    </w:p>
    <w:p w14:paraId="7C536767" w14:textId="77777777" w:rsidR="00E53D02" w:rsidRDefault="00E53D02" w:rsidP="002846D8">
      <w:pPr>
        <w:pStyle w:val="BodyText"/>
        <w:ind w:firstLine="0"/>
      </w:pPr>
    </w:p>
    <w:p w14:paraId="33521BED" w14:textId="77777777" w:rsidR="00E53D02" w:rsidRDefault="00E53D02" w:rsidP="002846D8">
      <w:pPr>
        <w:pStyle w:val="BodyText"/>
        <w:ind w:firstLine="0"/>
      </w:pPr>
    </w:p>
    <w:p w14:paraId="13D42E92" w14:textId="77777777" w:rsidR="00E53D02" w:rsidRDefault="00E53D02" w:rsidP="002846D8">
      <w:pPr>
        <w:pStyle w:val="BodyText"/>
        <w:ind w:firstLine="0"/>
      </w:pPr>
    </w:p>
    <w:p w14:paraId="0B3BCA78" w14:textId="77777777" w:rsidR="002C00F0" w:rsidRDefault="002C00F0" w:rsidP="002846D8">
      <w:pPr>
        <w:pStyle w:val="BodyText"/>
        <w:ind w:firstLine="0"/>
      </w:pPr>
    </w:p>
    <w:p w14:paraId="2D880521" w14:textId="77777777" w:rsidR="002C00F0" w:rsidRDefault="002C00F0" w:rsidP="002846D8">
      <w:pPr>
        <w:pStyle w:val="BodyText"/>
        <w:ind w:firstLine="0"/>
      </w:pPr>
    </w:p>
    <w:p w14:paraId="789061B9" w14:textId="77777777" w:rsidR="002C00F0" w:rsidRDefault="002C00F0" w:rsidP="002846D8">
      <w:pPr>
        <w:pStyle w:val="BodyText"/>
        <w:ind w:firstLine="0"/>
      </w:pPr>
    </w:p>
    <w:p w14:paraId="2303BB27" w14:textId="77777777" w:rsidR="002C00F0" w:rsidRDefault="002C00F0" w:rsidP="002846D8">
      <w:pPr>
        <w:pStyle w:val="BodyText"/>
        <w:ind w:firstLine="0"/>
      </w:pPr>
    </w:p>
    <w:p w14:paraId="7A5D859D" w14:textId="77777777" w:rsidR="002C00F0" w:rsidRDefault="002C00F0" w:rsidP="002846D8">
      <w:pPr>
        <w:pStyle w:val="BodyText"/>
        <w:ind w:firstLine="0"/>
      </w:pPr>
    </w:p>
    <w:p w14:paraId="39FE30C5" w14:textId="77777777" w:rsidR="002C00F0" w:rsidRDefault="002C00F0" w:rsidP="002846D8">
      <w:pPr>
        <w:pStyle w:val="BodyText"/>
        <w:ind w:firstLine="0"/>
      </w:pPr>
    </w:p>
    <w:p w14:paraId="470E89E6" w14:textId="77777777" w:rsidR="002C00F0" w:rsidRDefault="002C00F0" w:rsidP="002846D8">
      <w:pPr>
        <w:pStyle w:val="BodyText"/>
        <w:ind w:firstLine="0"/>
      </w:pPr>
    </w:p>
    <w:p w14:paraId="2538D8F8" w14:textId="77777777" w:rsidR="00E53D02" w:rsidRDefault="00E53D02" w:rsidP="002846D8">
      <w:pPr>
        <w:pStyle w:val="BodyText"/>
        <w:ind w:firstLine="0"/>
      </w:pPr>
    </w:p>
    <w:p w14:paraId="7CDA5B20" w14:textId="77777777" w:rsidR="00E53D02" w:rsidRPr="004B5BF3" w:rsidRDefault="00E53D02" w:rsidP="004B5BF3">
      <w:pPr>
        <w:pStyle w:val="Heading2"/>
        <w:tabs>
          <w:tab w:val="left" w:pos="990"/>
        </w:tabs>
        <w:spacing w:before="120" w:after="120" w:line="360" w:lineRule="auto"/>
        <w:rPr>
          <w:b/>
        </w:rPr>
      </w:pPr>
      <w:bookmarkStart w:id="123" w:name="_Toc176782176"/>
      <w:r w:rsidRPr="004B5BF3">
        <w:rPr>
          <w:b/>
        </w:rPr>
        <w:t>Chapter 9</w:t>
      </w:r>
      <w:bookmarkEnd w:id="123"/>
    </w:p>
    <w:p w14:paraId="50556A8B" w14:textId="77777777" w:rsidR="00E53D02" w:rsidRPr="004B5BF3" w:rsidRDefault="00E53D02" w:rsidP="004B5BF3">
      <w:pPr>
        <w:pStyle w:val="Heading2"/>
        <w:tabs>
          <w:tab w:val="left" w:pos="990"/>
        </w:tabs>
        <w:spacing w:before="120" w:after="120" w:line="360" w:lineRule="auto"/>
        <w:rPr>
          <w:b/>
        </w:rPr>
      </w:pPr>
      <w:bookmarkStart w:id="124" w:name="_Toc176782177"/>
      <w:r w:rsidRPr="004B5BF3">
        <w:rPr>
          <w:b/>
        </w:rPr>
        <w:t>Conclusion</w:t>
      </w:r>
      <w:bookmarkEnd w:id="124"/>
      <w:r w:rsidRPr="004B5BF3">
        <w:rPr>
          <w:b/>
        </w:rPr>
        <w:t xml:space="preserve"> </w:t>
      </w:r>
    </w:p>
    <w:p w14:paraId="2E48673E" w14:textId="77777777" w:rsidR="00E53D02" w:rsidRDefault="00E53D02" w:rsidP="00E53D02">
      <w:pPr>
        <w:pStyle w:val="BodyText"/>
      </w:pPr>
    </w:p>
    <w:p w14:paraId="5EEEB9A1" w14:textId="77777777" w:rsidR="00E53D02" w:rsidRDefault="00E53D02" w:rsidP="00E53D02">
      <w:pPr>
        <w:pStyle w:val="BodyText"/>
      </w:pPr>
    </w:p>
    <w:p w14:paraId="454C284E" w14:textId="77777777" w:rsidR="00E53D02" w:rsidRDefault="00E53D02" w:rsidP="00E53D02">
      <w:pPr>
        <w:pStyle w:val="BodyText"/>
      </w:pPr>
    </w:p>
    <w:p w14:paraId="138D85D9" w14:textId="77777777" w:rsidR="00E53D02" w:rsidRDefault="00E53D02" w:rsidP="00E53D02">
      <w:pPr>
        <w:pStyle w:val="BodyText"/>
      </w:pPr>
    </w:p>
    <w:p w14:paraId="42779E1C" w14:textId="77777777" w:rsidR="00E53D02" w:rsidRDefault="00E53D02" w:rsidP="00E53D02">
      <w:pPr>
        <w:pStyle w:val="BodyText"/>
      </w:pPr>
    </w:p>
    <w:p w14:paraId="5B639A11" w14:textId="77777777" w:rsidR="00E53D02" w:rsidRDefault="00E53D02" w:rsidP="00E53D02">
      <w:pPr>
        <w:pStyle w:val="BodyText"/>
      </w:pPr>
    </w:p>
    <w:p w14:paraId="6D4A051A" w14:textId="77777777" w:rsidR="00E53D02" w:rsidRDefault="00E53D02" w:rsidP="00E53D02">
      <w:pPr>
        <w:pStyle w:val="BodyText"/>
      </w:pPr>
    </w:p>
    <w:p w14:paraId="20698366" w14:textId="77777777" w:rsidR="00E53D02" w:rsidRDefault="00E53D02" w:rsidP="00E53D02">
      <w:pPr>
        <w:pStyle w:val="BodyText"/>
      </w:pPr>
    </w:p>
    <w:p w14:paraId="3350A26A" w14:textId="77777777" w:rsidR="00E53D02" w:rsidRDefault="00E53D02" w:rsidP="00E53D02">
      <w:pPr>
        <w:pStyle w:val="BodyText"/>
      </w:pPr>
    </w:p>
    <w:p w14:paraId="6481B25C" w14:textId="77777777" w:rsidR="00E53D02" w:rsidRDefault="00E53D02" w:rsidP="00E53D02">
      <w:pPr>
        <w:pStyle w:val="BodyText"/>
      </w:pPr>
    </w:p>
    <w:p w14:paraId="65003DCA" w14:textId="77777777" w:rsidR="00E53D02" w:rsidRDefault="00E53D02" w:rsidP="00E53D02">
      <w:pPr>
        <w:pStyle w:val="BodyText"/>
      </w:pPr>
    </w:p>
    <w:p w14:paraId="5E41DC7D" w14:textId="77777777" w:rsidR="00E53D02" w:rsidRDefault="00E53D02" w:rsidP="00E53D02">
      <w:pPr>
        <w:pStyle w:val="BodyText"/>
      </w:pPr>
    </w:p>
    <w:p w14:paraId="6D504914" w14:textId="77777777" w:rsidR="00E53D02" w:rsidRDefault="00E53D02" w:rsidP="00E53D02">
      <w:pPr>
        <w:pStyle w:val="BodyText"/>
      </w:pPr>
    </w:p>
    <w:p w14:paraId="70F6E563" w14:textId="77777777" w:rsidR="00E53D02" w:rsidRDefault="00E53D02" w:rsidP="00E53D02">
      <w:pPr>
        <w:pStyle w:val="BodyText"/>
        <w:ind w:firstLine="0"/>
      </w:pPr>
    </w:p>
    <w:p w14:paraId="00894D7D" w14:textId="77777777" w:rsidR="00E53D02" w:rsidRPr="00C45729" w:rsidRDefault="00E53D02" w:rsidP="002C00F0">
      <w:pPr>
        <w:pStyle w:val="Heading4"/>
        <w:rPr>
          <w:b/>
          <w:bCs/>
        </w:rPr>
      </w:pPr>
      <w:r w:rsidRPr="00C45729">
        <w:rPr>
          <w:b/>
          <w:bCs/>
        </w:rPr>
        <w:lastRenderedPageBreak/>
        <w:t>9.1 Conclusion</w:t>
      </w:r>
    </w:p>
    <w:p w14:paraId="3692B489" w14:textId="77777777" w:rsidR="00E53D02" w:rsidRDefault="00E53D02" w:rsidP="00E53D02">
      <w:pPr>
        <w:pStyle w:val="NormalWeb"/>
        <w:jc w:val="both"/>
      </w:pPr>
      <w:r>
        <w:t>The Online Hotel Management System (OHMS) developed using the MERN stack effectively addresses the challenges of managing hotel operations digitally. The system provides a comprehensive and user-friendly platform that streamlines booking, room management, and user interactions, enhancing both the customer experience and operational efficiency for hotel staff.</w:t>
      </w:r>
    </w:p>
    <w:p w14:paraId="3524C96E" w14:textId="77777777" w:rsidR="00E53D02" w:rsidRDefault="00E53D02" w:rsidP="00E53D02">
      <w:pPr>
        <w:pStyle w:val="NormalWeb"/>
        <w:jc w:val="both"/>
      </w:pPr>
      <w:r>
        <w:t>Through rigorous testing, the system has proven its capability to handle key functionalities, including user registration, login, room filtering, booking submission, and payment processing. Each module operates as expected, with seamless transitions between user actions and system responses, ensuring a smooth and reliable user journey.</w:t>
      </w:r>
    </w:p>
    <w:p w14:paraId="5F505CBF" w14:textId="77777777" w:rsidR="00E53D02" w:rsidRDefault="00E53D02" w:rsidP="00E53D02">
      <w:pPr>
        <w:pStyle w:val="NormalWeb"/>
        <w:jc w:val="both"/>
      </w:pPr>
      <w:r>
        <w:t>The OHMS's integration of critical components such as real-time booking updates, room availability tracking, and detailed billing management reflects a well-rounded approach to modern hotel management needs. The system's design prioritizes both user convenience and administrative control, providing essential tools for administrators, receptionists, and end-users alike.</w:t>
      </w:r>
    </w:p>
    <w:p w14:paraId="2902F8C9" w14:textId="77777777" w:rsidR="00E53D02" w:rsidRDefault="00E53D02" w:rsidP="00E53D02">
      <w:pPr>
        <w:pStyle w:val="NormalWeb"/>
        <w:jc w:val="both"/>
      </w:pPr>
      <w:r>
        <w:t>Overall, the project successfully meets its objectives by providing a robust, efficient, and scalable solution for hotel management. It not only enhances the guest experience by simplifying the booking and payment process but also empowers hotel staff with better control over daily operations. This practicum has demonstrated the potential of leveraging modern web technologies to innovate within the hospitality industry, setting a solid foundation for further enhancements and future developments in hotel management systems.</w:t>
      </w:r>
    </w:p>
    <w:p w14:paraId="59246781" w14:textId="33878363" w:rsidR="00E53D02" w:rsidRPr="00C45729" w:rsidRDefault="002C00F0" w:rsidP="002C00F0">
      <w:pPr>
        <w:pStyle w:val="Heading4"/>
        <w:rPr>
          <w:b/>
          <w:bCs/>
        </w:rPr>
      </w:pPr>
      <w:r w:rsidRPr="00C45729">
        <w:rPr>
          <w:b/>
          <w:bCs/>
        </w:rPr>
        <w:t xml:space="preserve">9.2 </w:t>
      </w:r>
      <w:r w:rsidR="00E53D02" w:rsidRPr="00C45729">
        <w:rPr>
          <w:b/>
          <w:bCs/>
        </w:rPr>
        <w:t>Limitation</w:t>
      </w:r>
    </w:p>
    <w:p w14:paraId="38960439" w14:textId="77777777" w:rsidR="00E53D02" w:rsidRDefault="00E53D02" w:rsidP="00E53D02">
      <w:pPr>
        <w:pStyle w:val="NormalWeb"/>
      </w:pPr>
      <w:r>
        <w:t>While the Online Hotel Management System (OHMS) offers a comprehensive solution for managing hotel operations, several limitations were identified during the development and testing phases:</w:t>
      </w:r>
    </w:p>
    <w:p w14:paraId="6E2CCDAE" w14:textId="77777777" w:rsidR="00E53D02" w:rsidRDefault="00E53D02">
      <w:pPr>
        <w:pStyle w:val="NormalWeb"/>
        <w:numPr>
          <w:ilvl w:val="0"/>
          <w:numId w:val="50"/>
        </w:numPr>
      </w:pPr>
      <w:r>
        <w:rPr>
          <w:rStyle w:val="Strong"/>
        </w:rPr>
        <w:t>Limited Scalability for Large-Scale Operations</w:t>
      </w:r>
      <w:r>
        <w:t>: The current system is designed primarily for small to medium-sized hotels. Scaling the application to handle a larger number of users, rooms, or bookings simultaneously may require additional optimizations and infrastructure upgrades.</w:t>
      </w:r>
    </w:p>
    <w:p w14:paraId="47DB7749" w14:textId="77777777" w:rsidR="00E53D02" w:rsidRDefault="00E53D02">
      <w:pPr>
        <w:pStyle w:val="NormalWeb"/>
        <w:numPr>
          <w:ilvl w:val="0"/>
          <w:numId w:val="50"/>
        </w:numPr>
      </w:pPr>
      <w:r>
        <w:rPr>
          <w:rStyle w:val="Strong"/>
        </w:rPr>
        <w:t>Dependency on Internet Connectivity</w:t>
      </w:r>
      <w:r>
        <w:t>: The system relies heavily on internet access for real-time updates and data synchronization. Any disruption in connectivity can impact the user experience, particularly during critical operations like booking confirmations or payments.</w:t>
      </w:r>
    </w:p>
    <w:p w14:paraId="497BF4B9" w14:textId="77777777" w:rsidR="00E53D02" w:rsidRDefault="00E53D02">
      <w:pPr>
        <w:pStyle w:val="NormalWeb"/>
        <w:numPr>
          <w:ilvl w:val="0"/>
          <w:numId w:val="50"/>
        </w:numPr>
      </w:pPr>
      <w:r>
        <w:rPr>
          <w:rStyle w:val="Strong"/>
        </w:rPr>
        <w:t>Basic Security Measures</w:t>
      </w:r>
      <w:r>
        <w:t>: Although basic security protocols such as authentication and data validation are implemented, the system lacks advanced security features like two-factor authentication, encryption of sensitive data, and robust protection against cyber threats. This could expose the system to potential security vulnerabilities.</w:t>
      </w:r>
    </w:p>
    <w:p w14:paraId="336848CE" w14:textId="77777777" w:rsidR="00E53D02" w:rsidRDefault="00E53D02">
      <w:pPr>
        <w:pStyle w:val="NormalWeb"/>
        <w:numPr>
          <w:ilvl w:val="0"/>
          <w:numId w:val="50"/>
        </w:numPr>
      </w:pPr>
      <w:r>
        <w:rPr>
          <w:rStyle w:val="Strong"/>
        </w:rPr>
        <w:lastRenderedPageBreak/>
        <w:t>Limited Payment Integration</w:t>
      </w:r>
      <w:r>
        <w:t xml:space="preserve">: Currently, the system supports a limited number of payment methods (e.g., </w:t>
      </w:r>
      <w:proofErr w:type="spellStart"/>
      <w:r>
        <w:t>Bkash</w:t>
      </w:r>
      <w:proofErr w:type="spellEnd"/>
      <w:r>
        <w:t xml:space="preserve">, </w:t>
      </w:r>
      <w:proofErr w:type="spellStart"/>
      <w:r>
        <w:t>Nagad</w:t>
      </w:r>
      <w:proofErr w:type="spellEnd"/>
      <w:r>
        <w:t>, Rocket). The lack of integration with international payment gateways like PayPal or credit card processors restricts the system's usability for international users.</w:t>
      </w:r>
    </w:p>
    <w:p w14:paraId="42BDDA62" w14:textId="77777777" w:rsidR="00E53D02" w:rsidRDefault="00E53D02">
      <w:pPr>
        <w:pStyle w:val="NormalWeb"/>
        <w:numPr>
          <w:ilvl w:val="0"/>
          <w:numId w:val="50"/>
        </w:numPr>
      </w:pPr>
      <w:r>
        <w:rPr>
          <w:rStyle w:val="Strong"/>
        </w:rPr>
        <w:t>Lack of Advanced Analytics and Reporting</w:t>
      </w:r>
      <w:r>
        <w:t>: While the admin dashboard provides basic statistics such as occupancy rates and user counts, it lacks advanced analytics capabilities. More detailed insights and reports on revenue, customer behavior, and predictive analytics could significantly enhance decision-making for hotel management.</w:t>
      </w:r>
    </w:p>
    <w:p w14:paraId="086FA963" w14:textId="77777777" w:rsidR="00E53D02" w:rsidRDefault="00E53D02">
      <w:pPr>
        <w:pStyle w:val="NormalWeb"/>
        <w:numPr>
          <w:ilvl w:val="0"/>
          <w:numId w:val="50"/>
        </w:numPr>
      </w:pPr>
      <w:r>
        <w:rPr>
          <w:rStyle w:val="Strong"/>
        </w:rPr>
        <w:t>Manual Room Availability Management</w:t>
      </w:r>
      <w:r>
        <w:t>: Although the system updates room availability based on bookings, it does not automatically handle scenarios such as maintenance, cleaning schedules, or other temporary unavailability, requiring manual intervention by the admin.</w:t>
      </w:r>
    </w:p>
    <w:p w14:paraId="3EC1EEE4" w14:textId="77777777" w:rsidR="00E53D02" w:rsidRDefault="00E53D02">
      <w:pPr>
        <w:pStyle w:val="NormalWeb"/>
        <w:numPr>
          <w:ilvl w:val="0"/>
          <w:numId w:val="50"/>
        </w:numPr>
      </w:pPr>
      <w:r>
        <w:rPr>
          <w:rStyle w:val="Strong"/>
        </w:rPr>
        <w:t>No Mobile Application</w:t>
      </w:r>
      <w:r>
        <w:t>: The current system is a web-based application optimized for desktops and mobile browsers, but it lacks a dedicated mobile app. This limits the convenience for users who prefer a native app experience for smoother navigation and faster access.</w:t>
      </w:r>
    </w:p>
    <w:p w14:paraId="30F675F3" w14:textId="77777777" w:rsidR="00E53D02" w:rsidRDefault="00E53D02">
      <w:pPr>
        <w:pStyle w:val="NormalWeb"/>
        <w:numPr>
          <w:ilvl w:val="0"/>
          <w:numId w:val="50"/>
        </w:numPr>
      </w:pPr>
      <w:r>
        <w:rPr>
          <w:rStyle w:val="Strong"/>
        </w:rPr>
        <w:t>Limited Multilingual Support</w:t>
      </w:r>
      <w:r>
        <w:t>: The system is primarily designed for a single language interface, which may not cater to a diverse range of international guests. Multilingual support could improve user accessibility and broaden the system's appeal.</w:t>
      </w:r>
    </w:p>
    <w:p w14:paraId="7A17ABF0" w14:textId="77777777" w:rsidR="00E53D02" w:rsidRDefault="00E53D02">
      <w:pPr>
        <w:pStyle w:val="NormalWeb"/>
        <w:numPr>
          <w:ilvl w:val="0"/>
          <w:numId w:val="50"/>
        </w:numPr>
      </w:pPr>
      <w:r>
        <w:rPr>
          <w:rStyle w:val="Strong"/>
        </w:rPr>
        <w:t>Absence of Automated Notifications</w:t>
      </w:r>
      <w:r>
        <w:t>: The system does not currently support automated email or SMS notifications for booking confirmations, reminders, or payment receipts, which could enhance communication with users.</w:t>
      </w:r>
    </w:p>
    <w:p w14:paraId="792C0D05" w14:textId="77777777" w:rsidR="00E53D02" w:rsidRDefault="00E53D02">
      <w:pPr>
        <w:pStyle w:val="NormalWeb"/>
        <w:numPr>
          <w:ilvl w:val="0"/>
          <w:numId w:val="50"/>
        </w:numPr>
      </w:pPr>
      <w:r>
        <w:rPr>
          <w:rStyle w:val="Strong"/>
        </w:rPr>
        <w:t>Inadequate Handling of Special Requests</w:t>
      </w:r>
      <w:r>
        <w:t>: The booking process does not fully accommodate special requests like dietary restrictions, special accommodations, or extra services, which could enhance the guest experience.</w:t>
      </w:r>
    </w:p>
    <w:p w14:paraId="5C013124" w14:textId="21252109" w:rsidR="009B49CA" w:rsidRDefault="00E53D02" w:rsidP="009B49CA">
      <w:pPr>
        <w:pStyle w:val="NormalWeb"/>
      </w:pPr>
      <w:r>
        <w:t>Addressing these limitations in future iterations of the OHMS will improve its robustness, security, scalability, and overall user experience, making it a more versatile and powerful tool for hotel management.</w:t>
      </w:r>
    </w:p>
    <w:p w14:paraId="2827487F" w14:textId="77777777" w:rsidR="009B49CA" w:rsidRPr="00C45729" w:rsidRDefault="009B49CA" w:rsidP="002C00F0">
      <w:pPr>
        <w:pStyle w:val="Heading4"/>
        <w:rPr>
          <w:b/>
          <w:bCs/>
        </w:rPr>
      </w:pPr>
      <w:r w:rsidRPr="00C45729">
        <w:rPr>
          <w:b/>
          <w:bCs/>
        </w:rPr>
        <w:t>9.3 Future Plan</w:t>
      </w:r>
    </w:p>
    <w:p w14:paraId="3FB9A2F6" w14:textId="77777777" w:rsidR="009B49CA" w:rsidRDefault="009B49CA" w:rsidP="009B49CA">
      <w:pPr>
        <w:pStyle w:val="NormalWeb"/>
      </w:pPr>
      <w:r>
        <w:t>To enhance the functionality, scalability, and user experience of the Online Hotel Management System (OHMS), the following future plans have been identified:</w:t>
      </w:r>
    </w:p>
    <w:p w14:paraId="4FAD8C1C" w14:textId="77777777" w:rsidR="009B49CA" w:rsidRDefault="009B49CA">
      <w:pPr>
        <w:pStyle w:val="NormalWeb"/>
        <w:numPr>
          <w:ilvl w:val="0"/>
          <w:numId w:val="51"/>
        </w:numPr>
      </w:pPr>
      <w:r>
        <w:rPr>
          <w:rStyle w:val="Strong"/>
        </w:rPr>
        <w:t>Scalability Enhancements</w:t>
      </w:r>
      <w:r>
        <w:t>: Upgrade the system architecture to support large-scale hotel operations, including the ability to handle high traffic, multiple properties, and a large number of bookings. This could involve implementing microservices, optimizing database performance, and leveraging cloud-based infrastructure for better load management.</w:t>
      </w:r>
    </w:p>
    <w:p w14:paraId="4FE4F8B8" w14:textId="77777777" w:rsidR="009B49CA" w:rsidRDefault="009B49CA">
      <w:pPr>
        <w:pStyle w:val="NormalWeb"/>
        <w:numPr>
          <w:ilvl w:val="0"/>
          <w:numId w:val="51"/>
        </w:numPr>
      </w:pPr>
      <w:r>
        <w:rPr>
          <w:rStyle w:val="Strong"/>
        </w:rPr>
        <w:t>Advanced Security Features</w:t>
      </w:r>
      <w:r>
        <w:t>: Strengthen the system’s security by implementing advanced features such as two-factor authentication (2FA), end-to-end encryption of sensitive data, role-based access control, and regular security audits. These measures will enhance protection against unauthorized access and cyber threats.</w:t>
      </w:r>
    </w:p>
    <w:p w14:paraId="1E268FED" w14:textId="77777777" w:rsidR="009B49CA" w:rsidRDefault="009B49CA">
      <w:pPr>
        <w:pStyle w:val="NormalWeb"/>
        <w:numPr>
          <w:ilvl w:val="0"/>
          <w:numId w:val="51"/>
        </w:numPr>
      </w:pPr>
      <w:r>
        <w:rPr>
          <w:rStyle w:val="Strong"/>
        </w:rPr>
        <w:lastRenderedPageBreak/>
        <w:t>Integration with International Payment Gateways</w:t>
      </w:r>
      <w:r>
        <w:t>: Expand payment options by integrating international payment gateways such as PayPal, Stripe, and credit card processors. This will cater to a broader range of customers and provide a more flexible and secure payment experience.</w:t>
      </w:r>
    </w:p>
    <w:p w14:paraId="486C2BD9" w14:textId="77777777" w:rsidR="009B49CA" w:rsidRDefault="009B49CA">
      <w:pPr>
        <w:pStyle w:val="NormalWeb"/>
        <w:numPr>
          <w:ilvl w:val="0"/>
          <w:numId w:val="51"/>
        </w:numPr>
      </w:pPr>
      <w:r>
        <w:rPr>
          <w:rStyle w:val="Strong"/>
        </w:rPr>
        <w:t>Development of a Mobile Application</w:t>
      </w:r>
      <w:r>
        <w:t>: Launch a dedicated mobile application for both Android and iOS platforms to improve accessibility and user convenience. A mobile app will provide a smoother and faster user experience, with offline capabilities for certain features like room browsing and booking history.</w:t>
      </w:r>
    </w:p>
    <w:p w14:paraId="78DAF8DF" w14:textId="77777777" w:rsidR="009B49CA" w:rsidRDefault="009B49CA">
      <w:pPr>
        <w:pStyle w:val="NormalWeb"/>
        <w:numPr>
          <w:ilvl w:val="0"/>
          <w:numId w:val="51"/>
        </w:numPr>
      </w:pPr>
      <w:r>
        <w:rPr>
          <w:rStyle w:val="Strong"/>
        </w:rPr>
        <w:t>Multilingual Support</w:t>
      </w:r>
      <w:r>
        <w:t>: Add multilingual support to cater to a global audience, allowing users to select their preferred language. This will make the system more user-friendly for international guests and improve overall engagement.</w:t>
      </w:r>
    </w:p>
    <w:p w14:paraId="038A8970" w14:textId="77777777" w:rsidR="009B49CA" w:rsidRDefault="009B49CA">
      <w:pPr>
        <w:pStyle w:val="NormalWeb"/>
        <w:numPr>
          <w:ilvl w:val="0"/>
          <w:numId w:val="51"/>
        </w:numPr>
      </w:pPr>
      <w:r>
        <w:rPr>
          <w:rStyle w:val="Strong"/>
        </w:rPr>
        <w:t>Automated Notifications and Reminders</w:t>
      </w:r>
      <w:r>
        <w:t>: Implement automated email and SMS notifications for booking confirmations, reminders, cancellations, and special offers. This will enhance communication with users and improve customer satisfaction by keeping them informed at every step of the booking process.</w:t>
      </w:r>
    </w:p>
    <w:p w14:paraId="74C73C11" w14:textId="77777777" w:rsidR="009B49CA" w:rsidRDefault="009B49CA">
      <w:pPr>
        <w:pStyle w:val="NormalWeb"/>
        <w:numPr>
          <w:ilvl w:val="0"/>
          <w:numId w:val="51"/>
        </w:numPr>
      </w:pPr>
      <w:r>
        <w:rPr>
          <w:rStyle w:val="Strong"/>
        </w:rPr>
        <w:t>Enhanced Analytics and Reporting</w:t>
      </w:r>
      <w:r>
        <w:t>: Develop advanced analytics features to provide detailed insights into hotel performance, customer behavior, and revenue trends. This could include interactive dashboards, predictive analytics, and custom report generation to support better decision-making for hotel management.</w:t>
      </w:r>
    </w:p>
    <w:p w14:paraId="1A5842BA" w14:textId="77777777" w:rsidR="009B49CA" w:rsidRDefault="009B49CA">
      <w:pPr>
        <w:pStyle w:val="NormalWeb"/>
        <w:numPr>
          <w:ilvl w:val="0"/>
          <w:numId w:val="51"/>
        </w:numPr>
      </w:pPr>
      <w:r>
        <w:rPr>
          <w:rStyle w:val="Strong"/>
        </w:rPr>
        <w:t>AI-Powered Room Recommendations</w:t>
      </w:r>
      <w:r>
        <w:t>: Integrate AI algorithms to provide personalized room recommendations based on user preferences, booking history, and seasonal trends. This feature will enhance the user experience by helping guests find the most suitable rooms quickly.</w:t>
      </w:r>
    </w:p>
    <w:p w14:paraId="4704986F" w14:textId="77777777" w:rsidR="009B49CA" w:rsidRDefault="009B49CA">
      <w:pPr>
        <w:pStyle w:val="NormalWeb"/>
        <w:numPr>
          <w:ilvl w:val="0"/>
          <w:numId w:val="51"/>
        </w:numPr>
      </w:pPr>
      <w:r>
        <w:rPr>
          <w:rStyle w:val="Strong"/>
        </w:rPr>
        <w:t>Integration with Third-Party Services</w:t>
      </w:r>
      <w:r>
        <w:t>: Expand system capabilities by integrating with third-party services such as travel agencies, car rentals, and local attractions booking platforms. This will create a more comprehensive experience for guests, offering them additional services directly through the system.</w:t>
      </w:r>
    </w:p>
    <w:p w14:paraId="1658C360" w14:textId="77777777" w:rsidR="009B49CA" w:rsidRDefault="009B49CA">
      <w:pPr>
        <w:pStyle w:val="NormalWeb"/>
        <w:numPr>
          <w:ilvl w:val="0"/>
          <w:numId w:val="51"/>
        </w:numPr>
      </w:pPr>
      <w:r>
        <w:rPr>
          <w:rStyle w:val="Strong"/>
        </w:rPr>
        <w:t>Automated Room Management</w:t>
      </w:r>
      <w:r>
        <w:t>: Implement automated room management features to handle scenarios like maintenance, cleaning schedules, and temporary room unavailability. This will reduce manual intervention and ensure that room availability information is always accurate.</w:t>
      </w:r>
    </w:p>
    <w:p w14:paraId="664C06AD" w14:textId="77777777" w:rsidR="009B49CA" w:rsidRDefault="009B49CA">
      <w:pPr>
        <w:pStyle w:val="NormalWeb"/>
        <w:numPr>
          <w:ilvl w:val="0"/>
          <w:numId w:val="51"/>
        </w:numPr>
      </w:pPr>
      <w:r>
        <w:rPr>
          <w:rStyle w:val="Strong"/>
        </w:rPr>
        <w:t>Enhanced Guest Experience Features</w:t>
      </w:r>
      <w:r>
        <w:t>: Introduce features like virtual room tours, real-time chat support, loyalty programs, and feedback systems to improve the overall guest experience and encourage repeat bookings.</w:t>
      </w:r>
    </w:p>
    <w:p w14:paraId="0DA8FBA9" w14:textId="77777777" w:rsidR="009B49CA" w:rsidRDefault="009B49CA">
      <w:pPr>
        <w:pStyle w:val="NormalWeb"/>
        <w:numPr>
          <w:ilvl w:val="0"/>
          <w:numId w:val="51"/>
        </w:numPr>
      </w:pPr>
      <w:r>
        <w:rPr>
          <w:rStyle w:val="Strong"/>
        </w:rPr>
        <w:t>Eco-Friendly Options and Sustainability Tracking</w:t>
      </w:r>
      <w:r>
        <w:t>: Add features that allow guests to choose eco-friendly options, such as opting out of daily housekeeping or selecting rooms with sustainable amenities. Include tracking of these choices to promote sustainability in hotel operations.</w:t>
      </w:r>
    </w:p>
    <w:p w14:paraId="26CB2995" w14:textId="77777777" w:rsidR="009B49CA" w:rsidRDefault="009B49CA" w:rsidP="009B49CA">
      <w:pPr>
        <w:pStyle w:val="NormalWeb"/>
      </w:pPr>
      <w:r>
        <w:t>These future plans aim to transform the OHMS into a more powerful, secure, and user-centric platform, positioning it as a leading solution in the hospitality industry. By continuously enhancing the system based on user feedback and emerging technological trends, OHMS will offer a superior hotel management experience for both guests and administrators.</w:t>
      </w:r>
    </w:p>
    <w:p w14:paraId="10CAED11" w14:textId="30734EC4" w:rsidR="009B49CA" w:rsidRPr="009B49CA" w:rsidRDefault="009B49CA" w:rsidP="009B49CA">
      <w:pPr>
        <w:pStyle w:val="BodyText"/>
        <w:ind w:firstLine="0"/>
        <w:sectPr w:rsidR="009B49CA" w:rsidRPr="009B49CA" w:rsidSect="00DB681C">
          <w:pgSz w:w="12240" w:h="15840"/>
          <w:pgMar w:top="1440" w:right="1440" w:bottom="1440" w:left="1800" w:header="720" w:footer="720" w:gutter="0"/>
          <w:cols w:space="720"/>
          <w:titlePg/>
          <w:docGrid w:linePitch="360"/>
        </w:sectPr>
      </w:pPr>
    </w:p>
    <w:p w14:paraId="53F54D30" w14:textId="77777777" w:rsidR="00293A9E" w:rsidRDefault="00293A9E" w:rsidP="00910B2D">
      <w:pPr>
        <w:pStyle w:val="Heading2"/>
        <w:spacing w:line="360" w:lineRule="auto"/>
        <w:rPr>
          <w:b/>
        </w:rPr>
      </w:pPr>
      <w:bookmarkStart w:id="125" w:name="_Toc159358211"/>
      <w:bookmarkStart w:id="126" w:name="_Toc176782178"/>
      <w:r w:rsidRPr="00293A9E">
        <w:rPr>
          <w:b/>
        </w:rPr>
        <w:lastRenderedPageBreak/>
        <w:t>References</w:t>
      </w:r>
      <w:bookmarkEnd w:id="125"/>
      <w:bookmarkEnd w:id="126"/>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proofErr w:type="spellStart"/>
      <w:r w:rsidRPr="0076595A">
        <w:t>Bushnag</w:t>
      </w:r>
      <w:proofErr w:type="spellEnd"/>
      <w:r w:rsidRPr="0076595A">
        <w:t xml:space="preserve">, A., 2020, October. Air quality and climate control </w:t>
      </w:r>
      <w:proofErr w:type="spellStart"/>
      <w:r w:rsidRPr="0076595A">
        <w:t>arduino</w:t>
      </w:r>
      <w:proofErr w:type="spellEnd"/>
      <w:r w:rsidRPr="0076595A">
        <w:t xml:space="preserve">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proofErr w:type="spellStart"/>
      <w:r w:rsidRPr="0076595A">
        <w:t>Knapik</w:t>
      </w:r>
      <w:proofErr w:type="spellEnd"/>
      <w:r w:rsidRPr="0076595A">
        <w:t xml:space="preserve">, J. J., </w:t>
      </w:r>
      <w:proofErr w:type="spellStart"/>
      <w:r w:rsidRPr="0076595A">
        <w:t>Cosio</w:t>
      </w:r>
      <w:proofErr w:type="spellEnd"/>
      <w:r w:rsidRPr="0076595A">
        <w:t xml:space="preserve">-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proofErr w:type="spellStart"/>
      <w:r w:rsidRPr="0076595A">
        <w:t>edn</w:t>
      </w:r>
      <w:proofErr w:type="spellEnd"/>
      <w:r w:rsidRPr="0076595A">
        <w:t>.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3C02C" w14:textId="77777777" w:rsidR="00547794" w:rsidRDefault="00547794" w:rsidP="00C3731C">
      <w:pPr>
        <w:spacing w:after="0" w:line="240" w:lineRule="auto"/>
      </w:pPr>
      <w:r>
        <w:separator/>
      </w:r>
    </w:p>
  </w:endnote>
  <w:endnote w:type="continuationSeparator" w:id="0">
    <w:p w14:paraId="712C66B5" w14:textId="77777777" w:rsidR="00547794" w:rsidRDefault="00547794"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2A141" w14:textId="77777777" w:rsidR="00547794" w:rsidRDefault="00547794" w:rsidP="00C3731C">
      <w:pPr>
        <w:spacing w:after="0" w:line="240" w:lineRule="auto"/>
      </w:pPr>
      <w:r>
        <w:separator/>
      </w:r>
    </w:p>
  </w:footnote>
  <w:footnote w:type="continuationSeparator" w:id="0">
    <w:p w14:paraId="613721B6" w14:textId="77777777" w:rsidR="00547794" w:rsidRDefault="00547794"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ED5"/>
    <w:multiLevelType w:val="multilevel"/>
    <w:tmpl w:val="A680F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357D0"/>
    <w:multiLevelType w:val="multilevel"/>
    <w:tmpl w:val="4380D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B596E"/>
    <w:multiLevelType w:val="multilevel"/>
    <w:tmpl w:val="1D047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34879"/>
    <w:multiLevelType w:val="multilevel"/>
    <w:tmpl w:val="F18E58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E48C1"/>
    <w:multiLevelType w:val="multilevel"/>
    <w:tmpl w:val="AB1CF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26059"/>
    <w:multiLevelType w:val="multilevel"/>
    <w:tmpl w:val="12882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E17ACD"/>
    <w:multiLevelType w:val="multilevel"/>
    <w:tmpl w:val="ADDA1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767480"/>
    <w:multiLevelType w:val="multilevel"/>
    <w:tmpl w:val="2D94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DB0B51"/>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444F05"/>
    <w:multiLevelType w:val="multilevel"/>
    <w:tmpl w:val="0642705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DD1DF1"/>
    <w:multiLevelType w:val="multilevel"/>
    <w:tmpl w:val="BFA0D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497179"/>
    <w:multiLevelType w:val="multilevel"/>
    <w:tmpl w:val="0A02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D32866"/>
    <w:multiLevelType w:val="multilevel"/>
    <w:tmpl w:val="1B609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D11960"/>
    <w:multiLevelType w:val="multilevel"/>
    <w:tmpl w:val="361AF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F50CFF"/>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801C28"/>
    <w:multiLevelType w:val="multilevel"/>
    <w:tmpl w:val="BBA64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7E4F4A"/>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906183"/>
    <w:multiLevelType w:val="multilevel"/>
    <w:tmpl w:val="65DA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1D206F"/>
    <w:multiLevelType w:val="multilevel"/>
    <w:tmpl w:val="1884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B11952"/>
    <w:multiLevelType w:val="multilevel"/>
    <w:tmpl w:val="3CB082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CC6076"/>
    <w:multiLevelType w:val="multilevel"/>
    <w:tmpl w:val="C658B7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EA1FCF"/>
    <w:multiLevelType w:val="multilevel"/>
    <w:tmpl w:val="F3D6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226E56"/>
    <w:multiLevelType w:val="multilevel"/>
    <w:tmpl w:val="419AF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CA1089"/>
    <w:multiLevelType w:val="multilevel"/>
    <w:tmpl w:val="F53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B22B79"/>
    <w:multiLevelType w:val="multilevel"/>
    <w:tmpl w:val="13C8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B5E9C"/>
    <w:multiLevelType w:val="hybridMultilevel"/>
    <w:tmpl w:val="61E02C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9126B9F"/>
    <w:multiLevelType w:val="multilevel"/>
    <w:tmpl w:val="1B3C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8D1C45"/>
    <w:multiLevelType w:val="multilevel"/>
    <w:tmpl w:val="93B0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52653EB2"/>
    <w:multiLevelType w:val="multilevel"/>
    <w:tmpl w:val="E514C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853E85"/>
    <w:multiLevelType w:val="multilevel"/>
    <w:tmpl w:val="6C6A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FB7AB6"/>
    <w:multiLevelType w:val="multilevel"/>
    <w:tmpl w:val="DADE1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D6203C"/>
    <w:multiLevelType w:val="multilevel"/>
    <w:tmpl w:val="CC1A8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D7640B"/>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EE3244"/>
    <w:multiLevelType w:val="multilevel"/>
    <w:tmpl w:val="1966B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9F41BD"/>
    <w:multiLevelType w:val="multilevel"/>
    <w:tmpl w:val="48147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AC271F"/>
    <w:multiLevelType w:val="multilevel"/>
    <w:tmpl w:val="1C20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BE2D85"/>
    <w:multiLevelType w:val="multilevel"/>
    <w:tmpl w:val="F2320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6C0FA8"/>
    <w:multiLevelType w:val="multilevel"/>
    <w:tmpl w:val="BD7E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2E0C73"/>
    <w:multiLevelType w:val="multilevel"/>
    <w:tmpl w:val="918E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3101BB"/>
    <w:multiLevelType w:val="multilevel"/>
    <w:tmpl w:val="4708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3D2CED"/>
    <w:multiLevelType w:val="multilevel"/>
    <w:tmpl w:val="7B201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7F6950"/>
    <w:multiLevelType w:val="multilevel"/>
    <w:tmpl w:val="DE3C3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1"/>
  </w:num>
  <w:num w:numId="2" w16cid:durableId="365251374">
    <w:abstractNumId w:val="50"/>
  </w:num>
  <w:num w:numId="3" w16cid:durableId="1432705722">
    <w:abstractNumId w:val="51"/>
  </w:num>
  <w:num w:numId="4" w16cid:durableId="1218783817">
    <w:abstractNumId w:val="30"/>
  </w:num>
  <w:num w:numId="5" w16cid:durableId="9917587">
    <w:abstractNumId w:val="46"/>
  </w:num>
  <w:num w:numId="6" w16cid:durableId="1157109593">
    <w:abstractNumId w:val="47"/>
  </w:num>
  <w:num w:numId="7" w16cid:durableId="588932091">
    <w:abstractNumId w:val="42"/>
  </w:num>
  <w:num w:numId="8" w16cid:durableId="396243522">
    <w:abstractNumId w:val="16"/>
  </w:num>
  <w:num w:numId="9" w16cid:durableId="1201938303">
    <w:abstractNumId w:val="4"/>
  </w:num>
  <w:num w:numId="10" w16cid:durableId="2128427525">
    <w:abstractNumId w:val="10"/>
  </w:num>
  <w:num w:numId="11" w16cid:durableId="1268194526">
    <w:abstractNumId w:val="32"/>
  </w:num>
  <w:num w:numId="12" w16cid:durableId="1166821359">
    <w:abstractNumId w:val="31"/>
  </w:num>
  <w:num w:numId="13" w16cid:durableId="180050690">
    <w:abstractNumId w:val="18"/>
  </w:num>
  <w:num w:numId="14" w16cid:durableId="101606949">
    <w:abstractNumId w:val="37"/>
  </w:num>
  <w:num w:numId="15" w16cid:durableId="392387041">
    <w:abstractNumId w:val="33"/>
  </w:num>
  <w:num w:numId="16" w16cid:durableId="453791038">
    <w:abstractNumId w:val="9"/>
  </w:num>
  <w:num w:numId="17" w16cid:durableId="732654082">
    <w:abstractNumId w:val="15"/>
  </w:num>
  <w:num w:numId="18" w16cid:durableId="1560944021">
    <w:abstractNumId w:val="40"/>
  </w:num>
  <w:num w:numId="19" w16cid:durableId="423772411">
    <w:abstractNumId w:val="38"/>
  </w:num>
  <w:num w:numId="20" w16cid:durableId="665716791">
    <w:abstractNumId w:val="35"/>
  </w:num>
  <w:num w:numId="21" w16cid:durableId="1532646744">
    <w:abstractNumId w:val="22"/>
  </w:num>
  <w:num w:numId="22" w16cid:durableId="1790587410">
    <w:abstractNumId w:val="2"/>
  </w:num>
  <w:num w:numId="23" w16cid:durableId="135805815">
    <w:abstractNumId w:val="5"/>
  </w:num>
  <w:num w:numId="24" w16cid:durableId="243683265">
    <w:abstractNumId w:val="36"/>
  </w:num>
  <w:num w:numId="25" w16cid:durableId="2081176807">
    <w:abstractNumId w:val="25"/>
  </w:num>
  <w:num w:numId="26" w16cid:durableId="908156922">
    <w:abstractNumId w:val="17"/>
  </w:num>
  <w:num w:numId="27" w16cid:durableId="903369988">
    <w:abstractNumId w:val="45"/>
  </w:num>
  <w:num w:numId="28" w16cid:durableId="1113210516">
    <w:abstractNumId w:val="6"/>
  </w:num>
  <w:num w:numId="29" w16cid:durableId="2009939779">
    <w:abstractNumId w:val="26"/>
  </w:num>
  <w:num w:numId="30" w16cid:durableId="560482911">
    <w:abstractNumId w:val="28"/>
  </w:num>
  <w:num w:numId="31" w16cid:durableId="1644504722">
    <w:abstractNumId w:val="29"/>
  </w:num>
  <w:num w:numId="32" w16cid:durableId="1882091863">
    <w:abstractNumId w:val="12"/>
  </w:num>
  <w:num w:numId="33" w16cid:durableId="618756680">
    <w:abstractNumId w:val="19"/>
  </w:num>
  <w:num w:numId="34" w16cid:durableId="1969168256">
    <w:abstractNumId w:val="8"/>
  </w:num>
  <w:num w:numId="35" w16cid:durableId="408039513">
    <w:abstractNumId w:val="23"/>
  </w:num>
  <w:num w:numId="36" w16cid:durableId="330179290">
    <w:abstractNumId w:val="24"/>
  </w:num>
  <w:num w:numId="37" w16cid:durableId="1078789124">
    <w:abstractNumId w:val="34"/>
  </w:num>
  <w:num w:numId="38" w16cid:durableId="808792031">
    <w:abstractNumId w:val="20"/>
  </w:num>
  <w:num w:numId="39" w16cid:durableId="986786141">
    <w:abstractNumId w:val="39"/>
  </w:num>
  <w:num w:numId="40" w16cid:durableId="2120953655">
    <w:abstractNumId w:val="43"/>
  </w:num>
  <w:num w:numId="41" w16cid:durableId="981738547">
    <w:abstractNumId w:val="0"/>
  </w:num>
  <w:num w:numId="42" w16cid:durableId="2034572906">
    <w:abstractNumId w:val="14"/>
  </w:num>
  <w:num w:numId="43" w16cid:durableId="2070029287">
    <w:abstractNumId w:val="3"/>
  </w:num>
  <w:num w:numId="44" w16cid:durableId="449521322">
    <w:abstractNumId w:val="41"/>
  </w:num>
  <w:num w:numId="45" w16cid:durableId="1955364622">
    <w:abstractNumId w:val="11"/>
  </w:num>
  <w:num w:numId="46" w16cid:durableId="284387886">
    <w:abstractNumId w:val="49"/>
  </w:num>
  <w:num w:numId="47" w16cid:durableId="958992895">
    <w:abstractNumId w:val="13"/>
  </w:num>
  <w:num w:numId="48" w16cid:durableId="1292250405">
    <w:abstractNumId w:val="27"/>
  </w:num>
  <w:num w:numId="49" w16cid:durableId="490172805">
    <w:abstractNumId w:val="44"/>
  </w:num>
  <w:num w:numId="50" w16cid:durableId="1420325287">
    <w:abstractNumId w:val="48"/>
  </w:num>
  <w:num w:numId="51" w16cid:durableId="735713406">
    <w:abstractNumId w:val="7"/>
  </w:num>
  <w:num w:numId="52" w16cid:durableId="1490097547">
    <w:abstractNumId w:val="2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0394"/>
    <w:rsid w:val="00004E20"/>
    <w:rsid w:val="00007D9F"/>
    <w:rsid w:val="0001132C"/>
    <w:rsid w:val="00013350"/>
    <w:rsid w:val="00022698"/>
    <w:rsid w:val="0002451E"/>
    <w:rsid w:val="00024C5B"/>
    <w:rsid w:val="00047E34"/>
    <w:rsid w:val="00052A83"/>
    <w:rsid w:val="00052B60"/>
    <w:rsid w:val="00054059"/>
    <w:rsid w:val="000546FA"/>
    <w:rsid w:val="00062B76"/>
    <w:rsid w:val="00064D86"/>
    <w:rsid w:val="000678FD"/>
    <w:rsid w:val="00070FF9"/>
    <w:rsid w:val="00072757"/>
    <w:rsid w:val="00073EFE"/>
    <w:rsid w:val="00081A5C"/>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6337"/>
    <w:rsid w:val="000E6CBB"/>
    <w:rsid w:val="000E79F1"/>
    <w:rsid w:val="000F2890"/>
    <w:rsid w:val="000F7BC5"/>
    <w:rsid w:val="00103AFA"/>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47F94"/>
    <w:rsid w:val="0015183A"/>
    <w:rsid w:val="0015305E"/>
    <w:rsid w:val="00161BE5"/>
    <w:rsid w:val="00166C8A"/>
    <w:rsid w:val="0017109A"/>
    <w:rsid w:val="001728B2"/>
    <w:rsid w:val="00173313"/>
    <w:rsid w:val="0017415B"/>
    <w:rsid w:val="001770CF"/>
    <w:rsid w:val="00180CAF"/>
    <w:rsid w:val="00180F9E"/>
    <w:rsid w:val="00181CCE"/>
    <w:rsid w:val="00190481"/>
    <w:rsid w:val="00191F5B"/>
    <w:rsid w:val="001A1039"/>
    <w:rsid w:val="001A11F9"/>
    <w:rsid w:val="001B124A"/>
    <w:rsid w:val="001B3B25"/>
    <w:rsid w:val="001B3C4A"/>
    <w:rsid w:val="001B67ED"/>
    <w:rsid w:val="001B72C0"/>
    <w:rsid w:val="001C3A1E"/>
    <w:rsid w:val="001C4138"/>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5780F"/>
    <w:rsid w:val="00264723"/>
    <w:rsid w:val="00271294"/>
    <w:rsid w:val="00281BE5"/>
    <w:rsid w:val="002846D8"/>
    <w:rsid w:val="00293A9E"/>
    <w:rsid w:val="002A4F48"/>
    <w:rsid w:val="002A526E"/>
    <w:rsid w:val="002A7086"/>
    <w:rsid w:val="002B06C4"/>
    <w:rsid w:val="002B1299"/>
    <w:rsid w:val="002B390E"/>
    <w:rsid w:val="002B5533"/>
    <w:rsid w:val="002B717F"/>
    <w:rsid w:val="002C00F0"/>
    <w:rsid w:val="002C401C"/>
    <w:rsid w:val="002C453E"/>
    <w:rsid w:val="002C56D2"/>
    <w:rsid w:val="002D0315"/>
    <w:rsid w:val="002D4D7C"/>
    <w:rsid w:val="002D4E36"/>
    <w:rsid w:val="002E0C0E"/>
    <w:rsid w:val="002E1AFD"/>
    <w:rsid w:val="002E27BB"/>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470E5"/>
    <w:rsid w:val="003518AB"/>
    <w:rsid w:val="003524CE"/>
    <w:rsid w:val="0035517E"/>
    <w:rsid w:val="00357BE1"/>
    <w:rsid w:val="00360DCF"/>
    <w:rsid w:val="00363859"/>
    <w:rsid w:val="003668DE"/>
    <w:rsid w:val="00366A53"/>
    <w:rsid w:val="00375606"/>
    <w:rsid w:val="00377A99"/>
    <w:rsid w:val="00380F28"/>
    <w:rsid w:val="0038708D"/>
    <w:rsid w:val="003934AE"/>
    <w:rsid w:val="00393CF9"/>
    <w:rsid w:val="003943A0"/>
    <w:rsid w:val="00395C59"/>
    <w:rsid w:val="00397211"/>
    <w:rsid w:val="003A3088"/>
    <w:rsid w:val="003A6D70"/>
    <w:rsid w:val="003B0F5B"/>
    <w:rsid w:val="003B1BB9"/>
    <w:rsid w:val="003B4A0A"/>
    <w:rsid w:val="003B53C9"/>
    <w:rsid w:val="003B79DE"/>
    <w:rsid w:val="003C5F22"/>
    <w:rsid w:val="003D110A"/>
    <w:rsid w:val="003D3BDA"/>
    <w:rsid w:val="003D3E25"/>
    <w:rsid w:val="003D4DA0"/>
    <w:rsid w:val="003D61DE"/>
    <w:rsid w:val="003D766F"/>
    <w:rsid w:val="003E05CF"/>
    <w:rsid w:val="003E38FA"/>
    <w:rsid w:val="003F55AB"/>
    <w:rsid w:val="003F6006"/>
    <w:rsid w:val="00400B01"/>
    <w:rsid w:val="00405465"/>
    <w:rsid w:val="004104C4"/>
    <w:rsid w:val="004121D9"/>
    <w:rsid w:val="00412DD1"/>
    <w:rsid w:val="004149E8"/>
    <w:rsid w:val="00417320"/>
    <w:rsid w:val="004204B8"/>
    <w:rsid w:val="00422711"/>
    <w:rsid w:val="00422EF2"/>
    <w:rsid w:val="00425394"/>
    <w:rsid w:val="0043216D"/>
    <w:rsid w:val="004361D0"/>
    <w:rsid w:val="0043692F"/>
    <w:rsid w:val="00440C12"/>
    <w:rsid w:val="00441E2B"/>
    <w:rsid w:val="0044223A"/>
    <w:rsid w:val="004465F0"/>
    <w:rsid w:val="00465CD7"/>
    <w:rsid w:val="00467E41"/>
    <w:rsid w:val="004712B0"/>
    <w:rsid w:val="0047486A"/>
    <w:rsid w:val="00474910"/>
    <w:rsid w:val="00480ECD"/>
    <w:rsid w:val="004855CD"/>
    <w:rsid w:val="00490A62"/>
    <w:rsid w:val="00492352"/>
    <w:rsid w:val="004958B9"/>
    <w:rsid w:val="004974C2"/>
    <w:rsid w:val="004B0F85"/>
    <w:rsid w:val="004B1614"/>
    <w:rsid w:val="004B5BF3"/>
    <w:rsid w:val="004C1E6E"/>
    <w:rsid w:val="004C208A"/>
    <w:rsid w:val="004C57A0"/>
    <w:rsid w:val="004C6729"/>
    <w:rsid w:val="004D209F"/>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09BC"/>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47794"/>
    <w:rsid w:val="00550CE0"/>
    <w:rsid w:val="005511EF"/>
    <w:rsid w:val="00555AC5"/>
    <w:rsid w:val="00561433"/>
    <w:rsid w:val="00563C05"/>
    <w:rsid w:val="00564D5F"/>
    <w:rsid w:val="00567A85"/>
    <w:rsid w:val="00567AEA"/>
    <w:rsid w:val="00574FBE"/>
    <w:rsid w:val="00576205"/>
    <w:rsid w:val="00576314"/>
    <w:rsid w:val="00576E81"/>
    <w:rsid w:val="00577E0E"/>
    <w:rsid w:val="0058193F"/>
    <w:rsid w:val="00581AF9"/>
    <w:rsid w:val="00583990"/>
    <w:rsid w:val="00584B85"/>
    <w:rsid w:val="00592148"/>
    <w:rsid w:val="0059361D"/>
    <w:rsid w:val="005A3346"/>
    <w:rsid w:val="005A4857"/>
    <w:rsid w:val="005A7B44"/>
    <w:rsid w:val="005B072F"/>
    <w:rsid w:val="005B77B5"/>
    <w:rsid w:val="005C47CE"/>
    <w:rsid w:val="005C4DD2"/>
    <w:rsid w:val="005C774C"/>
    <w:rsid w:val="005D3922"/>
    <w:rsid w:val="005D528E"/>
    <w:rsid w:val="005D5FBF"/>
    <w:rsid w:val="005E5AAA"/>
    <w:rsid w:val="005E5C4C"/>
    <w:rsid w:val="005E62DF"/>
    <w:rsid w:val="005E7FA7"/>
    <w:rsid w:val="005F2F53"/>
    <w:rsid w:val="005F484D"/>
    <w:rsid w:val="00602A8B"/>
    <w:rsid w:val="00602CFC"/>
    <w:rsid w:val="00603CB8"/>
    <w:rsid w:val="00605AB3"/>
    <w:rsid w:val="00612721"/>
    <w:rsid w:val="00616A40"/>
    <w:rsid w:val="00617C23"/>
    <w:rsid w:val="00617EAD"/>
    <w:rsid w:val="00620AB0"/>
    <w:rsid w:val="00632E20"/>
    <w:rsid w:val="00634231"/>
    <w:rsid w:val="0063440A"/>
    <w:rsid w:val="006417F7"/>
    <w:rsid w:val="006428DA"/>
    <w:rsid w:val="00647618"/>
    <w:rsid w:val="0065798D"/>
    <w:rsid w:val="00660C51"/>
    <w:rsid w:val="00660FED"/>
    <w:rsid w:val="0066216A"/>
    <w:rsid w:val="00663D22"/>
    <w:rsid w:val="00666257"/>
    <w:rsid w:val="00675A3E"/>
    <w:rsid w:val="00683C61"/>
    <w:rsid w:val="00685BB0"/>
    <w:rsid w:val="006866AF"/>
    <w:rsid w:val="00687F3C"/>
    <w:rsid w:val="006912F0"/>
    <w:rsid w:val="0069431A"/>
    <w:rsid w:val="00695CB0"/>
    <w:rsid w:val="00696CF0"/>
    <w:rsid w:val="006970FB"/>
    <w:rsid w:val="006A21C9"/>
    <w:rsid w:val="006A2866"/>
    <w:rsid w:val="006B06B2"/>
    <w:rsid w:val="006C0532"/>
    <w:rsid w:val="006C1D0C"/>
    <w:rsid w:val="006C3F68"/>
    <w:rsid w:val="006C6F56"/>
    <w:rsid w:val="006D53E0"/>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3333"/>
    <w:rsid w:val="00754285"/>
    <w:rsid w:val="00755027"/>
    <w:rsid w:val="00755B79"/>
    <w:rsid w:val="00757639"/>
    <w:rsid w:val="0076033E"/>
    <w:rsid w:val="00761984"/>
    <w:rsid w:val="007621C6"/>
    <w:rsid w:val="007728C8"/>
    <w:rsid w:val="00774C5D"/>
    <w:rsid w:val="007766F7"/>
    <w:rsid w:val="00781335"/>
    <w:rsid w:val="0078138A"/>
    <w:rsid w:val="00781743"/>
    <w:rsid w:val="00785084"/>
    <w:rsid w:val="00785CEF"/>
    <w:rsid w:val="007936A6"/>
    <w:rsid w:val="00793D74"/>
    <w:rsid w:val="007A2F20"/>
    <w:rsid w:val="007A42D1"/>
    <w:rsid w:val="007B083A"/>
    <w:rsid w:val="007B128D"/>
    <w:rsid w:val="007B26C3"/>
    <w:rsid w:val="007B47A1"/>
    <w:rsid w:val="007B4907"/>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06A6D"/>
    <w:rsid w:val="00814864"/>
    <w:rsid w:val="00815A65"/>
    <w:rsid w:val="008165A9"/>
    <w:rsid w:val="00817796"/>
    <w:rsid w:val="0082671A"/>
    <w:rsid w:val="00827964"/>
    <w:rsid w:val="00830813"/>
    <w:rsid w:val="0083147F"/>
    <w:rsid w:val="00833CC1"/>
    <w:rsid w:val="00837933"/>
    <w:rsid w:val="00837C06"/>
    <w:rsid w:val="00840D2B"/>
    <w:rsid w:val="00845045"/>
    <w:rsid w:val="00850621"/>
    <w:rsid w:val="00851D8D"/>
    <w:rsid w:val="0086567A"/>
    <w:rsid w:val="00875B7B"/>
    <w:rsid w:val="00880799"/>
    <w:rsid w:val="008851A7"/>
    <w:rsid w:val="008875A2"/>
    <w:rsid w:val="008916F4"/>
    <w:rsid w:val="008945D9"/>
    <w:rsid w:val="0089590D"/>
    <w:rsid w:val="008A1485"/>
    <w:rsid w:val="008A261B"/>
    <w:rsid w:val="008A4385"/>
    <w:rsid w:val="008A5674"/>
    <w:rsid w:val="008B510D"/>
    <w:rsid w:val="008C2D43"/>
    <w:rsid w:val="008C6D56"/>
    <w:rsid w:val="008D0303"/>
    <w:rsid w:val="008D271D"/>
    <w:rsid w:val="008E30F3"/>
    <w:rsid w:val="008E4667"/>
    <w:rsid w:val="008E6E7D"/>
    <w:rsid w:val="008F5651"/>
    <w:rsid w:val="00904DB6"/>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4D9A"/>
    <w:rsid w:val="0096221C"/>
    <w:rsid w:val="00962320"/>
    <w:rsid w:val="009711F3"/>
    <w:rsid w:val="00975327"/>
    <w:rsid w:val="00975347"/>
    <w:rsid w:val="009774D7"/>
    <w:rsid w:val="00980DB5"/>
    <w:rsid w:val="00981674"/>
    <w:rsid w:val="00987CB7"/>
    <w:rsid w:val="00993E57"/>
    <w:rsid w:val="00994F3A"/>
    <w:rsid w:val="00996A6E"/>
    <w:rsid w:val="009A33D9"/>
    <w:rsid w:val="009A6DEA"/>
    <w:rsid w:val="009B49CA"/>
    <w:rsid w:val="009B64BD"/>
    <w:rsid w:val="009C19EA"/>
    <w:rsid w:val="009C1BFD"/>
    <w:rsid w:val="009C2EE8"/>
    <w:rsid w:val="009C44BB"/>
    <w:rsid w:val="009D6646"/>
    <w:rsid w:val="009E01CC"/>
    <w:rsid w:val="009E3BBB"/>
    <w:rsid w:val="009E7A7C"/>
    <w:rsid w:val="009F001B"/>
    <w:rsid w:val="009F3488"/>
    <w:rsid w:val="009F3967"/>
    <w:rsid w:val="009F5BC4"/>
    <w:rsid w:val="00A00A3A"/>
    <w:rsid w:val="00A116FF"/>
    <w:rsid w:val="00A151B0"/>
    <w:rsid w:val="00A2111A"/>
    <w:rsid w:val="00A21769"/>
    <w:rsid w:val="00A225F2"/>
    <w:rsid w:val="00A22650"/>
    <w:rsid w:val="00A2793C"/>
    <w:rsid w:val="00A34864"/>
    <w:rsid w:val="00A36433"/>
    <w:rsid w:val="00A4155F"/>
    <w:rsid w:val="00A43125"/>
    <w:rsid w:val="00A437A6"/>
    <w:rsid w:val="00A44C12"/>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4ADE"/>
    <w:rsid w:val="00AB6E5F"/>
    <w:rsid w:val="00AB7388"/>
    <w:rsid w:val="00AC0B66"/>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CEF"/>
    <w:rsid w:val="00B92D41"/>
    <w:rsid w:val="00B96F93"/>
    <w:rsid w:val="00BA22A6"/>
    <w:rsid w:val="00BB15BD"/>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41C48"/>
    <w:rsid w:val="00C45729"/>
    <w:rsid w:val="00C538BD"/>
    <w:rsid w:val="00C54D13"/>
    <w:rsid w:val="00C56264"/>
    <w:rsid w:val="00C61186"/>
    <w:rsid w:val="00C64BFF"/>
    <w:rsid w:val="00C9225D"/>
    <w:rsid w:val="00C92D79"/>
    <w:rsid w:val="00C9305D"/>
    <w:rsid w:val="00CA0F19"/>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00A0"/>
    <w:rsid w:val="00D5256C"/>
    <w:rsid w:val="00D547BD"/>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334F"/>
    <w:rsid w:val="00DC6D95"/>
    <w:rsid w:val="00DD035F"/>
    <w:rsid w:val="00DD1A6E"/>
    <w:rsid w:val="00DD4280"/>
    <w:rsid w:val="00DD45BB"/>
    <w:rsid w:val="00DD5B0E"/>
    <w:rsid w:val="00DE15BC"/>
    <w:rsid w:val="00DE41FC"/>
    <w:rsid w:val="00DE71AD"/>
    <w:rsid w:val="00DE7614"/>
    <w:rsid w:val="00DF3754"/>
    <w:rsid w:val="00DF3FE6"/>
    <w:rsid w:val="00DF6C9C"/>
    <w:rsid w:val="00E026D2"/>
    <w:rsid w:val="00E056D8"/>
    <w:rsid w:val="00E06887"/>
    <w:rsid w:val="00E15E4D"/>
    <w:rsid w:val="00E2020C"/>
    <w:rsid w:val="00E20E85"/>
    <w:rsid w:val="00E22AE9"/>
    <w:rsid w:val="00E31EC5"/>
    <w:rsid w:val="00E417DF"/>
    <w:rsid w:val="00E46303"/>
    <w:rsid w:val="00E4649C"/>
    <w:rsid w:val="00E465E0"/>
    <w:rsid w:val="00E50795"/>
    <w:rsid w:val="00E50BFD"/>
    <w:rsid w:val="00E53D02"/>
    <w:rsid w:val="00E60110"/>
    <w:rsid w:val="00E6187D"/>
    <w:rsid w:val="00E6195A"/>
    <w:rsid w:val="00E61E65"/>
    <w:rsid w:val="00E64C6E"/>
    <w:rsid w:val="00E65EC8"/>
    <w:rsid w:val="00E70766"/>
    <w:rsid w:val="00E70BA6"/>
    <w:rsid w:val="00E721AB"/>
    <w:rsid w:val="00E72A95"/>
    <w:rsid w:val="00E7414B"/>
    <w:rsid w:val="00E74B1B"/>
    <w:rsid w:val="00E754B3"/>
    <w:rsid w:val="00E76671"/>
    <w:rsid w:val="00E778E4"/>
    <w:rsid w:val="00E81288"/>
    <w:rsid w:val="00E826E3"/>
    <w:rsid w:val="00E84A69"/>
    <w:rsid w:val="00E914FC"/>
    <w:rsid w:val="00E9460B"/>
    <w:rsid w:val="00E94B6A"/>
    <w:rsid w:val="00E955A3"/>
    <w:rsid w:val="00E9786E"/>
    <w:rsid w:val="00EA46D6"/>
    <w:rsid w:val="00EA6EC1"/>
    <w:rsid w:val="00EB31B3"/>
    <w:rsid w:val="00EB3676"/>
    <w:rsid w:val="00EB5D46"/>
    <w:rsid w:val="00ED6ECC"/>
    <w:rsid w:val="00ED7081"/>
    <w:rsid w:val="00ED7696"/>
    <w:rsid w:val="00EE0187"/>
    <w:rsid w:val="00EE0402"/>
    <w:rsid w:val="00EE0DD9"/>
    <w:rsid w:val="00EE0E97"/>
    <w:rsid w:val="00EE6D39"/>
    <w:rsid w:val="00F01FD9"/>
    <w:rsid w:val="00F03BCE"/>
    <w:rsid w:val="00F046EE"/>
    <w:rsid w:val="00F06053"/>
    <w:rsid w:val="00F2036F"/>
    <w:rsid w:val="00F20C2E"/>
    <w:rsid w:val="00F31239"/>
    <w:rsid w:val="00F342EE"/>
    <w:rsid w:val="00F34578"/>
    <w:rsid w:val="00F400DE"/>
    <w:rsid w:val="00F41C5F"/>
    <w:rsid w:val="00F421F8"/>
    <w:rsid w:val="00F4318F"/>
    <w:rsid w:val="00F441B2"/>
    <w:rsid w:val="00F45A41"/>
    <w:rsid w:val="00F4722F"/>
    <w:rsid w:val="00F607F7"/>
    <w:rsid w:val="00F63F54"/>
    <w:rsid w:val="00F64E67"/>
    <w:rsid w:val="00F679D3"/>
    <w:rsid w:val="00F758E4"/>
    <w:rsid w:val="00F86858"/>
    <w:rsid w:val="00F94582"/>
    <w:rsid w:val="00F95132"/>
    <w:rsid w:val="00F97B18"/>
    <w:rsid w:val="00FA0BD8"/>
    <w:rsid w:val="00FA4807"/>
    <w:rsid w:val="00FA4ADC"/>
    <w:rsid w:val="00FA586F"/>
    <w:rsid w:val="00FA667E"/>
    <w:rsid w:val="00FA705F"/>
    <w:rsid w:val="00FB306D"/>
    <w:rsid w:val="00FC194C"/>
    <w:rsid w:val="00FC38EF"/>
    <w:rsid w:val="00FD249D"/>
    <w:rsid w:val="00FD41A2"/>
    <w:rsid w:val="00FD4E76"/>
    <w:rsid w:val="00FD71AC"/>
    <w:rsid w:val="00FD7F85"/>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 w:type="paragraph" w:customStyle="1" w:styleId="first-token">
    <w:name w:val="first-token"/>
    <w:basedOn w:val="Normal"/>
    <w:rsid w:val="002A526E"/>
    <w:pPr>
      <w:spacing w:before="100" w:beforeAutospacing="1" w:after="100" w:afterAutospacing="1" w:line="240" w:lineRule="auto"/>
    </w:pPr>
    <w:rPr>
      <w:rFonts w:eastAsia="Times New Roman"/>
      <w:lang w:bidi="bn-BD"/>
    </w:rPr>
  </w:style>
  <w:style w:type="character" w:customStyle="1" w:styleId="overflow-hidden">
    <w:name w:val="overflow-hidden"/>
    <w:basedOn w:val="DefaultParagraphFont"/>
    <w:rsid w:val="009B64BD"/>
  </w:style>
  <w:style w:type="character" w:customStyle="1" w:styleId="katex-mathml">
    <w:name w:val="katex-mathml"/>
    <w:basedOn w:val="DefaultParagraphFont"/>
    <w:rsid w:val="005C47CE"/>
  </w:style>
  <w:style w:type="character" w:customStyle="1" w:styleId="mord">
    <w:name w:val="mord"/>
    <w:basedOn w:val="DefaultParagraphFont"/>
    <w:rsid w:val="005C47CE"/>
  </w:style>
  <w:style w:type="character" w:customStyle="1" w:styleId="mrel">
    <w:name w:val="mrel"/>
    <w:basedOn w:val="DefaultParagraphFont"/>
    <w:rsid w:val="005C47CE"/>
  </w:style>
  <w:style w:type="character" w:customStyle="1" w:styleId="mopen">
    <w:name w:val="mopen"/>
    <w:basedOn w:val="DefaultParagraphFont"/>
    <w:rsid w:val="005C47CE"/>
  </w:style>
  <w:style w:type="character" w:customStyle="1" w:styleId="mbin">
    <w:name w:val="mbin"/>
    <w:basedOn w:val="DefaultParagraphFont"/>
    <w:rsid w:val="005C47CE"/>
  </w:style>
  <w:style w:type="character" w:customStyle="1" w:styleId="mclose">
    <w:name w:val="mclose"/>
    <w:basedOn w:val="DefaultParagraphFont"/>
    <w:rsid w:val="005C4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25852080">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239802316">
      <w:bodyDiv w:val="1"/>
      <w:marLeft w:val="0"/>
      <w:marRight w:val="0"/>
      <w:marTop w:val="0"/>
      <w:marBottom w:val="0"/>
      <w:divBdr>
        <w:top w:val="none" w:sz="0" w:space="0" w:color="auto"/>
        <w:left w:val="none" w:sz="0" w:space="0" w:color="auto"/>
        <w:bottom w:val="none" w:sz="0" w:space="0" w:color="auto"/>
        <w:right w:val="none" w:sz="0" w:space="0" w:color="auto"/>
      </w:divBdr>
      <w:divsChild>
        <w:div w:id="2116560078">
          <w:marLeft w:val="0"/>
          <w:marRight w:val="0"/>
          <w:marTop w:val="0"/>
          <w:marBottom w:val="0"/>
          <w:divBdr>
            <w:top w:val="none" w:sz="0" w:space="0" w:color="auto"/>
            <w:left w:val="none" w:sz="0" w:space="0" w:color="auto"/>
            <w:bottom w:val="none" w:sz="0" w:space="0" w:color="auto"/>
            <w:right w:val="none" w:sz="0" w:space="0" w:color="auto"/>
          </w:divBdr>
          <w:divsChild>
            <w:div w:id="781344454">
              <w:marLeft w:val="0"/>
              <w:marRight w:val="0"/>
              <w:marTop w:val="0"/>
              <w:marBottom w:val="0"/>
              <w:divBdr>
                <w:top w:val="none" w:sz="0" w:space="0" w:color="auto"/>
                <w:left w:val="none" w:sz="0" w:space="0" w:color="auto"/>
                <w:bottom w:val="none" w:sz="0" w:space="0" w:color="auto"/>
                <w:right w:val="none" w:sz="0" w:space="0" w:color="auto"/>
              </w:divBdr>
              <w:divsChild>
                <w:div w:id="596713405">
                  <w:marLeft w:val="0"/>
                  <w:marRight w:val="0"/>
                  <w:marTop w:val="0"/>
                  <w:marBottom w:val="0"/>
                  <w:divBdr>
                    <w:top w:val="none" w:sz="0" w:space="0" w:color="auto"/>
                    <w:left w:val="none" w:sz="0" w:space="0" w:color="auto"/>
                    <w:bottom w:val="none" w:sz="0" w:space="0" w:color="auto"/>
                    <w:right w:val="none" w:sz="0" w:space="0" w:color="auto"/>
                  </w:divBdr>
                  <w:divsChild>
                    <w:div w:id="3404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190034">
          <w:marLeft w:val="0"/>
          <w:marRight w:val="0"/>
          <w:marTop w:val="0"/>
          <w:marBottom w:val="0"/>
          <w:divBdr>
            <w:top w:val="none" w:sz="0" w:space="0" w:color="auto"/>
            <w:left w:val="none" w:sz="0" w:space="0" w:color="auto"/>
            <w:bottom w:val="none" w:sz="0" w:space="0" w:color="auto"/>
            <w:right w:val="none" w:sz="0" w:space="0" w:color="auto"/>
          </w:divBdr>
          <w:divsChild>
            <w:div w:id="605769144">
              <w:marLeft w:val="0"/>
              <w:marRight w:val="0"/>
              <w:marTop w:val="0"/>
              <w:marBottom w:val="0"/>
              <w:divBdr>
                <w:top w:val="none" w:sz="0" w:space="0" w:color="auto"/>
                <w:left w:val="none" w:sz="0" w:space="0" w:color="auto"/>
                <w:bottom w:val="none" w:sz="0" w:space="0" w:color="auto"/>
                <w:right w:val="none" w:sz="0" w:space="0" w:color="auto"/>
              </w:divBdr>
              <w:divsChild>
                <w:div w:id="1749495632">
                  <w:marLeft w:val="0"/>
                  <w:marRight w:val="0"/>
                  <w:marTop w:val="0"/>
                  <w:marBottom w:val="0"/>
                  <w:divBdr>
                    <w:top w:val="none" w:sz="0" w:space="0" w:color="auto"/>
                    <w:left w:val="none" w:sz="0" w:space="0" w:color="auto"/>
                    <w:bottom w:val="none" w:sz="0" w:space="0" w:color="auto"/>
                    <w:right w:val="none" w:sz="0" w:space="0" w:color="auto"/>
                  </w:divBdr>
                  <w:divsChild>
                    <w:div w:id="26326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448016788">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547186781">
      <w:bodyDiv w:val="1"/>
      <w:marLeft w:val="0"/>
      <w:marRight w:val="0"/>
      <w:marTop w:val="0"/>
      <w:marBottom w:val="0"/>
      <w:divBdr>
        <w:top w:val="none" w:sz="0" w:space="0" w:color="auto"/>
        <w:left w:val="none" w:sz="0" w:space="0" w:color="auto"/>
        <w:bottom w:val="none" w:sz="0" w:space="0" w:color="auto"/>
        <w:right w:val="none" w:sz="0" w:space="0" w:color="auto"/>
      </w:divBdr>
    </w:div>
    <w:div w:id="662510216">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811949103">
      <w:bodyDiv w:val="1"/>
      <w:marLeft w:val="0"/>
      <w:marRight w:val="0"/>
      <w:marTop w:val="0"/>
      <w:marBottom w:val="0"/>
      <w:divBdr>
        <w:top w:val="none" w:sz="0" w:space="0" w:color="auto"/>
        <w:left w:val="none" w:sz="0" w:space="0" w:color="auto"/>
        <w:bottom w:val="none" w:sz="0" w:space="0" w:color="auto"/>
        <w:right w:val="none" w:sz="0" w:space="0" w:color="auto"/>
      </w:divBdr>
      <w:divsChild>
        <w:div w:id="1830049535">
          <w:marLeft w:val="398"/>
          <w:marRight w:val="0"/>
          <w:marTop w:val="0"/>
          <w:marBottom w:val="0"/>
          <w:divBdr>
            <w:top w:val="none" w:sz="0" w:space="0" w:color="auto"/>
            <w:left w:val="none" w:sz="0" w:space="0" w:color="auto"/>
            <w:bottom w:val="none" w:sz="0" w:space="0" w:color="auto"/>
            <w:right w:val="none" w:sz="0" w:space="0" w:color="auto"/>
          </w:divBdr>
        </w:div>
        <w:div w:id="515074791">
          <w:marLeft w:val="398"/>
          <w:marRight w:val="0"/>
          <w:marTop w:val="0"/>
          <w:marBottom w:val="0"/>
          <w:divBdr>
            <w:top w:val="none" w:sz="0" w:space="0" w:color="auto"/>
            <w:left w:val="none" w:sz="0" w:space="0" w:color="auto"/>
            <w:bottom w:val="none" w:sz="0" w:space="0" w:color="auto"/>
            <w:right w:val="none" w:sz="0" w:space="0" w:color="auto"/>
          </w:divBdr>
        </w:div>
        <w:div w:id="1114910701">
          <w:marLeft w:val="398"/>
          <w:marRight w:val="0"/>
          <w:marTop w:val="0"/>
          <w:marBottom w:val="0"/>
          <w:divBdr>
            <w:top w:val="none" w:sz="0" w:space="0" w:color="auto"/>
            <w:left w:val="none" w:sz="0" w:space="0" w:color="auto"/>
            <w:bottom w:val="none" w:sz="0" w:space="0" w:color="auto"/>
            <w:right w:val="none" w:sz="0" w:space="0" w:color="auto"/>
          </w:divBdr>
        </w:div>
      </w:divsChild>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199336">
      <w:bodyDiv w:val="1"/>
      <w:marLeft w:val="0"/>
      <w:marRight w:val="0"/>
      <w:marTop w:val="0"/>
      <w:marBottom w:val="0"/>
      <w:divBdr>
        <w:top w:val="none" w:sz="0" w:space="0" w:color="auto"/>
        <w:left w:val="none" w:sz="0" w:space="0" w:color="auto"/>
        <w:bottom w:val="none" w:sz="0" w:space="0" w:color="auto"/>
        <w:right w:val="none" w:sz="0" w:space="0" w:color="auto"/>
      </w:divBdr>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157575525">
      <w:bodyDiv w:val="1"/>
      <w:marLeft w:val="0"/>
      <w:marRight w:val="0"/>
      <w:marTop w:val="0"/>
      <w:marBottom w:val="0"/>
      <w:divBdr>
        <w:top w:val="none" w:sz="0" w:space="0" w:color="auto"/>
        <w:left w:val="none" w:sz="0" w:space="0" w:color="auto"/>
        <w:bottom w:val="none" w:sz="0" w:space="0" w:color="auto"/>
        <w:right w:val="none" w:sz="0" w:space="0" w:color="auto"/>
      </w:divBdr>
    </w:div>
    <w:div w:id="1170945535">
      <w:bodyDiv w:val="1"/>
      <w:marLeft w:val="0"/>
      <w:marRight w:val="0"/>
      <w:marTop w:val="0"/>
      <w:marBottom w:val="0"/>
      <w:divBdr>
        <w:top w:val="none" w:sz="0" w:space="0" w:color="auto"/>
        <w:left w:val="none" w:sz="0" w:space="0" w:color="auto"/>
        <w:bottom w:val="none" w:sz="0" w:space="0" w:color="auto"/>
        <w:right w:val="none" w:sz="0" w:space="0" w:color="auto"/>
      </w:divBdr>
    </w:div>
    <w:div w:id="1344018320">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27756">
      <w:bodyDiv w:val="1"/>
      <w:marLeft w:val="0"/>
      <w:marRight w:val="0"/>
      <w:marTop w:val="0"/>
      <w:marBottom w:val="0"/>
      <w:divBdr>
        <w:top w:val="none" w:sz="0" w:space="0" w:color="auto"/>
        <w:left w:val="none" w:sz="0" w:space="0" w:color="auto"/>
        <w:bottom w:val="none" w:sz="0" w:space="0" w:color="auto"/>
        <w:right w:val="none" w:sz="0" w:space="0" w:color="auto"/>
      </w:divBdr>
    </w:div>
    <w:div w:id="1534031117">
      <w:bodyDiv w:val="1"/>
      <w:marLeft w:val="0"/>
      <w:marRight w:val="0"/>
      <w:marTop w:val="0"/>
      <w:marBottom w:val="0"/>
      <w:divBdr>
        <w:top w:val="none" w:sz="0" w:space="0" w:color="auto"/>
        <w:left w:val="none" w:sz="0" w:space="0" w:color="auto"/>
        <w:bottom w:val="none" w:sz="0" w:space="0" w:color="auto"/>
        <w:right w:val="none" w:sz="0" w:space="0" w:color="auto"/>
      </w:divBdr>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46395962">
      <w:bodyDiv w:val="1"/>
      <w:marLeft w:val="0"/>
      <w:marRight w:val="0"/>
      <w:marTop w:val="0"/>
      <w:marBottom w:val="0"/>
      <w:divBdr>
        <w:top w:val="none" w:sz="0" w:space="0" w:color="auto"/>
        <w:left w:val="none" w:sz="0" w:space="0" w:color="auto"/>
        <w:bottom w:val="none" w:sz="0" w:space="0" w:color="auto"/>
        <w:right w:val="none" w:sz="0" w:space="0" w:color="auto"/>
      </w:divBdr>
    </w:div>
    <w:div w:id="1665669353">
      <w:bodyDiv w:val="1"/>
      <w:marLeft w:val="0"/>
      <w:marRight w:val="0"/>
      <w:marTop w:val="0"/>
      <w:marBottom w:val="0"/>
      <w:divBdr>
        <w:top w:val="none" w:sz="0" w:space="0" w:color="auto"/>
        <w:left w:val="none" w:sz="0" w:space="0" w:color="auto"/>
        <w:bottom w:val="none" w:sz="0" w:space="0" w:color="auto"/>
        <w:right w:val="none" w:sz="0" w:space="0" w:color="auto"/>
      </w:divBdr>
    </w:div>
    <w:div w:id="1681001833">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1877624471">
      <w:bodyDiv w:val="1"/>
      <w:marLeft w:val="0"/>
      <w:marRight w:val="0"/>
      <w:marTop w:val="0"/>
      <w:marBottom w:val="0"/>
      <w:divBdr>
        <w:top w:val="none" w:sz="0" w:space="0" w:color="auto"/>
        <w:left w:val="none" w:sz="0" w:space="0" w:color="auto"/>
        <w:bottom w:val="none" w:sz="0" w:space="0" w:color="auto"/>
        <w:right w:val="none" w:sz="0" w:space="0" w:color="auto"/>
      </w:divBdr>
      <w:divsChild>
        <w:div w:id="309988711">
          <w:marLeft w:val="0"/>
          <w:marRight w:val="0"/>
          <w:marTop w:val="0"/>
          <w:marBottom w:val="0"/>
          <w:divBdr>
            <w:top w:val="none" w:sz="0" w:space="0" w:color="auto"/>
            <w:left w:val="none" w:sz="0" w:space="0" w:color="auto"/>
            <w:bottom w:val="none" w:sz="0" w:space="0" w:color="auto"/>
            <w:right w:val="none" w:sz="0" w:space="0" w:color="auto"/>
          </w:divBdr>
          <w:divsChild>
            <w:div w:id="878396705">
              <w:marLeft w:val="0"/>
              <w:marRight w:val="0"/>
              <w:marTop w:val="0"/>
              <w:marBottom w:val="0"/>
              <w:divBdr>
                <w:top w:val="none" w:sz="0" w:space="0" w:color="auto"/>
                <w:left w:val="none" w:sz="0" w:space="0" w:color="auto"/>
                <w:bottom w:val="none" w:sz="0" w:space="0" w:color="auto"/>
                <w:right w:val="none" w:sz="0" w:space="0" w:color="auto"/>
              </w:divBdr>
              <w:divsChild>
                <w:div w:id="84884716">
                  <w:marLeft w:val="0"/>
                  <w:marRight w:val="0"/>
                  <w:marTop w:val="0"/>
                  <w:marBottom w:val="0"/>
                  <w:divBdr>
                    <w:top w:val="none" w:sz="0" w:space="0" w:color="auto"/>
                    <w:left w:val="none" w:sz="0" w:space="0" w:color="auto"/>
                    <w:bottom w:val="none" w:sz="0" w:space="0" w:color="auto"/>
                    <w:right w:val="none" w:sz="0" w:space="0" w:color="auto"/>
                  </w:divBdr>
                  <w:divsChild>
                    <w:div w:id="371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18616">
          <w:marLeft w:val="0"/>
          <w:marRight w:val="0"/>
          <w:marTop w:val="0"/>
          <w:marBottom w:val="0"/>
          <w:divBdr>
            <w:top w:val="none" w:sz="0" w:space="0" w:color="auto"/>
            <w:left w:val="none" w:sz="0" w:space="0" w:color="auto"/>
            <w:bottom w:val="none" w:sz="0" w:space="0" w:color="auto"/>
            <w:right w:val="none" w:sz="0" w:space="0" w:color="auto"/>
          </w:divBdr>
          <w:divsChild>
            <w:div w:id="452947626">
              <w:marLeft w:val="0"/>
              <w:marRight w:val="0"/>
              <w:marTop w:val="0"/>
              <w:marBottom w:val="0"/>
              <w:divBdr>
                <w:top w:val="none" w:sz="0" w:space="0" w:color="auto"/>
                <w:left w:val="none" w:sz="0" w:space="0" w:color="auto"/>
                <w:bottom w:val="none" w:sz="0" w:space="0" w:color="auto"/>
                <w:right w:val="none" w:sz="0" w:space="0" w:color="auto"/>
              </w:divBdr>
              <w:divsChild>
                <w:div w:id="948974830">
                  <w:marLeft w:val="0"/>
                  <w:marRight w:val="0"/>
                  <w:marTop w:val="0"/>
                  <w:marBottom w:val="0"/>
                  <w:divBdr>
                    <w:top w:val="none" w:sz="0" w:space="0" w:color="auto"/>
                    <w:left w:val="none" w:sz="0" w:space="0" w:color="auto"/>
                    <w:bottom w:val="none" w:sz="0" w:space="0" w:color="auto"/>
                    <w:right w:val="none" w:sz="0" w:space="0" w:color="auto"/>
                  </w:divBdr>
                  <w:divsChild>
                    <w:div w:id="112728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328215">
      <w:bodyDiv w:val="1"/>
      <w:marLeft w:val="0"/>
      <w:marRight w:val="0"/>
      <w:marTop w:val="0"/>
      <w:marBottom w:val="0"/>
      <w:divBdr>
        <w:top w:val="none" w:sz="0" w:space="0" w:color="auto"/>
        <w:left w:val="none" w:sz="0" w:space="0" w:color="auto"/>
        <w:bottom w:val="none" w:sz="0" w:space="0" w:color="auto"/>
        <w:right w:val="none" w:sz="0" w:space="0" w:color="auto"/>
      </w:divBdr>
      <w:divsChild>
        <w:div w:id="424887751">
          <w:marLeft w:val="0"/>
          <w:marRight w:val="0"/>
          <w:marTop w:val="0"/>
          <w:marBottom w:val="0"/>
          <w:divBdr>
            <w:top w:val="none" w:sz="0" w:space="0" w:color="auto"/>
            <w:left w:val="none" w:sz="0" w:space="0" w:color="auto"/>
            <w:bottom w:val="none" w:sz="0" w:space="0" w:color="auto"/>
            <w:right w:val="none" w:sz="0" w:space="0" w:color="auto"/>
          </w:divBdr>
          <w:divsChild>
            <w:div w:id="1470978585">
              <w:marLeft w:val="0"/>
              <w:marRight w:val="0"/>
              <w:marTop w:val="0"/>
              <w:marBottom w:val="0"/>
              <w:divBdr>
                <w:top w:val="none" w:sz="0" w:space="0" w:color="auto"/>
                <w:left w:val="none" w:sz="0" w:space="0" w:color="auto"/>
                <w:bottom w:val="none" w:sz="0" w:space="0" w:color="auto"/>
                <w:right w:val="none" w:sz="0" w:space="0" w:color="auto"/>
              </w:divBdr>
              <w:divsChild>
                <w:div w:id="427045587">
                  <w:marLeft w:val="0"/>
                  <w:marRight w:val="0"/>
                  <w:marTop w:val="0"/>
                  <w:marBottom w:val="0"/>
                  <w:divBdr>
                    <w:top w:val="none" w:sz="0" w:space="0" w:color="auto"/>
                    <w:left w:val="none" w:sz="0" w:space="0" w:color="auto"/>
                    <w:bottom w:val="none" w:sz="0" w:space="0" w:color="auto"/>
                    <w:right w:val="none" w:sz="0" w:space="0" w:color="auto"/>
                  </w:divBdr>
                  <w:divsChild>
                    <w:div w:id="870265990">
                      <w:marLeft w:val="0"/>
                      <w:marRight w:val="0"/>
                      <w:marTop w:val="0"/>
                      <w:marBottom w:val="0"/>
                      <w:divBdr>
                        <w:top w:val="none" w:sz="0" w:space="0" w:color="auto"/>
                        <w:left w:val="none" w:sz="0" w:space="0" w:color="auto"/>
                        <w:bottom w:val="none" w:sz="0" w:space="0" w:color="auto"/>
                        <w:right w:val="none" w:sz="0" w:space="0" w:color="auto"/>
                      </w:divBdr>
                      <w:divsChild>
                        <w:div w:id="1315600804">
                          <w:marLeft w:val="0"/>
                          <w:marRight w:val="0"/>
                          <w:marTop w:val="0"/>
                          <w:marBottom w:val="0"/>
                          <w:divBdr>
                            <w:top w:val="none" w:sz="0" w:space="0" w:color="auto"/>
                            <w:left w:val="none" w:sz="0" w:space="0" w:color="auto"/>
                            <w:bottom w:val="none" w:sz="0" w:space="0" w:color="auto"/>
                            <w:right w:val="none" w:sz="0" w:space="0" w:color="auto"/>
                          </w:divBdr>
                          <w:divsChild>
                            <w:div w:id="69693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002900">
      <w:bodyDiv w:val="1"/>
      <w:marLeft w:val="0"/>
      <w:marRight w:val="0"/>
      <w:marTop w:val="0"/>
      <w:marBottom w:val="0"/>
      <w:divBdr>
        <w:top w:val="none" w:sz="0" w:space="0" w:color="auto"/>
        <w:left w:val="none" w:sz="0" w:space="0" w:color="auto"/>
        <w:bottom w:val="none" w:sz="0" w:space="0" w:color="auto"/>
        <w:right w:val="none" w:sz="0" w:space="0" w:color="auto"/>
      </w:divBdr>
    </w:div>
    <w:div w:id="2060933213">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 w:id="214723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jpg"/><Relationship Id="rId39" Type="http://schemas.openxmlformats.org/officeDocument/2006/relationships/image" Target="media/image22.png"/><Relationship Id="rId21" Type="http://schemas.openxmlformats.org/officeDocument/2006/relationships/image" Target="media/image4.jp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image" Target="media/image7.jp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g"/><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jpg"/><Relationship Id="rId28" Type="http://schemas.openxmlformats.org/officeDocument/2006/relationships/image" Target="media/image11.jpg"/><Relationship Id="rId36"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66359"/>
    <w:rsid w:val="000B6454"/>
    <w:rsid w:val="000C6A8D"/>
    <w:rsid w:val="001159D0"/>
    <w:rsid w:val="0013494C"/>
    <w:rsid w:val="00183530"/>
    <w:rsid w:val="001858E5"/>
    <w:rsid w:val="001C6382"/>
    <w:rsid w:val="002167B8"/>
    <w:rsid w:val="0022472B"/>
    <w:rsid w:val="00224C67"/>
    <w:rsid w:val="002842E9"/>
    <w:rsid w:val="002C280D"/>
    <w:rsid w:val="002C35D2"/>
    <w:rsid w:val="00315C46"/>
    <w:rsid w:val="003427A4"/>
    <w:rsid w:val="00346418"/>
    <w:rsid w:val="00364663"/>
    <w:rsid w:val="003F231E"/>
    <w:rsid w:val="00480CFA"/>
    <w:rsid w:val="004F24C8"/>
    <w:rsid w:val="00525B29"/>
    <w:rsid w:val="00571E3C"/>
    <w:rsid w:val="005B33E1"/>
    <w:rsid w:val="005E038E"/>
    <w:rsid w:val="0069516E"/>
    <w:rsid w:val="006C0BAC"/>
    <w:rsid w:val="006E6AAF"/>
    <w:rsid w:val="007748FD"/>
    <w:rsid w:val="007B0394"/>
    <w:rsid w:val="007C2431"/>
    <w:rsid w:val="007D509A"/>
    <w:rsid w:val="007E1FAE"/>
    <w:rsid w:val="0080022E"/>
    <w:rsid w:val="00863706"/>
    <w:rsid w:val="008954AF"/>
    <w:rsid w:val="008A7718"/>
    <w:rsid w:val="008A77A2"/>
    <w:rsid w:val="008C2288"/>
    <w:rsid w:val="008C500C"/>
    <w:rsid w:val="008F3BB4"/>
    <w:rsid w:val="0090535C"/>
    <w:rsid w:val="00910CFF"/>
    <w:rsid w:val="00921A59"/>
    <w:rsid w:val="00953DA8"/>
    <w:rsid w:val="009B03ED"/>
    <w:rsid w:val="009D36B4"/>
    <w:rsid w:val="00A314BB"/>
    <w:rsid w:val="00A45BD6"/>
    <w:rsid w:val="00A47126"/>
    <w:rsid w:val="00A47169"/>
    <w:rsid w:val="00A664A5"/>
    <w:rsid w:val="00A70F32"/>
    <w:rsid w:val="00A817DB"/>
    <w:rsid w:val="00A86EEA"/>
    <w:rsid w:val="00AB391E"/>
    <w:rsid w:val="00AB3EFA"/>
    <w:rsid w:val="00AB61F0"/>
    <w:rsid w:val="00AD2D95"/>
    <w:rsid w:val="00AF53F9"/>
    <w:rsid w:val="00B468BC"/>
    <w:rsid w:val="00B56817"/>
    <w:rsid w:val="00B95491"/>
    <w:rsid w:val="00BD4F9A"/>
    <w:rsid w:val="00C06660"/>
    <w:rsid w:val="00C13DA7"/>
    <w:rsid w:val="00C43A98"/>
    <w:rsid w:val="00C632A9"/>
    <w:rsid w:val="00CA49D2"/>
    <w:rsid w:val="00CA51E0"/>
    <w:rsid w:val="00CD17C1"/>
    <w:rsid w:val="00CE5339"/>
    <w:rsid w:val="00D03E3D"/>
    <w:rsid w:val="00D07A03"/>
    <w:rsid w:val="00D3340E"/>
    <w:rsid w:val="00D407A2"/>
    <w:rsid w:val="00D42116"/>
    <w:rsid w:val="00E16E5A"/>
    <w:rsid w:val="00E54F2A"/>
    <w:rsid w:val="00EA1693"/>
    <w:rsid w:val="00EA1A3E"/>
    <w:rsid w:val="00EA6224"/>
    <w:rsid w:val="00F10153"/>
    <w:rsid w:val="00F12C73"/>
    <w:rsid w:val="00F253A6"/>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TotalTime>
  <Pages>1</Pages>
  <Words>12938</Words>
  <Characters>73749</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135</cp:revision>
  <cp:lastPrinted>2020-09-06T19:37:00Z</cp:lastPrinted>
  <dcterms:created xsi:type="dcterms:W3CDTF">2022-02-15T17:03:00Z</dcterms:created>
  <dcterms:modified xsi:type="dcterms:W3CDTF">2024-09-09T07:49:00Z</dcterms:modified>
</cp:coreProperties>
</file>